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A160C" w14:textId="65D8BE71" w:rsidR="00685556" w:rsidRPr="00685556" w:rsidRDefault="00EC3D52" w:rsidP="00A220C1">
      <w:pPr>
        <w:pStyle w:val="Heading1"/>
      </w:pPr>
      <w:r>
        <w:t xml:space="preserve">Section 1: </w:t>
      </w:r>
      <w:r w:rsidR="00685556" w:rsidRPr="00685556">
        <w:t>The Birth of the Buddha Gotama</w:t>
      </w:r>
    </w:p>
    <w:p w14:paraId="043C979D" w14:textId="77777777"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The appearance of a Buddha in this world is an event of immeasurable significance—a rare and wondrous occurrence that illuminates the path to liberation for countless beings. A Buddha does not arise by chance but through the boundless perfections (pāramī) cultivated over countless lifetimes. His birth marks the culmination of an extraordinary journey, a moment when wisdom, compassion, and virtue manifest in their highest form for the welfare of all.</w:t>
      </w:r>
    </w:p>
    <w:p w14:paraId="1553A134" w14:textId="77777777" w:rsidR="009E2372" w:rsidRDefault="00685556" w:rsidP="009E2372">
      <w:pPr>
        <w:spacing w:after="0"/>
        <w:rPr>
          <w:rFonts w:ascii="Times New Roman" w:hAnsi="Times New Roman" w:cs="Times New Roman"/>
          <w:sz w:val="24"/>
          <w:szCs w:val="24"/>
        </w:rPr>
      </w:pPr>
      <w:r w:rsidRPr="00685556">
        <w:rPr>
          <w:rFonts w:ascii="Times New Roman" w:hAnsi="Times New Roman" w:cs="Times New Roman"/>
          <w:sz w:val="24"/>
          <w:szCs w:val="24"/>
        </w:rPr>
        <w:t xml:space="preserve">In this section, we reflect upon the profound significance of the birth of the Bodhisatta, who would one day become the Supreme Teacher of gods and humans, the Buddha Gotama. While the Tipiṭaka does not specify the exact year of his birth, the ancient traditions of Southeast Asia widely accept that he was born in 623 B.C. on the full moon day of May (Vesākha or Vesak)—a day that remains sacred to millions who </w:t>
      </w:r>
      <w:r w:rsidR="005112E5" w:rsidRPr="00685556">
        <w:rPr>
          <w:rFonts w:ascii="Times New Roman" w:hAnsi="Times New Roman" w:cs="Times New Roman"/>
          <w:sz w:val="24"/>
          <w:szCs w:val="24"/>
        </w:rPr>
        <w:t>honour</w:t>
      </w:r>
      <w:r w:rsidRPr="00685556">
        <w:rPr>
          <w:rFonts w:ascii="Times New Roman" w:hAnsi="Times New Roman" w:cs="Times New Roman"/>
          <w:sz w:val="24"/>
          <w:szCs w:val="24"/>
        </w:rPr>
        <w:t xml:space="preserve"> his life and teachings.</w:t>
      </w:r>
      <w:r w:rsidR="009E2372">
        <w:rPr>
          <w:rFonts w:ascii="Times New Roman" w:hAnsi="Times New Roman" w:cs="Times New Roman"/>
          <w:sz w:val="24"/>
          <w:szCs w:val="24"/>
        </w:rPr>
        <w:t xml:space="preserve"> </w:t>
      </w:r>
      <w:r w:rsidR="009E2372" w:rsidRPr="000A3F0F">
        <w:rPr>
          <w:rFonts w:ascii="Times New Roman" w:hAnsi="Times New Roman" w:cs="Times New Roman"/>
          <w:sz w:val="24"/>
          <w:szCs w:val="24"/>
        </w:rPr>
        <w:t>)</w:t>
      </w:r>
      <w:r w:rsidR="009E2372" w:rsidRPr="00796839">
        <w:rPr>
          <w:rFonts w:ascii="Times New Roman" w:hAnsi="Times New Roman" w:cs="Times New Roman"/>
          <w:sz w:val="24"/>
          <w:szCs w:val="24"/>
        </w:rPr>
        <w:t>.</w:t>
      </w:r>
      <w:r w:rsidR="009E2372" w:rsidRPr="00796839">
        <w:rPr>
          <w:rStyle w:val="EndnoteReference"/>
          <w:rFonts w:ascii="Times New Roman" w:hAnsi="Times New Roman" w:cs="Times New Roman"/>
          <w:sz w:val="24"/>
          <w:szCs w:val="24"/>
        </w:rPr>
        <w:endnoteReference w:id="1"/>
      </w:r>
    </w:p>
    <w:p w14:paraId="3BCC3252" w14:textId="77777777" w:rsidR="005112E5" w:rsidRDefault="005112E5" w:rsidP="00685556">
      <w:pPr>
        <w:spacing w:after="0"/>
        <w:rPr>
          <w:rFonts w:ascii="Times New Roman" w:hAnsi="Times New Roman" w:cs="Times New Roman"/>
          <w:sz w:val="24"/>
          <w:szCs w:val="24"/>
        </w:rPr>
      </w:pPr>
    </w:p>
    <w:p w14:paraId="1182A24A" w14:textId="0BF60221"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Emerging into this world in the sacred grove of Lumbini, he took his first steps upon the earth, symbolizing the arrival of one who would walk the path of truth and guide others beyond suffering. From that blessed moment, his life unfolded as a beacon of wisdom, illuminating the northern lands of ancient India—then known as Majjhimadesa (the Middle Country)—where he would fulfill his great mission of awakening.</w:t>
      </w:r>
      <w:r w:rsidR="002F4700">
        <w:rPr>
          <w:rStyle w:val="EndnoteReference"/>
          <w:rFonts w:ascii="Times New Roman" w:hAnsi="Times New Roman" w:cs="Times New Roman"/>
          <w:sz w:val="24"/>
          <w:szCs w:val="24"/>
        </w:rPr>
        <w:endnoteReference w:id="2"/>
      </w:r>
    </w:p>
    <w:p w14:paraId="7CC10DC6" w14:textId="77777777" w:rsidR="00496576" w:rsidRDefault="00496576" w:rsidP="00685556">
      <w:pPr>
        <w:spacing w:after="0"/>
        <w:rPr>
          <w:rFonts w:ascii="Times New Roman" w:hAnsi="Times New Roman" w:cs="Times New Roman"/>
          <w:sz w:val="24"/>
          <w:szCs w:val="24"/>
        </w:rPr>
      </w:pPr>
    </w:p>
    <w:p w14:paraId="5B98A688" w14:textId="2174111B"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The birth of a Buddha is not merely a historical event; it is a rare gift to the world, a cause for boundless rejoicing, for such a being arises solely out of infinite compassion to reveal the Dhamma—the way to the highest peace, Nibbāna.</w:t>
      </w:r>
    </w:p>
    <w:p w14:paraId="0CD01EA2" w14:textId="6A3F1053" w:rsidR="00534141" w:rsidRDefault="00534141" w:rsidP="006C78C7">
      <w:pPr>
        <w:spacing w:after="0"/>
        <w:jc w:val="center"/>
        <w:rPr>
          <w:rFonts w:ascii="Times New Roman" w:hAnsi="Times New Roman" w:cs="Times New Roman"/>
          <w:sz w:val="24"/>
          <w:szCs w:val="24"/>
        </w:rPr>
      </w:pPr>
    </w:p>
    <w:p w14:paraId="65E7435F" w14:textId="10B3F0E8" w:rsidR="004E0317" w:rsidRPr="006C78C7" w:rsidRDefault="004E0317" w:rsidP="006C78C7">
      <w:pPr>
        <w:spacing w:after="0"/>
        <w:jc w:val="center"/>
        <w:rPr>
          <w:rFonts w:ascii="Times New Roman" w:hAnsi="Times New Roman" w:cs="Times New Roman"/>
          <w:sz w:val="24"/>
          <w:szCs w:val="24"/>
        </w:rPr>
      </w:pPr>
      <w:r>
        <w:rPr>
          <w:noProof/>
        </w:rPr>
        <w:drawing>
          <wp:inline distT="0" distB="0" distL="0" distR="0" wp14:anchorId="1E785F24" wp14:editId="373AF91A">
            <wp:extent cx="2200275" cy="3765067"/>
            <wp:effectExtent l="0" t="0" r="0" b="6985"/>
            <wp:docPr id="1440763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63776"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3133" cy="3787069"/>
                    </a:xfrm>
                    <a:prstGeom prst="rect">
                      <a:avLst/>
                    </a:prstGeom>
                    <a:noFill/>
                    <a:ln>
                      <a:noFill/>
                    </a:ln>
                  </pic:spPr>
                </pic:pic>
              </a:graphicData>
            </a:graphic>
          </wp:inline>
        </w:drawing>
      </w:r>
    </w:p>
    <w:p w14:paraId="3B33E15D" w14:textId="1969932C" w:rsidR="00E30AA6" w:rsidRPr="00C11C11" w:rsidRDefault="006924FA" w:rsidP="006C78C7">
      <w:pPr>
        <w:spacing w:after="0"/>
        <w:jc w:val="center"/>
        <w:rPr>
          <w:rFonts w:cstheme="minorHAnsi"/>
        </w:rPr>
      </w:pPr>
      <w:r w:rsidRPr="00BE5E11">
        <w:rPr>
          <w:rFonts w:cstheme="minorHAnsi"/>
          <w:b/>
          <w:bCs/>
        </w:rPr>
        <w:t>Buddha in Sarnath Museum (Dhammajak Mutra)</w:t>
      </w:r>
      <w:r w:rsidR="00E112CC">
        <w:rPr>
          <w:rFonts w:cstheme="minorHAnsi"/>
          <w:b/>
          <w:bCs/>
        </w:rPr>
        <w:t xml:space="preserve"> </w:t>
      </w:r>
      <w:r w:rsidR="00E112CC">
        <w:rPr>
          <w:rStyle w:val="EndnoteReference"/>
          <w:rFonts w:cstheme="minorHAnsi"/>
          <w:b/>
          <w:bCs/>
        </w:rPr>
        <w:endnoteReference w:id="3"/>
      </w:r>
    </w:p>
    <w:p w14:paraId="054F4A9F" w14:textId="0D39CE7F" w:rsidR="00C11C11" w:rsidRDefault="00E112CC" w:rsidP="006C78C7">
      <w:pPr>
        <w:spacing w:after="0"/>
        <w:jc w:val="center"/>
        <w:rPr>
          <w:rFonts w:cstheme="minorHAnsi"/>
          <w:b/>
          <w:bCs/>
        </w:rPr>
      </w:pPr>
      <w:r>
        <w:rPr>
          <w:noProof/>
        </w:rPr>
        <w:lastRenderedPageBreak/>
        <w:drawing>
          <wp:inline distT="0" distB="0" distL="0" distR="0" wp14:anchorId="46B90C80" wp14:editId="310653E1">
            <wp:extent cx="4006215" cy="2807970"/>
            <wp:effectExtent l="76200" t="76200" r="127635" b="125730"/>
            <wp:docPr id="491179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17995"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06215" cy="2807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0DF3EA" w14:textId="07720EC7" w:rsidR="00E30AA6" w:rsidRDefault="00E30AA6" w:rsidP="006C78C7">
      <w:pPr>
        <w:spacing w:after="0"/>
        <w:jc w:val="center"/>
        <w:rPr>
          <w:rFonts w:cstheme="minorHAnsi"/>
          <w:b/>
          <w:bCs/>
        </w:rPr>
      </w:pPr>
      <w:r w:rsidRPr="006855C7">
        <w:rPr>
          <w:rFonts w:cstheme="minorHAnsi"/>
          <w:b/>
          <w:bCs/>
        </w:rPr>
        <w:t xml:space="preserve">Map showing the </w:t>
      </w:r>
      <w:r>
        <w:rPr>
          <w:rFonts w:cstheme="minorHAnsi"/>
          <w:b/>
          <w:bCs/>
        </w:rPr>
        <w:t>Jambudȋpa during the time of Gotama Buddha</w:t>
      </w:r>
      <w:r w:rsidR="006C78C7">
        <w:rPr>
          <w:rFonts w:cstheme="minorHAnsi"/>
          <w:b/>
          <w:bCs/>
        </w:rPr>
        <w:t xml:space="preserve"> </w:t>
      </w:r>
      <w:r w:rsidR="00E112CC">
        <w:rPr>
          <w:rStyle w:val="EndnoteReference"/>
          <w:rFonts w:cstheme="minorHAnsi"/>
          <w:b/>
          <w:bCs/>
        </w:rPr>
        <w:endnoteReference w:id="4"/>
      </w:r>
    </w:p>
    <w:p w14:paraId="12A179BC" w14:textId="77777777" w:rsidR="00E30AA6" w:rsidRDefault="00E30AA6" w:rsidP="006855C7">
      <w:pPr>
        <w:spacing w:after="0"/>
        <w:rPr>
          <w:rFonts w:cstheme="minorHAnsi"/>
          <w:b/>
          <w:bCs/>
        </w:rPr>
      </w:pPr>
    </w:p>
    <w:p w14:paraId="1E8E1250" w14:textId="77777777" w:rsidR="00A173A7" w:rsidRPr="00A173A7" w:rsidRDefault="00A173A7" w:rsidP="00E112CC">
      <w:pPr>
        <w:pStyle w:val="Heading2"/>
        <w:rPr>
          <w:rFonts w:eastAsia="Times-Roman"/>
        </w:rPr>
      </w:pPr>
      <w:r w:rsidRPr="00A173A7">
        <w:rPr>
          <w:rFonts w:eastAsia="Times-Roman"/>
        </w:rPr>
        <w:t>The Profound Significance of the Buddha’s Birth</w:t>
      </w:r>
    </w:p>
    <w:p w14:paraId="4B61482D"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birth of the Buddha is an event of unparalleled significance—an extraordinary moment in the vast unfolding of time. The appearance of a Buddha in the human realm is a rare and wondrous occurrence, for he is an awakened being, a supreme teacher who illuminates the path from suffering and discontent to the ultimate freedom of Nibbāna. His wisdom is a guiding light, his compassion boundless, and his teachings an enduring refuge for all who seek liberation.</w:t>
      </w:r>
    </w:p>
    <w:p w14:paraId="24AC868F" w14:textId="77777777" w:rsidR="00DE0724" w:rsidRDefault="00DE0724" w:rsidP="00A173A7">
      <w:pPr>
        <w:spacing w:after="0"/>
        <w:rPr>
          <w:rFonts w:ascii="Times New Roman" w:eastAsia="Times-Roman" w:hAnsi="Times New Roman" w:cs="Times New Roman"/>
          <w:sz w:val="24"/>
          <w:szCs w:val="24"/>
        </w:rPr>
      </w:pPr>
    </w:p>
    <w:p w14:paraId="6E1ABA44" w14:textId="1A0DF63F"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scriptures speak of the immeasurable impact of such a being:</w:t>
      </w:r>
    </w:p>
    <w:p w14:paraId="52931937" w14:textId="77777777" w:rsidR="00283016" w:rsidRDefault="00A173A7" w:rsidP="00283016">
      <w:pPr>
        <w:spacing w:after="0"/>
        <w:rPr>
          <w:rFonts w:ascii="Times New Roman" w:hAnsi="Times New Roman" w:cs="Times New Roman"/>
          <w:i/>
          <w:iCs/>
          <w:sz w:val="24"/>
          <w:szCs w:val="24"/>
        </w:rPr>
      </w:pPr>
      <w:r w:rsidRPr="00DE0724">
        <w:rPr>
          <w:rFonts w:ascii="Times New Roman" w:eastAsia="Times-Roman" w:hAnsi="Times New Roman" w:cs="Times New Roman"/>
          <w:i/>
          <w:iCs/>
          <w:sz w:val="24"/>
          <w:szCs w:val="24"/>
        </w:rPr>
        <w:t>“…There is one person who arises in the world for the welfare of many, for the happiness of many, out of compassion for the world, for the good, welfare, and happiness of devas and human beings… Who is that one person? The Tathāgata, the Arahant, the Perfectly Enlightened One…”</w:t>
      </w:r>
      <w:r w:rsidR="00283016" w:rsidRPr="00CE4278">
        <w:rPr>
          <w:rStyle w:val="EndnoteReference"/>
          <w:rFonts w:ascii="Times New Roman" w:hAnsi="Times New Roman" w:cs="Times New Roman"/>
          <w:i/>
          <w:iCs/>
          <w:sz w:val="24"/>
          <w:szCs w:val="24"/>
        </w:rPr>
        <w:endnoteReference w:id="5"/>
      </w:r>
    </w:p>
    <w:p w14:paraId="21C021E2" w14:textId="77777777" w:rsidR="00B033A3" w:rsidRDefault="00B033A3" w:rsidP="00A173A7">
      <w:pPr>
        <w:spacing w:after="0"/>
        <w:rPr>
          <w:rFonts w:ascii="Times New Roman" w:eastAsia="Times-Roman" w:hAnsi="Times New Roman" w:cs="Times New Roman"/>
          <w:sz w:val="24"/>
          <w:szCs w:val="24"/>
        </w:rPr>
      </w:pPr>
    </w:p>
    <w:p w14:paraId="54CE3546" w14:textId="3D19CC51"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coming of a Buddha is not an ordinary occurrence; it is the arising of a supreme physician who heals the afflictions of the world, a peerless guide who leads beings across the ocean of suffering. He does not merely teach the Dhamma—he embodies it. With infinite patience, he reveals the path for those who wish to walk it, awakening countless beings to the truth.</w:t>
      </w:r>
    </w:p>
    <w:p w14:paraId="05DE9C65"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birth of such a being is not just significant—it is a cause for deep reverence and gratitude, for with him comes the opening of the door to the highest peace, the deathless, the unshakable liberation of Nibbāna.</w:t>
      </w:r>
    </w:p>
    <w:p w14:paraId="63B7CA72" w14:textId="77777777" w:rsidR="00A173A7" w:rsidRPr="00DF077C" w:rsidRDefault="00A173A7" w:rsidP="0020188E">
      <w:pPr>
        <w:spacing w:after="0"/>
        <w:rPr>
          <w:rFonts w:ascii="Times New Roman" w:eastAsia="Times-Roman" w:hAnsi="Times New Roman" w:cs="Times New Roman"/>
          <w:sz w:val="24"/>
          <w:szCs w:val="24"/>
        </w:rPr>
      </w:pPr>
    </w:p>
    <w:p w14:paraId="4740479B" w14:textId="77777777" w:rsidR="0071604A" w:rsidRPr="00FA7461" w:rsidRDefault="0071604A" w:rsidP="0071604A">
      <w:pPr>
        <w:spacing w:after="0"/>
        <w:rPr>
          <w:rFonts w:ascii="Times New Roman" w:eastAsia="Times-Roman" w:hAnsi="Times New Roman" w:cs="Times New Roman"/>
          <w:b/>
          <w:bCs/>
          <w:sz w:val="24"/>
          <w:szCs w:val="24"/>
        </w:rPr>
      </w:pPr>
      <w:r w:rsidRPr="00FA7461">
        <w:rPr>
          <w:rFonts w:ascii="Times New Roman" w:eastAsia="Times-Roman" w:hAnsi="Times New Roman" w:cs="Times New Roman"/>
          <w:b/>
          <w:bCs/>
          <w:sz w:val="24"/>
          <w:szCs w:val="24"/>
        </w:rPr>
        <w:t>Why is the Birth of the Buddha So Profoundly Significant?</w:t>
      </w:r>
    </w:p>
    <w:p w14:paraId="0807CDB1"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a Buddha is one of the rarest and most transformative events in the human realm. It is a moment of immense significance, for it heralds the arrival of an enlightened being—one who has transcended all ignorance and suffering, who embodies boundless wisdom and compassion, and who dedicates his life to leading countless beings toward liberation.</w:t>
      </w:r>
    </w:p>
    <w:p w14:paraId="2E6AC49C"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lastRenderedPageBreak/>
        <w:t>The Dhamma—the sublime teachings revealed by the Buddha—is an incomparable gift to the world, providing a guiding light for those seeking to transcend suffering and attain true peace. Without the appearance of a Buddha, the path to enlightenment remains hidden, lost to the world. It is only through the supreme realization of such an awakened being that the forgotten path is rediscovered, explained, and made accessible to all.</w:t>
      </w:r>
    </w:p>
    <w:p w14:paraId="38D49738" w14:textId="77777777" w:rsidR="00174344" w:rsidRDefault="00174344" w:rsidP="0071604A">
      <w:pPr>
        <w:spacing w:after="0"/>
        <w:rPr>
          <w:rFonts w:ascii="Times New Roman" w:eastAsia="Times-Roman" w:hAnsi="Times New Roman" w:cs="Times New Roman"/>
          <w:sz w:val="24"/>
          <w:szCs w:val="24"/>
        </w:rPr>
      </w:pPr>
    </w:p>
    <w:p w14:paraId="51056F2F" w14:textId="4FBDA0F4"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In the cycle of birth and death, where beings wander endlessly through suffering, the emergence of a Buddha is an event of supreme rarity and immeasurable value. He is the one who, out of deep compassion, offers a way out of this endless cycle—a way to Nibbāna, the ultimate liberation. The Buddha’s birth is not merely a historical occurrence; it is a cause for rejoicing among both devas and humans, for it signifies the opening of the doors to the Deathless.</w:t>
      </w:r>
    </w:p>
    <w:p w14:paraId="7E7944C1" w14:textId="77777777" w:rsidR="009B4C8B" w:rsidRDefault="009B4C8B" w:rsidP="0071604A">
      <w:pPr>
        <w:spacing w:after="0"/>
        <w:rPr>
          <w:rFonts w:ascii="Times New Roman" w:eastAsia="Times-Roman" w:hAnsi="Times New Roman" w:cs="Times New Roman"/>
          <w:sz w:val="24"/>
          <w:szCs w:val="24"/>
        </w:rPr>
      </w:pPr>
    </w:p>
    <w:p w14:paraId="58874819" w14:textId="2D7BB91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scriptures express this truth with great reverence:</w:t>
      </w:r>
    </w:p>
    <w:p w14:paraId="58E5C1BE"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There is one person who arises in the world</w:t>
      </w:r>
      <w:r w:rsidRPr="0071604A">
        <w:rPr>
          <w:rFonts w:ascii="Times New Roman" w:eastAsia="Times-Roman" w:hAnsi="Times New Roman" w:cs="Times New Roman"/>
          <w:sz w:val="24"/>
          <w:szCs w:val="24"/>
        </w:rPr>
        <w:br/>
        <w:t>for the welfare of many people,</w:t>
      </w:r>
      <w:r w:rsidRPr="0071604A">
        <w:rPr>
          <w:rFonts w:ascii="Times New Roman" w:eastAsia="Times-Roman" w:hAnsi="Times New Roman" w:cs="Times New Roman"/>
          <w:sz w:val="24"/>
          <w:szCs w:val="24"/>
        </w:rPr>
        <w:br/>
        <w:t>for the happiness of many people,</w:t>
      </w:r>
      <w:r w:rsidRPr="0071604A">
        <w:rPr>
          <w:rFonts w:ascii="Times New Roman" w:eastAsia="Times-Roman" w:hAnsi="Times New Roman" w:cs="Times New Roman"/>
          <w:sz w:val="24"/>
          <w:szCs w:val="24"/>
        </w:rPr>
        <w:br/>
        <w:t>out of compassion for the world,</w:t>
      </w:r>
      <w:r w:rsidRPr="0071604A">
        <w:rPr>
          <w:rFonts w:ascii="Times New Roman" w:eastAsia="Times-Roman" w:hAnsi="Times New Roman" w:cs="Times New Roman"/>
          <w:sz w:val="24"/>
          <w:szCs w:val="24"/>
        </w:rPr>
        <w:br/>
        <w:t>for the good, welfare, and happiness</w:t>
      </w:r>
      <w:r w:rsidRPr="0071604A">
        <w:rPr>
          <w:rFonts w:ascii="Times New Roman" w:eastAsia="Times-Roman" w:hAnsi="Times New Roman" w:cs="Times New Roman"/>
          <w:sz w:val="24"/>
          <w:szCs w:val="24"/>
        </w:rPr>
        <w:br/>
        <w:t>of devas and human beings …</w:t>
      </w:r>
      <w:r w:rsidRPr="0071604A">
        <w:rPr>
          <w:rFonts w:ascii="Times New Roman" w:eastAsia="Times-Roman" w:hAnsi="Times New Roman" w:cs="Times New Roman"/>
          <w:sz w:val="24"/>
          <w:szCs w:val="24"/>
        </w:rPr>
        <w:br/>
        <w:t>Who is that one person?</w:t>
      </w:r>
      <w:r w:rsidRPr="0071604A">
        <w:rPr>
          <w:rFonts w:ascii="Times New Roman" w:eastAsia="Times-Roman" w:hAnsi="Times New Roman" w:cs="Times New Roman"/>
          <w:sz w:val="24"/>
          <w:szCs w:val="24"/>
        </w:rPr>
        <w:br/>
        <w:t>The Tathāgata, the Arahant,</w:t>
      </w:r>
      <w:r w:rsidRPr="0071604A">
        <w:rPr>
          <w:rFonts w:ascii="Times New Roman" w:eastAsia="Times-Roman" w:hAnsi="Times New Roman" w:cs="Times New Roman"/>
          <w:sz w:val="24"/>
          <w:szCs w:val="24"/>
        </w:rPr>
        <w:br/>
        <w:t>the Perfectly Enlightened One…”</w:t>
      </w:r>
    </w:p>
    <w:p w14:paraId="42057DC3" w14:textId="77777777" w:rsidR="009B4C8B" w:rsidRDefault="009B4C8B" w:rsidP="0071604A">
      <w:pPr>
        <w:spacing w:after="0"/>
        <w:rPr>
          <w:rFonts w:ascii="Times New Roman" w:eastAsia="Times-Roman" w:hAnsi="Times New Roman" w:cs="Times New Roman"/>
          <w:sz w:val="24"/>
          <w:szCs w:val="24"/>
        </w:rPr>
      </w:pPr>
    </w:p>
    <w:p w14:paraId="01468DFD" w14:textId="0D4F9B4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such a being is beyond measure in its significance. It is an event that reshapes the course of human history, bringing forth a timeless teaching that continues to inspire and guide beings even today. The Dhamma, proclaimed by the Buddha out of pure compassion, remains a beacon of wisdom, offering all who seek it a path toward freedom, peace, and the highest happiness.</w:t>
      </w:r>
    </w:p>
    <w:p w14:paraId="0AC1CEF9"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us, when a Buddha is born, the world is blessed beyond words. The great darkness of delusion is dispelled, and the radiant light of truth shines forth once more, illuminating the way to the highest goal—Nibbāna.</w:t>
      </w:r>
    </w:p>
    <w:p w14:paraId="1E5B5E2A" w14:textId="77777777" w:rsidR="0071604A" w:rsidRPr="00DF077C" w:rsidRDefault="0071604A" w:rsidP="0020188E">
      <w:pPr>
        <w:spacing w:after="0"/>
        <w:rPr>
          <w:rFonts w:ascii="Times New Roman" w:eastAsia="Times-Roman" w:hAnsi="Times New Roman" w:cs="Times New Roman"/>
          <w:sz w:val="24"/>
          <w:szCs w:val="24"/>
        </w:rPr>
      </w:pPr>
    </w:p>
    <w:p w14:paraId="5A07DDE3" w14:textId="78788AE1" w:rsidR="00575251" w:rsidRPr="00180DD4" w:rsidRDefault="00991963" w:rsidP="00C42243">
      <w:pPr>
        <w:spacing w:after="0"/>
        <w:rPr>
          <w:rStyle w:val="Hyperlink"/>
          <w:b/>
          <w:bCs/>
          <w:color w:val="auto"/>
          <w:sz w:val="24"/>
          <w:szCs w:val="24"/>
          <w:u w:val="none"/>
        </w:rPr>
      </w:pPr>
      <w:r>
        <w:rPr>
          <w:rStyle w:val="Hyperlink"/>
          <w:b/>
          <w:bCs/>
          <w:color w:val="auto"/>
          <w:sz w:val="24"/>
          <w:szCs w:val="24"/>
          <w:u w:val="none"/>
        </w:rPr>
        <w:t>T</w:t>
      </w:r>
      <w:r w:rsidR="00DF0F05" w:rsidRPr="00180DD4">
        <w:rPr>
          <w:rStyle w:val="Hyperlink"/>
          <w:b/>
          <w:bCs/>
          <w:color w:val="auto"/>
          <w:sz w:val="24"/>
          <w:szCs w:val="24"/>
          <w:u w:val="none"/>
        </w:rPr>
        <w:t>he Buddha des</w:t>
      </w:r>
      <w:r w:rsidR="00180DD4" w:rsidRPr="00180DD4">
        <w:rPr>
          <w:rStyle w:val="Hyperlink"/>
          <w:b/>
          <w:bCs/>
          <w:color w:val="auto"/>
          <w:sz w:val="24"/>
          <w:szCs w:val="24"/>
          <w:u w:val="none"/>
        </w:rPr>
        <w:t>cending to this world</w:t>
      </w:r>
    </w:p>
    <w:p w14:paraId="6F338F1A" w14:textId="18C7297B" w:rsidR="009B3653" w:rsidRDefault="009B3653" w:rsidP="009B3653">
      <w:pPr>
        <w:pStyle w:val="Standard"/>
        <w:spacing w:after="0"/>
      </w:pPr>
      <w:r>
        <w:rPr>
          <w:rFonts w:eastAsia="URWPalladioITU"/>
        </w:rPr>
        <w:t>“…and on Lord Buddha, waiting in that sky,</w:t>
      </w:r>
    </w:p>
    <w:p w14:paraId="2805BD3A" w14:textId="77777777" w:rsidR="009B3653" w:rsidRDefault="009B3653" w:rsidP="009B3653">
      <w:pPr>
        <w:pStyle w:val="Standard"/>
        <w:spacing w:after="0"/>
      </w:pPr>
      <w:r>
        <w:rPr>
          <w:rFonts w:eastAsia="URWPalladioITU"/>
        </w:rPr>
        <w:t>Came for our sakes the five sure signs of birth</w:t>
      </w:r>
    </w:p>
    <w:p w14:paraId="7F39304F" w14:textId="47067340" w:rsidR="009B3653" w:rsidRDefault="009B3653" w:rsidP="009B3653">
      <w:pPr>
        <w:pStyle w:val="Standard"/>
        <w:spacing w:after="0"/>
      </w:pPr>
      <w:r>
        <w:rPr>
          <w:rFonts w:eastAsia="URWPalladioITU"/>
        </w:rPr>
        <w:t xml:space="preserve">So that the Devas knew the signs, and </w:t>
      </w:r>
      <w:r w:rsidR="00F47E04">
        <w:rPr>
          <w:rFonts w:eastAsia="URWPalladioITU"/>
        </w:rPr>
        <w:t>spoke</w:t>
      </w:r>
    </w:p>
    <w:p w14:paraId="4FFF4986" w14:textId="5AE916A4" w:rsidR="009B3653" w:rsidRDefault="00F47E04" w:rsidP="009B3653">
      <w:pPr>
        <w:pStyle w:val="Standard"/>
        <w:spacing w:after="0"/>
      </w:pPr>
      <w:r>
        <w:rPr>
          <w:rFonts w:eastAsia="URWPalladioITU"/>
        </w:rPr>
        <w:t>” Buddha</w:t>
      </w:r>
      <w:r w:rsidR="009B3653">
        <w:rPr>
          <w:rFonts w:eastAsia="URWPalladioITU"/>
        </w:rPr>
        <w:t xml:space="preserve"> will go again to help the World.”</w:t>
      </w:r>
    </w:p>
    <w:p w14:paraId="0FB47937" w14:textId="229BB572" w:rsidR="009B3653" w:rsidRDefault="00F47E04" w:rsidP="009B3653">
      <w:pPr>
        <w:pStyle w:val="Standard"/>
        <w:spacing w:after="0"/>
      </w:pPr>
      <w:r>
        <w:rPr>
          <w:rFonts w:eastAsia="URWPalladioITU"/>
        </w:rPr>
        <w:t>” Yea</w:t>
      </w:r>
      <w:r w:rsidR="009B3653">
        <w:rPr>
          <w:rFonts w:eastAsia="URWPalladioITU"/>
        </w:rPr>
        <w:t xml:space="preserve">!” </w:t>
      </w:r>
      <w:r w:rsidR="00F6118B">
        <w:rPr>
          <w:rFonts w:eastAsia="URWPalladioITU"/>
        </w:rPr>
        <w:t>spoke</w:t>
      </w:r>
      <w:r w:rsidR="009B3653">
        <w:rPr>
          <w:rFonts w:eastAsia="URWPalladioITU"/>
        </w:rPr>
        <w:t xml:space="preserve"> He, “now I go to help the World</w:t>
      </w:r>
    </w:p>
    <w:p w14:paraId="199AFD2A" w14:textId="77777777" w:rsidR="009B3653" w:rsidRDefault="009B3653" w:rsidP="009B3653">
      <w:pPr>
        <w:pStyle w:val="Standard"/>
        <w:spacing w:after="0"/>
      </w:pPr>
      <w:r>
        <w:rPr>
          <w:rFonts w:eastAsia="URWPalladioITU"/>
        </w:rPr>
        <w:t>This last of many times; for birth and death</w:t>
      </w:r>
    </w:p>
    <w:p w14:paraId="69EEE0FD" w14:textId="77777777" w:rsidR="009B3653" w:rsidRDefault="009B3653" w:rsidP="009B3653">
      <w:pPr>
        <w:pStyle w:val="Standard"/>
        <w:spacing w:after="0"/>
      </w:pPr>
      <w:r>
        <w:rPr>
          <w:rFonts w:eastAsia="URWPalladioITU"/>
        </w:rPr>
        <w:t>End hence for me and those who learn my Law.</w:t>
      </w:r>
    </w:p>
    <w:p w14:paraId="0C3A349D" w14:textId="77777777" w:rsidR="009B3653" w:rsidRDefault="009B3653" w:rsidP="009B3653">
      <w:pPr>
        <w:pStyle w:val="Standard"/>
        <w:spacing w:after="0"/>
      </w:pPr>
      <w:r>
        <w:rPr>
          <w:rFonts w:eastAsia="URWPalladioITU"/>
        </w:rPr>
        <w:t>I will go down among the Sākyas,</w:t>
      </w:r>
    </w:p>
    <w:p w14:paraId="30011153" w14:textId="77777777" w:rsidR="009B3653" w:rsidRDefault="009B3653" w:rsidP="009B3653">
      <w:pPr>
        <w:pStyle w:val="Standard"/>
        <w:spacing w:after="0"/>
      </w:pPr>
      <w:r>
        <w:rPr>
          <w:rFonts w:eastAsia="URWPalladioITU"/>
        </w:rPr>
        <w:t>Under the southward snows of Himalay,</w:t>
      </w:r>
    </w:p>
    <w:p w14:paraId="34027006" w14:textId="2FEDB84A" w:rsidR="009B3653" w:rsidRDefault="009B3653" w:rsidP="009B3653">
      <w:pPr>
        <w:pStyle w:val="Standard"/>
        <w:spacing w:after="0"/>
        <w:rPr>
          <w:rFonts w:eastAsia="URWPalladioITU"/>
        </w:rPr>
      </w:pPr>
      <w:r>
        <w:rPr>
          <w:rFonts w:eastAsia="URWPalladioITU"/>
        </w:rPr>
        <w:t>Where pious people live and a just King.”</w:t>
      </w:r>
      <w:r w:rsidR="001D364E">
        <w:rPr>
          <w:rFonts w:eastAsia="URWPalladioITU"/>
        </w:rPr>
        <w:t xml:space="preserve"> </w:t>
      </w:r>
      <w:r w:rsidR="001D364E">
        <w:rPr>
          <w:rStyle w:val="EndnoteReference"/>
          <w:rFonts w:eastAsia="URWPalladioITU"/>
        </w:rPr>
        <w:endnoteReference w:id="6"/>
      </w:r>
    </w:p>
    <w:p w14:paraId="206ECDD7" w14:textId="77777777" w:rsidR="00050412" w:rsidRDefault="003B539E" w:rsidP="00050412">
      <w:pPr>
        <w:tabs>
          <w:tab w:val="left" w:pos="3930"/>
        </w:tabs>
        <w:spacing w:after="0"/>
        <w:rPr>
          <w:sz w:val="20"/>
          <w:szCs w:val="20"/>
        </w:rPr>
      </w:pPr>
      <w:r>
        <w:rPr>
          <w:sz w:val="20"/>
          <w:szCs w:val="20"/>
        </w:rPr>
        <w:tab/>
      </w:r>
    </w:p>
    <w:p w14:paraId="636DC202" w14:textId="5D0D5588" w:rsidR="00BF1E8C" w:rsidRPr="00050412" w:rsidRDefault="00D162C0" w:rsidP="00DC213F">
      <w:pPr>
        <w:pStyle w:val="Heading2"/>
        <w:rPr>
          <w:sz w:val="20"/>
          <w:szCs w:val="20"/>
        </w:rPr>
      </w:pPr>
      <w:r w:rsidRPr="004B01E1">
        <w:lastRenderedPageBreak/>
        <w:t xml:space="preserve">The </w:t>
      </w:r>
      <w:r w:rsidR="005F4BDA" w:rsidRPr="004B01E1">
        <w:t>B</w:t>
      </w:r>
      <w:r w:rsidR="005F4BDA" w:rsidRPr="005F4BDA">
        <w:t>odhisat</w:t>
      </w:r>
      <w:r w:rsidR="00E92C84">
        <w:t>t</w:t>
      </w:r>
      <w:r w:rsidR="005F4BDA" w:rsidRPr="005F4BDA">
        <w:t>a</w:t>
      </w:r>
      <w:r w:rsidR="005E6C46" w:rsidRPr="005F4BDA">
        <w:t xml:space="preserve"> </w:t>
      </w:r>
      <w:r w:rsidR="00050412">
        <w:t>D</w:t>
      </w:r>
      <w:r w:rsidR="005E6C46" w:rsidRPr="005F4BDA">
        <w:t>e</w:t>
      </w:r>
      <w:r w:rsidR="00BF1E8C" w:rsidRPr="005F4BDA">
        <w:t>scend</w:t>
      </w:r>
      <w:r w:rsidR="00E92C84">
        <w:t>s</w:t>
      </w:r>
      <w:r w:rsidR="00BF1E8C" w:rsidRPr="005F4BDA">
        <w:t xml:space="preserve"> from</w:t>
      </w:r>
      <w:r w:rsidR="00E92C84">
        <w:t xml:space="preserve"> the </w:t>
      </w:r>
      <w:bookmarkStart w:id="0" w:name="_Hlk180775924"/>
      <w:r w:rsidR="00033B10" w:rsidRPr="00033B10">
        <w:t>Tuṣita</w:t>
      </w:r>
      <w:bookmarkEnd w:id="0"/>
      <w:r w:rsidR="00E92C84">
        <w:t xml:space="preserve"> </w:t>
      </w:r>
      <w:r w:rsidR="00A45E6E">
        <w:t xml:space="preserve">Deva </w:t>
      </w:r>
      <w:r w:rsidR="00E92C84">
        <w:t>Realm</w:t>
      </w:r>
    </w:p>
    <w:p w14:paraId="61F8BC54" w14:textId="0F450031" w:rsidR="00343909" w:rsidRDefault="00E5285D" w:rsidP="00343909">
      <w:pPr>
        <w:spacing w:after="0"/>
        <w:rPr>
          <w:rFonts w:ascii="Times New Roman" w:hAnsi="Times New Roman" w:cs="Times New Roman"/>
          <w:sz w:val="24"/>
          <w:szCs w:val="24"/>
        </w:rPr>
      </w:pPr>
      <w:r w:rsidRPr="00E5285D">
        <w:rPr>
          <w:rFonts w:ascii="Times New Roman" w:hAnsi="Times New Roman" w:cs="Times New Roman"/>
          <w:sz w:val="24"/>
          <w:szCs w:val="24"/>
        </w:rPr>
        <w:t>According to Buddhist scriptures, the Buddha was born in a human realm as a</w:t>
      </w:r>
      <w:r w:rsidR="006870C9">
        <w:rPr>
          <w:rFonts w:ascii="Times New Roman" w:hAnsi="Times New Roman" w:cs="Times New Roman"/>
          <w:sz w:val="24"/>
          <w:szCs w:val="24"/>
        </w:rPr>
        <w:t xml:space="preserve"> </w:t>
      </w:r>
      <w:r w:rsidR="00937C22">
        <w:rPr>
          <w:rFonts w:ascii="Times New Roman" w:hAnsi="Times New Roman" w:cs="Times New Roman"/>
          <w:sz w:val="24"/>
          <w:szCs w:val="24"/>
        </w:rPr>
        <w:t>B</w:t>
      </w:r>
      <w:r w:rsidRPr="00E5285D">
        <w:rPr>
          <w:rFonts w:ascii="Times New Roman" w:hAnsi="Times New Roman" w:cs="Times New Roman"/>
          <w:sz w:val="24"/>
          <w:szCs w:val="24"/>
        </w:rPr>
        <w:t>odhisatta</w:t>
      </w:r>
      <w:r w:rsidR="00D0047C">
        <w:rPr>
          <w:rFonts w:ascii="Times New Roman" w:hAnsi="Times New Roman" w:cs="Times New Roman"/>
          <w:sz w:val="24"/>
          <w:szCs w:val="24"/>
        </w:rPr>
        <w:t xml:space="preserve"> </w:t>
      </w:r>
      <w:r w:rsidR="00D0047C">
        <w:rPr>
          <w:rStyle w:val="EndnoteReference"/>
          <w:rFonts w:ascii="Times New Roman" w:hAnsi="Times New Roman" w:cs="Times New Roman"/>
          <w:sz w:val="24"/>
          <w:szCs w:val="24"/>
        </w:rPr>
        <w:endnoteReference w:id="7"/>
      </w:r>
      <w:r w:rsidRPr="00E5285D">
        <w:rPr>
          <w:rFonts w:ascii="Times New Roman" w:hAnsi="Times New Roman" w:cs="Times New Roman"/>
          <w:sz w:val="24"/>
          <w:szCs w:val="24"/>
        </w:rPr>
        <w:t xml:space="preserve">, </w:t>
      </w:r>
      <w:r w:rsidR="006870C9">
        <w:rPr>
          <w:rFonts w:ascii="Times New Roman" w:hAnsi="Times New Roman" w:cs="Times New Roman"/>
          <w:sz w:val="24"/>
          <w:szCs w:val="24"/>
        </w:rPr>
        <w:t xml:space="preserve"> </w:t>
      </w:r>
      <w:r w:rsidRPr="00E5285D">
        <w:rPr>
          <w:rFonts w:ascii="Times New Roman" w:hAnsi="Times New Roman" w:cs="Times New Roman"/>
          <w:sz w:val="24"/>
          <w:szCs w:val="24"/>
        </w:rPr>
        <w:t xml:space="preserve">having spent a period of time in the “deva” realm of </w:t>
      </w:r>
      <w:bookmarkStart w:id="2" w:name="_Hlk180776021"/>
      <w:r w:rsidR="00033B10" w:rsidRPr="00033B10">
        <w:rPr>
          <w:rFonts w:ascii="Times New Roman" w:hAnsi="Times New Roman" w:cs="Times New Roman"/>
          <w:sz w:val="24"/>
          <w:szCs w:val="24"/>
        </w:rPr>
        <w:t>Tuṣita</w:t>
      </w:r>
      <w:bookmarkEnd w:id="2"/>
      <w:r w:rsidR="00A50ACB">
        <w:rPr>
          <w:rFonts w:ascii="Times New Roman" w:hAnsi="Times New Roman" w:cs="Times New Roman"/>
          <w:sz w:val="24"/>
          <w:szCs w:val="24"/>
        </w:rPr>
        <w:t>’</w:t>
      </w:r>
      <w:r w:rsidR="00E82041">
        <w:rPr>
          <w:rFonts w:ascii="Times New Roman" w:hAnsi="Times New Roman" w:cs="Times New Roman"/>
          <w:sz w:val="24"/>
          <w:szCs w:val="24"/>
        </w:rPr>
        <w:t xml:space="preserve"> </w:t>
      </w:r>
      <w:r w:rsidR="00E63A99">
        <w:rPr>
          <w:rStyle w:val="EndnoteReference"/>
          <w:rFonts w:ascii="Times New Roman" w:hAnsi="Times New Roman" w:cs="Times New Roman"/>
          <w:sz w:val="24"/>
          <w:szCs w:val="24"/>
        </w:rPr>
        <w:endnoteReference w:id="8"/>
      </w:r>
      <w:r w:rsidR="000B018E">
        <w:rPr>
          <w:rFonts w:ascii="Times New Roman" w:hAnsi="Times New Roman" w:cs="Times New Roman"/>
          <w:sz w:val="24"/>
          <w:szCs w:val="24"/>
        </w:rPr>
        <w:t>.</w:t>
      </w:r>
      <w:r w:rsidR="004F5FDC">
        <w:rPr>
          <w:rFonts w:ascii="Times New Roman" w:hAnsi="Times New Roman" w:cs="Times New Roman"/>
          <w:sz w:val="24"/>
          <w:szCs w:val="24"/>
        </w:rPr>
        <w:t xml:space="preserve"> </w:t>
      </w:r>
    </w:p>
    <w:p w14:paraId="74D3A62B" w14:textId="77777777" w:rsidR="004E0317" w:rsidRDefault="004E0317" w:rsidP="00343909">
      <w:pPr>
        <w:spacing w:after="0"/>
        <w:rPr>
          <w:rFonts w:ascii="Times New Roman" w:hAnsi="Times New Roman" w:cs="Times New Roman"/>
          <w:sz w:val="24"/>
          <w:szCs w:val="24"/>
        </w:rPr>
      </w:pPr>
    </w:p>
    <w:p w14:paraId="1961F4F0" w14:textId="55AF5353" w:rsidR="004E0317" w:rsidRDefault="004E0317" w:rsidP="004E0317">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ACCD51" wp14:editId="69A3B0DD">
            <wp:extent cx="4279947" cy="1847850"/>
            <wp:effectExtent l="0" t="0" r="6350" b="0"/>
            <wp:docPr id="5990856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8238" cy="1851430"/>
                    </a:xfrm>
                    <a:prstGeom prst="rect">
                      <a:avLst/>
                    </a:prstGeom>
                    <a:noFill/>
                    <a:ln>
                      <a:noFill/>
                    </a:ln>
                  </pic:spPr>
                </pic:pic>
              </a:graphicData>
            </a:graphic>
          </wp:inline>
        </w:drawing>
      </w:r>
    </w:p>
    <w:p w14:paraId="31D0D2FE" w14:textId="0410CF13" w:rsidR="00DD197D" w:rsidRDefault="0002760D" w:rsidP="005F400F">
      <w:pPr>
        <w:spacing w:after="0"/>
        <w:jc w:val="center"/>
        <w:rPr>
          <w:sz w:val="20"/>
          <w:szCs w:val="20"/>
        </w:rPr>
      </w:pPr>
      <w:r w:rsidRPr="007C02D0">
        <w:rPr>
          <w:b/>
          <w:bCs/>
          <w:sz w:val="20"/>
          <w:szCs w:val="20"/>
        </w:rPr>
        <w:t xml:space="preserve">Bodhisatta in Tuṣita Heaven </w:t>
      </w:r>
      <w:r w:rsidR="00C16D80">
        <w:rPr>
          <w:rStyle w:val="EndnoteReference"/>
          <w:b/>
          <w:bCs/>
          <w:sz w:val="20"/>
          <w:szCs w:val="20"/>
        </w:rPr>
        <w:endnoteReference w:id="9"/>
      </w:r>
    </w:p>
    <w:p w14:paraId="155CF0B1" w14:textId="20385F68" w:rsidR="00AA0B41" w:rsidRDefault="00AA0B41" w:rsidP="00947A07">
      <w:pPr>
        <w:spacing w:after="0"/>
        <w:rPr>
          <w:rFonts w:ascii="Times New Roman" w:hAnsi="Times New Roman" w:cs="Times New Roman"/>
          <w:sz w:val="24"/>
          <w:szCs w:val="24"/>
        </w:rPr>
      </w:pPr>
    </w:p>
    <w:p w14:paraId="6DFC6C9A" w14:textId="3C07874F" w:rsidR="00947A07" w:rsidRPr="00AC3F52" w:rsidRDefault="00E5285D" w:rsidP="00947A07">
      <w:pPr>
        <w:spacing w:after="0"/>
        <w:rPr>
          <w:rFonts w:ascii="Times New Roman" w:hAnsi="Times New Roman" w:cs="Times New Roman"/>
          <w:sz w:val="24"/>
          <w:szCs w:val="24"/>
        </w:rPr>
      </w:pPr>
      <w:r w:rsidRPr="0071291B">
        <w:rPr>
          <w:rFonts w:ascii="Times New Roman" w:hAnsi="Times New Roman" w:cs="Times New Roman"/>
          <w:b/>
          <w:bCs/>
          <w:sz w:val="24"/>
          <w:szCs w:val="24"/>
        </w:rPr>
        <w:t>Venerable Ānanda</w:t>
      </w:r>
      <w:r w:rsidR="00CB794B" w:rsidRPr="0071291B">
        <w:rPr>
          <w:rStyle w:val="EndnoteReference"/>
        </w:rPr>
        <w:t xml:space="preserve"> </w:t>
      </w:r>
      <w:r w:rsidR="00FD7F54">
        <w:rPr>
          <w:rStyle w:val="EndnoteReference"/>
          <w:rFonts w:ascii="Times New Roman" w:hAnsi="Times New Roman" w:cs="Times New Roman"/>
          <w:sz w:val="24"/>
          <w:szCs w:val="24"/>
        </w:rPr>
        <w:endnoteReference w:id="10"/>
      </w:r>
      <w:r w:rsidRPr="00E5285D">
        <w:rPr>
          <w:rFonts w:ascii="Times New Roman" w:hAnsi="Times New Roman" w:cs="Times New Roman"/>
          <w:sz w:val="24"/>
          <w:szCs w:val="24"/>
        </w:rPr>
        <w:t xml:space="preserve"> is quoted in th</w:t>
      </w:r>
      <w:r w:rsidR="00681B19">
        <w:rPr>
          <w:rFonts w:ascii="Times New Roman" w:hAnsi="Times New Roman" w:cs="Times New Roman"/>
          <w:sz w:val="24"/>
          <w:szCs w:val="24"/>
        </w:rPr>
        <w:t>e</w:t>
      </w:r>
      <w:r w:rsidR="00015235">
        <w:rPr>
          <w:rFonts w:ascii="Times New Roman" w:hAnsi="Times New Roman" w:cs="Times New Roman"/>
          <w:sz w:val="24"/>
          <w:szCs w:val="24"/>
        </w:rPr>
        <w:t xml:space="preserve"> </w:t>
      </w:r>
      <w:r w:rsidRPr="00E5285D">
        <w:rPr>
          <w:rFonts w:ascii="Times New Roman" w:hAnsi="Times New Roman" w:cs="Times New Roman"/>
          <w:sz w:val="24"/>
          <w:szCs w:val="24"/>
        </w:rPr>
        <w:t>suttas, describing the birth of the Buddha:</w:t>
      </w:r>
    </w:p>
    <w:p w14:paraId="507365C1" w14:textId="77777777" w:rsidR="00655487" w:rsidRDefault="00655487" w:rsidP="00947A07">
      <w:pPr>
        <w:spacing w:after="0"/>
        <w:rPr>
          <w:rFonts w:ascii="Times New Roman" w:hAnsi="Times New Roman" w:cs="Times New Roman"/>
          <w:i/>
          <w:iCs/>
          <w:sz w:val="24"/>
          <w:szCs w:val="24"/>
        </w:rPr>
      </w:pPr>
    </w:p>
    <w:p w14:paraId="10F6898E" w14:textId="7B807A72" w:rsidR="00AA0B41" w:rsidRPr="00CC6607" w:rsidRDefault="00E5285D" w:rsidP="00E5285D">
      <w:pPr>
        <w:spacing w:after="0"/>
        <w:rPr>
          <w:rFonts w:ascii="Times New Roman" w:hAnsi="Times New Roman" w:cs="Times New Roman"/>
          <w:sz w:val="24"/>
          <w:szCs w:val="24"/>
        </w:rPr>
      </w:pPr>
      <w:r w:rsidRPr="00655487">
        <w:rPr>
          <w:rFonts w:ascii="Times New Roman" w:hAnsi="Times New Roman" w:cs="Times New Roman"/>
          <w:i/>
          <w:iCs/>
          <w:sz w:val="24"/>
          <w:szCs w:val="24"/>
        </w:rPr>
        <w:t xml:space="preserve">“…I heard and learned this, </w:t>
      </w:r>
      <w:r w:rsidR="007862BC" w:rsidRPr="00655487">
        <w:rPr>
          <w:rFonts w:ascii="Times New Roman" w:hAnsi="Times New Roman" w:cs="Times New Roman"/>
          <w:i/>
          <w:iCs/>
          <w:sz w:val="24"/>
          <w:szCs w:val="24"/>
        </w:rPr>
        <w:t>V</w:t>
      </w:r>
      <w:r w:rsidRPr="00655487">
        <w:rPr>
          <w:rFonts w:ascii="Times New Roman" w:hAnsi="Times New Roman" w:cs="Times New Roman"/>
          <w:i/>
          <w:iCs/>
          <w:sz w:val="24"/>
          <w:szCs w:val="24"/>
        </w:rPr>
        <w:t xml:space="preserve">enerable </w:t>
      </w:r>
      <w:r w:rsidR="007862BC" w:rsidRPr="00655487">
        <w:rPr>
          <w:rFonts w:ascii="Times New Roman" w:hAnsi="Times New Roman" w:cs="Times New Roman"/>
          <w:i/>
          <w:iCs/>
          <w:sz w:val="24"/>
          <w:szCs w:val="24"/>
        </w:rPr>
        <w:t>S</w:t>
      </w:r>
      <w:r w:rsidRPr="00655487">
        <w:rPr>
          <w:rFonts w:ascii="Times New Roman" w:hAnsi="Times New Roman" w:cs="Times New Roman"/>
          <w:i/>
          <w:iCs/>
          <w:sz w:val="24"/>
          <w:szCs w:val="24"/>
        </w:rPr>
        <w:t xml:space="preserve">ir, from the Blessed One’s own </w:t>
      </w:r>
      <w:r w:rsidR="0033491A" w:rsidRPr="00655487">
        <w:rPr>
          <w:rFonts w:ascii="Times New Roman" w:hAnsi="Times New Roman" w:cs="Times New Roman"/>
          <w:i/>
          <w:iCs/>
          <w:sz w:val="24"/>
          <w:szCs w:val="24"/>
        </w:rPr>
        <w:t>lips: ‘Mindful</w:t>
      </w:r>
      <w:r w:rsidRPr="00655487">
        <w:rPr>
          <w:rFonts w:ascii="Times New Roman" w:hAnsi="Times New Roman" w:cs="Times New Roman"/>
          <w:i/>
          <w:iCs/>
          <w:sz w:val="24"/>
          <w:szCs w:val="24"/>
        </w:rPr>
        <w:t xml:space="preserve"> and</w:t>
      </w:r>
      <w:r w:rsidR="00213DD4"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fully aware…the Bodhisatta appeared in the Tusita heaven</w:t>
      </w:r>
      <w:r w:rsidR="008D208B" w:rsidRPr="00655487">
        <w:rPr>
          <w:rFonts w:ascii="Times New Roman" w:hAnsi="Times New Roman" w:cs="Times New Roman"/>
          <w:i/>
          <w:iCs/>
          <w:sz w:val="24"/>
          <w:szCs w:val="24"/>
        </w:rPr>
        <w:t xml:space="preserve"> </w:t>
      </w:r>
      <w:r w:rsidR="00A40E28" w:rsidRPr="00655487">
        <w:rPr>
          <w:rFonts w:ascii="Times New Roman" w:hAnsi="Times New Roman" w:cs="Times New Roman"/>
          <w:i/>
          <w:iCs/>
          <w:sz w:val="24"/>
          <w:szCs w:val="24"/>
        </w:rPr>
        <w:t>…</w:t>
      </w:r>
      <w:r w:rsidRPr="00655487">
        <w:rPr>
          <w:rFonts w:ascii="Times New Roman" w:hAnsi="Times New Roman" w:cs="Times New Roman"/>
          <w:i/>
          <w:iCs/>
          <w:sz w:val="24"/>
          <w:szCs w:val="24"/>
        </w:rPr>
        <w:t>the</w:t>
      </w:r>
      <w:r w:rsidR="00BC268A"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 xml:space="preserve">Bodhisatta remained in the Tusita </w:t>
      </w:r>
      <w:r w:rsidR="007C02D0" w:rsidRPr="00655487">
        <w:rPr>
          <w:rFonts w:ascii="Times New Roman" w:hAnsi="Times New Roman" w:cs="Times New Roman"/>
          <w:i/>
          <w:iCs/>
          <w:sz w:val="24"/>
          <w:szCs w:val="24"/>
        </w:rPr>
        <w:t>heaven …</w:t>
      </w:r>
      <w:r w:rsidRPr="00655487">
        <w:rPr>
          <w:rFonts w:ascii="Times New Roman" w:hAnsi="Times New Roman" w:cs="Times New Roman"/>
          <w:i/>
          <w:iCs/>
          <w:sz w:val="24"/>
          <w:szCs w:val="24"/>
        </w:rPr>
        <w:t>the Bodhisatta</w:t>
      </w:r>
      <w:r w:rsidR="00E86BEE"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passed away from the Tusita heaven</w:t>
      </w:r>
      <w:r w:rsidR="001111D6" w:rsidRPr="00655487">
        <w:rPr>
          <w:rFonts w:ascii="Times New Roman" w:hAnsi="Times New Roman" w:cs="Times New Roman"/>
          <w:i/>
          <w:iCs/>
          <w:sz w:val="24"/>
          <w:szCs w:val="24"/>
        </w:rPr>
        <w:t>”</w:t>
      </w:r>
      <w:r w:rsidR="002300C1"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and descended into his mother’s womb</w:t>
      </w:r>
      <w:r w:rsidR="00EA7BAA" w:rsidRPr="00655487">
        <w:rPr>
          <w:rFonts w:ascii="Times New Roman" w:hAnsi="Times New Roman" w:cs="Times New Roman"/>
          <w:i/>
          <w:iCs/>
          <w:sz w:val="24"/>
          <w:szCs w:val="24"/>
        </w:rPr>
        <w:t>”</w:t>
      </w:r>
      <w:r w:rsidR="00EA7BAA" w:rsidRPr="00070595">
        <w:rPr>
          <w:rFonts w:ascii="Times New Roman" w:hAnsi="Times New Roman" w:cs="Times New Roman"/>
          <w:sz w:val="24"/>
          <w:szCs w:val="24"/>
        </w:rPr>
        <w:t xml:space="preserve"> </w:t>
      </w:r>
      <w:r w:rsidR="00D83F91" w:rsidRPr="00070595">
        <w:rPr>
          <w:rStyle w:val="EndnoteReference"/>
          <w:rFonts w:ascii="Times New Roman" w:hAnsi="Times New Roman" w:cs="Times New Roman"/>
          <w:sz w:val="24"/>
          <w:szCs w:val="24"/>
        </w:rPr>
        <w:endnoteReference w:id="11"/>
      </w:r>
      <w:bookmarkStart w:id="3" w:name="_Hlk178582346"/>
      <w:r w:rsidR="00E5601B" w:rsidRPr="00070595">
        <w:rPr>
          <w:rFonts w:ascii="Times New Roman" w:hAnsi="Times New Roman" w:cs="Times New Roman"/>
          <w:sz w:val="24"/>
          <w:szCs w:val="24"/>
        </w:rPr>
        <w:t xml:space="preserve"> </w:t>
      </w:r>
      <w:bookmarkEnd w:id="3"/>
    </w:p>
    <w:p w14:paraId="7B538881" w14:textId="0AE66B71" w:rsidR="0084090E" w:rsidRPr="0084090E" w:rsidRDefault="0084090E" w:rsidP="0084090E">
      <w:pPr>
        <w:spacing w:after="0"/>
        <w:rPr>
          <w:rFonts w:ascii="Times New Roman" w:hAnsi="Times New Roman" w:cs="Times New Roman"/>
          <w:b/>
          <w:bCs/>
          <w:sz w:val="28"/>
          <w:szCs w:val="28"/>
        </w:rPr>
      </w:pPr>
    </w:p>
    <w:p w14:paraId="4EA8A670" w14:textId="77777777" w:rsidR="0084090E" w:rsidRPr="0084090E" w:rsidRDefault="0084090E" w:rsidP="0071291B">
      <w:pPr>
        <w:pStyle w:val="Heading2"/>
      </w:pPr>
      <w:r w:rsidRPr="0084090E">
        <w:t>The Bodhisatta’s Birth into a Royal Family</w:t>
      </w:r>
    </w:p>
    <w:p w14:paraId="3705EDF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The Bodhisatta was born into the noble Sakyan dynasty, a lineage of warrior-kings known for their wisdom and strength. His parents, King Suddhodana and Queen Mahāmāyā, ruled from the royal capital of Kapilavatthu, a prosperous city in the Sakyan province.</w:t>
      </w:r>
    </w:p>
    <w:p w14:paraId="1E8696B1" w14:textId="77777777" w:rsidR="003D2D27" w:rsidRDefault="003D2D27" w:rsidP="0084090E">
      <w:pPr>
        <w:spacing w:after="0"/>
        <w:rPr>
          <w:rFonts w:ascii="Times New Roman" w:hAnsi="Times New Roman" w:cs="Times New Roman"/>
          <w:sz w:val="24"/>
          <w:szCs w:val="24"/>
        </w:rPr>
      </w:pPr>
    </w:p>
    <w:p w14:paraId="7987811C" w14:textId="5BEC97C0"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According to ancient Buddhist tradition, the moment the Bodhisatta descended into Queen Mahāmāyā’s womb was marked by a remarkable vision. That night, the queen experienced a dream of profound significance—one that foretold the arrival of an extraordinary being who would change the course of history.</w:t>
      </w:r>
    </w:p>
    <w:p w14:paraId="3FD4CEE3" w14:textId="77777777" w:rsidR="003D2D27" w:rsidRDefault="003D2D27" w:rsidP="0084090E">
      <w:pPr>
        <w:spacing w:after="0"/>
        <w:rPr>
          <w:rFonts w:ascii="Times New Roman" w:hAnsi="Times New Roman" w:cs="Times New Roman"/>
          <w:b/>
          <w:bCs/>
          <w:sz w:val="24"/>
          <w:szCs w:val="24"/>
        </w:rPr>
      </w:pPr>
    </w:p>
    <w:p w14:paraId="5E710196" w14:textId="57890D6C" w:rsidR="0084090E" w:rsidRPr="0084090E" w:rsidRDefault="0084090E" w:rsidP="0071291B">
      <w:pPr>
        <w:pStyle w:val="Heading3"/>
      </w:pPr>
      <w:r w:rsidRPr="0084090E">
        <w:t>Queen Mahāmāyā’s Dream</w:t>
      </w:r>
    </w:p>
    <w:p w14:paraId="3056BF6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On a radiant full-moon night, as Queen Mahāmāyā lay asleep in the palace, she had a vivid and wondrous dream. She felt herself being gently lifted by four celestial beings and carried to Lake Anotatta, a sacred and pristine lake nestled in the Himalayas. There, the devas bathed her in the pure waters, adorned her in divine garments, anointed her with fragrant perfumes, and decorated her with heavenly flowers.</w:t>
      </w:r>
    </w:p>
    <w:p w14:paraId="0AFA433E" w14:textId="1D5AD455"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As she rested in this sublime state, a magnificent white elephant appeared before her, holding a pure white lotus in its trunk. With grace and majesty, the elephant circled her three times before entering her womb through her right side.</w:t>
      </w:r>
      <w:r w:rsidR="00D250CF">
        <w:rPr>
          <w:rFonts w:ascii="Times New Roman" w:hAnsi="Times New Roman" w:cs="Times New Roman"/>
          <w:sz w:val="24"/>
          <w:szCs w:val="24"/>
        </w:rPr>
        <w:t xml:space="preserve"> </w:t>
      </w:r>
      <w:r w:rsidR="00D250CF">
        <w:rPr>
          <w:rStyle w:val="EndnoteReference"/>
          <w:rFonts w:ascii="Times New Roman" w:eastAsia="Times-Roman" w:hAnsi="Times New Roman" w:cs="Times New Roman"/>
          <w:color w:val="000000"/>
        </w:rPr>
        <w:endnoteReference w:id="12"/>
      </w:r>
    </w:p>
    <w:p w14:paraId="3DF24D0F" w14:textId="77ADCE23"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This sacred vision was a divine omen, signifying that the child she carried was no ordinary being. It heralded the birth</w:t>
      </w:r>
      <w:r w:rsidR="00F25160">
        <w:rPr>
          <w:rFonts w:ascii="Times New Roman" w:hAnsi="Times New Roman" w:cs="Times New Roman"/>
          <w:sz w:val="24"/>
          <w:szCs w:val="24"/>
        </w:rPr>
        <w:t xml:space="preserve"> of a</w:t>
      </w:r>
      <w:r w:rsidR="003453B1">
        <w:rPr>
          <w:rFonts w:ascii="Times New Roman" w:hAnsi="Times New Roman" w:cs="Times New Roman"/>
          <w:sz w:val="24"/>
          <w:szCs w:val="24"/>
        </w:rPr>
        <w:t xml:space="preserve"> great being, a</w:t>
      </w:r>
      <w:r w:rsidR="004066AB">
        <w:rPr>
          <w:rFonts w:ascii="Times New Roman" w:hAnsi="Times New Roman" w:cs="Times New Roman"/>
          <w:sz w:val="24"/>
          <w:szCs w:val="24"/>
        </w:rPr>
        <w:t>n amazing gift to the world!</w:t>
      </w:r>
    </w:p>
    <w:p w14:paraId="100A3720" w14:textId="02E32ECE" w:rsidR="0084090E" w:rsidRPr="003D2D27" w:rsidRDefault="0084090E" w:rsidP="00E5285D">
      <w:pPr>
        <w:spacing w:after="0"/>
        <w:rPr>
          <w:rFonts w:ascii="Times New Roman" w:hAnsi="Times New Roman" w:cs="Times New Roman"/>
          <w:sz w:val="24"/>
          <w:szCs w:val="24"/>
        </w:rPr>
      </w:pPr>
    </w:p>
    <w:p w14:paraId="78A6121E" w14:textId="7FE2D9ED" w:rsidR="00667607" w:rsidRPr="005F400F" w:rsidRDefault="00176FB3" w:rsidP="005F400F">
      <w:pPr>
        <w:spacing w:after="0"/>
        <w:jc w:val="center"/>
        <w:rPr>
          <w:noProof/>
        </w:rPr>
      </w:pPr>
      <w:r>
        <w:rPr>
          <w:noProof/>
        </w:rPr>
        <w:lastRenderedPageBreak/>
        <w:drawing>
          <wp:inline distT="0" distB="0" distL="0" distR="0" wp14:anchorId="2835E5B1" wp14:editId="70DD967B">
            <wp:extent cx="3276600" cy="3009900"/>
            <wp:effectExtent l="0" t="0" r="0" b="0"/>
            <wp:docPr id="4372731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6600" cy="3009900"/>
                    </a:xfrm>
                    <a:prstGeom prst="rect">
                      <a:avLst/>
                    </a:prstGeom>
                    <a:noFill/>
                    <a:ln>
                      <a:noFill/>
                    </a:ln>
                  </pic:spPr>
                </pic:pic>
              </a:graphicData>
            </a:graphic>
          </wp:inline>
        </w:drawing>
      </w:r>
    </w:p>
    <w:p w14:paraId="29AD2B95" w14:textId="76E3B39C" w:rsidR="00870B3C" w:rsidRPr="00CC6607" w:rsidRDefault="00E13551" w:rsidP="005F400F">
      <w:pPr>
        <w:spacing w:after="0"/>
        <w:jc w:val="center"/>
      </w:pPr>
      <w:r w:rsidRPr="00E13551">
        <w:rPr>
          <w:b/>
          <w:bCs/>
        </w:rPr>
        <w:t xml:space="preserve">Dream of Mayadevi </w:t>
      </w:r>
      <w:r w:rsidR="001A4671">
        <w:rPr>
          <w:rStyle w:val="EndnoteReference"/>
          <w:b/>
          <w:bCs/>
        </w:rPr>
        <w:endnoteReference w:id="13"/>
      </w:r>
    </w:p>
    <w:p w14:paraId="20DFDBFB" w14:textId="77777777" w:rsidR="002C4896" w:rsidRDefault="002C4896" w:rsidP="002C4896">
      <w:pPr>
        <w:spacing w:after="0"/>
        <w:rPr>
          <w:sz w:val="20"/>
          <w:szCs w:val="20"/>
        </w:rPr>
      </w:pPr>
    </w:p>
    <w:p w14:paraId="3696BB24" w14:textId="1CFB2969" w:rsidR="00FB3B3E" w:rsidRPr="00FB3B3E" w:rsidRDefault="00FB3B3E" w:rsidP="00B37CB1">
      <w:pPr>
        <w:pStyle w:val="Heading2"/>
      </w:pPr>
      <w:r w:rsidRPr="00FB3B3E">
        <w:t>The Birth of the Bodhisatta at Lumbini Park</w:t>
      </w:r>
    </w:p>
    <w:p w14:paraId="4F96127E" w14:textId="7BAC2E93"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According to ancient tradition, Queen Mahāmāyā, the wife of King Suddhodana, set out from the royal city of Kapilavattu to travel to her parental home in Devadaha, as was the custom for expectant mothers of noble lineage. Along the journey, she came upon the enchanting Lumbini Park, a serene grove where Sāl trees stood in full bloom, their delicate flowers filling the air with a sweet fragrance.</w:t>
      </w:r>
    </w:p>
    <w:p w14:paraId="4B505160" w14:textId="44E94331"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Captivated by the beauty of the place, the queen entered the park with her attendants. After bathing in a clear pond, she strolled through the grove, admiring its peaceful </w:t>
      </w:r>
      <w:r w:rsidR="00E62263" w:rsidRPr="00FB3B3E">
        <w:rPr>
          <w:rFonts w:ascii="Times New Roman" w:hAnsi="Times New Roman" w:cs="Times New Roman"/>
          <w:sz w:val="24"/>
          <w:szCs w:val="24"/>
        </w:rPr>
        <w:t>splendour</w:t>
      </w:r>
      <w:r w:rsidRPr="00FB3B3E">
        <w:rPr>
          <w:rFonts w:ascii="Times New Roman" w:hAnsi="Times New Roman" w:cs="Times New Roman"/>
          <w:sz w:val="24"/>
          <w:szCs w:val="24"/>
        </w:rPr>
        <w:t>. As she reached for a branch laden with blossoms, holding it gently in her hand, a wondrous moment unfolded—the Bodhisatta was born.</w:t>
      </w:r>
      <w:r w:rsidR="00622D87">
        <w:rPr>
          <w:rStyle w:val="EndnoteReference"/>
          <w:rFonts w:ascii="Times New Roman" w:hAnsi="Times New Roman" w:cs="Times New Roman"/>
          <w:sz w:val="24"/>
          <w:szCs w:val="24"/>
        </w:rPr>
        <w:endnoteReference w:id="14"/>
      </w:r>
    </w:p>
    <w:p w14:paraId="4704587B" w14:textId="77777777" w:rsidR="00FB3B3E" w:rsidRDefault="00FB3B3E" w:rsidP="00797139">
      <w:pPr>
        <w:spacing w:after="0"/>
        <w:rPr>
          <w:rFonts w:ascii="Times New Roman" w:hAnsi="Times New Roman" w:cs="Times New Roman"/>
          <w:b/>
          <w:bCs/>
          <w:sz w:val="28"/>
          <w:szCs w:val="28"/>
        </w:rPr>
      </w:pPr>
    </w:p>
    <w:p w14:paraId="5FAFCBD0" w14:textId="714AEDFA" w:rsidR="002C131F" w:rsidRPr="001C4FB3" w:rsidRDefault="002C131F" w:rsidP="001C4FB3">
      <w:pPr>
        <w:pStyle w:val="Heading2"/>
      </w:pPr>
      <w:r w:rsidRPr="001C4FB3">
        <w:t>The Miraculous Signs at the Birth of the Bodhisatta</w:t>
      </w:r>
    </w:p>
    <w:p w14:paraId="0B6260F6" w14:textId="77777777" w:rsidR="003E4A1F" w:rsidRDefault="002C131F" w:rsidP="003E4A1F">
      <w:pPr>
        <w:spacing w:after="0"/>
        <w:rPr>
          <w:rFonts w:ascii="Times New Roman" w:hAnsi="Times New Roman" w:cs="Times New Roman"/>
        </w:rPr>
      </w:pPr>
      <w:r w:rsidRPr="002C131F">
        <w:rPr>
          <w:rFonts w:ascii="Times New Roman" w:eastAsia="Calibri" w:hAnsi="Times New Roman" w:cs="Times New Roman"/>
          <w:color w:val="00000A"/>
          <w:kern w:val="3"/>
          <w:sz w:val="24"/>
          <w:szCs w:val="24"/>
          <w:lang w:bidi="ar-SA"/>
          <w14:ligatures w14:val="none"/>
        </w:rPr>
        <w:t xml:space="preserve">The birth of a </w:t>
      </w:r>
      <w:r w:rsidRPr="00CD4052">
        <w:rPr>
          <w:rFonts w:ascii="Times New Roman" w:eastAsia="Calibri" w:hAnsi="Times New Roman" w:cs="Times New Roman"/>
          <w:color w:val="00000A"/>
          <w:kern w:val="3"/>
          <w:sz w:val="24"/>
          <w:szCs w:val="24"/>
          <w:lang w:bidi="ar-SA"/>
          <w14:ligatures w14:val="none"/>
        </w:rPr>
        <w:t>Bodhisatta</w:t>
      </w:r>
      <w:r w:rsidRPr="002C131F">
        <w:rPr>
          <w:rFonts w:ascii="Times New Roman" w:eastAsia="Calibri" w:hAnsi="Times New Roman" w:cs="Times New Roman"/>
          <w:color w:val="00000A"/>
          <w:kern w:val="3"/>
          <w:sz w:val="24"/>
          <w:szCs w:val="24"/>
          <w:lang w:bidi="ar-SA"/>
          <w14:ligatures w14:val="none"/>
        </w:rPr>
        <w:t xml:space="preserve"> is unlike any other—it is a moment of extraordinary significance, marked by divine signs that proclaim the arrival of a being destined to bring unparalleled wisdom and compassion to the world. The scriptures record that the birth of the future Buddha was accompanied by wondrous events, as vividly described by Venerable Ānanda:</w:t>
      </w:r>
      <w:r w:rsidR="00285430">
        <w:rPr>
          <w:rFonts w:ascii="Times New Roman" w:hAnsi="Times New Roman" w:cs="Times New Roman"/>
        </w:rPr>
        <w:t xml:space="preserve"> </w:t>
      </w:r>
      <w:r w:rsidR="002F4425">
        <w:rPr>
          <w:rStyle w:val="EndnoteReference"/>
          <w:rFonts w:ascii="Times New Roman" w:hAnsi="Times New Roman" w:cs="Times New Roman"/>
        </w:rPr>
        <w:endnoteReference w:id="15"/>
      </w:r>
    </w:p>
    <w:p w14:paraId="7ECB80D1" w14:textId="77777777" w:rsidR="00A95194" w:rsidRDefault="00A95194" w:rsidP="003E4A1F">
      <w:pPr>
        <w:spacing w:after="0"/>
        <w:rPr>
          <w:rFonts w:ascii="Times New Roman" w:hAnsi="Times New Roman" w:cs="Times New Roman"/>
          <w:b/>
          <w:bCs/>
        </w:rPr>
      </w:pPr>
    </w:p>
    <w:p w14:paraId="64D9B144" w14:textId="6E95AAEF" w:rsidR="002C131F" w:rsidRDefault="002C131F" w:rsidP="001C4FB3">
      <w:pPr>
        <w:pStyle w:val="Heading3"/>
      </w:pPr>
      <w:r w:rsidRPr="002C131F">
        <w:t>A Child of Great Power</w:t>
      </w:r>
    </w:p>
    <w:p w14:paraId="57EC77D4" w14:textId="5799A503" w:rsidR="00011E3E" w:rsidRDefault="00011E3E" w:rsidP="003E4A1F">
      <w:pPr>
        <w:spacing w:after="0"/>
        <w:rPr>
          <w:rFonts w:ascii="Times New Roman" w:hAnsi="Times New Roman" w:cs="Times New Roman"/>
        </w:rPr>
      </w:pPr>
      <w:r w:rsidRPr="002C131F">
        <w:rPr>
          <w:rFonts w:ascii="Times New Roman" w:hAnsi="Times New Roman" w:cs="Times New Roman"/>
        </w:rPr>
        <w:t>I heard and learned this from the Blessed One’s own lips:</w:t>
      </w:r>
      <w:r w:rsidRPr="002C131F">
        <w:rPr>
          <w:rFonts w:ascii="Times New Roman" w:hAnsi="Times New Roman" w:cs="Times New Roman"/>
        </w:rPr>
        <w:br/>
        <w:t>‘While other mothers give birth seated or lying down, the Bodhisatta’s mother did not. She gave birth standing, and the moment the Bodhisatta emerged from her womb, he did not touch the earth. Instead, four young devas received him in their arms and set him before his mother, proclaiming</w:t>
      </w:r>
      <w:r w:rsidR="00A95194">
        <w:rPr>
          <w:rFonts w:ascii="Times New Roman" w:hAnsi="Times New Roman" w:cs="Times New Roman"/>
        </w:rPr>
        <w:t xml:space="preserve">: </w:t>
      </w:r>
    </w:p>
    <w:p w14:paraId="336DB468" w14:textId="77777777" w:rsidR="00B647AE" w:rsidRPr="002A515B" w:rsidRDefault="00B647AE" w:rsidP="00B647AE">
      <w:pPr>
        <w:pStyle w:val="Standard"/>
        <w:tabs>
          <w:tab w:val="left" w:pos="1920"/>
        </w:tabs>
        <w:spacing w:after="0"/>
        <w:rPr>
          <w:rFonts w:ascii="Times New Roman" w:hAnsi="Times New Roman" w:cs="Times New Roman"/>
          <w:i/>
          <w:iCs/>
          <w:lang w:val="en-AU"/>
        </w:rPr>
      </w:pPr>
      <w:r w:rsidRPr="002A515B">
        <w:rPr>
          <w:rFonts w:ascii="Times New Roman" w:hAnsi="Times New Roman" w:cs="Times New Roman"/>
          <w:i/>
          <w:iCs/>
          <w:lang w:val="en-AU"/>
        </w:rPr>
        <w:t>“Rejoice, O Queen, a son of great power has been born to you!”</w:t>
      </w:r>
    </w:p>
    <w:p w14:paraId="0C7F97C1" w14:textId="77777777" w:rsidR="00B647AE" w:rsidRDefault="00B647AE" w:rsidP="00B647AE">
      <w:pPr>
        <w:pStyle w:val="Standard"/>
        <w:tabs>
          <w:tab w:val="left" w:pos="1920"/>
        </w:tabs>
        <w:spacing w:after="0"/>
        <w:rPr>
          <w:rFonts w:ascii="Times New Roman" w:hAnsi="Times New Roman" w:cs="Times New Roman"/>
          <w:lang w:val="en-AU"/>
        </w:rPr>
      </w:pPr>
    </w:p>
    <w:p w14:paraId="78C26775" w14:textId="77777777" w:rsidR="003D5530" w:rsidRDefault="00B647AE" w:rsidP="003D5530">
      <w:pPr>
        <w:spacing w:after="0"/>
        <w:rPr>
          <w:rFonts w:ascii="Times New Roman" w:hAnsi="Times New Roman" w:cs="Times New Roman"/>
        </w:rPr>
      </w:pPr>
      <w:r w:rsidRPr="002C131F">
        <w:rPr>
          <w:rFonts w:ascii="Times New Roman" w:hAnsi="Times New Roman" w:cs="Times New Roman"/>
        </w:rPr>
        <w:t>At that very moment, an immeasurable light—surpassing even the radiance of the celestial realms—illuminated the entire world.</w:t>
      </w:r>
      <w:r w:rsidR="003D5530">
        <w:rPr>
          <w:rFonts w:ascii="Times New Roman" w:hAnsi="Times New Roman" w:cs="Times New Roman"/>
        </w:rPr>
        <w:t xml:space="preserve"> </w:t>
      </w:r>
      <w:r w:rsidR="003D5530">
        <w:rPr>
          <w:rStyle w:val="EndnoteReference"/>
          <w:rFonts w:ascii="Times New Roman" w:hAnsi="Times New Roman" w:cs="Times New Roman"/>
        </w:rPr>
        <w:endnoteReference w:id="16"/>
      </w:r>
    </w:p>
    <w:p w14:paraId="086ECDE9" w14:textId="77777777" w:rsidR="00F37BFB" w:rsidRDefault="00002905" w:rsidP="00DF3756">
      <w:pPr>
        <w:jc w:val="center"/>
        <w:rPr>
          <w:b/>
          <w:bCs/>
        </w:rPr>
      </w:pPr>
      <w:r>
        <w:rPr>
          <w:noProof/>
        </w:rPr>
        <w:lastRenderedPageBreak/>
        <w:drawing>
          <wp:inline distT="0" distB="0" distL="0" distR="0" wp14:anchorId="7D82E09C" wp14:editId="5982C084">
            <wp:extent cx="5502910" cy="4164330"/>
            <wp:effectExtent l="95250" t="76200" r="78740" b="121920"/>
            <wp:docPr id="20835911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591148" name="Picture 5"/>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02910" cy="416433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F2C1623" w14:textId="0FF36B7A" w:rsidR="00002905" w:rsidRPr="0003225A" w:rsidRDefault="00002905" w:rsidP="00DF3756">
      <w:pPr>
        <w:jc w:val="center"/>
        <w:rPr>
          <w:lang w:val="en-US"/>
        </w:rPr>
      </w:pPr>
      <w:r w:rsidRPr="0003225A">
        <w:rPr>
          <w:b/>
          <w:bCs/>
        </w:rPr>
        <w:t>Birth of the Buddha</w:t>
      </w:r>
      <w:r w:rsidR="00F6029E">
        <w:rPr>
          <w:b/>
          <w:bCs/>
        </w:rPr>
        <w:t xml:space="preserve"> </w:t>
      </w:r>
      <w:r w:rsidR="00F6029E">
        <w:rPr>
          <w:rStyle w:val="EndnoteReference"/>
          <w:b/>
          <w:bCs/>
        </w:rPr>
        <w:endnoteReference w:id="17"/>
      </w:r>
    </w:p>
    <w:p w14:paraId="58DF4216" w14:textId="12037000" w:rsidR="00B647AE" w:rsidRPr="002C131F" w:rsidRDefault="00B647AE" w:rsidP="00B647AE">
      <w:pPr>
        <w:pStyle w:val="Standard"/>
        <w:tabs>
          <w:tab w:val="left" w:pos="1920"/>
        </w:tabs>
        <w:spacing w:after="0"/>
        <w:rPr>
          <w:rFonts w:ascii="Times New Roman" w:hAnsi="Times New Roman" w:cs="Times New Roman"/>
          <w:lang w:val="en-AU"/>
        </w:rPr>
      </w:pPr>
    </w:p>
    <w:p w14:paraId="2A2421A6" w14:textId="764EAEA5" w:rsidR="002C131F" w:rsidRPr="002C131F" w:rsidRDefault="002C131F" w:rsidP="00F6029E">
      <w:pPr>
        <w:pStyle w:val="Heading3"/>
      </w:pPr>
      <w:r w:rsidRPr="002C131F">
        <w:t>The Lion’s Utterance at Birth</w:t>
      </w:r>
    </w:p>
    <w:p w14:paraId="472BA875" w14:textId="0AC0CC94" w:rsidR="002C131F" w:rsidRPr="00BC4651" w:rsidRDefault="002C131F" w:rsidP="00BC4651">
      <w:pPr>
        <w:spacing w:after="0"/>
        <w:rPr>
          <w:rFonts w:ascii="Times New Roman" w:hAnsi="Times New Roman"/>
          <w:sz w:val="24"/>
          <w:szCs w:val="24"/>
        </w:rPr>
      </w:pPr>
      <w:r w:rsidRPr="002C131F">
        <w:rPr>
          <w:rFonts w:ascii="Times New Roman" w:hAnsi="Times New Roman" w:cs="Times New Roman"/>
        </w:rPr>
        <w:t xml:space="preserve">The scriptures further recount that as soon as the </w:t>
      </w:r>
      <w:r w:rsidRPr="00041A6F">
        <w:rPr>
          <w:rFonts w:ascii="Times New Roman" w:hAnsi="Times New Roman" w:cs="Times New Roman"/>
        </w:rPr>
        <w:t xml:space="preserve">Bodhisatta </w:t>
      </w:r>
      <w:r w:rsidRPr="002C131F">
        <w:rPr>
          <w:rFonts w:ascii="Times New Roman" w:hAnsi="Times New Roman" w:cs="Times New Roman"/>
        </w:rPr>
        <w:t xml:space="preserve">was born, he </w:t>
      </w:r>
      <w:r w:rsidRPr="00041A6F">
        <w:rPr>
          <w:rFonts w:ascii="Times New Roman" w:hAnsi="Times New Roman" w:cs="Times New Roman"/>
        </w:rPr>
        <w:t>stood firmly upon the earth</w:t>
      </w:r>
      <w:r w:rsidRPr="002C131F">
        <w:rPr>
          <w:rFonts w:ascii="Times New Roman" w:hAnsi="Times New Roman" w:cs="Times New Roman"/>
        </w:rPr>
        <w:t xml:space="preserve">, took </w:t>
      </w:r>
      <w:r w:rsidRPr="00041A6F">
        <w:rPr>
          <w:rFonts w:ascii="Times New Roman" w:hAnsi="Times New Roman" w:cs="Times New Roman"/>
        </w:rPr>
        <w:t>seven steps toward the north</w:t>
      </w:r>
      <w:r w:rsidR="00BC4651">
        <w:rPr>
          <w:rFonts w:ascii="Times New Roman" w:hAnsi="Times New Roman" w:cs="Times New Roman"/>
        </w:rPr>
        <w:t xml:space="preserve"> </w:t>
      </w:r>
      <w:r w:rsidR="00BC4651" w:rsidRPr="009D2798">
        <w:rPr>
          <w:rStyle w:val="EndnoteReference"/>
          <w:lang w:val="en-US"/>
        </w:rPr>
        <w:endnoteReference w:id="18"/>
      </w:r>
      <w:r w:rsidR="00BC4651">
        <w:rPr>
          <w:rFonts w:ascii="Times New Roman" w:hAnsi="Times New Roman" w:cs="Times New Roman"/>
        </w:rPr>
        <w:t xml:space="preserve"> </w:t>
      </w:r>
      <w:r w:rsidRPr="002C131F">
        <w:rPr>
          <w:rFonts w:ascii="Times New Roman" w:hAnsi="Times New Roman" w:cs="Times New Roman"/>
        </w:rPr>
        <w:t xml:space="preserve">, and gazed across the four quarters. A divine </w:t>
      </w:r>
      <w:r w:rsidRPr="00041A6F">
        <w:rPr>
          <w:rFonts w:ascii="Times New Roman" w:hAnsi="Times New Roman" w:cs="Times New Roman"/>
        </w:rPr>
        <w:t xml:space="preserve">white parasol </w:t>
      </w:r>
      <w:r w:rsidRPr="002C131F">
        <w:rPr>
          <w:rFonts w:ascii="Times New Roman" w:hAnsi="Times New Roman" w:cs="Times New Roman"/>
        </w:rPr>
        <w:t xml:space="preserve">was held above him, signifying his noble destiny. Then, with a voice filled with wisdom and certainty, he made a </w:t>
      </w:r>
      <w:r w:rsidRPr="00DD6771">
        <w:rPr>
          <w:rFonts w:ascii="Times New Roman" w:hAnsi="Times New Roman" w:cs="Times New Roman"/>
        </w:rPr>
        <w:t>profound declaration</w:t>
      </w:r>
      <w:r w:rsidRPr="002C131F">
        <w:rPr>
          <w:rFonts w:ascii="Times New Roman" w:hAnsi="Times New Roman" w:cs="Times New Roman"/>
        </w:rPr>
        <w:t>—his first utterance in this world:</w:t>
      </w:r>
    </w:p>
    <w:p w14:paraId="491E8820" w14:textId="77777777" w:rsidR="00DD6771" w:rsidRDefault="00DD6771" w:rsidP="00205F9C">
      <w:pPr>
        <w:spacing w:after="0"/>
        <w:rPr>
          <w:rFonts w:ascii="Times New Roman" w:eastAsia="Calibri" w:hAnsi="Times New Roman" w:cs="Times New Roman"/>
          <w:i/>
          <w:iCs/>
          <w:color w:val="00000A"/>
          <w:kern w:val="3"/>
          <w:sz w:val="24"/>
          <w:szCs w:val="24"/>
          <w:lang w:bidi="ar-SA"/>
          <w14:ligatures w14:val="none"/>
        </w:rPr>
      </w:pPr>
    </w:p>
    <w:p w14:paraId="39332CF2" w14:textId="7B500D63"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 xml:space="preserve">“I am the highest in the world; </w:t>
      </w:r>
    </w:p>
    <w:p w14:paraId="7F3AB9E3" w14:textId="2F76B34E"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I am the best in the world;</w:t>
      </w:r>
      <w:r w:rsidRPr="002C131F">
        <w:rPr>
          <w:rFonts w:ascii="Times New Roman" w:eastAsia="Calibri" w:hAnsi="Times New Roman" w:cs="Times New Roman"/>
          <w:i/>
          <w:iCs/>
          <w:color w:val="00000A"/>
          <w:kern w:val="3"/>
          <w:sz w:val="24"/>
          <w:szCs w:val="24"/>
          <w:lang w:bidi="ar-SA"/>
          <w14:ligatures w14:val="none"/>
        </w:rPr>
        <w:br/>
        <w:t>I am the foremost in the world</w:t>
      </w:r>
      <w:r w:rsidR="002143E0">
        <w:rPr>
          <w:rFonts w:ascii="Times New Roman" w:eastAsia="Calibri" w:hAnsi="Times New Roman" w:cs="Times New Roman"/>
          <w:i/>
          <w:iCs/>
          <w:color w:val="00000A"/>
          <w:kern w:val="3"/>
          <w:sz w:val="24"/>
          <w:szCs w:val="24"/>
          <w:lang w:bidi="ar-SA"/>
          <w14:ligatures w14:val="none"/>
        </w:rPr>
        <w:t>;</w:t>
      </w:r>
    </w:p>
    <w:p w14:paraId="209FF6A9" w14:textId="104697D0" w:rsidR="00205F9C" w:rsidRDefault="002C131F" w:rsidP="00205F9C">
      <w:pPr>
        <w:spacing w:after="0"/>
        <w:rPr>
          <w:rFonts w:ascii="Times New Roman" w:hAnsi="Times New Roman"/>
          <w:sz w:val="24"/>
          <w:szCs w:val="24"/>
        </w:rPr>
      </w:pPr>
      <w:r w:rsidRPr="002C131F">
        <w:rPr>
          <w:rFonts w:ascii="Times New Roman" w:eastAsia="Calibri" w:hAnsi="Times New Roman" w:cs="Times New Roman"/>
          <w:i/>
          <w:iCs/>
          <w:color w:val="00000A"/>
          <w:kern w:val="3"/>
          <w:sz w:val="24"/>
          <w:szCs w:val="24"/>
          <w:lang w:bidi="ar-SA"/>
          <w14:ligatures w14:val="none"/>
        </w:rPr>
        <w:t>This is my last birth; now there is no renewal of being for me.”</w:t>
      </w:r>
      <w:r w:rsidR="00205F9C" w:rsidRPr="00205F9C">
        <w:rPr>
          <w:rStyle w:val="EndnoteReference"/>
          <w:rFonts w:ascii="Times New Roman" w:hAnsi="Times New Roman"/>
          <w:sz w:val="24"/>
          <w:szCs w:val="24"/>
        </w:rPr>
        <w:t xml:space="preserve"> </w:t>
      </w:r>
      <w:r w:rsidR="00205F9C" w:rsidRPr="00E063CA">
        <w:rPr>
          <w:rStyle w:val="EndnoteReference"/>
          <w:rFonts w:ascii="Times New Roman" w:hAnsi="Times New Roman"/>
          <w:sz w:val="24"/>
          <w:szCs w:val="24"/>
        </w:rPr>
        <w:endnoteReference w:id="19"/>
      </w:r>
    </w:p>
    <w:p w14:paraId="70EA7175" w14:textId="33C6670B" w:rsidR="002C131F" w:rsidRPr="002C131F" w:rsidRDefault="002C131F" w:rsidP="002C131F">
      <w:pPr>
        <w:pStyle w:val="Standard"/>
        <w:tabs>
          <w:tab w:val="left" w:pos="1920"/>
        </w:tabs>
        <w:spacing w:after="0"/>
        <w:rPr>
          <w:rFonts w:ascii="Times New Roman" w:hAnsi="Times New Roman" w:cs="Times New Roman"/>
          <w:i/>
          <w:iCs/>
          <w:lang w:val="en-AU"/>
        </w:rPr>
      </w:pPr>
    </w:p>
    <w:p w14:paraId="6D0F975A" w14:textId="66D7F159"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 xml:space="preserve">These miraculous events were not mere wonders; they were </w:t>
      </w:r>
      <w:r w:rsidRPr="009C2918">
        <w:rPr>
          <w:rFonts w:ascii="Times New Roman" w:hAnsi="Times New Roman" w:cs="Times New Roman"/>
          <w:lang w:val="en-AU"/>
        </w:rPr>
        <w:t>signs of the Bodhisatta’s unique and supreme nature.</w:t>
      </w:r>
      <w:r w:rsidRPr="002C131F">
        <w:rPr>
          <w:rFonts w:ascii="Times New Roman" w:hAnsi="Times New Roman" w:cs="Times New Roman"/>
          <w:lang w:val="en-AU"/>
        </w:rPr>
        <w:t xml:space="preserve"> His birth was not just the arrival of another being into the cycle of existence—it was the beginning of a </w:t>
      </w:r>
      <w:r w:rsidRPr="009C2918">
        <w:rPr>
          <w:rFonts w:ascii="Times New Roman" w:hAnsi="Times New Roman" w:cs="Times New Roman"/>
          <w:lang w:val="en-AU"/>
        </w:rPr>
        <w:t>glorious journey</w:t>
      </w:r>
      <w:r w:rsidRPr="002C131F">
        <w:rPr>
          <w:rFonts w:ascii="Times New Roman" w:hAnsi="Times New Roman" w:cs="Times New Roman"/>
          <w:lang w:val="en-AU"/>
        </w:rPr>
        <w:t xml:space="preserve"> that would one day lead to his perfect enlightenment, the turning of the Wheel of Dhamma, and the liberation of countless beings.</w:t>
      </w:r>
    </w:p>
    <w:p w14:paraId="0B7DFCB0" w14:textId="77777777" w:rsidR="00220747" w:rsidRDefault="00220747" w:rsidP="007F3B84">
      <w:pPr>
        <w:pStyle w:val="Standard"/>
        <w:tabs>
          <w:tab w:val="left" w:pos="1920"/>
        </w:tabs>
        <w:spacing w:after="0"/>
        <w:rPr>
          <w:rFonts w:ascii="Times New Roman" w:hAnsi="Times New Roman" w:cs="Times New Roman"/>
        </w:rPr>
      </w:pPr>
    </w:p>
    <w:p w14:paraId="420AE8BC" w14:textId="77777777" w:rsidR="00A06361" w:rsidRDefault="00A06361" w:rsidP="007F3B84">
      <w:pPr>
        <w:pStyle w:val="Standard"/>
        <w:tabs>
          <w:tab w:val="left" w:pos="1920"/>
        </w:tabs>
        <w:spacing w:after="0"/>
        <w:rPr>
          <w:rFonts w:ascii="Times New Roman" w:hAnsi="Times New Roman" w:cs="Times New Roman"/>
        </w:rPr>
      </w:pPr>
    </w:p>
    <w:p w14:paraId="0FAC8B95" w14:textId="4929F9C2" w:rsidR="002841AC" w:rsidRDefault="00E27F97" w:rsidP="000A4DC3">
      <w:pPr>
        <w:spacing w:after="0"/>
        <w:jc w:val="center"/>
        <w:rPr>
          <w:rFonts w:ascii="Times New Roman" w:hAnsi="Times New Roman"/>
          <w:i/>
          <w:iCs/>
          <w:sz w:val="24"/>
          <w:szCs w:val="24"/>
        </w:rPr>
      </w:pPr>
      <w:r>
        <w:rPr>
          <w:rFonts w:ascii="Times New Roman" w:hAnsi="Times New Roman"/>
          <w:i/>
          <w:iCs/>
          <w:noProof/>
          <w:sz w:val="24"/>
          <w:szCs w:val="24"/>
        </w:rPr>
        <w:lastRenderedPageBreak/>
        <w:drawing>
          <wp:inline distT="0" distB="0" distL="0" distR="0" wp14:anchorId="33E5CB4E" wp14:editId="54E0724B">
            <wp:extent cx="4326890" cy="3235960"/>
            <wp:effectExtent l="133350" t="114300" r="130810" b="154940"/>
            <wp:docPr id="7730040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04062" name="Picture 3"/>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6890" cy="3235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EA0F5D" w14:textId="1A51B6B6" w:rsidR="00156819" w:rsidRDefault="00267D7E" w:rsidP="000A4DC3">
      <w:pPr>
        <w:spacing w:after="0"/>
        <w:jc w:val="center"/>
        <w:rPr>
          <w:lang w:val="en-US"/>
        </w:rPr>
      </w:pPr>
      <w:r w:rsidRPr="00EC1DC1">
        <w:rPr>
          <w:b/>
          <w:bCs/>
          <w:lang w:val="en-US"/>
        </w:rPr>
        <w:t xml:space="preserve">The </w:t>
      </w:r>
      <w:r w:rsidR="00125363" w:rsidRPr="00EC1DC1">
        <w:rPr>
          <w:b/>
          <w:bCs/>
          <w:lang w:val="en-US"/>
        </w:rPr>
        <w:t>Bodhisat</w:t>
      </w:r>
      <w:r w:rsidRPr="00EC1DC1">
        <w:rPr>
          <w:b/>
          <w:bCs/>
          <w:lang w:val="en-US"/>
        </w:rPr>
        <w:t>t</w:t>
      </w:r>
      <w:r w:rsidR="00125363" w:rsidRPr="00EC1DC1">
        <w:rPr>
          <w:b/>
          <w:bCs/>
          <w:lang w:val="en-US"/>
        </w:rPr>
        <w:t>a taking seven steps</w:t>
      </w:r>
      <w:r w:rsidR="00125363">
        <w:rPr>
          <w:lang w:val="en-US"/>
        </w:rPr>
        <w:t xml:space="preserve"> </w:t>
      </w:r>
      <w:r w:rsidR="00156819">
        <w:rPr>
          <w:rStyle w:val="EndnoteReference"/>
          <w:lang w:val="en-US"/>
        </w:rPr>
        <w:endnoteReference w:id="20"/>
      </w:r>
    </w:p>
    <w:p w14:paraId="10617596" w14:textId="77777777" w:rsidR="002841AC" w:rsidRDefault="002841AC" w:rsidP="00125363">
      <w:pPr>
        <w:spacing w:after="0"/>
        <w:rPr>
          <w:lang w:val="en-US"/>
        </w:rPr>
      </w:pPr>
    </w:p>
    <w:p w14:paraId="381D6500" w14:textId="401184A0" w:rsidR="00F55C40" w:rsidRPr="000710EF" w:rsidRDefault="00815815" w:rsidP="00924B23">
      <w:pPr>
        <w:pStyle w:val="Heading3"/>
        <w:rPr>
          <w:sz w:val="28"/>
          <w:szCs w:val="28"/>
          <w:lang w:val="en-US"/>
        </w:rPr>
      </w:pPr>
      <w:r w:rsidRPr="00E41AED">
        <w:rPr>
          <w:lang w:val="en-US"/>
        </w:rPr>
        <w:t xml:space="preserve">The Birth of Bodhisatta is glorified in the following poem of </w:t>
      </w:r>
      <w:r w:rsidRPr="00E41AED">
        <w:t>Aśvaghoṣa</w:t>
      </w:r>
    </w:p>
    <w:p w14:paraId="468038FA" w14:textId="11D666CD" w:rsidR="006B28D3" w:rsidRDefault="00742612" w:rsidP="00206532">
      <w:pPr>
        <w:pStyle w:val="Standard"/>
        <w:tabs>
          <w:tab w:val="left" w:pos="2618"/>
        </w:tabs>
        <w:spacing w:after="0"/>
        <w:rPr>
          <w:lang w:val="en-AU"/>
        </w:rPr>
      </w:pPr>
      <w:r>
        <w:rPr>
          <w:lang w:val="en-AU"/>
        </w:rPr>
        <w:t xml:space="preserve">“ </w:t>
      </w:r>
      <w:r w:rsidR="00206532" w:rsidRPr="00190911">
        <w:rPr>
          <w:lang w:val="en-AU"/>
        </w:rPr>
        <w:t xml:space="preserve">In that glorious grove, perceiving that it was time for the birth, </w:t>
      </w:r>
    </w:p>
    <w:p w14:paraId="07BA857F" w14:textId="77777777" w:rsidR="00AF73CE" w:rsidRDefault="00206532" w:rsidP="00206532">
      <w:pPr>
        <w:pStyle w:val="Standard"/>
        <w:tabs>
          <w:tab w:val="left" w:pos="2618"/>
        </w:tabs>
        <w:spacing w:after="0"/>
        <w:rPr>
          <w:lang w:val="en-AU"/>
        </w:rPr>
      </w:pPr>
      <w:r w:rsidRPr="00190911">
        <w:rPr>
          <w:lang w:val="en-AU"/>
        </w:rPr>
        <w:t xml:space="preserve">The queen took to a bed covered over with an awning, </w:t>
      </w:r>
    </w:p>
    <w:p w14:paraId="440B1ECE" w14:textId="6F46BC81" w:rsidR="00206532" w:rsidRDefault="00206532" w:rsidP="00206532">
      <w:pPr>
        <w:pStyle w:val="Standard"/>
        <w:tabs>
          <w:tab w:val="left" w:pos="2618"/>
        </w:tabs>
        <w:spacing w:after="0"/>
        <w:rPr>
          <w:lang w:val="en-AU"/>
        </w:rPr>
      </w:pPr>
      <w:r w:rsidRPr="00190911">
        <w:rPr>
          <w:lang w:val="en-AU"/>
        </w:rPr>
        <w:t xml:space="preserve">being joyfully received into the bosom of thousands of </w:t>
      </w:r>
      <w:r w:rsidR="00987E10" w:rsidRPr="00190911">
        <w:rPr>
          <w:lang w:val="en-AU"/>
        </w:rPr>
        <w:t xml:space="preserve">fellow </w:t>
      </w:r>
      <w:r w:rsidR="00987E10">
        <w:rPr>
          <w:lang w:val="en-AU"/>
        </w:rPr>
        <w:t>women</w:t>
      </w:r>
      <w:r w:rsidRPr="00190911">
        <w:rPr>
          <w:lang w:val="en-AU"/>
        </w:rPr>
        <w:t>.</w:t>
      </w:r>
    </w:p>
    <w:p w14:paraId="2BC03854" w14:textId="77777777" w:rsidR="00AF73CE" w:rsidRDefault="00D85DC3" w:rsidP="0006000A">
      <w:pPr>
        <w:pStyle w:val="Standard"/>
        <w:tabs>
          <w:tab w:val="left" w:pos="2618"/>
        </w:tabs>
        <w:spacing w:after="0"/>
        <w:jc w:val="both"/>
        <w:rPr>
          <w:lang w:val="en-AU"/>
        </w:rPr>
      </w:pPr>
      <w:r w:rsidRPr="00397123">
        <w:rPr>
          <w:lang w:val="en-AU"/>
        </w:rPr>
        <w:t xml:space="preserve">Then, as a propitious moon passed into the asterism of Puṣya, </w:t>
      </w:r>
    </w:p>
    <w:p w14:paraId="24519CF9" w14:textId="77777777" w:rsidR="00AF73CE" w:rsidRDefault="00D85DC3" w:rsidP="0006000A">
      <w:pPr>
        <w:pStyle w:val="Standard"/>
        <w:tabs>
          <w:tab w:val="left" w:pos="2618"/>
        </w:tabs>
        <w:spacing w:after="0"/>
        <w:jc w:val="both"/>
        <w:rPr>
          <w:lang w:val="en-AU"/>
        </w:rPr>
      </w:pPr>
      <w:r w:rsidRPr="00397123">
        <w:rPr>
          <w:lang w:val="en-AU"/>
        </w:rPr>
        <w:t xml:space="preserve">to that queen sanctified by the manner of her action – </w:t>
      </w:r>
    </w:p>
    <w:p w14:paraId="15BEBF71" w14:textId="77777777" w:rsidR="00AF73CE" w:rsidRDefault="00D85DC3" w:rsidP="0006000A">
      <w:pPr>
        <w:pStyle w:val="Standard"/>
        <w:tabs>
          <w:tab w:val="left" w:pos="2618"/>
        </w:tabs>
        <w:spacing w:after="0"/>
        <w:jc w:val="both"/>
        <w:rPr>
          <w:lang w:val="en-AU"/>
        </w:rPr>
      </w:pPr>
      <w:r w:rsidRPr="00397123">
        <w:rPr>
          <w:lang w:val="en-AU"/>
        </w:rPr>
        <w:t xml:space="preserve">Through her, for the welfare of the world – </w:t>
      </w:r>
    </w:p>
    <w:p w14:paraId="6555B31E" w14:textId="69FFCF40" w:rsidR="0006000A" w:rsidRDefault="00D85DC3" w:rsidP="0006000A">
      <w:pPr>
        <w:pStyle w:val="Standard"/>
        <w:tabs>
          <w:tab w:val="left" w:pos="2618"/>
        </w:tabs>
        <w:spacing w:after="0"/>
        <w:jc w:val="both"/>
        <w:rPr>
          <w:lang w:val="en-AU"/>
        </w:rPr>
      </w:pPr>
      <w:r w:rsidRPr="00397123">
        <w:rPr>
          <w:lang w:val="en-AU"/>
        </w:rPr>
        <w:t xml:space="preserve">a son was born, </w:t>
      </w:r>
      <w:r w:rsidR="00987E10" w:rsidRPr="00397123">
        <w:rPr>
          <w:lang w:val="en-AU"/>
        </w:rPr>
        <w:t xml:space="preserve">painlessly </w:t>
      </w:r>
      <w:r w:rsidR="00987E10">
        <w:rPr>
          <w:lang w:val="en-AU"/>
        </w:rPr>
        <w:t>and</w:t>
      </w:r>
      <w:r w:rsidRPr="00397123">
        <w:rPr>
          <w:lang w:val="en-AU"/>
        </w:rPr>
        <w:t xml:space="preserve"> healthily.</w:t>
      </w:r>
    </w:p>
    <w:p w14:paraId="4A937EBD" w14:textId="77777777" w:rsidR="007A5FB7" w:rsidRDefault="00E92B49" w:rsidP="0006000A">
      <w:pPr>
        <w:pStyle w:val="Standard"/>
        <w:tabs>
          <w:tab w:val="left" w:pos="2618"/>
        </w:tabs>
        <w:spacing w:after="0"/>
        <w:jc w:val="both"/>
        <w:rPr>
          <w:lang w:val="en-AU"/>
        </w:rPr>
      </w:pPr>
      <w:r w:rsidRPr="00D814AE">
        <w:rPr>
          <w:lang w:val="en-AU"/>
        </w:rPr>
        <w:t xml:space="preserve">With brightness he shone, and with constancy, </w:t>
      </w:r>
    </w:p>
    <w:p w14:paraId="07714132" w14:textId="77777777" w:rsidR="007A5FB7" w:rsidRDefault="00E92B49" w:rsidP="0006000A">
      <w:pPr>
        <w:pStyle w:val="Standard"/>
        <w:tabs>
          <w:tab w:val="left" w:pos="2618"/>
        </w:tabs>
        <w:spacing w:after="0"/>
        <w:jc w:val="both"/>
        <w:rPr>
          <w:lang w:val="en-AU"/>
        </w:rPr>
      </w:pPr>
      <w:r w:rsidRPr="00D814AE">
        <w:rPr>
          <w:lang w:val="en-AU"/>
        </w:rPr>
        <w:t xml:space="preserve">like a newly-risen sun inundating the earth; </w:t>
      </w:r>
    </w:p>
    <w:p w14:paraId="654B3401" w14:textId="77777777" w:rsidR="007A5FB7" w:rsidRDefault="00987E10" w:rsidP="0006000A">
      <w:pPr>
        <w:pStyle w:val="Standard"/>
        <w:tabs>
          <w:tab w:val="left" w:pos="2618"/>
        </w:tabs>
        <w:spacing w:after="0"/>
        <w:jc w:val="both"/>
        <w:rPr>
          <w:lang w:val="en-AU"/>
        </w:rPr>
      </w:pPr>
      <w:r w:rsidRPr="00D814AE">
        <w:rPr>
          <w:lang w:val="en-AU"/>
        </w:rPr>
        <w:t>Thus,</w:t>
      </w:r>
      <w:r w:rsidR="00E92B49" w:rsidRPr="00D814AE">
        <w:rPr>
          <w:lang w:val="en-AU"/>
        </w:rPr>
        <w:t xml:space="preserve"> he blazed too brightly to be gazed upon, </w:t>
      </w:r>
    </w:p>
    <w:p w14:paraId="2F387F10" w14:textId="77777777" w:rsidR="007A5FB7" w:rsidRDefault="00E92B49" w:rsidP="0006000A">
      <w:pPr>
        <w:pStyle w:val="Standard"/>
        <w:tabs>
          <w:tab w:val="left" w:pos="2618"/>
        </w:tabs>
        <w:spacing w:after="0"/>
        <w:jc w:val="both"/>
        <w:rPr>
          <w:lang w:val="en-AU"/>
        </w:rPr>
      </w:pPr>
      <w:r w:rsidRPr="00D814AE">
        <w:rPr>
          <w:lang w:val="en-AU"/>
        </w:rPr>
        <w:t xml:space="preserve">and at the same </w:t>
      </w:r>
      <w:r w:rsidR="007A5FB7" w:rsidRPr="00D814AE">
        <w:rPr>
          <w:lang w:val="en-AU"/>
        </w:rPr>
        <w:t>time,</w:t>
      </w:r>
      <w:r w:rsidRPr="00D814AE">
        <w:rPr>
          <w:lang w:val="en-AU"/>
        </w:rPr>
        <w:t xml:space="preserve"> he stole the eyes, </w:t>
      </w:r>
    </w:p>
    <w:p w14:paraId="17FAAC43" w14:textId="7F385597" w:rsidR="00E92B49" w:rsidRDefault="00E92B49" w:rsidP="0006000A">
      <w:pPr>
        <w:pStyle w:val="Standard"/>
        <w:tabs>
          <w:tab w:val="left" w:pos="2618"/>
        </w:tabs>
        <w:spacing w:after="0"/>
        <w:jc w:val="both"/>
        <w:rPr>
          <w:lang w:val="en-AU"/>
        </w:rPr>
      </w:pPr>
      <w:r w:rsidRPr="00D814AE">
        <w:rPr>
          <w:lang w:val="en-AU"/>
        </w:rPr>
        <w:t xml:space="preserve">in </w:t>
      </w:r>
      <w:r w:rsidR="00987E10" w:rsidRPr="00D814AE">
        <w:rPr>
          <w:lang w:val="en-AU"/>
        </w:rPr>
        <w:t xml:space="preserve">the </w:t>
      </w:r>
      <w:r w:rsidR="00987E10">
        <w:rPr>
          <w:lang w:val="en-AU"/>
        </w:rPr>
        <w:t>manner</w:t>
      </w:r>
      <w:r w:rsidRPr="00D814AE">
        <w:rPr>
          <w:lang w:val="en-AU"/>
        </w:rPr>
        <w:t xml:space="preserve"> of the hare-marked moon.</w:t>
      </w:r>
    </w:p>
    <w:p w14:paraId="3B7114BB" w14:textId="77777777" w:rsidR="00E87378" w:rsidRDefault="0006000A" w:rsidP="00CD4014">
      <w:pPr>
        <w:pStyle w:val="Standard"/>
        <w:tabs>
          <w:tab w:val="left" w:pos="2618"/>
        </w:tabs>
        <w:spacing w:after="0"/>
        <w:jc w:val="both"/>
        <w:rPr>
          <w:lang w:val="en-AU"/>
        </w:rPr>
      </w:pPr>
      <w:r w:rsidRPr="00772156">
        <w:rPr>
          <w:lang w:val="en-AU"/>
        </w:rPr>
        <w:t xml:space="preserve">For with the blazing light of his body, </w:t>
      </w:r>
    </w:p>
    <w:p w14:paraId="1D3459E8" w14:textId="77777777" w:rsidR="00E87378" w:rsidRDefault="0006000A" w:rsidP="00CD4014">
      <w:pPr>
        <w:pStyle w:val="Standard"/>
        <w:tabs>
          <w:tab w:val="left" w:pos="2618"/>
        </w:tabs>
        <w:spacing w:after="0"/>
        <w:jc w:val="both"/>
        <w:rPr>
          <w:lang w:val="en-AU"/>
        </w:rPr>
      </w:pPr>
      <w:r w:rsidRPr="00772156">
        <w:rPr>
          <w:lang w:val="en-AU"/>
        </w:rPr>
        <w:t xml:space="preserve">he blotted out the light of lamps as does the sun; </w:t>
      </w:r>
    </w:p>
    <w:p w14:paraId="62531459" w14:textId="77777777" w:rsidR="00E87378" w:rsidRDefault="00987E10" w:rsidP="00CD4014">
      <w:pPr>
        <w:pStyle w:val="Standard"/>
        <w:tabs>
          <w:tab w:val="left" w:pos="2618"/>
        </w:tabs>
        <w:spacing w:after="0"/>
        <w:jc w:val="both"/>
        <w:rPr>
          <w:lang w:val="en-AU"/>
        </w:rPr>
      </w:pPr>
      <w:r w:rsidRPr="00772156">
        <w:rPr>
          <w:lang w:val="en-AU"/>
        </w:rPr>
        <w:t xml:space="preserve">And </w:t>
      </w:r>
      <w:r>
        <w:rPr>
          <w:lang w:val="en-AU"/>
        </w:rPr>
        <w:t>with</w:t>
      </w:r>
      <w:r w:rsidR="0006000A" w:rsidRPr="00772156">
        <w:rPr>
          <w:lang w:val="en-AU"/>
        </w:rPr>
        <w:t xml:space="preserve"> his beautiful lustre of precious gold, </w:t>
      </w:r>
    </w:p>
    <w:p w14:paraId="0AE22080" w14:textId="335F191C" w:rsidR="0006000A" w:rsidRDefault="0006000A" w:rsidP="00CD4014">
      <w:pPr>
        <w:pStyle w:val="Standard"/>
        <w:tabs>
          <w:tab w:val="left" w:pos="2618"/>
        </w:tabs>
        <w:spacing w:after="0"/>
        <w:jc w:val="both"/>
        <w:rPr>
          <w:lang w:val="en-AU"/>
        </w:rPr>
      </w:pPr>
      <w:r w:rsidRPr="00772156">
        <w:rPr>
          <w:lang w:val="en-AU"/>
        </w:rPr>
        <w:t>he enlightened all directions.</w:t>
      </w:r>
    </w:p>
    <w:p w14:paraId="4C39C7B5" w14:textId="77777777" w:rsidR="00E87378" w:rsidRDefault="00CD4014" w:rsidP="00CD4014">
      <w:pPr>
        <w:pStyle w:val="Standard"/>
        <w:tabs>
          <w:tab w:val="left" w:pos="2618"/>
        </w:tabs>
        <w:spacing w:after="0"/>
        <w:jc w:val="both"/>
        <w:rPr>
          <w:lang w:val="en-AU"/>
        </w:rPr>
      </w:pPr>
      <w:r w:rsidRPr="00E05C6E">
        <w:rPr>
          <w:lang w:val="en-AU"/>
        </w:rPr>
        <w:t xml:space="preserve">With even footsteps, his feet rising up like water-born lotuses, </w:t>
      </w:r>
    </w:p>
    <w:p w14:paraId="0118A7A7" w14:textId="77777777" w:rsidR="00E87378" w:rsidRDefault="00CD4014" w:rsidP="00CD4014">
      <w:pPr>
        <w:pStyle w:val="Standard"/>
        <w:tabs>
          <w:tab w:val="left" w:pos="2618"/>
        </w:tabs>
        <w:spacing w:after="0"/>
        <w:jc w:val="both"/>
        <w:rPr>
          <w:lang w:val="en-AU"/>
        </w:rPr>
      </w:pPr>
      <w:r w:rsidRPr="00E05C6E">
        <w:rPr>
          <w:lang w:val="en-AU"/>
        </w:rPr>
        <w:t>and coming down in long stamping strides:</w:t>
      </w:r>
    </w:p>
    <w:p w14:paraId="470A7E4E" w14:textId="6B544C4C" w:rsidR="00003191" w:rsidRPr="004E446F" w:rsidRDefault="00CD4014" w:rsidP="004E446F">
      <w:pPr>
        <w:pStyle w:val="Standard"/>
        <w:tabs>
          <w:tab w:val="left" w:pos="2618"/>
        </w:tabs>
        <w:spacing w:after="0"/>
        <w:jc w:val="both"/>
        <w:rPr>
          <w:lang w:val="en-AU"/>
        </w:rPr>
      </w:pPr>
      <w:r w:rsidRPr="00E05C6E">
        <w:rPr>
          <w:lang w:val="en-AU"/>
        </w:rPr>
        <w:t>Seven such firm steps he took, looking like the Seven Seer cluster of stars</w:t>
      </w:r>
      <w:r w:rsidR="00742612">
        <w:rPr>
          <w:lang w:val="en-AU"/>
        </w:rPr>
        <w:t>”</w:t>
      </w:r>
      <w:r w:rsidR="009875C2">
        <w:rPr>
          <w:lang w:val="en-AU"/>
        </w:rPr>
        <w:t xml:space="preserve"> </w:t>
      </w:r>
      <w:r w:rsidR="00003191">
        <w:rPr>
          <w:rStyle w:val="EndnoteReference"/>
          <w:b/>
          <w:bCs/>
        </w:rPr>
        <w:endnoteReference w:id="21"/>
      </w:r>
      <w:r w:rsidR="00742612">
        <w:rPr>
          <w:lang w:val="en-AU"/>
        </w:rPr>
        <w:t xml:space="preserve"> </w:t>
      </w:r>
    </w:p>
    <w:p w14:paraId="763BC791" w14:textId="77777777" w:rsidR="00206532" w:rsidRDefault="00206532" w:rsidP="00DB11DA">
      <w:pPr>
        <w:pStyle w:val="Standard"/>
        <w:tabs>
          <w:tab w:val="left" w:pos="2618"/>
        </w:tabs>
        <w:spacing w:after="0"/>
        <w:jc w:val="right"/>
        <w:rPr>
          <w:lang w:val="en-AU"/>
        </w:rPr>
      </w:pPr>
    </w:p>
    <w:p w14:paraId="1231E381" w14:textId="77777777" w:rsidR="006514CA" w:rsidRPr="006514CA" w:rsidRDefault="006514CA" w:rsidP="00924B23">
      <w:pPr>
        <w:pStyle w:val="Heading2"/>
      </w:pPr>
      <w:r w:rsidRPr="006514CA">
        <w:t>The Devas Rejoice at the Birth of the Bodhisatta</w:t>
      </w:r>
    </w:p>
    <w:p w14:paraId="1EF192BF" w14:textId="43362BED"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According to the scriptures, the birth of the Bodhisatta was not only a moment of great significance for the human realm but also an occasion of immense joy in the celestial worlds. Sakka, the King of the Devas, along with his retinue, rejoiced and celebrated this extraordinary event.</w:t>
      </w:r>
      <w:r w:rsidR="00757399" w:rsidRPr="00757399">
        <w:rPr>
          <w:rStyle w:val="EndnoteReference"/>
          <w:rFonts w:ascii="Times New Roman" w:hAnsi="Times New Roman" w:cs="Times New Roman"/>
          <w:sz w:val="24"/>
          <w:szCs w:val="24"/>
        </w:rPr>
        <w:t xml:space="preserve"> </w:t>
      </w:r>
      <w:r w:rsidR="00757399">
        <w:rPr>
          <w:rStyle w:val="EndnoteReference"/>
          <w:rFonts w:ascii="Times New Roman" w:hAnsi="Times New Roman" w:cs="Times New Roman"/>
          <w:sz w:val="24"/>
          <w:szCs w:val="24"/>
        </w:rPr>
        <w:endnoteReference w:id="22"/>
      </w:r>
    </w:p>
    <w:p w14:paraId="0545E1DB" w14:textId="77777777" w:rsidR="007673AD" w:rsidRDefault="007673AD" w:rsidP="006514CA">
      <w:pPr>
        <w:spacing w:after="0" w:line="240" w:lineRule="auto"/>
        <w:rPr>
          <w:rFonts w:ascii="Times New Roman" w:hAnsi="Times New Roman" w:cs="Times New Roman"/>
          <w:sz w:val="24"/>
          <w:szCs w:val="24"/>
        </w:rPr>
      </w:pPr>
    </w:p>
    <w:p w14:paraId="34977CC8" w14:textId="436E9B3A"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The great seer Asita, </w:t>
      </w:r>
      <w:r w:rsidR="004E2578">
        <w:rPr>
          <w:rStyle w:val="EndnoteReference"/>
          <w:rFonts w:ascii="Times New Roman" w:hAnsi="Times New Roman" w:cs="Times New Roman"/>
          <w:sz w:val="24"/>
          <w:szCs w:val="24"/>
        </w:rPr>
        <w:endnoteReference w:id="23"/>
      </w:r>
      <w:r w:rsidR="004E2578">
        <w:rPr>
          <w:rFonts w:ascii="Times New Roman" w:hAnsi="Times New Roman" w:cs="Times New Roman"/>
          <w:sz w:val="24"/>
          <w:szCs w:val="24"/>
        </w:rPr>
        <w:t xml:space="preserve"> </w:t>
      </w:r>
      <w:r w:rsidRPr="006514CA">
        <w:rPr>
          <w:rFonts w:ascii="Times New Roman" w:hAnsi="Times New Roman" w:cs="Times New Roman"/>
          <w:sz w:val="24"/>
          <w:szCs w:val="24"/>
        </w:rPr>
        <w:t>witnessing the radiant festivities of the devas, was moved by curiosity and inquired about the reason for their boundless joy. In response, the devas proclaimed:</w:t>
      </w:r>
    </w:p>
    <w:p w14:paraId="329AE4DE" w14:textId="7CF7A38A"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sz w:val="24"/>
          <w:szCs w:val="24"/>
        </w:rPr>
        <w:t>“</w:t>
      </w:r>
      <w:r w:rsidRPr="006514CA">
        <w:rPr>
          <w:rFonts w:ascii="Times New Roman" w:hAnsi="Times New Roman" w:cs="Times New Roman"/>
          <w:i/>
          <w:iCs/>
          <w:sz w:val="24"/>
          <w:szCs w:val="24"/>
        </w:rPr>
        <w:t>A being intent on awakening—an incomparable jewel—has been born in the human realm for the welfare and happiness of all.</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In Lumbinī, a village in the Sakyan land, this peerless one has arisen.</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at is why we rejoice, why our hearts are filled with bliss.</w:t>
      </w:r>
    </w:p>
    <w:p w14:paraId="00D32A4D" w14:textId="6536DE68"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i/>
          <w:iCs/>
          <w:sz w:val="24"/>
          <w:szCs w:val="24"/>
        </w:rPr>
        <w:t>He is supreme among all beings, the foremost among men,</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e chief of the world, the highest among all creatures.</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He will set the Wheel of Dhamma in motion,</w:t>
      </w:r>
      <w:r w:rsidR="007B0C2B"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roaring like a mighty lion, the king of beasts.”</w:t>
      </w:r>
      <w:r w:rsidR="009B09F0">
        <w:rPr>
          <w:rStyle w:val="EndnoteReference"/>
          <w:rFonts w:ascii="Times New Roman" w:hAnsi="Times New Roman" w:cs="Times New Roman"/>
          <w:i/>
          <w:iCs/>
          <w:sz w:val="24"/>
          <w:szCs w:val="24"/>
        </w:rPr>
        <w:endnoteReference w:id="24"/>
      </w:r>
    </w:p>
    <w:p w14:paraId="18A64244" w14:textId="77777777" w:rsidR="00C34C8C" w:rsidRDefault="00C34C8C" w:rsidP="006514CA">
      <w:pPr>
        <w:spacing w:after="0" w:line="240" w:lineRule="auto"/>
        <w:rPr>
          <w:rFonts w:ascii="Times New Roman" w:hAnsi="Times New Roman" w:cs="Times New Roman"/>
          <w:sz w:val="24"/>
          <w:szCs w:val="24"/>
        </w:rPr>
      </w:pPr>
    </w:p>
    <w:p w14:paraId="400A6D77" w14:textId="6AB764E3"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Such was the immense significance of the Bodhisatta’s birth—not only did it bring hope and joy to the human realm, but even the celestial beings recognized the arrival of a Supreme Teacher, one who would illuminate the world with the light of wisdom and compassion.</w:t>
      </w:r>
    </w:p>
    <w:p w14:paraId="01E988CF" w14:textId="77777777" w:rsidR="006514CA" w:rsidRDefault="006514CA" w:rsidP="00D9318D">
      <w:pPr>
        <w:spacing w:after="0" w:line="240" w:lineRule="auto"/>
        <w:rPr>
          <w:rFonts w:ascii="Times New Roman" w:hAnsi="Times New Roman" w:cs="Times New Roman"/>
          <w:b/>
          <w:bCs/>
          <w:sz w:val="28"/>
          <w:szCs w:val="28"/>
        </w:rPr>
      </w:pPr>
    </w:p>
    <w:p w14:paraId="74670259" w14:textId="3BBCC12F" w:rsidR="00C96F85" w:rsidRDefault="004115D1" w:rsidP="000A4DC3">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FCDFAE" wp14:editId="47BF4DE4">
            <wp:extent cx="2692400" cy="2141855"/>
            <wp:effectExtent l="133350" t="114300" r="146050" b="144145"/>
            <wp:docPr id="5063350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5043" name="Picture 6"/>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400" cy="2141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B8C027" w14:textId="29F0E7DD" w:rsidR="00BD60D3" w:rsidRDefault="00D25111" w:rsidP="000A4DC3">
      <w:pPr>
        <w:spacing w:after="0"/>
        <w:jc w:val="center"/>
        <w:rPr>
          <w:rFonts w:cstheme="minorHAnsi"/>
          <w:lang w:val="en-US"/>
        </w:rPr>
      </w:pPr>
      <w:r w:rsidRPr="00ED72F9">
        <w:rPr>
          <w:rFonts w:cstheme="minorHAnsi"/>
          <w:b/>
          <w:bCs/>
          <w:lang w:val="en-US"/>
        </w:rPr>
        <w:t xml:space="preserve">Sakka the king of devas and his retinue rejoicing the birth of </w:t>
      </w:r>
      <w:r w:rsidR="00C52EC3" w:rsidRPr="00ED72F9">
        <w:rPr>
          <w:rFonts w:cstheme="minorHAnsi"/>
          <w:b/>
          <w:bCs/>
          <w:lang w:val="en-US"/>
        </w:rPr>
        <w:t>the B</w:t>
      </w:r>
      <w:r w:rsidRPr="00ED72F9">
        <w:rPr>
          <w:rFonts w:cstheme="minorHAnsi"/>
          <w:b/>
          <w:bCs/>
          <w:lang w:val="en-US"/>
        </w:rPr>
        <w:t>odhisatta</w:t>
      </w:r>
      <w:r w:rsidR="004115D1">
        <w:rPr>
          <w:rFonts w:cstheme="minorHAnsi"/>
          <w:lang w:val="en-US"/>
        </w:rPr>
        <w:t xml:space="preserve"> </w:t>
      </w:r>
      <w:r>
        <w:rPr>
          <w:rFonts w:cstheme="minorHAnsi"/>
          <w:lang w:val="en-US"/>
        </w:rPr>
        <w:t xml:space="preserve"> </w:t>
      </w:r>
      <w:r w:rsidR="004115D1">
        <w:rPr>
          <w:rStyle w:val="EndnoteReference"/>
          <w:rFonts w:cstheme="minorHAnsi"/>
          <w:lang w:val="en-US"/>
        </w:rPr>
        <w:endnoteReference w:id="25"/>
      </w:r>
    </w:p>
    <w:p w14:paraId="22605367" w14:textId="232E5758" w:rsidR="00DC4E58" w:rsidRPr="00923FA1" w:rsidRDefault="00DC4E58" w:rsidP="00DC4E58">
      <w:pPr>
        <w:spacing w:after="0"/>
        <w:rPr>
          <w:rFonts w:cstheme="minorHAnsi"/>
          <w:lang w:val="en-US"/>
        </w:rPr>
      </w:pPr>
    </w:p>
    <w:p w14:paraId="3F78226D" w14:textId="29921C18" w:rsidR="00CC464E" w:rsidRPr="00CC464E" w:rsidRDefault="00CC464E" w:rsidP="00882F9E">
      <w:pPr>
        <w:pStyle w:val="Heading2"/>
      </w:pPr>
      <w:r w:rsidRPr="00CC464E">
        <w:t>Lumbini Park: The Sacred Birthplace of the Gotama Buddha</w:t>
      </w:r>
    </w:p>
    <w:p w14:paraId="7ECD8503" w14:textId="1B607F85"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e name Lumbini carries a meaning as beautiful as its significance</w:t>
      </w:r>
      <w:r w:rsidR="00E73660" w:rsidRPr="00CC464E">
        <w:rPr>
          <w:rFonts w:ascii="Times New Roman" w:hAnsi="Times New Roman" w:cs="Times New Roman"/>
          <w:sz w:val="24"/>
          <w:szCs w:val="24"/>
        </w:rPr>
        <w:t>— “</w:t>
      </w:r>
      <w:r w:rsidRPr="00CC464E">
        <w:rPr>
          <w:rFonts w:ascii="Times New Roman" w:hAnsi="Times New Roman" w:cs="Times New Roman"/>
          <w:sz w:val="24"/>
          <w:szCs w:val="24"/>
        </w:rPr>
        <w:t>lovely” in the Nepalese language. Both tradition and the sacred scriptures affirm that Lumbini, the hallowed site of the Buddha’s birth, was located within the Sakyan Kingdom of northern India, an area known in ancient times as the Middle Country (Majjhimadesa).</w:t>
      </w:r>
    </w:p>
    <w:p w14:paraId="7AAF8073" w14:textId="77777777" w:rsidR="00443D03" w:rsidRDefault="00443D03" w:rsidP="00CC464E">
      <w:pPr>
        <w:spacing w:after="0"/>
        <w:rPr>
          <w:rFonts w:ascii="Times New Roman" w:hAnsi="Times New Roman" w:cs="Times New Roman"/>
          <w:sz w:val="24"/>
          <w:szCs w:val="24"/>
        </w:rPr>
      </w:pPr>
    </w:p>
    <w:p w14:paraId="0FAD2C7A" w14:textId="77777777" w:rsidR="00B86841" w:rsidRPr="00072808" w:rsidRDefault="00CC464E" w:rsidP="00B86841">
      <w:pPr>
        <w:spacing w:after="0"/>
        <w:jc w:val="both"/>
        <w:rPr>
          <w:rFonts w:ascii="Times New Roman" w:hAnsi="Times New Roman" w:cs="Times New Roman"/>
          <w:sz w:val="24"/>
          <w:szCs w:val="24"/>
        </w:rPr>
      </w:pPr>
      <w:r w:rsidRPr="00CC464E">
        <w:rPr>
          <w:rFonts w:ascii="Times New Roman" w:hAnsi="Times New Roman" w:cs="Times New Roman"/>
          <w:sz w:val="24"/>
          <w:szCs w:val="24"/>
        </w:rPr>
        <w:t>As we have seen in the verse sung by the rejoicing devas, they proclaimed the blessed event of the Buddha’s birth with these words:</w:t>
      </w:r>
      <w:r w:rsidR="00B86841">
        <w:rPr>
          <w:rFonts w:ascii="Times New Roman" w:hAnsi="Times New Roman" w:cs="Times New Roman"/>
          <w:sz w:val="24"/>
          <w:szCs w:val="24"/>
        </w:rPr>
        <w:t xml:space="preserve"> </w:t>
      </w:r>
      <w:r w:rsidR="00B86841" w:rsidRPr="00072808">
        <w:rPr>
          <w:rStyle w:val="EndnoteReference"/>
          <w:rFonts w:ascii="Times New Roman" w:hAnsi="Times New Roman" w:cs="Times New Roman"/>
          <w:sz w:val="24"/>
          <w:szCs w:val="24"/>
        </w:rPr>
        <w:endnoteReference w:id="26"/>
      </w:r>
    </w:p>
    <w:p w14:paraId="2D74C6FE" w14:textId="018FEE82" w:rsidR="00CC464E" w:rsidRPr="00CC464E" w:rsidRDefault="00CC464E" w:rsidP="00CC464E">
      <w:pPr>
        <w:spacing w:after="0"/>
        <w:rPr>
          <w:rFonts w:ascii="Times New Roman" w:hAnsi="Times New Roman" w:cs="Times New Roman"/>
          <w:sz w:val="24"/>
          <w:szCs w:val="24"/>
        </w:rPr>
      </w:pPr>
    </w:p>
    <w:p w14:paraId="7402BE56" w14:textId="06C93E54"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sz w:val="24"/>
          <w:szCs w:val="24"/>
        </w:rPr>
        <w:t>“</w:t>
      </w:r>
      <w:r w:rsidRPr="00CC464E">
        <w:rPr>
          <w:rFonts w:ascii="Times New Roman" w:hAnsi="Times New Roman" w:cs="Times New Roman"/>
          <w:i/>
          <w:iCs/>
          <w:sz w:val="24"/>
          <w:szCs w:val="24"/>
        </w:rPr>
        <w:t>A being intent on awakening—an incomparable jewel—</w:t>
      </w:r>
      <w:r w:rsidRPr="00CC464E">
        <w:rPr>
          <w:rFonts w:ascii="Times New Roman" w:hAnsi="Times New Roman" w:cs="Times New Roman"/>
          <w:i/>
          <w:iCs/>
          <w:sz w:val="24"/>
          <w:szCs w:val="24"/>
        </w:rPr>
        <w:br/>
        <w:t>has been born in the human realm for the welfare and happiness of all,</w:t>
      </w:r>
      <w:r w:rsidRPr="00CC464E">
        <w:rPr>
          <w:rFonts w:ascii="Times New Roman" w:hAnsi="Times New Roman" w:cs="Times New Roman"/>
          <w:i/>
          <w:iCs/>
          <w:sz w:val="24"/>
          <w:szCs w:val="24"/>
        </w:rPr>
        <w:br/>
        <w:t xml:space="preserve">in </w:t>
      </w:r>
      <w:r w:rsidRPr="008C133E">
        <w:rPr>
          <w:rFonts w:ascii="Times New Roman" w:hAnsi="Times New Roman" w:cs="Times New Roman"/>
          <w:b/>
          <w:bCs/>
          <w:i/>
          <w:iCs/>
          <w:sz w:val="24"/>
          <w:szCs w:val="24"/>
        </w:rPr>
        <w:t>Lumbinī, a village in the Sakyan land</w:t>
      </w:r>
      <w:r w:rsidRPr="00CC464E">
        <w:rPr>
          <w:rFonts w:ascii="Times New Roman" w:hAnsi="Times New Roman" w:cs="Times New Roman"/>
          <w:i/>
          <w:iCs/>
          <w:sz w:val="24"/>
          <w:szCs w:val="24"/>
        </w:rPr>
        <w:t>.”</w:t>
      </w:r>
      <w:r w:rsidR="00B86841">
        <w:rPr>
          <w:rFonts w:ascii="Times New Roman" w:hAnsi="Times New Roman" w:cs="Times New Roman"/>
          <w:i/>
          <w:iCs/>
          <w:sz w:val="24"/>
          <w:szCs w:val="24"/>
        </w:rPr>
        <w:t xml:space="preserve"> </w:t>
      </w:r>
    </w:p>
    <w:p w14:paraId="5455BF4C" w14:textId="77777777" w:rsidR="00443D03" w:rsidRDefault="00443D03" w:rsidP="00CC464E">
      <w:pPr>
        <w:spacing w:after="0"/>
        <w:rPr>
          <w:rFonts w:ascii="Times New Roman" w:hAnsi="Times New Roman" w:cs="Times New Roman"/>
          <w:sz w:val="24"/>
          <w:szCs w:val="24"/>
        </w:rPr>
      </w:pPr>
    </w:p>
    <w:p w14:paraId="284CCEB2" w14:textId="39DFA8A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 xml:space="preserve">The Buddha himself later affirmed his noble origins in a conversation with King Bimbisāra of Magadha, as recorded in the Pabbajjā Sutta of the </w:t>
      </w:r>
      <w:r w:rsidRPr="00CC464E">
        <w:rPr>
          <w:rFonts w:ascii="Times New Roman" w:hAnsi="Times New Roman" w:cs="Times New Roman"/>
          <w:i/>
          <w:iCs/>
          <w:sz w:val="24"/>
          <w:szCs w:val="24"/>
        </w:rPr>
        <w:t>Sutta Nipāta</w:t>
      </w:r>
      <w:r w:rsidRPr="00CC464E">
        <w:rPr>
          <w:rFonts w:ascii="Times New Roman" w:hAnsi="Times New Roman" w:cs="Times New Roman"/>
          <w:sz w:val="24"/>
          <w:szCs w:val="24"/>
        </w:rPr>
        <w:t>. When the king inquired about his birthplace, the ascetic Siddhattha replied with these poetic verses:</w:t>
      </w:r>
    </w:p>
    <w:p w14:paraId="5FB81478" w14:textId="77777777" w:rsidR="00B86841" w:rsidRDefault="00B86841" w:rsidP="00CC464E">
      <w:pPr>
        <w:spacing w:after="0"/>
        <w:rPr>
          <w:rFonts w:ascii="Times New Roman" w:hAnsi="Times New Roman" w:cs="Times New Roman"/>
          <w:sz w:val="24"/>
          <w:szCs w:val="24"/>
        </w:rPr>
      </w:pPr>
    </w:p>
    <w:p w14:paraId="25A25A68" w14:textId="48F7EC8D"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i/>
          <w:iCs/>
          <w:sz w:val="24"/>
          <w:szCs w:val="24"/>
        </w:rPr>
        <w:lastRenderedPageBreak/>
        <w:t>“To the north, O King, on the slopes of the Himalayas,</w:t>
      </w:r>
      <w:r w:rsidRPr="00CC464E">
        <w:rPr>
          <w:rFonts w:ascii="Times New Roman" w:hAnsi="Times New Roman" w:cs="Times New Roman"/>
          <w:i/>
          <w:iCs/>
          <w:sz w:val="24"/>
          <w:szCs w:val="24"/>
        </w:rPr>
        <w:br/>
        <w:t>lies a land rich in prosperity and strength.</w:t>
      </w:r>
      <w:r w:rsidRPr="00CC464E">
        <w:rPr>
          <w:rFonts w:ascii="Times New Roman" w:hAnsi="Times New Roman" w:cs="Times New Roman"/>
          <w:i/>
          <w:iCs/>
          <w:sz w:val="24"/>
          <w:szCs w:val="24"/>
        </w:rPr>
        <w:br/>
        <w:t>Its people dwell among the Kosalans,</w:t>
      </w:r>
      <w:r w:rsidRPr="00CC464E">
        <w:rPr>
          <w:rFonts w:ascii="Times New Roman" w:hAnsi="Times New Roman" w:cs="Times New Roman"/>
          <w:i/>
          <w:iCs/>
          <w:sz w:val="24"/>
          <w:szCs w:val="24"/>
        </w:rPr>
        <w:br/>
        <w:t>their noble lineage tracing back to the Sun.</w:t>
      </w:r>
      <w:r w:rsidRPr="00CC464E">
        <w:rPr>
          <w:rFonts w:ascii="Times New Roman" w:hAnsi="Times New Roman" w:cs="Times New Roman"/>
          <w:i/>
          <w:iCs/>
          <w:sz w:val="24"/>
          <w:szCs w:val="24"/>
        </w:rPr>
        <w:br/>
        <w:t>They are Sakyans by birth,</w:t>
      </w:r>
      <w:r w:rsidRPr="00CC464E">
        <w:rPr>
          <w:rFonts w:ascii="Times New Roman" w:hAnsi="Times New Roman" w:cs="Times New Roman"/>
          <w:i/>
          <w:iCs/>
          <w:sz w:val="24"/>
          <w:szCs w:val="24"/>
        </w:rPr>
        <w:br/>
        <w:t>and I have gone forth from that family.”</w:t>
      </w:r>
      <w:r w:rsidR="00512ABD">
        <w:rPr>
          <w:rFonts w:ascii="Times New Roman" w:hAnsi="Times New Roman" w:cs="Times New Roman"/>
          <w:i/>
          <w:iCs/>
          <w:sz w:val="24"/>
          <w:szCs w:val="24"/>
        </w:rPr>
        <w:t xml:space="preserve"> </w:t>
      </w:r>
      <w:r w:rsidR="00512ABD" w:rsidRPr="008B4AAD">
        <w:rPr>
          <w:rStyle w:val="EndnoteReference"/>
          <w:rFonts w:ascii="Times New Roman" w:hAnsi="Times New Roman" w:cs="Times New Roman"/>
          <w:sz w:val="24"/>
          <w:szCs w:val="24"/>
        </w:rPr>
        <w:endnoteReference w:id="27"/>
      </w:r>
    </w:p>
    <w:p w14:paraId="0306CB54" w14:textId="77777777" w:rsidR="00B86841" w:rsidRDefault="00B86841" w:rsidP="00CC464E">
      <w:pPr>
        <w:spacing w:after="0"/>
        <w:rPr>
          <w:rFonts w:ascii="Times New Roman" w:hAnsi="Times New Roman" w:cs="Times New Roman"/>
          <w:sz w:val="24"/>
          <w:szCs w:val="24"/>
        </w:rPr>
      </w:pPr>
    </w:p>
    <w:p w14:paraId="60731628" w14:textId="33F6181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us, Lumbini was not just the geographical birthplace of the Buddha; it was the starting point of a journey that would transform the world—a journey that would lead to the enlightenment of one who would become the Supremely Awakened One, guiding countless beings toward liberation.</w:t>
      </w:r>
    </w:p>
    <w:p w14:paraId="259FC0A2" w14:textId="73C47B63" w:rsidR="00465BEF" w:rsidRDefault="00754A91" w:rsidP="00764217">
      <w:pPr>
        <w:jc w:val="center"/>
        <w:rPr>
          <w:rFonts w:ascii="Times New Roman" w:hAnsi="Times New Roman" w:cs="Times New Roman"/>
          <w:sz w:val="24"/>
          <w:szCs w:val="24"/>
        </w:rPr>
      </w:pPr>
      <w:r>
        <w:rPr>
          <w:noProof/>
        </w:rPr>
        <w:drawing>
          <wp:inline distT="0" distB="0" distL="0" distR="0" wp14:anchorId="6047B6EF" wp14:editId="5F51DCA6">
            <wp:extent cx="3886200" cy="2200275"/>
            <wp:effectExtent l="0" t="0" r="0" b="9525"/>
            <wp:docPr id="6689699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969995"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86200" cy="2200275"/>
                    </a:xfrm>
                    <a:prstGeom prst="rect">
                      <a:avLst/>
                    </a:prstGeom>
                    <a:noFill/>
                    <a:ln>
                      <a:noFill/>
                    </a:ln>
                  </pic:spPr>
                </pic:pic>
              </a:graphicData>
            </a:graphic>
          </wp:inline>
        </w:drawing>
      </w:r>
    </w:p>
    <w:p w14:paraId="2034919E" w14:textId="4533766D" w:rsidR="00754A91" w:rsidRPr="00754A91" w:rsidRDefault="00754A91" w:rsidP="00764217">
      <w:pPr>
        <w:jc w:val="center"/>
        <w:rPr>
          <w:rFonts w:ascii="Times New Roman" w:hAnsi="Times New Roman" w:cs="Times New Roman"/>
          <w:b/>
          <w:bCs/>
          <w:sz w:val="24"/>
          <w:szCs w:val="24"/>
        </w:rPr>
      </w:pPr>
      <w:r w:rsidRPr="00754A91">
        <w:rPr>
          <w:rFonts w:ascii="Times New Roman" w:hAnsi="Times New Roman" w:cs="Times New Roman"/>
          <w:b/>
          <w:bCs/>
          <w:sz w:val="24"/>
          <w:szCs w:val="24"/>
        </w:rPr>
        <w:t>Modern Map of India</w:t>
      </w:r>
    </w:p>
    <w:p w14:paraId="26D37499" w14:textId="77777777" w:rsidR="001359F1" w:rsidRPr="005605DD" w:rsidRDefault="001359F1" w:rsidP="000F5275">
      <w:pPr>
        <w:spacing w:after="0"/>
        <w:rPr>
          <w:rFonts w:ascii="Times New Roman" w:hAnsi="Times New Roman" w:cs="Times New Roman"/>
          <w:sz w:val="24"/>
          <w:szCs w:val="24"/>
        </w:rPr>
      </w:pPr>
    </w:p>
    <w:p w14:paraId="1E1D8FE9" w14:textId="0134B660" w:rsidR="002444AA" w:rsidRDefault="002444AA" w:rsidP="002444AA">
      <w:pPr>
        <w:spacing w:after="0"/>
        <w:rPr>
          <w:rFonts w:ascii="Times New Roman" w:hAnsi="Times New Roman" w:cs="Times New Roman"/>
          <w:sz w:val="24"/>
          <w:szCs w:val="24"/>
        </w:rPr>
      </w:pPr>
      <w:r w:rsidRPr="005605DD">
        <w:rPr>
          <w:rFonts w:ascii="Times New Roman" w:hAnsi="Times New Roman" w:cs="Times New Roman"/>
          <w:sz w:val="24"/>
          <w:szCs w:val="24"/>
        </w:rPr>
        <w:t>The modern map of India shows that Lumbini is located in Nepal, near the border with India. During the time of the Buddha, the entire Indian subcontinent, which included present-day Nepal, was referred to as Jambudīpa. According to Buddhist scriptures, the Buddha’s birthplace was in Kapilavattu, the royal capital of the Sakyan people. Therefore, Lumbini is traditionally believed to have been situated near this royal city.</w:t>
      </w:r>
    </w:p>
    <w:p w14:paraId="0C771CC3" w14:textId="77777777" w:rsidR="00BA5EFA" w:rsidRPr="005605DD" w:rsidRDefault="00BA5EFA" w:rsidP="002444AA">
      <w:pPr>
        <w:spacing w:after="0"/>
        <w:rPr>
          <w:rFonts w:ascii="Times New Roman" w:hAnsi="Times New Roman" w:cs="Times New Roman"/>
          <w:sz w:val="24"/>
          <w:szCs w:val="24"/>
        </w:rPr>
      </w:pPr>
    </w:p>
    <w:p w14:paraId="6F26929E" w14:textId="5418E461" w:rsidR="002444AA" w:rsidRPr="00BA5EFA" w:rsidRDefault="002444AA" w:rsidP="002444AA">
      <w:pPr>
        <w:spacing w:after="0"/>
        <w:rPr>
          <w:rFonts w:ascii="Times New Roman" w:hAnsi="Times New Roman" w:cs="Times New Roman"/>
          <w:sz w:val="24"/>
          <w:szCs w:val="24"/>
        </w:rPr>
      </w:pPr>
      <w:r w:rsidRPr="00BA5EFA">
        <w:rPr>
          <w:rFonts w:ascii="Times New Roman" w:hAnsi="Times New Roman" w:cs="Times New Roman"/>
          <w:sz w:val="24"/>
          <w:szCs w:val="24"/>
        </w:rPr>
        <w:t xml:space="preserve">Earlier, we encountered the words of Ascetic Siddhārtha, who, in speaking to King Bimbisāra, described his origins as coming from the Sakyan kingdom, located on the slopes of the </w:t>
      </w:r>
      <w:r w:rsidR="00BA5EFA" w:rsidRPr="00BA5EFA">
        <w:rPr>
          <w:rFonts w:ascii="Times New Roman" w:hAnsi="Times New Roman" w:cs="Times New Roman"/>
          <w:sz w:val="24"/>
          <w:szCs w:val="24"/>
        </w:rPr>
        <w:t>Himalayan Mountain</w:t>
      </w:r>
      <w:r w:rsidRPr="00BA5EFA">
        <w:rPr>
          <w:rFonts w:ascii="Times New Roman" w:hAnsi="Times New Roman" w:cs="Times New Roman"/>
          <w:sz w:val="24"/>
          <w:szCs w:val="24"/>
        </w:rPr>
        <w:t xml:space="preserve"> range. </w:t>
      </w:r>
      <w:r w:rsidR="00577FE5">
        <w:rPr>
          <w:rStyle w:val="EndnoteReference"/>
          <w:rFonts w:ascii="Times New Roman" w:hAnsi="Times New Roman" w:cs="Times New Roman"/>
          <w:sz w:val="24"/>
          <w:szCs w:val="24"/>
        </w:rPr>
        <w:endnoteReference w:id="28"/>
      </w:r>
      <w:r w:rsidRPr="00BA5EFA">
        <w:rPr>
          <w:rFonts w:ascii="Times New Roman" w:hAnsi="Times New Roman" w:cs="Times New Roman"/>
          <w:sz w:val="24"/>
          <w:szCs w:val="24"/>
        </w:rPr>
        <w:t>Referring to the map below, we can observe that Kapilavattu lies just south of the Himalayan range.</w:t>
      </w:r>
    </w:p>
    <w:p w14:paraId="771E71F8" w14:textId="77777777" w:rsidR="002444AA" w:rsidRDefault="002444AA" w:rsidP="000F5275">
      <w:pPr>
        <w:spacing w:after="0"/>
        <w:rPr>
          <w:rFonts w:ascii="Times New Roman" w:hAnsi="Times New Roman" w:cs="Times New Roman"/>
          <w:b/>
          <w:bCs/>
          <w:sz w:val="24"/>
          <w:szCs w:val="24"/>
        </w:rPr>
      </w:pPr>
    </w:p>
    <w:p w14:paraId="6D49C128" w14:textId="77777777" w:rsidR="007E7B04" w:rsidRDefault="007E7B04" w:rsidP="00076F08">
      <w:pPr>
        <w:spacing w:after="0"/>
        <w:rPr>
          <w:rFonts w:cstheme="minorHAnsi"/>
          <w:b/>
          <w:bCs/>
        </w:rPr>
      </w:pPr>
    </w:p>
    <w:p w14:paraId="7FA820FA" w14:textId="77777777" w:rsidR="007E7B04" w:rsidRDefault="007E7B04" w:rsidP="00076F08">
      <w:pPr>
        <w:spacing w:after="0"/>
        <w:rPr>
          <w:rFonts w:cstheme="minorHAnsi"/>
          <w:b/>
          <w:bCs/>
        </w:rPr>
      </w:pPr>
    </w:p>
    <w:p w14:paraId="3163D8E5" w14:textId="77777777" w:rsidR="007E7B04" w:rsidRDefault="007E7B04" w:rsidP="00076F08">
      <w:pPr>
        <w:spacing w:after="0"/>
        <w:rPr>
          <w:rFonts w:cstheme="minorHAnsi"/>
          <w:b/>
          <w:bCs/>
        </w:rPr>
      </w:pPr>
    </w:p>
    <w:p w14:paraId="207246F6" w14:textId="77777777" w:rsidR="007E7B04" w:rsidRDefault="007E7B04" w:rsidP="00076F08">
      <w:pPr>
        <w:spacing w:after="0"/>
        <w:rPr>
          <w:rFonts w:cstheme="minorHAnsi"/>
          <w:b/>
          <w:bCs/>
        </w:rPr>
      </w:pPr>
    </w:p>
    <w:p w14:paraId="6B7F18E9" w14:textId="77777777" w:rsidR="007E7B04" w:rsidRDefault="007E7B04" w:rsidP="00076F08">
      <w:pPr>
        <w:spacing w:after="0"/>
        <w:rPr>
          <w:rFonts w:cstheme="minorHAnsi"/>
          <w:b/>
          <w:bCs/>
        </w:rPr>
      </w:pPr>
    </w:p>
    <w:p w14:paraId="46DC21B8" w14:textId="77777777" w:rsidR="007E7B04" w:rsidRDefault="007E7B04" w:rsidP="00076F08">
      <w:pPr>
        <w:spacing w:after="0"/>
        <w:rPr>
          <w:rFonts w:cstheme="minorHAnsi"/>
          <w:b/>
          <w:bCs/>
        </w:rPr>
      </w:pPr>
    </w:p>
    <w:p w14:paraId="1C14F372" w14:textId="21444191" w:rsidR="007E7B04" w:rsidRDefault="007E7B04" w:rsidP="00702C7C">
      <w:pPr>
        <w:spacing w:after="0"/>
        <w:jc w:val="center"/>
        <w:rPr>
          <w:rFonts w:cstheme="minorHAnsi"/>
          <w:b/>
          <w:bCs/>
        </w:rPr>
      </w:pPr>
      <w:r>
        <w:rPr>
          <w:rFonts w:ascii="Times New Roman" w:hAnsi="Times New Roman" w:cs="Times New Roman"/>
          <w:noProof/>
          <w:sz w:val="24"/>
          <w:szCs w:val="24"/>
        </w:rPr>
        <w:lastRenderedPageBreak/>
        <w:drawing>
          <wp:inline distT="0" distB="0" distL="0" distR="0" wp14:anchorId="06523F9D" wp14:editId="4307E761">
            <wp:extent cx="4110220" cy="1733550"/>
            <wp:effectExtent l="95250" t="95250" r="81280" b="95250"/>
            <wp:docPr id="7603079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07959" name="Picture 13"/>
                    <pic:cNvPicPr>
                      <a:picLocks noChangeAspect="1"/>
                    </pic:cNvPicPr>
                  </pic:nvPicPr>
                  <pic:blipFill rotWithShape="1">
                    <a:blip r:embed="rId16" cstate="print">
                      <a:extLst>
                        <a:ext uri="{28A0092B-C50C-407E-A947-70E740481C1C}">
                          <a14:useLocalDpi xmlns:a14="http://schemas.microsoft.com/office/drawing/2010/main" val="0"/>
                        </a:ext>
                      </a:extLst>
                    </a:blip>
                    <a:srcRect l="3286" r="7062"/>
                    <a:stretch/>
                  </pic:blipFill>
                  <pic:spPr bwMode="auto">
                    <a:xfrm>
                      <a:off x="0" y="0"/>
                      <a:ext cx="4110220" cy="173355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6301C438" w14:textId="345B0F6D" w:rsidR="007E7B04" w:rsidRDefault="007E7B04" w:rsidP="00A061F3">
      <w:pPr>
        <w:spacing w:after="0"/>
        <w:rPr>
          <w:b/>
          <w:bCs/>
        </w:rPr>
      </w:pPr>
      <w:r>
        <w:rPr>
          <w:rFonts w:cstheme="minorHAnsi"/>
          <w:b/>
          <w:bCs/>
        </w:rPr>
        <w:t>M</w:t>
      </w:r>
      <w:r w:rsidRPr="00ED72F9">
        <w:rPr>
          <w:rFonts w:cstheme="minorHAnsi"/>
          <w:b/>
          <w:bCs/>
        </w:rPr>
        <w:t>ap showing the main provinces of North India during the time of the Buddha</w:t>
      </w:r>
      <w:r w:rsidR="00702C7C">
        <w:rPr>
          <w:rFonts w:cstheme="minorHAnsi"/>
          <w:b/>
          <w:bCs/>
        </w:rPr>
        <w:t xml:space="preserve"> </w:t>
      </w:r>
      <w:r w:rsidR="00A061F3">
        <w:rPr>
          <w:rStyle w:val="EndnoteReference"/>
          <w:rFonts w:cstheme="minorHAnsi"/>
          <w:b/>
          <w:bCs/>
        </w:rPr>
        <w:endnoteReference w:id="29"/>
      </w:r>
    </w:p>
    <w:p w14:paraId="39218DD9" w14:textId="5B3DEED9" w:rsidR="006651A2" w:rsidRDefault="006651A2" w:rsidP="000F5275">
      <w:pPr>
        <w:spacing w:after="0"/>
        <w:rPr>
          <w:rFonts w:ascii="Times New Roman" w:hAnsi="Times New Roman" w:cs="Times New Roman"/>
          <w:sz w:val="24"/>
          <w:szCs w:val="24"/>
        </w:rPr>
      </w:pPr>
    </w:p>
    <w:p w14:paraId="621A6C2C" w14:textId="77777777" w:rsidR="003557B5" w:rsidRPr="003557B5" w:rsidRDefault="003557B5" w:rsidP="004B7862">
      <w:pPr>
        <w:pStyle w:val="Heading2"/>
      </w:pPr>
      <w:r w:rsidRPr="003557B5">
        <w:t>Evidence from Historical Sources: Lumbini as the Birthplace of the Buddha</w:t>
      </w:r>
    </w:p>
    <w:p w14:paraId="54428889" w14:textId="77777777" w:rsidR="0092709C" w:rsidRDefault="0092709C" w:rsidP="003557B5">
      <w:pPr>
        <w:spacing w:after="0"/>
        <w:rPr>
          <w:rFonts w:ascii="Times New Roman" w:hAnsi="Times New Roman" w:cs="Times New Roman"/>
          <w:b/>
          <w:bCs/>
          <w:sz w:val="24"/>
          <w:szCs w:val="24"/>
        </w:rPr>
      </w:pPr>
    </w:p>
    <w:p w14:paraId="2AB4B17F" w14:textId="327BD90D" w:rsidR="003557B5" w:rsidRPr="00CB5A4B" w:rsidRDefault="003557B5" w:rsidP="003557B5">
      <w:pPr>
        <w:spacing w:after="0"/>
        <w:rPr>
          <w:rFonts w:ascii="Times New Roman" w:hAnsi="Times New Roman" w:cs="Times New Roman"/>
        </w:rPr>
      </w:pPr>
      <w:r w:rsidRPr="004B7862">
        <w:rPr>
          <w:rStyle w:val="Heading3Char"/>
        </w:rPr>
        <w:t>The Asoka Pillar</w:t>
      </w:r>
      <w:r w:rsidR="00CB5A4B" w:rsidRPr="004B7862">
        <w:rPr>
          <w:rStyle w:val="Heading3Char"/>
        </w:rPr>
        <w:t xml:space="preserve"> </w:t>
      </w:r>
      <w:r w:rsidR="00CB5A4B">
        <w:rPr>
          <w:rStyle w:val="EndnoteReference"/>
          <w:rFonts w:ascii="Times New Roman" w:hAnsi="Times New Roman" w:cs="Times New Roman"/>
          <w:sz w:val="24"/>
          <w:szCs w:val="24"/>
        </w:rPr>
        <w:endnoteReference w:id="30"/>
      </w:r>
    </w:p>
    <w:p w14:paraId="1911972C" w14:textId="3339745C" w:rsidR="00035029" w:rsidRPr="0073730D" w:rsidRDefault="003557B5" w:rsidP="00035029">
      <w:pPr>
        <w:spacing w:after="0"/>
        <w:rPr>
          <w:rFonts w:ascii="Times New Roman" w:hAnsi="Times New Roman" w:cs="Times New Roman"/>
        </w:rPr>
      </w:pPr>
      <w:r w:rsidRPr="001C06AD">
        <w:rPr>
          <w:rFonts w:ascii="Times New Roman" w:hAnsi="Times New Roman" w:cs="Times New Roman"/>
          <w:sz w:val="24"/>
          <w:szCs w:val="24"/>
        </w:rPr>
        <w:t>Historical and archaeological evidence confirms the significance of Lumbini as the Buddha's birthplace, with one of the most important findings being the Asoka Pillar. This ancient monument, erected by Emperor Asoka, is a key piece of evidence.</w:t>
      </w:r>
      <w:r w:rsidR="00035029" w:rsidRPr="00035029">
        <w:rPr>
          <w:rStyle w:val="EndnoteReference"/>
          <w:rFonts w:ascii="Times New Roman" w:hAnsi="Times New Roman" w:cs="Times New Roman"/>
          <w:sz w:val="24"/>
          <w:szCs w:val="24"/>
        </w:rPr>
        <w:t xml:space="preserve"> </w:t>
      </w:r>
      <w:r w:rsidR="00035029">
        <w:rPr>
          <w:rStyle w:val="EndnoteReference"/>
          <w:rFonts w:ascii="Times New Roman" w:hAnsi="Times New Roman" w:cs="Times New Roman"/>
          <w:sz w:val="24"/>
          <w:szCs w:val="24"/>
        </w:rPr>
        <w:endnoteReference w:id="31"/>
      </w:r>
    </w:p>
    <w:p w14:paraId="2CED1330" w14:textId="3C583286"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Emperor Asoka, a devout follower of the Buddha, undertook a pilgrimage around 248 B.C. (3rd century) to visit significant Buddhist sites. During his visit to Lumbini Park, he had the pillar constructed as a mark of reverence and to </w:t>
      </w:r>
      <w:r w:rsidR="00767BC6" w:rsidRPr="001C06AD">
        <w:rPr>
          <w:rFonts w:ascii="Times New Roman" w:hAnsi="Times New Roman" w:cs="Times New Roman"/>
          <w:sz w:val="24"/>
          <w:szCs w:val="24"/>
        </w:rPr>
        <w:t>honour</w:t>
      </w:r>
      <w:r w:rsidRPr="001C06AD">
        <w:rPr>
          <w:rFonts w:ascii="Times New Roman" w:hAnsi="Times New Roman" w:cs="Times New Roman"/>
          <w:sz w:val="24"/>
          <w:szCs w:val="24"/>
        </w:rPr>
        <w:t xml:space="preserve"> the place of the Buddha's birth.</w:t>
      </w:r>
    </w:p>
    <w:p w14:paraId="1E05D2CF" w14:textId="0F083CE3"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The discovery of the Asoka Pillar in 1896 was a monumental event, confirming Lumbini’s place in history as the Buddha's birthplace. The Mahāparinibbāna Sutta (DN:16) mentions the Buddha's birth as one of the four sacred sites for Buddhists to visit and reflect upon the greatest qualities of the Blessed One.</w:t>
      </w:r>
      <w:r w:rsidR="003267DB">
        <w:rPr>
          <w:rFonts w:ascii="Times New Roman" w:hAnsi="Times New Roman" w:cs="Times New Roman"/>
          <w:sz w:val="24"/>
          <w:szCs w:val="24"/>
        </w:rPr>
        <w:t xml:space="preserve"> </w:t>
      </w:r>
      <w:r w:rsidR="003267DB">
        <w:rPr>
          <w:rStyle w:val="EndnoteReference"/>
          <w:rFonts w:ascii="Times New Roman" w:hAnsi="Times New Roman" w:cs="Times New Roman"/>
          <w:sz w:val="24"/>
          <w:szCs w:val="24"/>
        </w:rPr>
        <w:endnoteReference w:id="32"/>
      </w:r>
    </w:p>
    <w:p w14:paraId="1B1CF0CB" w14:textId="77777777" w:rsidR="003557B5" w:rsidRPr="001C06AD" w:rsidRDefault="003557B5" w:rsidP="00E5454A">
      <w:pPr>
        <w:spacing w:after="0"/>
        <w:rPr>
          <w:rFonts w:ascii="Times New Roman" w:hAnsi="Times New Roman" w:cs="Times New Roman"/>
          <w:sz w:val="24"/>
          <w:szCs w:val="24"/>
        </w:rPr>
      </w:pPr>
    </w:p>
    <w:p w14:paraId="194D37D8" w14:textId="6A99BF48" w:rsidR="003557B5" w:rsidRDefault="001748AE" w:rsidP="00702C7C">
      <w:pPr>
        <w:spacing w:after="0"/>
        <w:jc w:val="center"/>
        <w:rPr>
          <w:rFonts w:ascii="Times New Roman" w:hAnsi="Times New Roman" w:cs="Times New Roman"/>
          <w:b/>
          <w:bCs/>
          <w:sz w:val="28"/>
          <w:szCs w:val="28"/>
        </w:rPr>
      </w:pPr>
      <w:r>
        <w:rPr>
          <w:rFonts w:ascii="Times New Roman" w:hAnsi="Times New Roman" w:cs="Times New Roman"/>
          <w:noProof/>
          <w:sz w:val="24"/>
          <w:szCs w:val="24"/>
        </w:rPr>
        <w:drawing>
          <wp:inline distT="0" distB="0" distL="0" distR="0" wp14:anchorId="5130E44F" wp14:editId="2B8CD1D0">
            <wp:extent cx="3760470" cy="1958340"/>
            <wp:effectExtent l="133350" t="114300" r="144780" b="156210"/>
            <wp:docPr id="22143990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39904" name="Picture 11"/>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60470" cy="1958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5930C9" w14:textId="5459DFF8" w:rsidR="005735E6" w:rsidRPr="00261D74" w:rsidRDefault="005735E6" w:rsidP="00702C7C">
      <w:pPr>
        <w:spacing w:after="0"/>
        <w:jc w:val="center"/>
        <w:rPr>
          <w:b/>
          <w:bCs/>
          <w:sz w:val="24"/>
          <w:szCs w:val="24"/>
        </w:rPr>
      </w:pPr>
      <w:r w:rsidRPr="00261D74">
        <w:rPr>
          <w:b/>
          <w:bCs/>
          <w:sz w:val="24"/>
          <w:szCs w:val="24"/>
        </w:rPr>
        <w:t>Inscriptions on the Asoka Piller</w:t>
      </w:r>
      <w:r w:rsidR="00702C7C">
        <w:rPr>
          <w:b/>
          <w:bCs/>
          <w:sz w:val="24"/>
          <w:szCs w:val="24"/>
        </w:rPr>
        <w:t xml:space="preserve"> </w:t>
      </w:r>
      <w:r w:rsidR="003B3F9D">
        <w:rPr>
          <w:rStyle w:val="EndnoteReference"/>
          <w:b/>
          <w:bCs/>
          <w:sz w:val="24"/>
          <w:szCs w:val="24"/>
        </w:rPr>
        <w:endnoteReference w:id="33"/>
      </w:r>
    </w:p>
    <w:p w14:paraId="36F979D0" w14:textId="77777777" w:rsidR="005735E6" w:rsidRDefault="005735E6" w:rsidP="00261D74">
      <w:pPr>
        <w:spacing w:after="0"/>
        <w:rPr>
          <w:rFonts w:ascii="Times New Roman" w:hAnsi="Times New Roman" w:cs="Times New Roman"/>
          <w:i/>
          <w:iCs/>
          <w:sz w:val="24"/>
          <w:szCs w:val="24"/>
        </w:rPr>
      </w:pPr>
    </w:p>
    <w:p w14:paraId="75458DE9" w14:textId="09CCD916" w:rsidR="00261D74" w:rsidRDefault="004B4860" w:rsidP="00261D74">
      <w:pPr>
        <w:spacing w:after="0"/>
        <w:rPr>
          <w:rFonts w:ascii="Times New Roman" w:hAnsi="Times New Roman" w:cs="Times New Roman"/>
          <w:sz w:val="24"/>
          <w:szCs w:val="24"/>
        </w:rPr>
      </w:pPr>
      <w:r>
        <w:rPr>
          <w:rFonts w:ascii="Times New Roman" w:hAnsi="Times New Roman" w:cs="Times New Roman"/>
          <w:b/>
          <w:bCs/>
          <w:sz w:val="24"/>
          <w:szCs w:val="24"/>
        </w:rPr>
        <w:t xml:space="preserve">The </w:t>
      </w:r>
      <w:r w:rsidR="005735E6" w:rsidRPr="004B4860">
        <w:rPr>
          <w:rFonts w:ascii="Times New Roman" w:hAnsi="Times New Roman" w:cs="Times New Roman"/>
          <w:b/>
          <w:bCs/>
          <w:sz w:val="24"/>
          <w:szCs w:val="24"/>
        </w:rPr>
        <w:t>Translation:</w:t>
      </w:r>
      <w:r w:rsidR="005735E6">
        <w:rPr>
          <w:rFonts w:ascii="Times New Roman" w:hAnsi="Times New Roman" w:cs="Times New Roman"/>
          <w:i/>
          <w:iCs/>
          <w:sz w:val="24"/>
          <w:szCs w:val="24"/>
        </w:rPr>
        <w:t xml:space="preserve"> </w:t>
      </w:r>
      <w:r w:rsidR="00261D74" w:rsidRPr="00313A20">
        <w:rPr>
          <w:rFonts w:ascii="Times New Roman" w:hAnsi="Times New Roman" w:cs="Times New Roman"/>
          <w:i/>
          <w:iCs/>
          <w:sz w:val="24"/>
          <w:szCs w:val="24"/>
        </w:rPr>
        <w:t xml:space="preserve">Devānaṃpiyena Piyadasina lājina vīsati-vasābhisitena- atana āgāca mahīyite hida Budhe jāte Sakyamuni ti- silā vigaḍabhī cā kālāpita silā-thabhe ca usapāpite- </w:t>
      </w:r>
      <w:r w:rsidR="00261D74" w:rsidRPr="00BD4370">
        <w:rPr>
          <w:rFonts w:ascii="Times New Roman" w:hAnsi="Times New Roman" w:cs="Times New Roman"/>
          <w:b/>
          <w:bCs/>
          <w:i/>
          <w:iCs/>
          <w:sz w:val="24"/>
          <w:szCs w:val="24"/>
        </w:rPr>
        <w:t xml:space="preserve">hida Bhagavaṃ </w:t>
      </w:r>
      <w:r w:rsidR="00261D74" w:rsidRPr="00651923">
        <w:rPr>
          <w:rFonts w:ascii="Times New Roman" w:hAnsi="Times New Roman" w:cs="Times New Roman"/>
          <w:b/>
          <w:bCs/>
          <w:i/>
          <w:iCs/>
          <w:sz w:val="24"/>
          <w:szCs w:val="24"/>
        </w:rPr>
        <w:t>jāte ti Luṃmini-gāme</w:t>
      </w:r>
      <w:r w:rsidR="00261D74" w:rsidRPr="00313A20">
        <w:rPr>
          <w:rFonts w:ascii="Times New Roman" w:hAnsi="Times New Roman" w:cs="Times New Roman"/>
          <w:i/>
          <w:iCs/>
          <w:sz w:val="24"/>
          <w:szCs w:val="24"/>
        </w:rPr>
        <w:t xml:space="preserve"> ubalike kaṭe  aṭha-bhāgiye ca</w:t>
      </w:r>
      <w:r w:rsidR="00261D74">
        <w:rPr>
          <w:rFonts w:ascii="Times New Roman" w:hAnsi="Times New Roman" w:cs="Times New Roman"/>
          <w:i/>
          <w:iCs/>
          <w:sz w:val="24"/>
          <w:szCs w:val="24"/>
        </w:rPr>
        <w:t>.</w:t>
      </w:r>
    </w:p>
    <w:p w14:paraId="416FEE46" w14:textId="3A857587" w:rsidR="00261D74" w:rsidRPr="00261D74" w:rsidRDefault="00261D74" w:rsidP="00261D74">
      <w:pPr>
        <w:spacing w:after="0"/>
        <w:rPr>
          <w:b/>
          <w:bCs/>
          <w:sz w:val="24"/>
          <w:szCs w:val="24"/>
        </w:rPr>
      </w:pPr>
    </w:p>
    <w:p w14:paraId="7E14DCDA" w14:textId="10FA5A42" w:rsidR="00261D74" w:rsidRPr="00284A0C" w:rsidRDefault="00DA4293" w:rsidP="00261D74">
      <w:pPr>
        <w:spacing w:after="0"/>
        <w:rPr>
          <w:rFonts w:cstheme="minorHAnsi"/>
        </w:rPr>
      </w:pPr>
      <w:r>
        <w:rPr>
          <w:rFonts w:cstheme="minorHAnsi"/>
        </w:rPr>
        <w:t>“</w:t>
      </w:r>
      <w:r w:rsidR="00261D74" w:rsidRPr="000B09E7">
        <w:rPr>
          <w:rFonts w:cstheme="minorHAnsi"/>
        </w:rPr>
        <w:t>When King Devanampriya Priyadarsin had been anointed twenty years, he came himself and worshipped (this spot) because the </w:t>
      </w:r>
      <w:hyperlink r:id="rId18" w:tooltip="Buddha Shakyamuni" w:history="1">
        <w:r w:rsidR="00261D74" w:rsidRPr="000B09E7">
          <w:rPr>
            <w:rStyle w:val="Hyperlink"/>
            <w:rFonts w:cstheme="minorHAnsi"/>
            <w:color w:val="auto"/>
            <w:u w:val="none"/>
          </w:rPr>
          <w:t>Buddha Shakyamuni</w:t>
        </w:r>
      </w:hyperlink>
      <w:r w:rsidR="00261D74" w:rsidRPr="000B09E7">
        <w:rPr>
          <w:rFonts w:cstheme="minorHAnsi"/>
        </w:rPr>
        <w:t xml:space="preserve"> was born here. (He) both caused to be made </w:t>
      </w:r>
      <w:r w:rsidR="00261D74" w:rsidRPr="000B09E7">
        <w:rPr>
          <w:rFonts w:cstheme="minorHAnsi"/>
        </w:rPr>
        <w:lastRenderedPageBreak/>
        <w:t>a stone bearing a horse and caused a stone pillar to be set up, (in order to show) that the Blessed One was born here. (He) made the village of </w:t>
      </w:r>
      <w:hyperlink r:id="rId19" w:tooltip="Lumbini" w:history="1">
        <w:r w:rsidR="00261D74" w:rsidRPr="000B09E7">
          <w:rPr>
            <w:rStyle w:val="Hyperlink"/>
            <w:rFonts w:cstheme="minorHAnsi"/>
            <w:color w:val="auto"/>
            <w:u w:val="none"/>
          </w:rPr>
          <w:t>Lummini</w:t>
        </w:r>
      </w:hyperlink>
      <w:r w:rsidR="00261D74" w:rsidRPr="000B09E7">
        <w:rPr>
          <w:rFonts w:cstheme="minorHAnsi"/>
        </w:rPr>
        <w:t> free of taxes, and paying (only) an eighth share (of the produce)</w:t>
      </w:r>
      <w:r>
        <w:rPr>
          <w:rFonts w:cstheme="minorHAnsi"/>
        </w:rPr>
        <w:t xml:space="preserve">” </w:t>
      </w:r>
    </w:p>
    <w:p w14:paraId="381F9762" w14:textId="6B824BE0" w:rsidR="00596CD1" w:rsidRDefault="00596CD1" w:rsidP="00A94772">
      <w:pPr>
        <w:spacing w:after="0"/>
        <w:rPr>
          <w:rFonts w:cstheme="minorHAnsi"/>
          <w:b/>
          <w:bCs/>
        </w:rPr>
      </w:pPr>
    </w:p>
    <w:p w14:paraId="65C247ED" w14:textId="553DA736" w:rsidR="004B4860" w:rsidRDefault="004B4860" w:rsidP="004060D4">
      <w:pPr>
        <w:spacing w:after="0"/>
        <w:jc w:val="center"/>
        <w:rPr>
          <w:rFonts w:cstheme="minorHAnsi"/>
          <w:b/>
          <w:bCs/>
        </w:rPr>
      </w:pPr>
      <w:r>
        <w:rPr>
          <w:rFonts w:cstheme="minorHAnsi"/>
          <w:noProof/>
        </w:rPr>
        <w:drawing>
          <wp:inline distT="0" distB="0" distL="0" distR="0" wp14:anchorId="37F1261C" wp14:editId="04BCACCB">
            <wp:extent cx="2426335" cy="2712720"/>
            <wp:effectExtent l="133350" t="114300" r="145415" b="163830"/>
            <wp:docPr id="4191345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134556" name="Picture 11"/>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26335" cy="2712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6FDF48" w14:textId="67DDAD57" w:rsidR="00A33C85" w:rsidRPr="00A33C85" w:rsidRDefault="00E5285D" w:rsidP="004060D4">
      <w:pPr>
        <w:spacing w:after="0"/>
        <w:ind w:firstLine="720"/>
        <w:jc w:val="center"/>
        <w:rPr>
          <w:rFonts w:cstheme="minorHAnsi"/>
          <w:b/>
          <w:bCs/>
        </w:rPr>
      </w:pPr>
      <w:r w:rsidRPr="00A33C85">
        <w:rPr>
          <w:rFonts w:cstheme="minorHAnsi"/>
          <w:b/>
          <w:bCs/>
        </w:rPr>
        <w:t>Excavation of Asoka’s Piller in Lumbini</w:t>
      </w:r>
      <w:r w:rsidR="001D77E6">
        <w:rPr>
          <w:rFonts w:cstheme="minorHAnsi"/>
          <w:b/>
          <w:bCs/>
        </w:rPr>
        <w:t xml:space="preserve"> </w:t>
      </w:r>
      <w:r w:rsidR="001D77E6">
        <w:rPr>
          <w:rStyle w:val="EndnoteReference"/>
          <w:rFonts w:cstheme="minorHAnsi"/>
          <w:b/>
          <w:bCs/>
        </w:rPr>
        <w:endnoteReference w:id="34"/>
      </w:r>
    </w:p>
    <w:p w14:paraId="7BE6B13B" w14:textId="27509CFC" w:rsidR="00A33C85" w:rsidRDefault="00DC5FAB" w:rsidP="00A33C85">
      <w:pPr>
        <w:spacing w:after="0"/>
        <w:ind w:firstLine="720"/>
        <w:rPr>
          <w:rFonts w:cstheme="minorHAnsi"/>
        </w:rPr>
      </w:pPr>
      <w:r>
        <w:rPr>
          <w:rFonts w:cstheme="minorHAnsi"/>
          <w:noProof/>
        </w:rPr>
        <w:drawing>
          <wp:anchor distT="0" distB="0" distL="114300" distR="114300" simplePos="0" relativeHeight="251859968" behindDoc="0" locked="0" layoutInCell="1" allowOverlap="1" wp14:anchorId="5C6CB374" wp14:editId="72432162">
            <wp:simplePos x="0" y="0"/>
            <wp:positionH relativeFrom="column">
              <wp:posOffset>1339215</wp:posOffset>
            </wp:positionH>
            <wp:positionV relativeFrom="paragraph">
              <wp:posOffset>177800</wp:posOffset>
            </wp:positionV>
            <wp:extent cx="2152650" cy="2697480"/>
            <wp:effectExtent l="133350" t="114300" r="133350" b="160020"/>
            <wp:wrapThrough wrapText="bothSides">
              <wp:wrapPolygon edited="0">
                <wp:start x="-1147" y="-915"/>
                <wp:lineTo x="-1338" y="21508"/>
                <wp:lineTo x="-765" y="22729"/>
                <wp:lineTo x="22173" y="22729"/>
                <wp:lineTo x="22365" y="22424"/>
                <wp:lineTo x="22747" y="21508"/>
                <wp:lineTo x="22556" y="-915"/>
                <wp:lineTo x="-1147" y="-915"/>
              </wp:wrapPolygon>
            </wp:wrapThrough>
            <wp:docPr id="7126195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19586" name="Picture 12"/>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52650" cy="2697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58B2489D" w14:textId="18FED574" w:rsidR="00A33C85" w:rsidRDefault="00A33C85" w:rsidP="00A33C85">
      <w:pPr>
        <w:spacing w:after="0"/>
        <w:ind w:firstLine="720"/>
        <w:rPr>
          <w:rFonts w:cstheme="minorHAnsi"/>
        </w:rPr>
      </w:pPr>
    </w:p>
    <w:p w14:paraId="0F5B4844" w14:textId="789FFA50" w:rsidR="002061E3" w:rsidRDefault="002061E3" w:rsidP="00A94772">
      <w:pPr>
        <w:spacing w:after="0"/>
        <w:rPr>
          <w:rFonts w:cstheme="minorHAnsi"/>
          <w:noProof/>
        </w:rPr>
      </w:pPr>
    </w:p>
    <w:p w14:paraId="3C7419D7" w14:textId="318627D4" w:rsidR="004B4860" w:rsidRDefault="004B4860" w:rsidP="00A94772">
      <w:pPr>
        <w:spacing w:after="0"/>
        <w:rPr>
          <w:rFonts w:cstheme="minorHAnsi"/>
          <w:noProof/>
        </w:rPr>
      </w:pPr>
    </w:p>
    <w:p w14:paraId="00D256A8" w14:textId="44A5B72A" w:rsidR="004B4860" w:rsidRDefault="004B4860" w:rsidP="00A94772">
      <w:pPr>
        <w:spacing w:after="0"/>
        <w:rPr>
          <w:rFonts w:cstheme="minorHAnsi"/>
          <w:noProof/>
        </w:rPr>
      </w:pPr>
    </w:p>
    <w:p w14:paraId="3130629B" w14:textId="77777777" w:rsidR="004B4860" w:rsidRDefault="004B4860" w:rsidP="00A94772">
      <w:pPr>
        <w:spacing w:after="0"/>
        <w:rPr>
          <w:rFonts w:cstheme="minorHAnsi"/>
          <w:noProof/>
        </w:rPr>
      </w:pPr>
    </w:p>
    <w:p w14:paraId="461119D6" w14:textId="77777777" w:rsidR="004B4860" w:rsidRDefault="004B4860" w:rsidP="00A94772">
      <w:pPr>
        <w:spacing w:after="0"/>
        <w:rPr>
          <w:rFonts w:cstheme="minorHAnsi"/>
          <w:noProof/>
        </w:rPr>
      </w:pPr>
    </w:p>
    <w:p w14:paraId="6FA9B0BA" w14:textId="77777777" w:rsidR="004B4860" w:rsidRDefault="004B4860" w:rsidP="00A94772">
      <w:pPr>
        <w:spacing w:after="0"/>
        <w:rPr>
          <w:rFonts w:cstheme="minorHAnsi"/>
          <w:noProof/>
        </w:rPr>
      </w:pPr>
    </w:p>
    <w:p w14:paraId="4C573B8A" w14:textId="77777777" w:rsidR="004B4860" w:rsidRDefault="004B4860" w:rsidP="00A94772">
      <w:pPr>
        <w:spacing w:after="0"/>
        <w:rPr>
          <w:rFonts w:cstheme="minorHAnsi"/>
          <w:noProof/>
        </w:rPr>
      </w:pPr>
    </w:p>
    <w:p w14:paraId="4D931353" w14:textId="77777777" w:rsidR="004B4860" w:rsidRDefault="004B4860" w:rsidP="00A94772">
      <w:pPr>
        <w:spacing w:after="0"/>
        <w:rPr>
          <w:rFonts w:cstheme="minorHAnsi"/>
          <w:noProof/>
        </w:rPr>
      </w:pPr>
    </w:p>
    <w:p w14:paraId="60C19A89" w14:textId="77777777" w:rsidR="004B4860" w:rsidRDefault="004B4860" w:rsidP="00A94772">
      <w:pPr>
        <w:spacing w:after="0"/>
        <w:rPr>
          <w:rFonts w:cstheme="minorHAnsi"/>
          <w:noProof/>
        </w:rPr>
      </w:pPr>
    </w:p>
    <w:p w14:paraId="3A805543" w14:textId="77777777" w:rsidR="004B4860" w:rsidRDefault="004B4860" w:rsidP="00A94772">
      <w:pPr>
        <w:spacing w:after="0"/>
        <w:rPr>
          <w:rFonts w:cstheme="minorHAnsi"/>
          <w:noProof/>
        </w:rPr>
      </w:pPr>
    </w:p>
    <w:p w14:paraId="70DD0616" w14:textId="77777777" w:rsidR="004B4860" w:rsidRDefault="004B4860" w:rsidP="00A94772">
      <w:pPr>
        <w:spacing w:after="0"/>
        <w:rPr>
          <w:rFonts w:cstheme="minorHAnsi"/>
          <w:noProof/>
        </w:rPr>
      </w:pPr>
    </w:p>
    <w:p w14:paraId="1FC1279A" w14:textId="77777777" w:rsidR="004B4860" w:rsidRDefault="004B4860" w:rsidP="00A94772">
      <w:pPr>
        <w:spacing w:after="0"/>
        <w:rPr>
          <w:rFonts w:cstheme="minorHAnsi"/>
          <w:noProof/>
        </w:rPr>
      </w:pPr>
    </w:p>
    <w:p w14:paraId="6D404F8B" w14:textId="77777777" w:rsidR="004B4860" w:rsidRDefault="004B4860" w:rsidP="00A94772">
      <w:pPr>
        <w:spacing w:after="0"/>
        <w:rPr>
          <w:rFonts w:cstheme="minorHAnsi"/>
          <w:noProof/>
        </w:rPr>
      </w:pPr>
    </w:p>
    <w:p w14:paraId="2CE624C8" w14:textId="77777777" w:rsidR="004B4860" w:rsidRDefault="004B4860" w:rsidP="00A94772">
      <w:pPr>
        <w:spacing w:after="0"/>
        <w:rPr>
          <w:rFonts w:cstheme="minorHAnsi"/>
          <w:noProof/>
        </w:rPr>
      </w:pPr>
    </w:p>
    <w:p w14:paraId="573DA90B" w14:textId="77777777" w:rsidR="004B4860" w:rsidRDefault="004B4860" w:rsidP="00A94772">
      <w:pPr>
        <w:spacing w:after="0"/>
        <w:rPr>
          <w:rFonts w:cstheme="minorHAnsi"/>
          <w:noProof/>
        </w:rPr>
      </w:pPr>
    </w:p>
    <w:p w14:paraId="4177864F" w14:textId="2DA1AB00" w:rsidR="005437DB" w:rsidRPr="005437DB" w:rsidRDefault="00DC5FAB" w:rsidP="004060D4">
      <w:pPr>
        <w:spacing w:after="0"/>
        <w:jc w:val="center"/>
        <w:rPr>
          <w:rFonts w:cstheme="minorHAnsi"/>
          <w:b/>
          <w:bCs/>
        </w:rPr>
      </w:pPr>
      <w:r w:rsidRPr="005437DB">
        <w:rPr>
          <w:rFonts w:cstheme="minorHAnsi"/>
          <w:b/>
          <w:bCs/>
        </w:rPr>
        <w:t>Modern day Lumbini Piller</w:t>
      </w:r>
      <w:r w:rsidR="00791985">
        <w:rPr>
          <w:rStyle w:val="EndnoteReference"/>
          <w:rFonts w:cstheme="minorHAnsi"/>
          <w:b/>
          <w:bCs/>
        </w:rPr>
        <w:endnoteReference w:id="35"/>
      </w:r>
    </w:p>
    <w:p w14:paraId="5C56085C" w14:textId="77777777" w:rsidR="005437DB" w:rsidRDefault="005437DB" w:rsidP="00704789">
      <w:pPr>
        <w:spacing w:after="0"/>
        <w:rPr>
          <w:rFonts w:cstheme="minorHAnsi"/>
        </w:rPr>
      </w:pPr>
    </w:p>
    <w:p w14:paraId="5ECAB7BB" w14:textId="41C5CCFE" w:rsidR="00704789" w:rsidRPr="00704789" w:rsidRDefault="00C81D62" w:rsidP="00791985">
      <w:pPr>
        <w:pStyle w:val="Heading3"/>
      </w:pPr>
      <w:r>
        <w:t>T</w:t>
      </w:r>
      <w:r w:rsidR="00704789" w:rsidRPr="00704789">
        <w:t>raveling Monks from China Visiting India</w:t>
      </w:r>
    </w:p>
    <w:p w14:paraId="21F76677" w14:textId="77777777" w:rsidR="00704789" w:rsidRPr="00596CD1" w:rsidRDefault="00704789" w:rsidP="00704789">
      <w:pPr>
        <w:spacing w:after="0"/>
        <w:rPr>
          <w:rFonts w:ascii="Times New Roman" w:hAnsi="Times New Roman" w:cs="Times New Roman"/>
          <w:sz w:val="24"/>
          <w:szCs w:val="24"/>
        </w:rPr>
      </w:pPr>
      <w:r w:rsidRPr="00596CD1">
        <w:rPr>
          <w:rFonts w:ascii="Times New Roman" w:hAnsi="Times New Roman" w:cs="Times New Roman"/>
          <w:sz w:val="24"/>
          <w:szCs w:val="24"/>
        </w:rPr>
        <w:t>Another significant body of evidence supporting Lumbini as the birthplace of the Buddha comes from the accounts of two renowned Chinese monks: Faxian in the 5th century and Xuanzang in the 7th century. Both monks embarked on long pilgrimages from China to India, visiting ancient Buddhist sites along the way.</w:t>
      </w:r>
    </w:p>
    <w:p w14:paraId="67FE635A" w14:textId="65CA0506" w:rsidR="00F62621" w:rsidRDefault="00704789" w:rsidP="00F62621">
      <w:pPr>
        <w:spacing w:after="0"/>
        <w:rPr>
          <w:rFonts w:ascii="Times New Roman" w:hAnsi="Times New Roman" w:cs="Times New Roman"/>
          <w:sz w:val="24"/>
          <w:szCs w:val="24"/>
        </w:rPr>
      </w:pPr>
      <w:r w:rsidRPr="00596CD1">
        <w:rPr>
          <w:rFonts w:ascii="Times New Roman" w:hAnsi="Times New Roman" w:cs="Times New Roman"/>
          <w:sz w:val="24"/>
          <w:szCs w:val="24"/>
        </w:rPr>
        <w:t xml:space="preserve">These two distinguished </w:t>
      </w:r>
      <w:r w:rsidR="00F62621" w:rsidRPr="00596CD1">
        <w:rPr>
          <w:rFonts w:ascii="Times New Roman" w:hAnsi="Times New Roman" w:cs="Times New Roman"/>
          <w:sz w:val="24"/>
          <w:szCs w:val="24"/>
        </w:rPr>
        <w:t>travellers</w:t>
      </w:r>
      <w:r w:rsidRPr="00596CD1">
        <w:rPr>
          <w:rFonts w:ascii="Times New Roman" w:hAnsi="Times New Roman" w:cs="Times New Roman"/>
          <w:sz w:val="24"/>
          <w:szCs w:val="24"/>
        </w:rPr>
        <w:t xml:space="preserve"> from the Far East not only visited Lumbini, but also many other important Buddhist locations. Their detailed travel records, documenting their </w:t>
      </w:r>
      <w:r w:rsidRPr="00596CD1">
        <w:rPr>
          <w:rFonts w:ascii="Times New Roman" w:hAnsi="Times New Roman" w:cs="Times New Roman"/>
          <w:sz w:val="24"/>
          <w:szCs w:val="24"/>
        </w:rPr>
        <w:lastRenderedPageBreak/>
        <w:t>experiences, later became invaluable to archaeologists and scholars in identifying the Buddha’s birthplace, as well as other key Buddhist sites.</w:t>
      </w:r>
      <w:r w:rsidR="00F62621">
        <w:rPr>
          <w:rFonts w:ascii="Times New Roman" w:hAnsi="Times New Roman" w:cs="Times New Roman"/>
          <w:sz w:val="24"/>
          <w:szCs w:val="24"/>
        </w:rPr>
        <w:t xml:space="preserve"> </w:t>
      </w:r>
      <w:r w:rsidR="00F62621">
        <w:rPr>
          <w:rStyle w:val="EndnoteReference"/>
          <w:rFonts w:ascii="Times New Roman" w:hAnsi="Times New Roman" w:cs="Times New Roman"/>
          <w:sz w:val="24"/>
          <w:szCs w:val="24"/>
        </w:rPr>
        <w:endnoteReference w:id="36"/>
      </w:r>
    </w:p>
    <w:p w14:paraId="10E29A67" w14:textId="414173D4" w:rsidR="008B079D" w:rsidRDefault="008B079D" w:rsidP="00E5285D">
      <w:pPr>
        <w:spacing w:after="0"/>
        <w:rPr>
          <w:rFonts w:ascii="Times New Roman" w:hAnsi="Times New Roman" w:cs="Times New Roman"/>
          <w:sz w:val="24"/>
          <w:szCs w:val="24"/>
        </w:rPr>
      </w:pPr>
    </w:p>
    <w:p w14:paraId="64C62B5D" w14:textId="0705713F" w:rsidR="005437DB" w:rsidRDefault="00794D95" w:rsidP="00C160F8">
      <w:pPr>
        <w:jc w:val="center"/>
        <w:rPr>
          <w:b/>
          <w:bCs/>
        </w:rPr>
      </w:pPr>
      <w:r>
        <w:rPr>
          <w:noProof/>
        </w:rPr>
        <w:drawing>
          <wp:inline distT="0" distB="0" distL="0" distR="0" wp14:anchorId="165661B6" wp14:editId="06C68420">
            <wp:extent cx="3092400" cy="2318400"/>
            <wp:effectExtent l="0" t="0" r="0" b="5715"/>
            <wp:docPr id="2088234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2400" cy="2318400"/>
                    </a:xfrm>
                    <a:prstGeom prst="rect">
                      <a:avLst/>
                    </a:prstGeom>
                    <a:noFill/>
                    <a:ln>
                      <a:noFill/>
                    </a:ln>
                  </pic:spPr>
                </pic:pic>
              </a:graphicData>
            </a:graphic>
          </wp:inline>
        </w:drawing>
      </w:r>
    </w:p>
    <w:p w14:paraId="2939513A" w14:textId="0771EF1E" w:rsidR="00E840AA" w:rsidRPr="00DB365B" w:rsidRDefault="00C87D72" w:rsidP="00C160F8">
      <w:pPr>
        <w:spacing w:after="0"/>
        <w:jc w:val="center"/>
        <w:rPr>
          <w:rFonts w:cstheme="minorHAnsi"/>
          <w:color w:val="202122"/>
        </w:rPr>
      </w:pPr>
      <w:r w:rsidRPr="00E840AA">
        <w:rPr>
          <w:rFonts w:cstheme="minorHAnsi"/>
          <w:b/>
          <w:bCs/>
        </w:rPr>
        <w:t>Ancient ruins at Lumbini, Nepal</w:t>
      </w:r>
      <w:r w:rsidR="00791985">
        <w:rPr>
          <w:rFonts w:cstheme="minorHAnsi"/>
          <w:b/>
          <w:bCs/>
        </w:rPr>
        <w:t xml:space="preserve"> </w:t>
      </w:r>
      <w:r w:rsidR="00791985">
        <w:rPr>
          <w:rStyle w:val="EndnoteReference"/>
          <w:rFonts w:cstheme="minorHAnsi"/>
          <w:b/>
          <w:bCs/>
        </w:rPr>
        <w:endnoteReference w:id="37"/>
      </w:r>
    </w:p>
    <w:p w14:paraId="3AA4CDA6" w14:textId="77777777" w:rsidR="00C160F8" w:rsidRDefault="00C160F8" w:rsidP="00E840AA">
      <w:pPr>
        <w:ind w:left="1440" w:firstLine="720"/>
        <w:rPr>
          <w:rFonts w:cstheme="minorHAnsi"/>
          <w:color w:val="202122"/>
          <w:sz w:val="20"/>
          <w:szCs w:val="20"/>
        </w:rPr>
      </w:pPr>
    </w:p>
    <w:p w14:paraId="431075F6" w14:textId="68F5D978" w:rsidR="009A4CA5" w:rsidRPr="00E840AA" w:rsidRDefault="009A4CA5" w:rsidP="00E840AA">
      <w:pPr>
        <w:ind w:left="1440" w:firstLine="720"/>
        <w:rPr>
          <w:rFonts w:cstheme="minorHAnsi"/>
          <w:color w:val="202122"/>
          <w:sz w:val="20"/>
          <w:szCs w:val="20"/>
        </w:rPr>
      </w:pPr>
      <w:r>
        <w:rPr>
          <w:noProof/>
        </w:rPr>
        <w:drawing>
          <wp:inline distT="0" distB="0" distL="0" distR="0" wp14:anchorId="6017693B" wp14:editId="48F6C329">
            <wp:extent cx="3787200" cy="2840400"/>
            <wp:effectExtent l="0" t="0" r="3810" b="0"/>
            <wp:docPr id="3194246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87200" cy="2840400"/>
                    </a:xfrm>
                    <a:prstGeom prst="rect">
                      <a:avLst/>
                    </a:prstGeom>
                    <a:noFill/>
                    <a:ln>
                      <a:noFill/>
                    </a:ln>
                  </pic:spPr>
                </pic:pic>
              </a:graphicData>
            </a:graphic>
          </wp:inline>
        </w:drawing>
      </w:r>
    </w:p>
    <w:p w14:paraId="2BFB77C3" w14:textId="5000913C" w:rsidR="00285212" w:rsidRPr="00011798" w:rsidRDefault="00285212" w:rsidP="006C78C7">
      <w:pPr>
        <w:jc w:val="center"/>
        <w:rPr>
          <w:rFonts w:cstheme="minorHAnsi"/>
        </w:rPr>
      </w:pPr>
      <w:r w:rsidRPr="00DB365B">
        <w:rPr>
          <w:rFonts w:cstheme="minorHAnsi"/>
          <w:b/>
          <w:bCs/>
        </w:rPr>
        <w:t>Wor</w:t>
      </w:r>
      <w:r w:rsidR="006C78C7">
        <w:rPr>
          <w:rFonts w:cstheme="minorHAnsi"/>
          <w:b/>
          <w:bCs/>
        </w:rPr>
        <w:t>l</w:t>
      </w:r>
      <w:r w:rsidRPr="00DB365B">
        <w:rPr>
          <w:rFonts w:cstheme="minorHAnsi"/>
          <w:b/>
          <w:bCs/>
        </w:rPr>
        <w:t>d Peace Pagoda in Lumbini</w:t>
      </w:r>
      <w:r w:rsidR="00FC5FD9">
        <w:rPr>
          <w:rFonts w:cstheme="minorHAnsi"/>
          <w:b/>
          <w:bCs/>
        </w:rPr>
        <w:t xml:space="preserve"> </w:t>
      </w:r>
      <w:r w:rsidR="00FC5FD9">
        <w:rPr>
          <w:rStyle w:val="EndnoteReference"/>
          <w:rFonts w:cstheme="minorHAnsi"/>
          <w:b/>
          <w:bCs/>
        </w:rPr>
        <w:endnoteReference w:id="38"/>
      </w:r>
    </w:p>
    <w:p w14:paraId="7D0BB04D" w14:textId="77777777" w:rsidR="00B54BC5" w:rsidRPr="00B54BC5" w:rsidRDefault="00B54BC5" w:rsidP="00DD63AB">
      <w:pPr>
        <w:pStyle w:val="Heading2"/>
      </w:pPr>
      <w:r w:rsidRPr="00B54BC5">
        <w:t>The Buddha: A Noble Sage of the Sakyan Clan</w:t>
      </w:r>
    </w:p>
    <w:p w14:paraId="4477754E" w14:textId="77777777" w:rsidR="00B54BC5" w:rsidRPr="005B3422"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Throughout the scriptures, the Buddha is revered as a member of the noble Sakyan clan, which is why he came to be known as ‘Sakya Muni’, the sage of the Sakyans, and his disciples as ‘Sakya Putta’, the sons of the Sakyans. The Sakyan Republic was located on the edge of the majestic Himalayas, with Kapilavattu serving as their royal capital. Though the Sakyan Republic was under the rule of the King of Kosala, it was a republican state, where power was shared among its leaders.</w:t>
      </w:r>
    </w:p>
    <w:p w14:paraId="06C96561" w14:textId="5FB4CA03" w:rsidR="00E96038"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According to both tradition and the scriptures, King Okkāka was regarded as the legendary ancestor of the Sakyans. The Ambaṭṭha Sutta (DN:3) recounts a passage that highlights the origins of the Sakyan clan in these words:</w:t>
      </w:r>
    </w:p>
    <w:p w14:paraId="558E900E" w14:textId="7134846E"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The Buddha said:</w:t>
      </w:r>
    </w:p>
    <w:p w14:paraId="59393D14" w14:textId="06F5FF8D" w:rsidR="00B54BC5" w:rsidRPr="00E96038" w:rsidRDefault="00B54BC5" w:rsidP="00B54BC5">
      <w:pPr>
        <w:spacing w:after="0"/>
        <w:rPr>
          <w:rFonts w:ascii="Times New Roman" w:hAnsi="Times New Roman" w:cs="Times New Roman"/>
          <w:i/>
          <w:iCs/>
          <w:sz w:val="24"/>
          <w:szCs w:val="24"/>
        </w:rPr>
      </w:pPr>
      <w:r w:rsidRPr="00E96038">
        <w:rPr>
          <w:rFonts w:ascii="Times New Roman" w:hAnsi="Times New Roman" w:cs="Times New Roman"/>
          <w:i/>
          <w:iCs/>
          <w:sz w:val="24"/>
          <w:szCs w:val="24"/>
        </w:rPr>
        <w:lastRenderedPageBreak/>
        <w:t>“The Sakyans regard King Okkāka as their revered ancestor. Once, King Okkāka, who cherished his beloved queen, wished to transfer the kingdom to her son. To do so, he exiled his elder brothers, who took residence at the foothills of the Himalayas, beside a lotus-pond and a grand grove of teak trees</w:t>
      </w:r>
      <w:r w:rsidR="008D23BA">
        <w:rPr>
          <w:rFonts w:ascii="Times New Roman" w:hAnsi="Times New Roman" w:cs="Times New Roman"/>
          <w:i/>
          <w:iCs/>
          <w:sz w:val="24"/>
          <w:szCs w:val="24"/>
        </w:rPr>
        <w:t>”</w:t>
      </w:r>
    </w:p>
    <w:p w14:paraId="03E919DC" w14:textId="51076DD9"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 xml:space="preserve">When King Okkāka inquired about his </w:t>
      </w:r>
      <w:r w:rsidR="008D23BA">
        <w:rPr>
          <w:rFonts w:ascii="Times New Roman" w:hAnsi="Times New Roman" w:cs="Times New Roman"/>
          <w:sz w:val="24"/>
          <w:szCs w:val="24"/>
        </w:rPr>
        <w:t>sons</w:t>
      </w:r>
      <w:r w:rsidRPr="00E96038">
        <w:rPr>
          <w:rFonts w:ascii="Times New Roman" w:hAnsi="Times New Roman" w:cs="Times New Roman"/>
          <w:sz w:val="24"/>
          <w:szCs w:val="24"/>
        </w:rPr>
        <w:t>' whereabouts, his ministers informed him of their location. Upon hearing this, the king declared:</w:t>
      </w:r>
    </w:p>
    <w:p w14:paraId="14AB426B" w14:textId="6A134D50" w:rsidR="00B54BC5" w:rsidRPr="00874618" w:rsidRDefault="00B54BC5" w:rsidP="00B54BC5">
      <w:pPr>
        <w:spacing w:after="0"/>
        <w:rPr>
          <w:rFonts w:ascii="Times New Roman" w:hAnsi="Times New Roman" w:cs="Times New Roman"/>
          <w:i/>
          <w:iCs/>
          <w:sz w:val="24"/>
          <w:szCs w:val="24"/>
        </w:rPr>
      </w:pPr>
      <w:r w:rsidRPr="00874618">
        <w:rPr>
          <w:rFonts w:ascii="Times New Roman" w:hAnsi="Times New Roman" w:cs="Times New Roman"/>
          <w:b/>
          <w:bCs/>
          <w:i/>
          <w:iCs/>
          <w:sz w:val="28"/>
          <w:szCs w:val="28"/>
        </w:rPr>
        <w:t>‘</w:t>
      </w:r>
      <w:r w:rsidRPr="00874618">
        <w:rPr>
          <w:rFonts w:ascii="Times New Roman" w:hAnsi="Times New Roman" w:cs="Times New Roman"/>
          <w:i/>
          <w:iCs/>
          <w:sz w:val="24"/>
          <w:szCs w:val="24"/>
        </w:rPr>
        <w:t>They are strong as teak (sāka), these princes, they are true Sakyans!’</w:t>
      </w:r>
      <w:r w:rsidR="00874618">
        <w:rPr>
          <w:rFonts w:ascii="Times New Roman" w:hAnsi="Times New Roman" w:cs="Times New Roman"/>
          <w:i/>
          <w:iCs/>
          <w:sz w:val="24"/>
          <w:szCs w:val="24"/>
        </w:rPr>
        <w:t xml:space="preserve"> </w:t>
      </w:r>
      <w:r w:rsidRPr="00874618">
        <w:rPr>
          <w:rFonts w:ascii="Times New Roman" w:hAnsi="Times New Roman" w:cs="Times New Roman"/>
          <w:i/>
          <w:iCs/>
          <w:sz w:val="24"/>
          <w:szCs w:val="24"/>
        </w:rPr>
        <w:t>And it is from this strength and resilience, like the teak tree, that the Sakyans derived their name. King Okkāka was their forefather, and from him, the noble line of the Sakyans continues.”</w:t>
      </w:r>
    </w:p>
    <w:p w14:paraId="235D9007" w14:textId="77777777" w:rsidR="00874618" w:rsidRPr="003461D3" w:rsidRDefault="00874618" w:rsidP="00B54BC5">
      <w:pPr>
        <w:spacing w:after="0"/>
        <w:rPr>
          <w:rFonts w:ascii="Times New Roman" w:hAnsi="Times New Roman" w:cs="Times New Roman"/>
          <w:sz w:val="24"/>
          <w:szCs w:val="24"/>
        </w:rPr>
      </w:pPr>
    </w:p>
    <w:p w14:paraId="091FAE68" w14:textId="0189ED34" w:rsidR="00B54BC5" w:rsidRPr="003461D3" w:rsidRDefault="00B54BC5" w:rsidP="00B54BC5">
      <w:pPr>
        <w:spacing w:after="0"/>
        <w:rPr>
          <w:rFonts w:ascii="Times New Roman" w:hAnsi="Times New Roman" w:cs="Times New Roman"/>
          <w:sz w:val="24"/>
          <w:szCs w:val="24"/>
        </w:rPr>
      </w:pPr>
      <w:r w:rsidRPr="003461D3">
        <w:rPr>
          <w:rFonts w:ascii="Times New Roman" w:hAnsi="Times New Roman" w:cs="Times New Roman"/>
          <w:sz w:val="24"/>
          <w:szCs w:val="24"/>
        </w:rPr>
        <w:t>Thus, the Buddha’s lineage is not only one of noble birth but also one of profound wisdom and strength, rooted in the strength of the teak trees and the enduring legacy of his ancestors. The Sakyan clan was marked by qualities of resilience and nobility, and it was from this noble lineage that the Sakyamuni arose, destined to awaken and share the path to liberation with all beings.</w:t>
      </w:r>
    </w:p>
    <w:p w14:paraId="7E3FF826" w14:textId="77777777" w:rsidR="007A51C4" w:rsidRDefault="007A51C4" w:rsidP="00E5285D">
      <w:pPr>
        <w:spacing w:after="0"/>
        <w:rPr>
          <w:rFonts w:ascii="Times New Roman" w:hAnsi="Times New Roman" w:cs="Times New Roman"/>
          <w:b/>
          <w:bCs/>
          <w:sz w:val="24"/>
          <w:szCs w:val="24"/>
        </w:rPr>
      </w:pPr>
    </w:p>
    <w:p w14:paraId="320C8392" w14:textId="279B1651" w:rsidR="00625B4C" w:rsidRPr="0084119E" w:rsidRDefault="00625B4C" w:rsidP="00625B4C">
      <w:pPr>
        <w:spacing w:after="0"/>
        <w:rPr>
          <w:rFonts w:ascii="Times New Roman" w:hAnsi="Times New Roman" w:cs="Times New Roman"/>
          <w:sz w:val="24"/>
          <w:szCs w:val="24"/>
        </w:rPr>
      </w:pPr>
      <w:r w:rsidRPr="0084119E">
        <w:rPr>
          <w:rFonts w:ascii="Times New Roman" w:hAnsi="Times New Roman" w:cs="Times New Roman"/>
          <w:sz w:val="24"/>
          <w:szCs w:val="24"/>
        </w:rPr>
        <w:t xml:space="preserve">The Sakyans (also called Khattiya) were rulers, and they were known for their proud and noble nature. During the time of the Buddha, society was divided into four main classes: Brahmins, who served as priests and scholars; Kshatriyas, who were warriors, kings, and rulers; Vaishyas, who were merchants and traders; and Shudras, who were </w:t>
      </w:r>
      <w:r w:rsidR="0084119E" w:rsidRPr="0084119E">
        <w:rPr>
          <w:rFonts w:ascii="Times New Roman" w:hAnsi="Times New Roman" w:cs="Times New Roman"/>
          <w:sz w:val="24"/>
          <w:szCs w:val="24"/>
        </w:rPr>
        <w:t>labourers</w:t>
      </w:r>
      <w:r w:rsidRPr="0084119E">
        <w:rPr>
          <w:rFonts w:ascii="Times New Roman" w:hAnsi="Times New Roman" w:cs="Times New Roman"/>
          <w:sz w:val="24"/>
          <w:szCs w:val="24"/>
        </w:rPr>
        <w:t xml:space="preserve"> and servants.</w:t>
      </w:r>
      <w:r w:rsidR="0090355D">
        <w:rPr>
          <w:rFonts w:ascii="Times New Roman" w:hAnsi="Times New Roman" w:cs="Times New Roman"/>
          <w:sz w:val="24"/>
          <w:szCs w:val="24"/>
        </w:rPr>
        <w:t xml:space="preserve"> </w:t>
      </w:r>
      <w:r w:rsidRPr="0084119E">
        <w:rPr>
          <w:rFonts w:ascii="Times New Roman" w:hAnsi="Times New Roman" w:cs="Times New Roman"/>
          <w:sz w:val="24"/>
          <w:szCs w:val="24"/>
        </w:rPr>
        <w:t>The Sakyans, as part of the Kshatriya class, were regarded with a sense of pride and strength. Some of the attributes of the Khattiya class are expressed in the following verses:</w:t>
      </w:r>
    </w:p>
    <w:p w14:paraId="278DB5FA" w14:textId="77777777" w:rsidR="0090355D" w:rsidRDefault="0090355D" w:rsidP="00625B4C">
      <w:pPr>
        <w:spacing w:after="0"/>
        <w:rPr>
          <w:rFonts w:ascii="Times New Roman" w:hAnsi="Times New Roman" w:cs="Times New Roman"/>
          <w:sz w:val="24"/>
          <w:szCs w:val="24"/>
        </w:rPr>
      </w:pPr>
    </w:p>
    <w:p w14:paraId="7102D562" w14:textId="77777777" w:rsidR="00A30A4E" w:rsidRPr="00A30A4E" w:rsidRDefault="00625B4C" w:rsidP="00625B4C">
      <w:pPr>
        <w:spacing w:after="0"/>
        <w:rPr>
          <w:rFonts w:ascii="Times New Roman" w:hAnsi="Times New Roman" w:cs="Times New Roman"/>
          <w:i/>
          <w:iCs/>
          <w:sz w:val="24"/>
          <w:szCs w:val="24"/>
        </w:rPr>
      </w:pPr>
      <w:r w:rsidRPr="0090355D">
        <w:rPr>
          <w:rFonts w:ascii="Times New Roman" w:hAnsi="Times New Roman" w:cs="Times New Roman"/>
          <w:sz w:val="24"/>
          <w:szCs w:val="24"/>
        </w:rPr>
        <w:t>“</w:t>
      </w:r>
      <w:r w:rsidRPr="00A30A4E">
        <w:rPr>
          <w:rFonts w:ascii="Times New Roman" w:hAnsi="Times New Roman" w:cs="Times New Roman"/>
          <w:i/>
          <w:iCs/>
          <w:sz w:val="24"/>
          <w:szCs w:val="24"/>
        </w:rPr>
        <w:t xml:space="preserve">The Khattiya is the highest among people, </w:t>
      </w:r>
    </w:p>
    <w:p w14:paraId="25204D4F" w14:textId="024A21E4" w:rsidR="00625B4C" w:rsidRPr="0090355D" w:rsidRDefault="00625B4C" w:rsidP="00625B4C">
      <w:pPr>
        <w:spacing w:after="0"/>
        <w:rPr>
          <w:rFonts w:ascii="Times New Roman" w:hAnsi="Times New Roman" w:cs="Times New Roman"/>
          <w:sz w:val="24"/>
          <w:szCs w:val="24"/>
        </w:rPr>
      </w:pPr>
      <w:r w:rsidRPr="00A30A4E">
        <w:rPr>
          <w:rFonts w:ascii="Times New Roman" w:hAnsi="Times New Roman" w:cs="Times New Roman"/>
          <w:i/>
          <w:iCs/>
          <w:sz w:val="24"/>
          <w:szCs w:val="24"/>
        </w:rPr>
        <w:t xml:space="preserve">for those who measure by lineage and </w:t>
      </w:r>
      <w:r w:rsidR="004D5741" w:rsidRPr="00A30A4E">
        <w:rPr>
          <w:rFonts w:ascii="Times New Roman" w:hAnsi="Times New Roman" w:cs="Times New Roman"/>
          <w:i/>
          <w:iCs/>
          <w:sz w:val="24"/>
          <w:szCs w:val="24"/>
        </w:rPr>
        <w:t>honour</w:t>
      </w:r>
      <w:r w:rsidRPr="00A30A4E">
        <w:rPr>
          <w:rFonts w:ascii="Times New Roman" w:hAnsi="Times New Roman" w:cs="Times New Roman"/>
          <w:i/>
          <w:iCs/>
          <w:sz w:val="24"/>
          <w:szCs w:val="24"/>
        </w:rPr>
        <w:t>...”</w:t>
      </w:r>
      <w:r w:rsidR="004D5741">
        <w:rPr>
          <w:rFonts w:ascii="Times New Roman" w:hAnsi="Times New Roman" w:cs="Times New Roman"/>
          <w:sz w:val="24"/>
          <w:szCs w:val="24"/>
        </w:rPr>
        <w:t xml:space="preserve"> </w:t>
      </w:r>
      <w:r w:rsidR="004D5741">
        <w:rPr>
          <w:rStyle w:val="EndnoteReference"/>
          <w:rFonts w:ascii="Times New Roman" w:hAnsi="Times New Roman" w:cs="Times New Roman"/>
        </w:rPr>
        <w:endnoteReference w:id="39"/>
      </w:r>
      <w:r w:rsidR="00F2515C">
        <w:rPr>
          <w:rFonts w:ascii="Times New Roman" w:hAnsi="Times New Roman" w:cs="Times New Roman"/>
          <w:sz w:val="24"/>
          <w:szCs w:val="24"/>
        </w:rPr>
        <w:t xml:space="preserve"> </w:t>
      </w:r>
    </w:p>
    <w:p w14:paraId="28AD9A8C" w14:textId="77777777" w:rsidR="0090355D" w:rsidRDefault="0090355D" w:rsidP="00625B4C">
      <w:pPr>
        <w:spacing w:after="0"/>
        <w:rPr>
          <w:rFonts w:ascii="Times New Roman" w:hAnsi="Times New Roman" w:cs="Times New Roman"/>
          <w:b/>
          <w:bCs/>
          <w:sz w:val="24"/>
          <w:szCs w:val="24"/>
        </w:rPr>
      </w:pPr>
    </w:p>
    <w:p w14:paraId="4A72BCC2" w14:textId="77777777" w:rsidR="00A30A4E" w:rsidRPr="00A30A4E" w:rsidRDefault="00625B4C" w:rsidP="00F2515C">
      <w:pPr>
        <w:pStyle w:val="Standard"/>
        <w:tabs>
          <w:tab w:val="left" w:pos="1920"/>
        </w:tabs>
        <w:spacing w:after="0"/>
        <w:rPr>
          <w:rFonts w:ascii="Times New Roman" w:hAnsi="Times New Roman" w:cs="Times New Roman"/>
          <w:i/>
          <w:iCs/>
        </w:rPr>
      </w:pPr>
      <w:r w:rsidRPr="0090355D">
        <w:rPr>
          <w:rFonts w:ascii="Times New Roman" w:hAnsi="Times New Roman" w:cs="Times New Roman"/>
        </w:rPr>
        <w:t>“</w:t>
      </w:r>
      <w:r w:rsidRPr="00A30A4E">
        <w:rPr>
          <w:rFonts w:ascii="Times New Roman" w:hAnsi="Times New Roman" w:cs="Times New Roman"/>
          <w:i/>
          <w:iCs/>
        </w:rPr>
        <w:t xml:space="preserve">The aim of the Khattiyas is wisdom; </w:t>
      </w:r>
    </w:p>
    <w:p w14:paraId="1D7441AA" w14:textId="77777777" w:rsidR="00A30A4E" w:rsidRPr="00A30A4E" w:rsidRDefault="00625B4C" w:rsidP="00F2515C">
      <w:pPr>
        <w:pStyle w:val="Standard"/>
        <w:tabs>
          <w:tab w:val="left" w:pos="1920"/>
        </w:tabs>
        <w:spacing w:after="0"/>
        <w:rPr>
          <w:rFonts w:ascii="Times New Roman" w:hAnsi="Times New Roman" w:cs="Times New Roman"/>
          <w:i/>
          <w:iCs/>
        </w:rPr>
      </w:pPr>
      <w:r w:rsidRPr="00A30A4E">
        <w:rPr>
          <w:rFonts w:ascii="Times New Roman" w:hAnsi="Times New Roman" w:cs="Times New Roman"/>
          <w:i/>
          <w:iCs/>
        </w:rPr>
        <w:t xml:space="preserve">their foundation is power. Their ambition is for territory, </w:t>
      </w:r>
    </w:p>
    <w:p w14:paraId="58ED94BD" w14:textId="2EC02C67" w:rsidR="00F2515C" w:rsidRPr="00FC1CD7" w:rsidRDefault="00625B4C" w:rsidP="00F2515C">
      <w:pPr>
        <w:pStyle w:val="Standard"/>
        <w:tabs>
          <w:tab w:val="left" w:pos="1920"/>
        </w:tabs>
        <w:spacing w:after="0"/>
        <w:rPr>
          <w:rFonts w:ascii="Times New Roman" w:hAnsi="Times New Roman" w:cs="Times New Roman"/>
          <w:lang w:val="en-AU"/>
        </w:rPr>
      </w:pPr>
      <w:r w:rsidRPr="00A30A4E">
        <w:rPr>
          <w:rFonts w:ascii="Times New Roman" w:hAnsi="Times New Roman" w:cs="Times New Roman"/>
          <w:i/>
          <w:iCs/>
        </w:rPr>
        <w:t>and their ultimate goal is sovereignty</w:t>
      </w:r>
      <w:r w:rsidRPr="0090355D">
        <w:rPr>
          <w:rFonts w:ascii="Times New Roman" w:hAnsi="Times New Roman" w:cs="Times New Roman"/>
        </w:rPr>
        <w:t>.”</w:t>
      </w:r>
      <w:r w:rsidR="00F2515C">
        <w:rPr>
          <w:rFonts w:ascii="Times New Roman" w:hAnsi="Times New Roman" w:cs="Times New Roman"/>
        </w:rPr>
        <w:t xml:space="preserve"> </w:t>
      </w:r>
      <w:r w:rsidR="00F2515C">
        <w:rPr>
          <w:rStyle w:val="EndnoteReference"/>
          <w:rFonts w:ascii="Times New Roman" w:hAnsi="Times New Roman" w:cs="Times New Roman"/>
          <w:lang w:val="en-AU"/>
        </w:rPr>
        <w:endnoteReference w:id="40"/>
      </w:r>
    </w:p>
    <w:p w14:paraId="7AADA36F" w14:textId="77777777" w:rsidR="0090355D" w:rsidRDefault="0090355D" w:rsidP="00625B4C">
      <w:pPr>
        <w:spacing w:after="0"/>
        <w:rPr>
          <w:rFonts w:ascii="Times New Roman" w:hAnsi="Times New Roman" w:cs="Times New Roman"/>
          <w:b/>
          <w:bCs/>
          <w:sz w:val="24"/>
          <w:szCs w:val="24"/>
        </w:rPr>
      </w:pPr>
    </w:p>
    <w:p w14:paraId="0DBFB835" w14:textId="270EB7CB" w:rsidR="00625B4C" w:rsidRPr="004D5741" w:rsidRDefault="00625B4C" w:rsidP="00625B4C">
      <w:pPr>
        <w:spacing w:after="0"/>
        <w:rPr>
          <w:rFonts w:ascii="Times New Roman" w:hAnsi="Times New Roman" w:cs="Times New Roman"/>
          <w:sz w:val="24"/>
          <w:szCs w:val="24"/>
        </w:rPr>
      </w:pPr>
      <w:r w:rsidRPr="004D5741">
        <w:rPr>
          <w:rFonts w:ascii="Times New Roman" w:hAnsi="Times New Roman" w:cs="Times New Roman"/>
          <w:sz w:val="24"/>
          <w:szCs w:val="24"/>
        </w:rPr>
        <w:t>Thus, the Sakyans embodied the qualities of leadership, ambition, and a deep pursuit of wisdom, standing proudly as rulers of their land and people.</w:t>
      </w:r>
    </w:p>
    <w:p w14:paraId="4DB0F868" w14:textId="77777777" w:rsidR="005F194D" w:rsidRDefault="005F194D" w:rsidP="006F4FE2">
      <w:pPr>
        <w:pStyle w:val="Standard"/>
        <w:tabs>
          <w:tab w:val="left" w:pos="1920"/>
        </w:tabs>
        <w:spacing w:after="0"/>
        <w:rPr>
          <w:rFonts w:ascii="Times New Roman" w:hAnsi="Times New Roman" w:cs="Times New Roman"/>
          <w:i/>
          <w:iCs/>
          <w:lang w:val="en-AU"/>
        </w:rPr>
      </w:pPr>
    </w:p>
    <w:p w14:paraId="46727C7B" w14:textId="50D4CC58" w:rsidR="003B157F" w:rsidRPr="003B157F" w:rsidRDefault="003B157F" w:rsidP="00A30A4E">
      <w:pPr>
        <w:pStyle w:val="Heading2"/>
      </w:pPr>
      <w:r w:rsidRPr="003B157F">
        <w:t>Kapilavattu the Royal City of the Sakyan</w:t>
      </w:r>
    </w:p>
    <w:p w14:paraId="5BAC8DC4" w14:textId="77777777" w:rsidR="0015315D" w:rsidRPr="003B157F" w:rsidRDefault="0015315D" w:rsidP="0015315D">
      <w:pPr>
        <w:pStyle w:val="Standard"/>
        <w:tabs>
          <w:tab w:val="left" w:pos="1920"/>
        </w:tabs>
        <w:spacing w:after="0"/>
        <w:rPr>
          <w:rFonts w:ascii="Times New Roman" w:hAnsi="Times New Roman" w:cs="Times New Roman"/>
        </w:rPr>
      </w:pPr>
      <w:r w:rsidRPr="003B157F">
        <w:rPr>
          <w:rFonts w:ascii="Times New Roman" w:hAnsi="Times New Roman" w:cs="Times New Roman"/>
        </w:rPr>
        <w:t xml:space="preserve">Tradition holds that the city of Kapilavattu was named in honor of the great sage Kapila. According to the legend, when the exiled princes of King Okkāka ventured into the Himalayan range in search of a place to settle, they came upon the hermitage of </w:t>
      </w:r>
      <w:r w:rsidRPr="00B33899">
        <w:rPr>
          <w:rFonts w:ascii="Times New Roman" w:hAnsi="Times New Roman" w:cs="Times New Roman"/>
        </w:rPr>
        <w:t>Sage Kapila,</w:t>
      </w:r>
      <w:r w:rsidRPr="003B157F">
        <w:rPr>
          <w:rFonts w:ascii="Times New Roman" w:hAnsi="Times New Roman" w:cs="Times New Roman"/>
        </w:rPr>
        <w:t xml:space="preserve"> who welcomed them with kindness and offered them refuge. Grateful for his assistance, the princes later established a city and named it </w:t>
      </w:r>
      <w:r w:rsidRPr="00B33899">
        <w:rPr>
          <w:rFonts w:ascii="Times New Roman" w:hAnsi="Times New Roman" w:cs="Times New Roman"/>
        </w:rPr>
        <w:t xml:space="preserve">Kapilavattu </w:t>
      </w:r>
      <w:r w:rsidRPr="003B157F">
        <w:rPr>
          <w:rFonts w:ascii="Times New Roman" w:hAnsi="Times New Roman" w:cs="Times New Roman"/>
        </w:rPr>
        <w:t>as a tribute to the sage who had helped them.</w:t>
      </w:r>
    </w:p>
    <w:p w14:paraId="115191B0" w14:textId="77777777" w:rsidR="00B33899" w:rsidRDefault="00B33899" w:rsidP="0015315D">
      <w:pPr>
        <w:pStyle w:val="Standard"/>
        <w:tabs>
          <w:tab w:val="left" w:pos="1920"/>
        </w:tabs>
        <w:spacing w:after="0"/>
        <w:rPr>
          <w:rFonts w:ascii="Times New Roman" w:hAnsi="Times New Roman" w:cs="Times New Roman"/>
          <w:i/>
          <w:iCs/>
        </w:rPr>
      </w:pPr>
    </w:p>
    <w:p w14:paraId="05C77F9C" w14:textId="0FDC4BB8" w:rsidR="0015315D" w:rsidRPr="00B33899" w:rsidRDefault="0015315D" w:rsidP="0015315D">
      <w:pPr>
        <w:pStyle w:val="Standard"/>
        <w:tabs>
          <w:tab w:val="left" w:pos="1920"/>
        </w:tabs>
        <w:spacing w:after="0"/>
        <w:rPr>
          <w:rFonts w:ascii="Times New Roman" w:hAnsi="Times New Roman" w:cs="Times New Roman"/>
        </w:rPr>
      </w:pPr>
      <w:r w:rsidRPr="00B33899">
        <w:rPr>
          <w:rFonts w:ascii="Times New Roman" w:hAnsi="Times New Roman" w:cs="Times New Roman"/>
        </w:rPr>
        <w:t xml:space="preserve">In the Mahāpadāna Sutta (DN:14), there is a passage where the </w:t>
      </w:r>
      <w:r w:rsidRPr="00AE024F">
        <w:rPr>
          <w:rFonts w:ascii="Times New Roman" w:hAnsi="Times New Roman" w:cs="Times New Roman"/>
        </w:rPr>
        <w:t xml:space="preserve">devas </w:t>
      </w:r>
      <w:r w:rsidRPr="00B33899">
        <w:rPr>
          <w:rFonts w:ascii="Times New Roman" w:hAnsi="Times New Roman" w:cs="Times New Roman"/>
        </w:rPr>
        <w:t xml:space="preserve">refer to </w:t>
      </w:r>
      <w:r w:rsidRPr="00AE024F">
        <w:rPr>
          <w:rFonts w:ascii="Times New Roman" w:hAnsi="Times New Roman" w:cs="Times New Roman"/>
        </w:rPr>
        <w:t>Kapilavattu</w:t>
      </w:r>
      <w:r w:rsidRPr="00B33899">
        <w:rPr>
          <w:rFonts w:ascii="Times New Roman" w:hAnsi="Times New Roman" w:cs="Times New Roman"/>
        </w:rPr>
        <w:t xml:space="preserve"> as the birthplace of the Buddha:</w:t>
      </w:r>
    </w:p>
    <w:p w14:paraId="51772A42" w14:textId="77777777" w:rsidR="0015315D" w:rsidRPr="00B33899" w:rsidRDefault="0015315D" w:rsidP="0015315D">
      <w:pPr>
        <w:pStyle w:val="Standard"/>
        <w:tabs>
          <w:tab w:val="left" w:pos="1920"/>
        </w:tabs>
        <w:spacing w:after="0"/>
        <w:rPr>
          <w:rFonts w:ascii="Times New Roman" w:hAnsi="Times New Roman" w:cs="Times New Roman"/>
          <w:i/>
          <w:iCs/>
        </w:rPr>
      </w:pPr>
      <w:r w:rsidRPr="00B33899">
        <w:rPr>
          <w:rFonts w:ascii="Times New Roman" w:hAnsi="Times New Roman" w:cs="Times New Roman"/>
          <w:i/>
          <w:iCs/>
        </w:rPr>
        <w:t>“…In this fortunate aeon, the Lord Buddha has arisen in the world… His father is King Suddhodana, his mother was Queen Maya, and his royal capital is Kapilavattu…”</w:t>
      </w:r>
    </w:p>
    <w:p w14:paraId="43D40437" w14:textId="77777777" w:rsidR="00B33899" w:rsidRDefault="00B33899" w:rsidP="0015315D">
      <w:pPr>
        <w:pStyle w:val="Standard"/>
        <w:tabs>
          <w:tab w:val="left" w:pos="1920"/>
        </w:tabs>
        <w:spacing w:after="0"/>
        <w:rPr>
          <w:rFonts w:ascii="Times New Roman" w:hAnsi="Times New Roman" w:cs="Times New Roman"/>
          <w:i/>
          <w:iCs/>
        </w:rPr>
      </w:pPr>
    </w:p>
    <w:p w14:paraId="639D14B8" w14:textId="014EB720" w:rsidR="0015315D" w:rsidRPr="00E526F4" w:rsidRDefault="0015315D" w:rsidP="0015315D">
      <w:pPr>
        <w:pStyle w:val="Standard"/>
        <w:tabs>
          <w:tab w:val="left" w:pos="1920"/>
        </w:tabs>
        <w:spacing w:after="0"/>
        <w:rPr>
          <w:rFonts w:ascii="Times New Roman" w:hAnsi="Times New Roman" w:cs="Times New Roman"/>
        </w:rPr>
      </w:pPr>
      <w:r w:rsidRPr="00E526F4">
        <w:rPr>
          <w:rFonts w:ascii="Times New Roman" w:hAnsi="Times New Roman" w:cs="Times New Roman"/>
        </w:rPr>
        <w:lastRenderedPageBreak/>
        <w:t>Further, in the Mahāparinibbāna Sutta (DN:16), when the Buddha passed away, the Sakyans of Kapilavattu sent a request for his relics, as they considered themselves the rightful heirs of the Buddha’s legacy:</w:t>
      </w:r>
    </w:p>
    <w:p w14:paraId="1C30C285" w14:textId="77777777" w:rsidR="0015315D" w:rsidRPr="00956066" w:rsidRDefault="0015315D" w:rsidP="0015315D">
      <w:pPr>
        <w:pStyle w:val="Standard"/>
        <w:tabs>
          <w:tab w:val="left" w:pos="1920"/>
        </w:tabs>
        <w:spacing w:after="0"/>
        <w:rPr>
          <w:rFonts w:ascii="Times New Roman" w:hAnsi="Times New Roman" w:cs="Times New Roman"/>
          <w:i/>
          <w:iCs/>
        </w:rPr>
      </w:pPr>
      <w:r w:rsidRPr="00956066">
        <w:rPr>
          <w:rFonts w:ascii="Times New Roman" w:hAnsi="Times New Roman" w:cs="Times New Roman"/>
          <w:i/>
          <w:iCs/>
        </w:rPr>
        <w:t>“…The Sakyas of Kapilavattu heard of the Buddha’s passing, and they sent a message saying: ‘The Lord was the chief of our clan. We are worthy to receive a share of his remains, and we will construct a great stupa in his honor…’ The Sakyans of Kapilavattu built a stupa at Kapilavattu.”</w:t>
      </w:r>
    </w:p>
    <w:p w14:paraId="12E3B680" w14:textId="77777777" w:rsidR="0015315D" w:rsidRPr="00956066" w:rsidRDefault="0015315D" w:rsidP="006F4FE2">
      <w:pPr>
        <w:pStyle w:val="Standard"/>
        <w:tabs>
          <w:tab w:val="left" w:pos="1920"/>
        </w:tabs>
        <w:spacing w:after="0"/>
        <w:rPr>
          <w:rFonts w:ascii="Times New Roman" w:hAnsi="Times New Roman" w:cs="Times New Roman"/>
          <w:i/>
          <w:iCs/>
          <w:lang w:val="en-AU"/>
        </w:rPr>
      </w:pPr>
    </w:p>
    <w:p w14:paraId="3A6FE44A" w14:textId="066B9EA0" w:rsidR="004408E4" w:rsidRDefault="004408E4" w:rsidP="00BD7F48">
      <w:pPr>
        <w:pStyle w:val="Heading3"/>
      </w:pPr>
      <w:r w:rsidRPr="004408E4">
        <w:t>Location of Kapil</w:t>
      </w:r>
      <w:r w:rsidR="00C65540">
        <w:t>a</w:t>
      </w:r>
      <w:r w:rsidRPr="004408E4">
        <w:t>v</w:t>
      </w:r>
      <w:r w:rsidR="00E80D4C">
        <w:t>attu</w:t>
      </w:r>
    </w:p>
    <w:p w14:paraId="3B77F52D" w14:textId="2A527017" w:rsidR="00B1279B" w:rsidRDefault="00B1279B" w:rsidP="00B1279B">
      <w:pPr>
        <w:pStyle w:val="Standard"/>
        <w:tabs>
          <w:tab w:val="left" w:pos="2618"/>
        </w:tabs>
        <w:spacing w:after="0"/>
        <w:rPr>
          <w:rFonts w:ascii="Times New Roman" w:hAnsi="Times New Roman"/>
        </w:rPr>
      </w:pPr>
      <w:r>
        <w:rPr>
          <w:rFonts w:ascii="Times New Roman" w:hAnsi="Times New Roman"/>
        </w:rPr>
        <w:t>The map below shows</w:t>
      </w:r>
      <w:r w:rsidR="008D0413">
        <w:rPr>
          <w:rFonts w:ascii="Times New Roman" w:hAnsi="Times New Roman"/>
        </w:rPr>
        <w:t xml:space="preserve"> the </w:t>
      </w:r>
      <w:r w:rsidR="00B53BEC">
        <w:rPr>
          <w:rFonts w:ascii="Times New Roman" w:hAnsi="Times New Roman"/>
        </w:rPr>
        <w:t xml:space="preserve">modern </w:t>
      </w:r>
      <w:r>
        <w:rPr>
          <w:rFonts w:ascii="Times New Roman" w:hAnsi="Times New Roman"/>
        </w:rPr>
        <w:t>location</w:t>
      </w:r>
      <w:r w:rsidR="00B53BEC">
        <w:rPr>
          <w:rFonts w:ascii="Times New Roman" w:hAnsi="Times New Roman"/>
        </w:rPr>
        <w:t>s</w:t>
      </w:r>
      <w:r>
        <w:rPr>
          <w:rFonts w:ascii="Times New Roman" w:hAnsi="Times New Roman"/>
        </w:rPr>
        <w:t xml:space="preserve"> of Kap</w:t>
      </w:r>
      <w:r w:rsidR="001236EA">
        <w:rPr>
          <w:rFonts w:ascii="Times New Roman" w:hAnsi="Times New Roman"/>
        </w:rPr>
        <w:t>ilavattu</w:t>
      </w:r>
      <w:r>
        <w:rPr>
          <w:rFonts w:ascii="Times New Roman" w:hAnsi="Times New Roman"/>
        </w:rPr>
        <w:t xml:space="preserve"> </w:t>
      </w:r>
      <w:r w:rsidR="00B53BEC">
        <w:rPr>
          <w:rFonts w:ascii="Times New Roman" w:hAnsi="Times New Roman"/>
        </w:rPr>
        <w:t xml:space="preserve">1) site is </w:t>
      </w:r>
      <w:r>
        <w:rPr>
          <w:rFonts w:ascii="Times New Roman" w:hAnsi="Times New Roman"/>
        </w:rPr>
        <w:t xml:space="preserve">in </w:t>
      </w:r>
      <w:r w:rsidR="001236EA">
        <w:rPr>
          <w:rFonts w:ascii="Times New Roman" w:hAnsi="Times New Roman"/>
        </w:rPr>
        <w:t xml:space="preserve">present day </w:t>
      </w:r>
      <w:r>
        <w:rPr>
          <w:rFonts w:ascii="Times New Roman" w:hAnsi="Times New Roman"/>
        </w:rPr>
        <w:t>Nepal</w:t>
      </w:r>
      <w:r w:rsidR="008E57B6">
        <w:rPr>
          <w:rFonts w:ascii="Times New Roman" w:hAnsi="Times New Roman"/>
        </w:rPr>
        <w:t xml:space="preserve"> in Tilaurakot </w:t>
      </w:r>
      <w:r w:rsidR="00B53BEC">
        <w:rPr>
          <w:rFonts w:ascii="Times New Roman" w:hAnsi="Times New Roman"/>
        </w:rPr>
        <w:t>and the 2) site in Piprahawa of India.</w:t>
      </w:r>
    </w:p>
    <w:p w14:paraId="666A38C9" w14:textId="119D5ACB" w:rsidR="004408E4" w:rsidRPr="004408E4" w:rsidRDefault="00BD7F48" w:rsidP="004408E4">
      <w:pPr>
        <w:spacing w:after="0"/>
        <w:rPr>
          <w:rFonts w:ascii="Times New Roman" w:hAnsi="Times New Roman" w:cs="Times New Roman"/>
          <w:b/>
          <w:bCs/>
          <w:sz w:val="28"/>
          <w:szCs w:val="28"/>
        </w:rPr>
      </w:pPr>
      <w:r>
        <w:rPr>
          <w:noProof/>
        </w:rPr>
        <w:drawing>
          <wp:anchor distT="0" distB="0" distL="114300" distR="114300" simplePos="0" relativeHeight="251853824" behindDoc="0" locked="0" layoutInCell="1" allowOverlap="1" wp14:anchorId="4593A77F" wp14:editId="5E12E003">
            <wp:simplePos x="0" y="0"/>
            <wp:positionH relativeFrom="margin">
              <wp:posOffset>537845</wp:posOffset>
            </wp:positionH>
            <wp:positionV relativeFrom="paragraph">
              <wp:posOffset>133350</wp:posOffset>
            </wp:positionV>
            <wp:extent cx="4328160" cy="2084070"/>
            <wp:effectExtent l="0" t="0" r="0" b="0"/>
            <wp:wrapThrough wrapText="bothSides">
              <wp:wrapPolygon edited="0">
                <wp:start x="0" y="0"/>
                <wp:lineTo x="0" y="21324"/>
                <wp:lineTo x="21486" y="21324"/>
                <wp:lineTo x="21486" y="0"/>
                <wp:lineTo x="0" y="0"/>
              </wp:wrapPolygon>
            </wp:wrapThrough>
            <wp:docPr id="3467336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28160" cy="2084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29046" w14:textId="1DDF1109" w:rsidR="00C06799" w:rsidRDefault="00C06799" w:rsidP="001F5CA0">
      <w:pPr>
        <w:spacing w:after="0"/>
        <w:jc w:val="center"/>
        <w:rPr>
          <w:rFonts w:ascii="Times New Roman" w:hAnsi="Times New Roman" w:cs="Times New Roman"/>
          <w:sz w:val="24"/>
          <w:szCs w:val="24"/>
        </w:rPr>
      </w:pPr>
    </w:p>
    <w:p w14:paraId="49FA8A86" w14:textId="0ABC935D" w:rsidR="00C06799" w:rsidRDefault="00C06799" w:rsidP="001F5CA0">
      <w:pPr>
        <w:spacing w:after="0"/>
        <w:jc w:val="center"/>
        <w:rPr>
          <w:rFonts w:ascii="Times New Roman" w:hAnsi="Times New Roman" w:cs="Times New Roman"/>
          <w:sz w:val="24"/>
          <w:szCs w:val="24"/>
        </w:rPr>
      </w:pPr>
    </w:p>
    <w:p w14:paraId="49A59FC0" w14:textId="4C90C788" w:rsidR="00C06799" w:rsidRDefault="00C06799" w:rsidP="001F5CA0">
      <w:pPr>
        <w:spacing w:after="0"/>
        <w:jc w:val="center"/>
        <w:rPr>
          <w:rFonts w:ascii="Times New Roman" w:hAnsi="Times New Roman" w:cs="Times New Roman"/>
          <w:sz w:val="24"/>
          <w:szCs w:val="24"/>
        </w:rPr>
      </w:pPr>
    </w:p>
    <w:p w14:paraId="2BC2D09A" w14:textId="77777777" w:rsidR="00BD1392" w:rsidRDefault="00BD1392" w:rsidP="00AD304A">
      <w:pPr>
        <w:pStyle w:val="Standard"/>
        <w:tabs>
          <w:tab w:val="left" w:pos="1920"/>
        </w:tabs>
        <w:spacing w:after="0"/>
        <w:rPr>
          <w:rFonts w:ascii="Times New Roman" w:hAnsi="Times New Roman"/>
        </w:rPr>
      </w:pPr>
    </w:p>
    <w:p w14:paraId="270BD1D2" w14:textId="77777777" w:rsidR="00BD1392" w:rsidRDefault="00BD1392" w:rsidP="00AD304A">
      <w:pPr>
        <w:pStyle w:val="Standard"/>
        <w:tabs>
          <w:tab w:val="left" w:pos="1920"/>
        </w:tabs>
        <w:spacing w:after="0"/>
        <w:rPr>
          <w:rFonts w:ascii="Times New Roman" w:hAnsi="Times New Roman"/>
        </w:rPr>
      </w:pPr>
    </w:p>
    <w:p w14:paraId="5CACC086" w14:textId="77777777" w:rsidR="00BD1392" w:rsidRDefault="00BD1392" w:rsidP="00AD304A">
      <w:pPr>
        <w:pStyle w:val="Standard"/>
        <w:tabs>
          <w:tab w:val="left" w:pos="1920"/>
        </w:tabs>
        <w:spacing w:after="0"/>
        <w:rPr>
          <w:rFonts w:ascii="Times New Roman" w:hAnsi="Times New Roman"/>
        </w:rPr>
      </w:pPr>
    </w:p>
    <w:p w14:paraId="698596B0" w14:textId="77777777" w:rsidR="00BD1392" w:rsidRDefault="00BD1392" w:rsidP="00AD304A">
      <w:pPr>
        <w:pStyle w:val="Standard"/>
        <w:tabs>
          <w:tab w:val="left" w:pos="1920"/>
        </w:tabs>
        <w:spacing w:after="0"/>
        <w:rPr>
          <w:rFonts w:ascii="Times New Roman" w:hAnsi="Times New Roman"/>
        </w:rPr>
      </w:pPr>
    </w:p>
    <w:p w14:paraId="34355D45" w14:textId="77777777" w:rsidR="00BD1392" w:rsidRDefault="00BD1392" w:rsidP="00AD304A">
      <w:pPr>
        <w:pStyle w:val="Standard"/>
        <w:tabs>
          <w:tab w:val="left" w:pos="1920"/>
        </w:tabs>
        <w:spacing w:after="0"/>
        <w:rPr>
          <w:rFonts w:ascii="Times New Roman" w:hAnsi="Times New Roman"/>
        </w:rPr>
      </w:pPr>
    </w:p>
    <w:p w14:paraId="26F2717E" w14:textId="77777777" w:rsidR="00BD1392" w:rsidRDefault="00BD1392" w:rsidP="00AD304A">
      <w:pPr>
        <w:pStyle w:val="Standard"/>
        <w:tabs>
          <w:tab w:val="left" w:pos="1920"/>
        </w:tabs>
        <w:spacing w:after="0"/>
        <w:rPr>
          <w:rFonts w:ascii="Times New Roman" w:hAnsi="Times New Roman"/>
        </w:rPr>
      </w:pPr>
    </w:p>
    <w:p w14:paraId="0C3500B6" w14:textId="77777777" w:rsidR="00BD1392" w:rsidRDefault="00BD1392" w:rsidP="00AD304A">
      <w:pPr>
        <w:pStyle w:val="Standard"/>
        <w:tabs>
          <w:tab w:val="left" w:pos="1920"/>
        </w:tabs>
        <w:spacing w:after="0"/>
        <w:rPr>
          <w:rFonts w:ascii="Times New Roman" w:hAnsi="Times New Roman"/>
        </w:rPr>
      </w:pPr>
    </w:p>
    <w:p w14:paraId="1E2ACEAB" w14:textId="77777777" w:rsidR="00BD1392" w:rsidRDefault="00BD1392" w:rsidP="00AD304A">
      <w:pPr>
        <w:pStyle w:val="Standard"/>
        <w:tabs>
          <w:tab w:val="left" w:pos="1920"/>
        </w:tabs>
        <w:spacing w:after="0"/>
        <w:rPr>
          <w:rFonts w:ascii="Times New Roman" w:hAnsi="Times New Roman"/>
        </w:rPr>
      </w:pPr>
    </w:p>
    <w:p w14:paraId="08EF2ACD" w14:textId="77777777" w:rsidR="00BD7F48" w:rsidRDefault="00BD7F48" w:rsidP="00AD304A">
      <w:pPr>
        <w:pStyle w:val="Standard"/>
        <w:tabs>
          <w:tab w:val="left" w:pos="1920"/>
        </w:tabs>
        <w:spacing w:after="0"/>
        <w:rPr>
          <w:rFonts w:ascii="Times New Roman" w:hAnsi="Times New Roman"/>
        </w:rPr>
      </w:pPr>
    </w:p>
    <w:p w14:paraId="28C6D507" w14:textId="7BC5F75B" w:rsidR="00BD1392" w:rsidRPr="007F1009" w:rsidRDefault="000B0D8A" w:rsidP="004060D4">
      <w:pPr>
        <w:pStyle w:val="Standard"/>
        <w:tabs>
          <w:tab w:val="left" w:pos="1920"/>
        </w:tabs>
        <w:spacing w:after="0"/>
        <w:jc w:val="center"/>
        <w:rPr>
          <w:rFonts w:asciiTheme="minorHAnsi" w:hAnsiTheme="minorHAnsi" w:cstheme="minorHAnsi"/>
          <w:b/>
          <w:bCs/>
          <w:sz w:val="22"/>
          <w:szCs w:val="22"/>
        </w:rPr>
      </w:pPr>
      <w:r w:rsidRPr="007F1009">
        <w:rPr>
          <w:rFonts w:asciiTheme="minorHAnsi" w:hAnsiTheme="minorHAnsi" w:cstheme="minorHAnsi"/>
          <w:b/>
          <w:bCs/>
          <w:sz w:val="22"/>
          <w:szCs w:val="22"/>
        </w:rPr>
        <w:t xml:space="preserve">Two </w:t>
      </w:r>
      <w:r w:rsidR="00BD7F48" w:rsidRPr="007F1009">
        <w:rPr>
          <w:rFonts w:asciiTheme="minorHAnsi" w:hAnsiTheme="minorHAnsi" w:cstheme="minorHAnsi"/>
          <w:b/>
          <w:bCs/>
          <w:sz w:val="22"/>
          <w:szCs w:val="22"/>
        </w:rPr>
        <w:t>locations of Kapilavattu</w:t>
      </w:r>
      <w:r w:rsidRPr="007F1009">
        <w:rPr>
          <w:rFonts w:asciiTheme="minorHAnsi" w:hAnsiTheme="minorHAnsi" w:cstheme="minorHAnsi"/>
          <w:b/>
          <w:bCs/>
          <w:sz w:val="22"/>
          <w:szCs w:val="22"/>
        </w:rPr>
        <w:t>: Tilaurakot</w:t>
      </w:r>
      <w:r w:rsidR="007F1009" w:rsidRPr="007F1009">
        <w:rPr>
          <w:rFonts w:asciiTheme="minorHAnsi" w:hAnsiTheme="minorHAnsi" w:cstheme="minorHAnsi"/>
          <w:b/>
          <w:bCs/>
          <w:sz w:val="22"/>
          <w:szCs w:val="22"/>
        </w:rPr>
        <w:t>, Nepal and Piprahawa, India</w:t>
      </w:r>
      <w:r w:rsidR="007F1009">
        <w:rPr>
          <w:rFonts w:asciiTheme="minorHAnsi" w:hAnsiTheme="minorHAnsi" w:cstheme="minorHAnsi"/>
          <w:b/>
          <w:bCs/>
          <w:sz w:val="22"/>
          <w:szCs w:val="22"/>
        </w:rPr>
        <w:t xml:space="preserve"> </w:t>
      </w:r>
      <w:r w:rsidR="007F1009">
        <w:rPr>
          <w:rStyle w:val="EndnoteReference"/>
          <w:rFonts w:asciiTheme="minorHAnsi" w:hAnsiTheme="minorHAnsi" w:cstheme="minorHAnsi"/>
          <w:b/>
          <w:bCs/>
          <w:sz w:val="22"/>
          <w:szCs w:val="22"/>
        </w:rPr>
        <w:endnoteReference w:id="41"/>
      </w:r>
    </w:p>
    <w:p w14:paraId="2DCC9AE3" w14:textId="77777777" w:rsidR="00BD7F48" w:rsidRPr="007F1009" w:rsidRDefault="00BD7F48" w:rsidP="00AD304A">
      <w:pPr>
        <w:pStyle w:val="Standard"/>
        <w:tabs>
          <w:tab w:val="left" w:pos="1920"/>
        </w:tabs>
        <w:spacing w:after="0"/>
        <w:rPr>
          <w:rFonts w:ascii="Times New Roman" w:hAnsi="Times New Roman"/>
          <w:b/>
          <w:bCs/>
        </w:rPr>
      </w:pPr>
    </w:p>
    <w:p w14:paraId="63D7B7CC" w14:textId="37A2DE4D" w:rsidR="00510D67" w:rsidRPr="008E57B6" w:rsidRDefault="00510D67" w:rsidP="00510D67">
      <w:pPr>
        <w:pStyle w:val="Standard"/>
        <w:tabs>
          <w:tab w:val="left" w:pos="1920"/>
        </w:tabs>
        <w:spacing w:after="0"/>
        <w:rPr>
          <w:rFonts w:ascii="Times New Roman" w:hAnsi="Times New Roman" w:cs="Times New Roman"/>
          <w:lang w:val="en-AU"/>
        </w:rPr>
      </w:pPr>
      <w:r w:rsidRPr="008E57B6">
        <w:rPr>
          <w:rFonts w:ascii="Times New Roman" w:hAnsi="Times New Roman" w:cs="Times New Roman"/>
          <w:lang w:val="en-AU"/>
        </w:rPr>
        <w:t>During the Buddha's lifetime, Kapilavattu was a prominent and well-known city located in the northern region of Jambudvīpa, the ancient name for the Indian subcontinent. As the capital of the Sakyan clan, it was a bustling, prosperous city with a rich cultural and political significance. Mahānāma, a prominent member of the Sakyan clan, described the city’s vibrant nature in this way:</w:t>
      </w:r>
    </w:p>
    <w:p w14:paraId="09346ADF" w14:textId="7266868C" w:rsidR="003170F3" w:rsidRPr="003170F3" w:rsidRDefault="00510D67" w:rsidP="003170F3">
      <w:pPr>
        <w:spacing w:after="0"/>
        <w:rPr>
          <w:rFonts w:ascii="Times New Roman" w:hAnsi="Times New Roman" w:cs="Times New Roman"/>
          <w:sz w:val="24"/>
          <w:szCs w:val="24"/>
        </w:rPr>
      </w:pPr>
      <w:r w:rsidRPr="003170F3">
        <w:rPr>
          <w:rFonts w:ascii="Times New Roman" w:hAnsi="Times New Roman" w:cs="Times New Roman"/>
          <w:i/>
          <w:iCs/>
          <w:sz w:val="24"/>
          <w:szCs w:val="24"/>
        </w:rPr>
        <w:t>“This Kapilavattu is rich and prosperous, populous and crowded, with its thoroughfares congested. In the evening, when I return to Kapilavattu after visiting the Blessed One or the esteemed bhikkhus, I often encounter stray elephants, horses, chariots, carts, and even people wandering about in excitement…”</w:t>
      </w:r>
      <w:r w:rsidR="003170F3" w:rsidRPr="003170F3">
        <w:rPr>
          <w:rStyle w:val="EndnoteReference"/>
          <w:rFonts w:ascii="Times New Roman" w:hAnsi="Times New Roman" w:cs="Times New Roman"/>
          <w:sz w:val="24"/>
          <w:szCs w:val="24"/>
        </w:rPr>
        <w:endnoteReference w:id="42"/>
      </w:r>
      <w:r w:rsidR="003170F3" w:rsidRPr="003170F3">
        <w:rPr>
          <w:rFonts w:ascii="Times New Roman" w:hAnsi="Times New Roman" w:cs="Times New Roman"/>
          <w:i/>
          <w:iCs/>
          <w:sz w:val="24"/>
          <w:szCs w:val="24"/>
        </w:rPr>
        <w:t xml:space="preserve"> </w:t>
      </w:r>
    </w:p>
    <w:p w14:paraId="5430592D" w14:textId="77777777" w:rsidR="003170F3" w:rsidRDefault="003170F3" w:rsidP="00510D67">
      <w:pPr>
        <w:pStyle w:val="Standard"/>
        <w:tabs>
          <w:tab w:val="left" w:pos="1920"/>
        </w:tabs>
        <w:spacing w:after="0"/>
        <w:rPr>
          <w:rFonts w:ascii="Times New Roman" w:hAnsi="Times New Roman" w:cs="Times New Roman"/>
          <w:i/>
          <w:iCs/>
          <w:lang w:val="en-AU"/>
        </w:rPr>
      </w:pPr>
    </w:p>
    <w:p w14:paraId="1D3B73F7" w14:textId="0F1FDB65" w:rsidR="00510D67" w:rsidRPr="00510D67" w:rsidRDefault="00510D67" w:rsidP="00510D67">
      <w:pPr>
        <w:pStyle w:val="Standard"/>
        <w:tabs>
          <w:tab w:val="left" w:pos="1920"/>
        </w:tabs>
        <w:spacing w:after="0"/>
        <w:rPr>
          <w:rFonts w:ascii="Times New Roman" w:hAnsi="Times New Roman" w:cs="Times New Roman"/>
          <w:lang w:val="en-AU"/>
        </w:rPr>
      </w:pPr>
      <w:r w:rsidRPr="00510D67">
        <w:rPr>
          <w:rFonts w:ascii="Times New Roman" w:hAnsi="Times New Roman" w:cs="Times New Roman"/>
          <w:lang w:val="en-AU"/>
        </w:rPr>
        <w:t>This passage paints a vivid picture of the city’s lively, bustling atmosphere, filled with activity and spiritual significance.</w:t>
      </w:r>
    </w:p>
    <w:p w14:paraId="562DEF73" w14:textId="77777777" w:rsidR="00414153" w:rsidRDefault="00414153" w:rsidP="0066283E">
      <w:pPr>
        <w:pStyle w:val="Standard"/>
        <w:tabs>
          <w:tab w:val="left" w:pos="2618"/>
        </w:tabs>
        <w:spacing w:after="0"/>
        <w:rPr>
          <w:rFonts w:ascii="Times New Roman" w:hAnsi="Times New Roman" w:cs="Times New Roman"/>
          <w:lang w:val="en-AU"/>
        </w:rPr>
      </w:pPr>
    </w:p>
    <w:p w14:paraId="1C9B366D" w14:textId="4D7D2CD6" w:rsidR="0066283E" w:rsidRDefault="00510D67" w:rsidP="0066283E">
      <w:pPr>
        <w:pStyle w:val="Standard"/>
        <w:tabs>
          <w:tab w:val="left" w:pos="2618"/>
        </w:tabs>
        <w:spacing w:after="0"/>
        <w:rPr>
          <w:rFonts w:ascii="Times New Roman" w:hAnsi="Times New Roman"/>
          <w:lang w:val="en-AU"/>
        </w:rPr>
      </w:pPr>
      <w:r w:rsidRPr="006E4D7D">
        <w:rPr>
          <w:rFonts w:ascii="Times New Roman" w:hAnsi="Times New Roman" w:cs="Times New Roman"/>
          <w:lang w:val="en-AU"/>
        </w:rPr>
        <w:t>According to tradition and scriptures, Kapilavattu eventually met its destruction at the hands of King Vidudabha, the son of the late King Pasenadi Kosala. This tragic event marked the end of an era for the city, but Kapilavattu's importance as the birthplace of the Buddha and the home of the Sakyan clan continues to resonate throughout Buddhist history.</w:t>
      </w:r>
      <w:r w:rsidR="0066283E">
        <w:rPr>
          <w:rFonts w:ascii="Times New Roman" w:hAnsi="Times New Roman" w:cs="Times New Roman"/>
          <w:lang w:val="en-AU"/>
        </w:rPr>
        <w:t xml:space="preserve"> </w:t>
      </w:r>
      <w:r w:rsidR="0066283E">
        <w:rPr>
          <w:rStyle w:val="EndnoteReference"/>
          <w:rFonts w:ascii="Times New Roman" w:hAnsi="Times New Roman"/>
          <w:lang w:val="en-AU"/>
        </w:rPr>
        <w:endnoteReference w:id="43"/>
      </w:r>
      <w:r w:rsidR="0066283E">
        <w:rPr>
          <w:rFonts w:ascii="Times New Roman" w:hAnsi="Times New Roman"/>
          <w:lang w:val="en-AU"/>
        </w:rPr>
        <w:t xml:space="preserve"> . </w:t>
      </w:r>
    </w:p>
    <w:p w14:paraId="60A9888D" w14:textId="77777777" w:rsidR="005B0C7F" w:rsidRDefault="005B0C7F" w:rsidP="00AA1238">
      <w:pPr>
        <w:pStyle w:val="Standard"/>
        <w:tabs>
          <w:tab w:val="left" w:pos="2618"/>
        </w:tabs>
        <w:spacing w:after="0"/>
        <w:rPr>
          <w:rFonts w:ascii="Times New Roman" w:hAnsi="Times New Roman"/>
          <w:lang w:val="en-AU"/>
        </w:rPr>
      </w:pPr>
    </w:p>
    <w:p w14:paraId="763AE93B" w14:textId="77777777" w:rsidR="00E42D34" w:rsidRPr="0066283E" w:rsidRDefault="00E42D34" w:rsidP="00E42D34">
      <w:pPr>
        <w:pStyle w:val="Standard"/>
        <w:tabs>
          <w:tab w:val="left" w:pos="2618"/>
        </w:tabs>
        <w:spacing w:after="0"/>
        <w:rPr>
          <w:rFonts w:ascii="Times New Roman" w:hAnsi="Times New Roman"/>
        </w:rPr>
      </w:pPr>
      <w:r w:rsidRPr="00E42D34">
        <w:rPr>
          <w:rFonts w:ascii="Times New Roman" w:hAnsi="Times New Roman"/>
        </w:rPr>
        <w:t xml:space="preserve">The ruins of </w:t>
      </w:r>
      <w:r w:rsidRPr="0066283E">
        <w:rPr>
          <w:rFonts w:ascii="Times New Roman" w:hAnsi="Times New Roman"/>
        </w:rPr>
        <w:t>Kapilavattu, the Buddha’s birthplace, were discovered relatively recently during the period of British India (1858-1947). Archaeologists identified two potential sites near the Nepal-India border: one in Nepal and the other in India. The site in Nepal, known as Tilaurakot, is located in the present-day Kapilavattu District, while the site in India, known as Piprahwa, is a village near Siddharthnagar in the state of Uttar Pradesh.</w:t>
      </w:r>
    </w:p>
    <w:p w14:paraId="0D8F2D84" w14:textId="2BAF1F67" w:rsidR="00ED4E68" w:rsidRDefault="00E42D34" w:rsidP="00ED4E68">
      <w:pPr>
        <w:pStyle w:val="Standard"/>
        <w:tabs>
          <w:tab w:val="left" w:pos="2618"/>
        </w:tabs>
        <w:spacing w:after="0"/>
        <w:rPr>
          <w:rFonts w:ascii="Times New Roman" w:hAnsi="Times New Roman"/>
        </w:rPr>
      </w:pPr>
      <w:r w:rsidRPr="0066283E">
        <w:rPr>
          <w:rFonts w:ascii="Times New Roman" w:hAnsi="Times New Roman"/>
        </w:rPr>
        <w:lastRenderedPageBreak/>
        <w:t>The debate over the exact location of Kapilavattu remains unresolved. However, the two sites are relatively close to each other, situated just 27 kilometers apart, and both lie near Lumbini, the birthplace of Prince Siddhartha.</w:t>
      </w:r>
      <w:r w:rsidR="00ED4E68">
        <w:rPr>
          <w:rFonts w:ascii="Times New Roman" w:hAnsi="Times New Roman"/>
        </w:rPr>
        <w:t xml:space="preserve"> </w:t>
      </w:r>
      <w:r w:rsidR="00ED4E68">
        <w:rPr>
          <w:rStyle w:val="EndnoteReference"/>
          <w:rFonts w:ascii="Times New Roman" w:hAnsi="Times New Roman"/>
        </w:rPr>
        <w:endnoteReference w:id="44"/>
      </w:r>
    </w:p>
    <w:p w14:paraId="6A8FD624" w14:textId="77777777" w:rsidR="00EF206A" w:rsidRDefault="00EF206A" w:rsidP="00AA1238">
      <w:pPr>
        <w:pStyle w:val="Standard"/>
        <w:tabs>
          <w:tab w:val="left" w:pos="2618"/>
        </w:tabs>
        <w:spacing w:after="0"/>
        <w:rPr>
          <w:rFonts w:ascii="Times New Roman" w:hAnsi="Times New Roman"/>
        </w:rPr>
      </w:pPr>
    </w:p>
    <w:p w14:paraId="0426691D" w14:textId="3581C37C" w:rsidR="00210E37" w:rsidRPr="00B23D1B" w:rsidRDefault="00AA1238" w:rsidP="00B23D1B">
      <w:pPr>
        <w:pStyle w:val="Standard"/>
        <w:tabs>
          <w:tab w:val="left" w:pos="2618"/>
        </w:tabs>
        <w:spacing w:after="0"/>
        <w:rPr>
          <w:rFonts w:ascii="Times New Roman" w:hAnsi="Times New Roman"/>
          <w:lang w:val="en-AU"/>
        </w:rPr>
      </w:pPr>
      <w:r>
        <w:rPr>
          <w:rFonts w:ascii="Times New Roman" w:hAnsi="Times New Roman"/>
        </w:rPr>
        <w:t xml:space="preserve">Below are the pictures of the </w:t>
      </w:r>
      <w:r w:rsidR="000350E7">
        <w:rPr>
          <w:rFonts w:ascii="Times New Roman" w:hAnsi="Times New Roman"/>
        </w:rPr>
        <w:t xml:space="preserve">two </w:t>
      </w:r>
      <w:r w:rsidR="000350E7">
        <w:rPr>
          <w:rFonts w:ascii="Times New Roman" w:hAnsi="Times New Roman"/>
          <w:lang w:val="en-AU"/>
        </w:rPr>
        <w:t>sites</w:t>
      </w:r>
      <w:r>
        <w:rPr>
          <w:rFonts w:ascii="Times New Roman" w:hAnsi="Times New Roman"/>
        </w:rPr>
        <w:t>:</w:t>
      </w:r>
    </w:p>
    <w:p w14:paraId="14046E4C" w14:textId="012F3106" w:rsidR="00DF59DA" w:rsidRDefault="002C6592" w:rsidP="006C78C7">
      <w:pPr>
        <w:pStyle w:val="Standard"/>
        <w:tabs>
          <w:tab w:val="left" w:pos="2618"/>
        </w:tabs>
        <w:spacing w:after="0"/>
        <w:jc w:val="center"/>
        <w:rPr>
          <w:rFonts w:ascii="Times New Roman" w:hAnsi="Times New Roman"/>
        </w:rPr>
      </w:pPr>
      <w:r>
        <w:rPr>
          <w:rFonts w:ascii="Times New Roman" w:hAnsi="Times New Roman"/>
          <w:noProof/>
          <w14:ligatures w14:val="standardContextual"/>
        </w:rPr>
        <w:drawing>
          <wp:inline distT="0" distB="0" distL="0" distR="0" wp14:anchorId="5F943237" wp14:editId="0C4AF8D5">
            <wp:extent cx="3143250" cy="1687830"/>
            <wp:effectExtent l="0" t="0" r="0" b="7620"/>
            <wp:docPr id="18777178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17824" name="Picture 4"/>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43250" cy="1687830"/>
                    </a:xfrm>
                    <a:prstGeom prst="rect">
                      <a:avLst/>
                    </a:prstGeom>
                  </pic:spPr>
                </pic:pic>
              </a:graphicData>
            </a:graphic>
          </wp:inline>
        </w:drawing>
      </w:r>
    </w:p>
    <w:p w14:paraId="16DC204B" w14:textId="0410523A" w:rsidR="00DF59DA" w:rsidRDefault="00DF59DA" w:rsidP="006C78C7">
      <w:pPr>
        <w:pStyle w:val="Standard"/>
        <w:tabs>
          <w:tab w:val="left" w:pos="2618"/>
        </w:tabs>
        <w:spacing w:after="0"/>
        <w:jc w:val="center"/>
        <w:rPr>
          <w:rFonts w:ascii="Times New Roman" w:hAnsi="Times New Roman"/>
        </w:rPr>
      </w:pPr>
    </w:p>
    <w:p w14:paraId="1B637F22" w14:textId="1C7BCAE3" w:rsidR="00DC063F" w:rsidRPr="00C96B73" w:rsidRDefault="00DC063F" w:rsidP="006C78C7">
      <w:pPr>
        <w:jc w:val="center"/>
        <w:rPr>
          <w:rFonts w:cstheme="minorHAnsi"/>
        </w:rPr>
      </w:pPr>
      <w:r w:rsidRPr="007B63FF">
        <w:rPr>
          <w:rFonts w:cstheme="minorHAnsi"/>
          <w:b/>
          <w:bCs/>
          <w:lang w:val="en-US"/>
        </w:rPr>
        <w:t xml:space="preserve">Stupa at </w:t>
      </w:r>
      <w:r w:rsidRPr="007B63FF">
        <w:rPr>
          <w:rFonts w:cstheme="minorHAnsi"/>
          <w:b/>
          <w:bCs/>
        </w:rPr>
        <w:t xml:space="preserve">Piprahwa village in </w:t>
      </w:r>
      <w:r>
        <w:rPr>
          <w:rFonts w:cstheme="minorHAnsi"/>
          <w:b/>
          <w:bCs/>
        </w:rPr>
        <w:t xml:space="preserve">Uttar Pradesh, </w:t>
      </w:r>
      <w:r w:rsidRPr="007B63FF">
        <w:rPr>
          <w:rFonts w:cstheme="minorHAnsi"/>
          <w:b/>
          <w:bCs/>
        </w:rPr>
        <w:t>India</w:t>
      </w:r>
      <w:r>
        <w:rPr>
          <w:rFonts w:cstheme="minorHAnsi"/>
        </w:rPr>
        <w:t xml:space="preserve"> </w:t>
      </w:r>
      <w:r>
        <w:rPr>
          <w:rStyle w:val="EndnoteReference"/>
          <w:rFonts w:cstheme="minorHAnsi"/>
        </w:rPr>
        <w:endnoteReference w:id="45"/>
      </w:r>
    </w:p>
    <w:p w14:paraId="2602F226" w14:textId="33C48A72" w:rsidR="007E28D7" w:rsidRDefault="007E28D7" w:rsidP="00FA68CC">
      <w:pPr>
        <w:pStyle w:val="Standard"/>
        <w:tabs>
          <w:tab w:val="left" w:pos="2618"/>
        </w:tabs>
        <w:spacing w:after="0"/>
        <w:rPr>
          <w:rFonts w:ascii="Times New Roman" w:hAnsi="Times New Roman" w:cs="Times New Roman"/>
          <w:b/>
          <w:bCs/>
        </w:rPr>
      </w:pPr>
    </w:p>
    <w:p w14:paraId="44390FB8" w14:textId="122BEE3F" w:rsidR="007E28D7" w:rsidRDefault="007E28D7" w:rsidP="00FA68CC">
      <w:pPr>
        <w:pStyle w:val="Standard"/>
        <w:tabs>
          <w:tab w:val="left" w:pos="2618"/>
        </w:tabs>
        <w:spacing w:after="0"/>
        <w:rPr>
          <w:rFonts w:ascii="Times New Roman" w:hAnsi="Times New Roman" w:cs="Times New Roman"/>
          <w:b/>
          <w:bCs/>
        </w:rPr>
      </w:pPr>
    </w:p>
    <w:p w14:paraId="583FEAF5" w14:textId="16000F9C" w:rsidR="007E28D7" w:rsidRDefault="00DC063F" w:rsidP="006C78C7">
      <w:pPr>
        <w:pStyle w:val="Standard"/>
        <w:tabs>
          <w:tab w:val="left" w:pos="2618"/>
        </w:tabs>
        <w:spacing w:after="0"/>
        <w:jc w:val="center"/>
        <w:rPr>
          <w:rFonts w:ascii="Times New Roman" w:hAnsi="Times New Roman" w:cs="Times New Roman"/>
          <w:b/>
          <w:bCs/>
        </w:rPr>
      </w:pPr>
      <w:r>
        <w:rPr>
          <w:rFonts w:ascii="Times New Roman" w:hAnsi="Times New Roman"/>
          <w:noProof/>
          <w14:ligatures w14:val="standardContextual"/>
        </w:rPr>
        <w:drawing>
          <wp:inline distT="0" distB="0" distL="0" distR="0" wp14:anchorId="3F182F74" wp14:editId="5874750E">
            <wp:extent cx="2750820" cy="1642110"/>
            <wp:effectExtent l="0" t="0" r="0" b="0"/>
            <wp:docPr id="1856097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97811" name="Picture 1"/>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50820" cy="1642110"/>
                    </a:xfrm>
                    <a:prstGeom prst="rect">
                      <a:avLst/>
                    </a:prstGeom>
                    <a:ln/>
                  </pic:spPr>
                </pic:pic>
              </a:graphicData>
            </a:graphic>
          </wp:inline>
        </w:drawing>
      </w:r>
    </w:p>
    <w:p w14:paraId="5F66D291" w14:textId="4CD66C2A" w:rsidR="002C6592" w:rsidRDefault="002C6592" w:rsidP="006C78C7">
      <w:pPr>
        <w:jc w:val="center"/>
      </w:pPr>
      <w:r w:rsidRPr="008B6906">
        <w:t>T</w:t>
      </w:r>
      <w:r w:rsidRPr="007B63FF">
        <w:rPr>
          <w:b/>
          <w:bCs/>
        </w:rPr>
        <w:t>he east gate at the Tilaurakot archaeological site in Nepal</w:t>
      </w:r>
      <w:r w:rsidR="00DC063F">
        <w:rPr>
          <w:b/>
          <w:bCs/>
        </w:rPr>
        <w:t xml:space="preserve"> </w:t>
      </w:r>
      <w:r w:rsidR="00DC063F">
        <w:rPr>
          <w:rStyle w:val="EndnoteReference"/>
          <w:b/>
          <w:bCs/>
        </w:rPr>
        <w:endnoteReference w:id="46"/>
      </w:r>
    </w:p>
    <w:p w14:paraId="37DF0557" w14:textId="68435599" w:rsidR="009267A1" w:rsidRDefault="00DC063F" w:rsidP="00DC063F">
      <w:pPr>
        <w:pStyle w:val="Heading3"/>
      </w:pPr>
      <w:r>
        <w:t>Summary</w:t>
      </w:r>
    </w:p>
    <w:p w14:paraId="096021CB" w14:textId="77777777" w:rsidR="009267A1" w:rsidRPr="00210E37" w:rsidRDefault="009267A1" w:rsidP="009267A1">
      <w:pPr>
        <w:pStyle w:val="Standard"/>
        <w:tabs>
          <w:tab w:val="left" w:pos="2618"/>
        </w:tabs>
        <w:spacing w:after="0"/>
        <w:rPr>
          <w:rFonts w:ascii="Times New Roman" w:hAnsi="Times New Roman" w:cs="Times New Roman"/>
          <w:lang w:val="en-AU"/>
        </w:rPr>
      </w:pPr>
      <w:r w:rsidRPr="00210E37">
        <w:rPr>
          <w:rFonts w:ascii="Times New Roman" w:hAnsi="Times New Roman" w:cs="Times New Roman"/>
          <w:lang w:val="en-AU"/>
        </w:rPr>
        <w:t>In this section, we have briefly outlined the birth of Gotama Buddha and the significant events that occurred during that time:</w:t>
      </w:r>
    </w:p>
    <w:p w14:paraId="47FD1DF2"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Buddha Gotama was born in 623 B.C. as a prince in Lumbini Park, located in the Sakyan province. His parents were King Suddhodana and Queen Mahamaya from the royal capital of Kapilavattu.</w:t>
      </w:r>
    </w:p>
    <w:p w14:paraId="5472A567"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The appearance of the Buddha in the world is a unique event because he rediscovered the lost path to liberation and generously shared his knowledge and experiences with others, benefiting countless beings through his teachings.</w:t>
      </w:r>
    </w:p>
    <w:p w14:paraId="4D404E1D"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According to the scriptures, Lumbini is one of the four sacred places for Buddhist pilgrims, as recommended by the Blessed One in the Mahāparinibbāna Sutta (DN:16). Visiting the birthplace of the Buddha helps strengthen the faith of devotees and inspires a sense of urgency in the pursuit of liberation from samsāra. It serves as a reminder of how the Blessed One urged his followers to be diligent and hasten toward enlightenment.</w:t>
      </w:r>
    </w:p>
    <w:p w14:paraId="37018561"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Archaeological and historical evidence confirms that the birth of Buddha Gotama took place at Lumbini.</w:t>
      </w:r>
    </w:p>
    <w:p w14:paraId="5066A1B8"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Based on archaeological findings, two potential sites have been identified as the royal capital of Kapilavattu. While the exact location remains unresolved, most modern-day pilgrims visit both sites as part of their sacred journey.</w:t>
      </w:r>
    </w:p>
    <w:p w14:paraId="3E660F44" w14:textId="77777777" w:rsidR="00E375EE" w:rsidRDefault="00E375EE" w:rsidP="00FA68CC">
      <w:pPr>
        <w:pStyle w:val="Standard"/>
        <w:tabs>
          <w:tab w:val="left" w:pos="2618"/>
        </w:tabs>
        <w:spacing w:after="0"/>
        <w:rPr>
          <w:rFonts w:ascii="Times New Roman" w:hAnsi="Times New Roman" w:cs="Times New Roman"/>
          <w:b/>
          <w:bCs/>
        </w:rPr>
      </w:pPr>
    </w:p>
    <w:p w14:paraId="3A775403" w14:textId="49BB0BB3" w:rsidR="0010514F" w:rsidRPr="0010514F" w:rsidRDefault="00886224" w:rsidP="00FA68CC">
      <w:pPr>
        <w:pStyle w:val="Standard"/>
        <w:tabs>
          <w:tab w:val="left" w:pos="2618"/>
        </w:tabs>
        <w:spacing w:after="0"/>
        <w:rPr>
          <w:rFonts w:ascii="Times New Roman" w:hAnsi="Times New Roman" w:cs="Times New Roman"/>
        </w:rPr>
      </w:pPr>
      <w:r w:rsidRPr="00886224">
        <w:rPr>
          <w:rFonts w:ascii="Times New Roman" w:hAnsi="Times New Roman" w:cs="Times New Roman"/>
        </w:rPr>
        <w:t>This is</w:t>
      </w:r>
      <w:r>
        <w:rPr>
          <w:rFonts w:ascii="Times New Roman" w:hAnsi="Times New Roman" w:cs="Times New Roman"/>
          <w:b/>
          <w:bCs/>
        </w:rPr>
        <w:t xml:space="preserve"> </w:t>
      </w:r>
      <w:r w:rsidRPr="00886224">
        <w:rPr>
          <w:rFonts w:ascii="Times New Roman" w:hAnsi="Times New Roman" w:cs="Times New Roman"/>
        </w:rPr>
        <w:t xml:space="preserve">the end of this </w:t>
      </w:r>
      <w:r w:rsidR="00447EC8" w:rsidRPr="00886224">
        <w:rPr>
          <w:rFonts w:ascii="Times New Roman" w:hAnsi="Times New Roman" w:cs="Times New Roman"/>
        </w:rPr>
        <w:t>section;</w:t>
      </w:r>
      <w:r>
        <w:rPr>
          <w:rFonts w:ascii="Times New Roman" w:hAnsi="Times New Roman" w:cs="Times New Roman"/>
        </w:rPr>
        <w:t xml:space="preserve"> in </w:t>
      </w:r>
      <w:r w:rsidR="00447EC8">
        <w:rPr>
          <w:rFonts w:ascii="Times New Roman" w:hAnsi="Times New Roman" w:cs="Times New Roman"/>
        </w:rPr>
        <w:t xml:space="preserve">the </w:t>
      </w:r>
      <w:r w:rsidR="00447EC8" w:rsidRPr="00886224">
        <w:rPr>
          <w:rFonts w:ascii="Times New Roman" w:hAnsi="Times New Roman" w:cs="Times New Roman"/>
        </w:rPr>
        <w:t>Next</w:t>
      </w:r>
      <w:r w:rsidR="0010514F">
        <w:rPr>
          <w:rFonts w:ascii="Times New Roman" w:hAnsi="Times New Roman" w:cs="Times New Roman"/>
        </w:rPr>
        <w:t xml:space="preserve"> section </w:t>
      </w:r>
      <w:r w:rsidR="00E375EE">
        <w:rPr>
          <w:rFonts w:ascii="Times New Roman" w:hAnsi="Times New Roman" w:cs="Times New Roman"/>
        </w:rPr>
        <w:t xml:space="preserve">(2) </w:t>
      </w:r>
      <w:r w:rsidR="00B347B2">
        <w:rPr>
          <w:rFonts w:ascii="Times New Roman" w:hAnsi="Times New Roman" w:cs="Times New Roman"/>
        </w:rPr>
        <w:t>we will focus on Prince Siddhartha and his family.</w:t>
      </w:r>
    </w:p>
    <w:p w14:paraId="113677D9" w14:textId="77777777" w:rsidR="0010514F" w:rsidRDefault="0010514F" w:rsidP="00FA68CC">
      <w:pPr>
        <w:pStyle w:val="Standard"/>
        <w:tabs>
          <w:tab w:val="left" w:pos="2618"/>
        </w:tabs>
        <w:spacing w:after="0"/>
        <w:rPr>
          <w:rFonts w:ascii="Times New Roman" w:hAnsi="Times New Roman" w:cs="Times New Roman"/>
          <w:b/>
          <w:bCs/>
        </w:rPr>
      </w:pPr>
    </w:p>
    <w:p w14:paraId="00118804" w14:textId="2B195B0B" w:rsidR="00426DEF" w:rsidRPr="008D520A" w:rsidRDefault="00426DEF" w:rsidP="00856E81">
      <w:pPr>
        <w:pStyle w:val="Heading3"/>
      </w:pPr>
      <w:r w:rsidRPr="008D520A">
        <w:t>End</w:t>
      </w:r>
      <w:r w:rsidR="00507C2E">
        <w:t>n</w:t>
      </w:r>
      <w:r w:rsidR="00F65C70" w:rsidRPr="008D520A">
        <w:t xml:space="preserve">otes: </w:t>
      </w:r>
      <w:r w:rsidR="00B31AAC" w:rsidRPr="008D520A">
        <w:t>S</w:t>
      </w:r>
      <w:r w:rsidR="00F65C70" w:rsidRPr="008D520A">
        <w:t>ection</w:t>
      </w:r>
      <w:r w:rsidR="00943B15" w:rsidRPr="008D520A">
        <w:t xml:space="preserve"> </w:t>
      </w:r>
      <w:r w:rsidR="00AD105C" w:rsidRPr="008D520A">
        <w:t>1</w:t>
      </w:r>
    </w:p>
    <w:sectPr w:rsidR="00426DEF" w:rsidRPr="008D520A" w:rsidSect="00FC53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A33EE" w14:textId="77777777" w:rsidR="00967737" w:rsidRDefault="00967737" w:rsidP="00484B44">
      <w:pPr>
        <w:spacing w:after="0" w:line="240" w:lineRule="auto"/>
      </w:pPr>
      <w:r>
        <w:separator/>
      </w:r>
    </w:p>
  </w:endnote>
  <w:endnote w:type="continuationSeparator" w:id="0">
    <w:p w14:paraId="2164AA5E" w14:textId="77777777" w:rsidR="00967737" w:rsidRDefault="00967737" w:rsidP="00484B44">
      <w:pPr>
        <w:spacing w:after="0" w:line="240" w:lineRule="auto"/>
      </w:pPr>
      <w:r>
        <w:continuationSeparator/>
      </w:r>
    </w:p>
  </w:endnote>
  <w:endnote w:id="1">
    <w:p w14:paraId="18E969C3" w14:textId="77777777" w:rsidR="009E2372" w:rsidRPr="00F85E7C" w:rsidRDefault="009E2372" w:rsidP="009E2372">
      <w:pPr>
        <w:spacing w:after="0"/>
        <w:rPr>
          <w:rFonts w:cstheme="minorHAnsi"/>
          <w:color w:val="FF0000"/>
        </w:rPr>
      </w:pPr>
      <w:r w:rsidRPr="00171B97">
        <w:rPr>
          <w:rStyle w:val="EndnoteReference"/>
        </w:rPr>
        <w:endnoteRef/>
      </w:r>
      <w:r w:rsidRPr="00171B97">
        <w:t xml:space="preserve"> </w:t>
      </w:r>
      <w:r w:rsidRPr="00171B97">
        <w:rPr>
          <w:rFonts w:cstheme="minorHAnsi"/>
        </w:rPr>
        <w:t>Unlike the Christian Era, the Buddha Era is reckoned from the death of the Buddha, which occurred in 543 BCE (in his 80th year), and not from his birth</w:t>
      </w:r>
      <w:r>
        <w:rPr>
          <w:rFonts w:cstheme="minorHAnsi"/>
        </w:rPr>
        <w:t>. *</w:t>
      </w:r>
      <w:r w:rsidRPr="00F42053">
        <w:t xml:space="preserve"> </w:t>
      </w:r>
      <w:r>
        <w:t xml:space="preserve">See: Buddha and his teachings by Venerable Narada Mahathera, p. 3. * </w:t>
      </w:r>
      <w:r w:rsidRPr="006855C7">
        <w:rPr>
          <w:rFonts w:cstheme="minorHAnsi"/>
        </w:rPr>
        <w:t>For details regarding</w:t>
      </w:r>
      <w:r>
        <w:rPr>
          <w:rFonts w:cstheme="minorHAnsi"/>
          <w:b/>
          <w:bCs/>
        </w:rPr>
        <w:t xml:space="preserve"> ‘Middle country’ </w:t>
      </w:r>
      <w:r>
        <w:rPr>
          <w:rFonts w:cstheme="minorHAnsi"/>
        </w:rPr>
        <w:t>see: section 14.</w:t>
      </w:r>
    </w:p>
  </w:endnote>
  <w:endnote w:id="2">
    <w:p w14:paraId="77BC5066" w14:textId="676A91B7" w:rsidR="002F4700" w:rsidRPr="002F4700" w:rsidRDefault="002F4700">
      <w:pPr>
        <w:pStyle w:val="EndnoteText"/>
        <w:rPr>
          <w:sz w:val="22"/>
          <w:szCs w:val="22"/>
        </w:rPr>
      </w:pPr>
      <w:r w:rsidRPr="002F4700">
        <w:rPr>
          <w:rStyle w:val="EndnoteReference"/>
          <w:sz w:val="22"/>
          <w:szCs w:val="22"/>
        </w:rPr>
        <w:endnoteRef/>
      </w:r>
      <w:r w:rsidRPr="002F4700">
        <w:rPr>
          <w:sz w:val="22"/>
          <w:szCs w:val="22"/>
        </w:rPr>
        <w:t xml:space="preserve"> </w:t>
      </w:r>
      <w:r>
        <w:rPr>
          <w:sz w:val="22"/>
          <w:szCs w:val="22"/>
        </w:rPr>
        <w:t>See</w:t>
      </w:r>
      <w:r w:rsidR="00580383">
        <w:rPr>
          <w:sz w:val="22"/>
          <w:szCs w:val="22"/>
        </w:rPr>
        <w:t>: Section 13, which gives detail account of majjimadesa.</w:t>
      </w:r>
    </w:p>
  </w:endnote>
  <w:endnote w:id="3">
    <w:p w14:paraId="023FAC05" w14:textId="0AA617C6" w:rsidR="00E112CC" w:rsidRPr="00E112CC" w:rsidRDefault="00E112CC" w:rsidP="00E112CC">
      <w:pPr>
        <w:spacing w:after="0"/>
        <w:rPr>
          <w:rFonts w:cstheme="minorHAnsi"/>
        </w:rPr>
      </w:pPr>
      <w:r>
        <w:rPr>
          <w:rStyle w:val="EndnoteReference"/>
        </w:rPr>
        <w:endnoteRef/>
      </w:r>
      <w:r>
        <w:t xml:space="preserve"> </w:t>
      </w:r>
      <w:r>
        <w:rPr>
          <w:rFonts w:cstheme="minorHAnsi"/>
        </w:rPr>
        <w:t>Source:</w:t>
      </w:r>
      <w:r w:rsidR="00FC76B6">
        <w:rPr>
          <w:rFonts w:cstheme="minorHAnsi"/>
        </w:rPr>
        <w:t xml:space="preserve"> </w:t>
      </w:r>
      <w:hyperlink r:id="rId1" w:history="1">
        <w:r w:rsidR="00FC76B6" w:rsidRPr="00E96210">
          <w:rPr>
            <w:rStyle w:val="Hyperlink"/>
            <w:rFonts w:cstheme="minorHAnsi"/>
          </w:rPr>
          <w:t>https://en.wikipedia.org/wiki/The_Buddha</w:t>
        </w:r>
      </w:hyperlink>
      <w:r w:rsidR="00FC76B6">
        <w:rPr>
          <w:rFonts w:cstheme="minorHAnsi"/>
        </w:rPr>
        <w:t xml:space="preserve">  </w:t>
      </w:r>
    </w:p>
  </w:endnote>
  <w:endnote w:id="4">
    <w:p w14:paraId="11DA4236" w14:textId="4849B8B2" w:rsidR="00E112CC" w:rsidRPr="00E112CC" w:rsidRDefault="00E112CC" w:rsidP="00E112CC">
      <w:pPr>
        <w:spacing w:after="0"/>
        <w:rPr>
          <w:rFonts w:cstheme="minorHAnsi"/>
          <w:b/>
          <w:bCs/>
        </w:rPr>
      </w:pPr>
      <w:r>
        <w:rPr>
          <w:rStyle w:val="EndnoteReference"/>
        </w:rPr>
        <w:endnoteRef/>
      </w:r>
      <w:r>
        <w:t xml:space="preserve"> </w:t>
      </w:r>
      <w:r>
        <w:rPr>
          <w:rFonts w:cstheme="minorHAnsi"/>
        </w:rPr>
        <w:t xml:space="preserve">Source: Suttacentral: </w:t>
      </w:r>
      <w:hyperlink r:id="rId2" w:history="1">
        <w:r w:rsidRPr="00FA664D">
          <w:rPr>
            <w:rStyle w:val="Hyperlink"/>
            <w:rFonts w:cstheme="minorHAnsi"/>
          </w:rPr>
          <w:t>https://suttacentral.net/</w:t>
        </w:r>
      </w:hyperlink>
    </w:p>
  </w:endnote>
  <w:endnote w:id="5">
    <w:p w14:paraId="2A73C795" w14:textId="000DC13E" w:rsidR="00283016" w:rsidRPr="004D084B" w:rsidRDefault="00283016" w:rsidP="00283016">
      <w:pPr>
        <w:spacing w:after="0"/>
        <w:rPr>
          <w:rFonts w:ascii="Times New Roman" w:hAnsi="Times New Roman" w:cs="Times New Roman"/>
          <w:i/>
          <w:iCs/>
          <w:sz w:val="24"/>
          <w:szCs w:val="24"/>
        </w:rPr>
      </w:pPr>
      <w:r w:rsidRPr="00E9229A">
        <w:rPr>
          <w:rStyle w:val="EndnoteReference"/>
          <w:rFonts w:cstheme="minorHAnsi"/>
        </w:rPr>
        <w:endnoteRef/>
      </w:r>
      <w:r w:rsidRPr="00E9229A">
        <w:rPr>
          <w:rFonts w:cstheme="minorHAnsi"/>
        </w:rPr>
        <w:t xml:space="preserve"> </w:t>
      </w:r>
      <w:r w:rsidRPr="0053069E">
        <w:rPr>
          <w:rFonts w:cstheme="minorHAnsi"/>
        </w:rPr>
        <w:t>Source:</w:t>
      </w:r>
      <w:r w:rsidRPr="00E9229A">
        <w:rPr>
          <w:rFonts w:cstheme="minorHAnsi"/>
        </w:rPr>
        <w:t>AN1:</w:t>
      </w:r>
      <w:r>
        <w:rPr>
          <w:rFonts w:cstheme="minorHAnsi"/>
        </w:rPr>
        <w:t>170.</w:t>
      </w:r>
      <w:r>
        <w:rPr>
          <w:rFonts w:ascii="Times New Roman" w:hAnsi="Times New Roman" w:cs="Times New Roman"/>
          <w:i/>
          <w:iCs/>
          <w:sz w:val="24"/>
          <w:szCs w:val="24"/>
        </w:rPr>
        <w:t xml:space="preserve"> </w:t>
      </w:r>
      <w:r>
        <w:rPr>
          <w:rFonts w:cstheme="minorHAnsi"/>
        </w:rPr>
        <w:t xml:space="preserve">* </w:t>
      </w:r>
      <w:r w:rsidRPr="00F6118B">
        <w:rPr>
          <w:rFonts w:cstheme="minorHAnsi"/>
          <w:b/>
          <w:bCs/>
        </w:rPr>
        <w:t>Tathāgata:</w:t>
      </w:r>
      <w:r>
        <w:rPr>
          <w:rFonts w:cstheme="minorHAnsi"/>
        </w:rPr>
        <w:t xml:space="preserve"> </w:t>
      </w:r>
      <w:r w:rsidRPr="000557A1">
        <w:rPr>
          <w:rFonts w:cstheme="minorHAnsi"/>
        </w:rPr>
        <w:t>refers to one who has attained Supreme Enlightenment</w:t>
      </w:r>
      <w:r>
        <w:rPr>
          <w:rFonts w:cstheme="minorHAnsi"/>
        </w:rPr>
        <w:t>; i</w:t>
      </w:r>
      <w:r w:rsidRPr="000557A1">
        <w:rPr>
          <w:rFonts w:cstheme="minorHAnsi"/>
        </w:rPr>
        <w:t xml:space="preserve">t is one of the titles </w:t>
      </w:r>
      <w:r>
        <w:rPr>
          <w:rFonts w:cstheme="minorHAnsi"/>
        </w:rPr>
        <w:t xml:space="preserve">given to the </w:t>
      </w:r>
      <w:r w:rsidRPr="000557A1">
        <w:rPr>
          <w:rFonts w:cstheme="minorHAnsi"/>
        </w:rPr>
        <w:t>Buddha</w:t>
      </w:r>
      <w:r>
        <w:rPr>
          <w:rFonts w:cstheme="minorHAnsi"/>
        </w:rPr>
        <w:t xml:space="preserve">; </w:t>
      </w:r>
      <w:r w:rsidRPr="003405CB">
        <w:rPr>
          <w:rFonts w:cstheme="minorHAnsi"/>
        </w:rPr>
        <w:t xml:space="preserve">whatever the Tathāgata speaks, utters, or expounds in the interval between the night when he awakens to the unsurpassed perfect enlightenment and the night when he attains final </w:t>
      </w:r>
      <w:r>
        <w:rPr>
          <w:rFonts w:cstheme="minorHAnsi"/>
        </w:rPr>
        <w:t>nibbana- a</w:t>
      </w:r>
      <w:r w:rsidRPr="003405CB">
        <w:rPr>
          <w:rFonts w:cstheme="minorHAnsi"/>
        </w:rPr>
        <w:t xml:space="preserve">ll that is just so and not otherwise; </w:t>
      </w:r>
      <w:r w:rsidR="000E5940" w:rsidRPr="003405CB">
        <w:rPr>
          <w:rFonts w:cstheme="minorHAnsi"/>
        </w:rPr>
        <w:t>therefore,</w:t>
      </w:r>
      <w:r w:rsidRPr="003405CB">
        <w:rPr>
          <w:rFonts w:cstheme="minorHAnsi"/>
        </w:rPr>
        <w:t xml:space="preserve"> he is called the Tathāgata</w:t>
      </w:r>
      <w:r>
        <w:rPr>
          <w:rFonts w:cstheme="minorHAnsi"/>
        </w:rPr>
        <w:t xml:space="preserve">: </w:t>
      </w:r>
      <w:r w:rsidRPr="00F53266">
        <w:rPr>
          <w:rFonts w:cstheme="minorHAnsi"/>
          <w:b/>
          <w:bCs/>
        </w:rPr>
        <w:t>see:</w:t>
      </w:r>
      <w:r>
        <w:rPr>
          <w:rFonts w:cstheme="minorHAnsi"/>
        </w:rPr>
        <w:t xml:space="preserve"> </w:t>
      </w:r>
      <w:r w:rsidRPr="00F26D0E">
        <w:rPr>
          <w:rFonts w:cstheme="minorHAnsi"/>
        </w:rPr>
        <w:t>AN:4:23</w:t>
      </w:r>
      <w:r>
        <w:rPr>
          <w:rFonts w:cstheme="minorHAnsi"/>
        </w:rPr>
        <w:t xml:space="preserve">, </w:t>
      </w:r>
      <w:r w:rsidRPr="003805A2">
        <w:rPr>
          <w:rFonts w:cstheme="minorHAnsi"/>
        </w:rPr>
        <w:t>SN:45:</w:t>
      </w:r>
      <w:r>
        <w:rPr>
          <w:rFonts w:cstheme="minorHAnsi"/>
        </w:rPr>
        <w:t>139.</w:t>
      </w:r>
    </w:p>
  </w:endnote>
  <w:endnote w:id="6">
    <w:p w14:paraId="4DC3ABF3" w14:textId="2ED2766D" w:rsidR="001D364E" w:rsidRPr="001D364E" w:rsidRDefault="001D364E" w:rsidP="001D364E">
      <w:pPr>
        <w:pStyle w:val="Standard"/>
        <w:spacing w:after="0"/>
      </w:pPr>
      <w:r w:rsidRPr="001D364E">
        <w:rPr>
          <w:rStyle w:val="EndnoteReference"/>
          <w:sz w:val="22"/>
          <w:szCs w:val="22"/>
        </w:rPr>
        <w:endnoteRef/>
      </w:r>
      <w:r w:rsidRPr="001D364E">
        <w:rPr>
          <w:sz w:val="22"/>
          <w:szCs w:val="22"/>
        </w:rPr>
        <w:t xml:space="preserve"> </w:t>
      </w:r>
      <w:r w:rsidRPr="001D364E">
        <w:rPr>
          <w:rFonts w:eastAsia="URWPalladioITU"/>
          <w:sz w:val="22"/>
          <w:szCs w:val="22"/>
        </w:rPr>
        <w:t xml:space="preserve">Quote from </w:t>
      </w:r>
      <w:r w:rsidRPr="00C95D59">
        <w:rPr>
          <w:rFonts w:eastAsia="URWPalladioITU"/>
          <w:b/>
          <w:bCs/>
          <w:sz w:val="22"/>
          <w:szCs w:val="22"/>
        </w:rPr>
        <w:t>The Light of Asia by Edwin Arnold</w:t>
      </w:r>
      <w:r w:rsidRPr="001D364E">
        <w:rPr>
          <w:rFonts w:eastAsia="URWPalladioITU"/>
          <w:sz w:val="22"/>
          <w:szCs w:val="22"/>
        </w:rPr>
        <w:t>, PBS: Wheel no</w:t>
      </w:r>
      <w:r w:rsidRPr="001D364E">
        <w:rPr>
          <w:rFonts w:eastAsia="URWPalladioITU"/>
          <w:sz w:val="22"/>
          <w:szCs w:val="22"/>
          <w:cs/>
          <w:lang w:bidi="si-LK"/>
        </w:rPr>
        <w:t>29</w:t>
      </w:r>
      <w:r w:rsidRPr="001D364E">
        <w:rPr>
          <w:rFonts w:eastAsia="URWPalladioITU"/>
          <w:sz w:val="22"/>
          <w:szCs w:val="22"/>
        </w:rPr>
        <w:t xml:space="preserve">, </w:t>
      </w:r>
      <w:r w:rsidRPr="001D364E">
        <w:rPr>
          <w:rFonts w:eastAsia="URWPalladioITU"/>
          <w:sz w:val="22"/>
          <w:szCs w:val="22"/>
          <w:cs/>
          <w:lang w:bidi="si-LK"/>
        </w:rPr>
        <w:t>1980</w:t>
      </w:r>
      <w:r w:rsidRPr="0033491A">
        <w:rPr>
          <w:rFonts w:eastAsia="URWPalladioITU"/>
          <w:cs/>
          <w:lang w:bidi="si-LK"/>
        </w:rPr>
        <w:t>.</w:t>
      </w:r>
    </w:p>
  </w:endnote>
  <w:endnote w:id="7">
    <w:p w14:paraId="2E17A6C7" w14:textId="323BDCBA" w:rsidR="00D0047C" w:rsidRPr="00756392" w:rsidRDefault="00D0047C" w:rsidP="00BA5C7B">
      <w:pPr>
        <w:spacing w:after="0"/>
        <w:rPr>
          <w:rFonts w:cstheme="minorHAnsi"/>
          <w:noProof/>
          <w:sz w:val="20"/>
          <w:szCs w:val="20"/>
        </w:rPr>
      </w:pPr>
      <w:r>
        <w:rPr>
          <w:rStyle w:val="EndnoteReference"/>
        </w:rPr>
        <w:endnoteRef/>
      </w:r>
      <w:r>
        <w:t xml:space="preserve"> </w:t>
      </w:r>
      <w:r w:rsidR="00212C11">
        <w:t>“</w:t>
      </w:r>
      <w:r w:rsidR="0033491A">
        <w:t xml:space="preserve">A being </w:t>
      </w:r>
      <w:r w:rsidR="00756392">
        <w:t>intended to become a future Buddha- is called Bodhisattva.</w:t>
      </w:r>
      <w:r w:rsidR="0033491A">
        <w:t xml:space="preserve"> </w:t>
      </w:r>
      <w:r>
        <w:rPr>
          <w:noProof/>
        </w:rPr>
        <w:t>During the time of the Buddha Dipankara, an aset</w:t>
      </w:r>
      <w:r w:rsidR="0029519F">
        <w:rPr>
          <w:noProof/>
        </w:rPr>
        <w:t>i</w:t>
      </w:r>
      <w:r>
        <w:rPr>
          <w:noProof/>
        </w:rPr>
        <w:t>c named Sumedha (Got</w:t>
      </w:r>
      <w:r w:rsidR="0029519F">
        <w:rPr>
          <w:noProof/>
        </w:rPr>
        <w:t>ama</w:t>
      </w:r>
      <w:r>
        <w:rPr>
          <w:noProof/>
        </w:rPr>
        <w:t xml:space="preserve"> Buddha) performing duties at the feet of the Buddha, aspired to obtain Buddh</w:t>
      </w:r>
      <w:r w:rsidR="00194367">
        <w:rPr>
          <w:noProof/>
        </w:rPr>
        <w:t>a-</w:t>
      </w:r>
      <w:r>
        <w:rPr>
          <w:noProof/>
        </w:rPr>
        <w:t>ho</w:t>
      </w:r>
      <w:r w:rsidR="00194367">
        <w:rPr>
          <w:noProof/>
        </w:rPr>
        <w:t>o</w:t>
      </w:r>
      <w:r>
        <w:rPr>
          <w:noProof/>
        </w:rPr>
        <w:t>d, spent many aeons in the world sy</w:t>
      </w:r>
      <w:r w:rsidR="003449A9">
        <w:rPr>
          <w:noProof/>
        </w:rPr>
        <w:t>stem</w:t>
      </w:r>
      <w:r>
        <w:rPr>
          <w:noProof/>
        </w:rPr>
        <w:t>. Aft</w:t>
      </w:r>
      <w:r w:rsidR="003449A9">
        <w:rPr>
          <w:noProof/>
        </w:rPr>
        <w:t>er</w:t>
      </w:r>
      <w:r>
        <w:rPr>
          <w:noProof/>
        </w:rPr>
        <w:t xml:space="preserve"> fullfilling all bodisat</w:t>
      </w:r>
      <w:r w:rsidR="00FC008B">
        <w:rPr>
          <w:noProof/>
        </w:rPr>
        <w:t>t</w:t>
      </w:r>
      <w:r w:rsidR="00A846B7">
        <w:rPr>
          <w:noProof/>
        </w:rPr>
        <w:t>v</w:t>
      </w:r>
      <w:r>
        <w:rPr>
          <w:noProof/>
        </w:rPr>
        <w:t>a duties</w:t>
      </w:r>
      <w:r w:rsidR="00A846B7">
        <w:rPr>
          <w:noProof/>
        </w:rPr>
        <w:t xml:space="preserve">, he </w:t>
      </w:r>
      <w:r>
        <w:rPr>
          <w:noProof/>
        </w:rPr>
        <w:t>paased</w:t>
      </w:r>
      <w:r w:rsidR="00A846B7">
        <w:rPr>
          <w:noProof/>
        </w:rPr>
        <w:t xml:space="preserve"> </w:t>
      </w:r>
      <w:r>
        <w:rPr>
          <w:noProof/>
        </w:rPr>
        <w:t xml:space="preserve">away from the human world and appeared in the </w:t>
      </w:r>
      <w:r w:rsidR="00D3047A" w:rsidRPr="00D3047A">
        <w:rPr>
          <w:noProof/>
        </w:rPr>
        <w:t>Tuṣita</w:t>
      </w:r>
      <w:r>
        <w:rPr>
          <w:noProof/>
        </w:rPr>
        <w:t xml:space="preserve"> he</w:t>
      </w:r>
      <w:r w:rsidR="00A846B7">
        <w:rPr>
          <w:noProof/>
        </w:rPr>
        <w:t xml:space="preserve">aven </w:t>
      </w:r>
      <w:r>
        <w:rPr>
          <w:noProof/>
        </w:rPr>
        <w:t>as the future Buddha to be:</w:t>
      </w:r>
      <w:r w:rsidRPr="008667AE">
        <w:rPr>
          <w:b/>
          <w:bCs/>
          <w:noProof/>
        </w:rPr>
        <w:t>see</w:t>
      </w:r>
      <w:r>
        <w:rPr>
          <w:noProof/>
        </w:rPr>
        <w:t>: KN: Buddhvamsa-Chariyapitaka: Sumedh</w:t>
      </w:r>
      <w:r w:rsidR="009316BA">
        <w:rPr>
          <w:noProof/>
        </w:rPr>
        <w:t>a</w:t>
      </w:r>
      <w:r>
        <w:rPr>
          <w:noProof/>
        </w:rPr>
        <w:t xml:space="preserve"> Katha.</w:t>
      </w:r>
      <w:r w:rsidR="00D3047A">
        <w:rPr>
          <w:noProof/>
        </w:rPr>
        <w:t xml:space="preserve"> </w:t>
      </w:r>
      <w:r w:rsidR="00756392" w:rsidRPr="00756392">
        <w:rPr>
          <w:b/>
          <w:bCs/>
          <w:noProof/>
        </w:rPr>
        <w:t>Note</w:t>
      </w:r>
      <w:r w:rsidR="00756392">
        <w:rPr>
          <w:noProof/>
        </w:rPr>
        <w:t>:</w:t>
      </w:r>
      <w:r w:rsidR="00476E03">
        <w:rPr>
          <w:noProof/>
        </w:rPr>
        <w:t xml:space="preserve"> </w:t>
      </w:r>
      <w:r w:rsidR="00D56D8D">
        <w:rPr>
          <w:noProof/>
        </w:rPr>
        <w:t>T</w:t>
      </w:r>
      <w:r w:rsidR="00756392" w:rsidRPr="00756392">
        <w:rPr>
          <w:rFonts w:eastAsia="Calibri" w:cstheme="minorHAnsi"/>
        </w:rPr>
        <w:t>he Bodh</w:t>
      </w:r>
      <w:r w:rsidR="00476E03">
        <w:rPr>
          <w:rFonts w:eastAsia="Calibri" w:cstheme="minorHAnsi"/>
        </w:rPr>
        <w:t xml:space="preserve">satta </w:t>
      </w:r>
      <w:r w:rsidR="00756392" w:rsidRPr="00756392">
        <w:rPr>
          <w:rFonts w:eastAsia="Calibri" w:cstheme="minorHAnsi"/>
        </w:rPr>
        <w:t xml:space="preserve">in Tusita was </w:t>
      </w:r>
      <w:r w:rsidR="00D56D8D">
        <w:rPr>
          <w:rFonts w:eastAsia="Calibri" w:cstheme="minorHAnsi"/>
        </w:rPr>
        <w:t xml:space="preserve">called </w:t>
      </w:r>
      <w:r w:rsidR="00756392">
        <w:rPr>
          <w:rFonts w:eastAsia="Calibri" w:cstheme="minorHAnsi"/>
        </w:rPr>
        <w:t xml:space="preserve">Deva </w:t>
      </w:r>
      <w:r w:rsidR="00756392" w:rsidRPr="00756392">
        <w:rPr>
          <w:rFonts w:eastAsia="Calibri" w:cstheme="minorHAnsi"/>
        </w:rPr>
        <w:t>Setaketu</w:t>
      </w:r>
      <w:r w:rsidR="00D56D8D">
        <w:rPr>
          <w:rFonts w:eastAsia="Calibri" w:cstheme="minorHAnsi"/>
        </w:rPr>
        <w:t xml:space="preserve">, </w:t>
      </w:r>
      <w:r w:rsidR="004836E1" w:rsidRPr="004836E1">
        <w:rPr>
          <w:rFonts w:eastAsia="Calibri" w:cstheme="minorHAnsi"/>
          <w:b/>
          <w:bCs/>
        </w:rPr>
        <w:t xml:space="preserve"> source</w:t>
      </w:r>
      <w:r w:rsidR="004836E1">
        <w:rPr>
          <w:rFonts w:eastAsia="Calibri" w:cstheme="minorHAnsi"/>
        </w:rPr>
        <w:t xml:space="preserve">: </w:t>
      </w:r>
      <w:r w:rsidR="00756392">
        <w:rPr>
          <w:rFonts w:eastAsia="Calibri" w:cstheme="minorHAnsi"/>
        </w:rPr>
        <w:t xml:space="preserve">The story of Sataketu Deva, </w:t>
      </w:r>
      <w:bookmarkStart w:id="1" w:name="_Hlk186024940"/>
      <w:r w:rsidR="00756392">
        <w:rPr>
          <w:rFonts w:eastAsia="Calibri" w:cstheme="minorHAnsi"/>
        </w:rPr>
        <w:t>The Great Chronicles of Buddhas by Venerable Mingun</w:t>
      </w:r>
      <w:r w:rsidR="00140E2A">
        <w:rPr>
          <w:rFonts w:eastAsia="Calibri" w:cstheme="minorHAnsi"/>
        </w:rPr>
        <w:t xml:space="preserve"> </w:t>
      </w:r>
      <w:r w:rsidR="00766371">
        <w:rPr>
          <w:rFonts w:eastAsia="Calibri" w:cstheme="minorHAnsi"/>
        </w:rPr>
        <w:t>Sayadaw.</w:t>
      </w:r>
    </w:p>
    <w:bookmarkEnd w:id="1"/>
  </w:endnote>
  <w:endnote w:id="8">
    <w:p w14:paraId="7832BD6C" w14:textId="7A72C7EA" w:rsidR="00E63A99" w:rsidRPr="001C047E" w:rsidRDefault="00E63A99" w:rsidP="001C047E">
      <w:pPr>
        <w:spacing w:after="0"/>
        <w:rPr>
          <w:noProof/>
        </w:rPr>
      </w:pPr>
      <w:r w:rsidRPr="003B0B7D">
        <w:rPr>
          <w:rStyle w:val="EndnoteReference"/>
        </w:rPr>
        <w:endnoteRef/>
      </w:r>
      <w:r w:rsidRPr="003B0B7D">
        <w:t xml:space="preserve"> </w:t>
      </w:r>
      <w:r w:rsidR="00D3047A" w:rsidRPr="00D3047A">
        <w:t>Tuṣita</w:t>
      </w:r>
      <w:r w:rsidRPr="003B0B7D">
        <w:rPr>
          <w:lang w:val="en-US"/>
        </w:rPr>
        <w:t xml:space="preserve"> is one of the 6 deva realms</w:t>
      </w:r>
      <w:r w:rsidR="004A2C8D">
        <w:rPr>
          <w:lang w:val="en-US"/>
        </w:rPr>
        <w:t xml:space="preserve"> above </w:t>
      </w:r>
      <w:r w:rsidR="005E5CC6">
        <w:rPr>
          <w:lang w:val="en-US"/>
        </w:rPr>
        <w:t xml:space="preserve">the </w:t>
      </w:r>
      <w:r w:rsidR="004A2C8D">
        <w:rPr>
          <w:lang w:val="en-US"/>
        </w:rPr>
        <w:t xml:space="preserve">human </w:t>
      </w:r>
      <w:r w:rsidR="005E5CC6">
        <w:rPr>
          <w:lang w:val="en-US"/>
        </w:rPr>
        <w:t>realm</w:t>
      </w:r>
      <w:r w:rsidR="00CD2C9E">
        <w:rPr>
          <w:lang w:val="en-US"/>
        </w:rPr>
        <w:t xml:space="preserve">; </w:t>
      </w:r>
      <w:r w:rsidR="00CD2C9E" w:rsidRPr="00CD2C9E">
        <w:rPr>
          <w:noProof/>
        </w:rPr>
        <w:t xml:space="preserve">A single night and day is equivalent to four hundred human years; </w:t>
      </w:r>
      <w:r w:rsidR="009C056A">
        <w:rPr>
          <w:noProof/>
        </w:rPr>
        <w:t xml:space="preserve">the </w:t>
      </w:r>
      <w:r w:rsidR="00CD2C9E" w:rsidRPr="00CD2C9E">
        <w:rPr>
          <w:noProof/>
        </w:rPr>
        <w:t>life span of those devas is four thousand such celestial years.</w:t>
      </w:r>
      <w:r w:rsidR="00C9716E">
        <w:rPr>
          <w:noProof/>
        </w:rPr>
        <w:t xml:space="preserve"> </w:t>
      </w:r>
      <w:r w:rsidR="005D1C50">
        <w:rPr>
          <w:noProof/>
        </w:rPr>
        <w:t xml:space="preserve">In this realm </w:t>
      </w:r>
      <w:r w:rsidR="00C9716E" w:rsidRPr="00DF240D">
        <w:rPr>
          <w:lang w:val="en-US"/>
        </w:rPr>
        <w:t xml:space="preserve">all </w:t>
      </w:r>
      <w:r w:rsidR="009C056A">
        <w:rPr>
          <w:lang w:val="en-US"/>
        </w:rPr>
        <w:t>B</w:t>
      </w:r>
      <w:r w:rsidR="00C9716E" w:rsidRPr="00DF240D">
        <w:rPr>
          <w:lang w:val="en-US"/>
        </w:rPr>
        <w:t>odhisatt</w:t>
      </w:r>
      <w:r w:rsidR="00111FFE">
        <w:rPr>
          <w:lang w:val="en-US"/>
        </w:rPr>
        <w:t>as, the</w:t>
      </w:r>
      <w:r w:rsidR="00C9716E" w:rsidRPr="00DF240D">
        <w:rPr>
          <w:lang w:val="en-US"/>
        </w:rPr>
        <w:t xml:space="preserve"> Buddha to be reside</w:t>
      </w:r>
      <w:r w:rsidR="00111FFE">
        <w:rPr>
          <w:lang w:val="en-US"/>
        </w:rPr>
        <w:t xml:space="preserve">, </w:t>
      </w:r>
      <w:r w:rsidR="00C9716E" w:rsidRPr="00DF240D">
        <w:rPr>
          <w:lang w:val="en-US"/>
        </w:rPr>
        <w:t xml:space="preserve">until the time </w:t>
      </w:r>
      <w:r w:rsidR="00DE0BD6">
        <w:rPr>
          <w:lang w:val="en-US"/>
        </w:rPr>
        <w:t xml:space="preserve">came </w:t>
      </w:r>
      <w:r w:rsidR="00C9716E" w:rsidRPr="00DF240D">
        <w:rPr>
          <w:lang w:val="en-US"/>
        </w:rPr>
        <w:t xml:space="preserve">to be born in </w:t>
      </w:r>
      <w:r w:rsidR="00DE0BD6">
        <w:rPr>
          <w:lang w:val="en-US"/>
        </w:rPr>
        <w:t xml:space="preserve">the </w:t>
      </w:r>
      <w:r w:rsidR="00C9716E" w:rsidRPr="00DF240D">
        <w:rPr>
          <w:lang w:val="en-US"/>
        </w:rPr>
        <w:t>human world and become a fully enlightened Buddha.</w:t>
      </w:r>
      <w:r w:rsidR="001C047E">
        <w:rPr>
          <w:lang w:val="en-US"/>
        </w:rPr>
        <w:t xml:space="preserve"> </w:t>
      </w:r>
      <w:r w:rsidR="008D6750" w:rsidRPr="004A2C8D">
        <w:rPr>
          <w:b/>
          <w:bCs/>
          <w:noProof/>
        </w:rPr>
        <w:t>See:</w:t>
      </w:r>
      <w:r w:rsidR="008D6750">
        <w:rPr>
          <w:noProof/>
        </w:rPr>
        <w:t xml:space="preserve"> AN:8: </w:t>
      </w:r>
      <w:r w:rsidR="000965A7">
        <w:rPr>
          <w:noProof/>
        </w:rPr>
        <w:t>41</w:t>
      </w:r>
      <w:r w:rsidR="003A19F5">
        <w:rPr>
          <w:noProof/>
        </w:rPr>
        <w:t>.</w:t>
      </w:r>
    </w:p>
  </w:endnote>
  <w:endnote w:id="9">
    <w:p w14:paraId="1D028F34" w14:textId="2436AA49" w:rsidR="00C16D80" w:rsidRDefault="00C16D80" w:rsidP="00C16D80">
      <w:pPr>
        <w:spacing w:after="0"/>
        <w:rPr>
          <w:sz w:val="20"/>
          <w:szCs w:val="20"/>
        </w:rPr>
      </w:pPr>
      <w:r>
        <w:rPr>
          <w:rStyle w:val="EndnoteReference"/>
        </w:rPr>
        <w:endnoteRef/>
      </w:r>
      <w:r>
        <w:t xml:space="preserve"> </w:t>
      </w:r>
      <w:r w:rsidRPr="00153560">
        <w:t>Stone relief carving of Tushita Heaven, carved during the </w:t>
      </w:r>
      <w:hyperlink r:id="rId3" w:tooltip="Kushan Dynasty" w:history="1">
        <w:r w:rsidRPr="00153560">
          <w:rPr>
            <w:rStyle w:val="Hyperlink"/>
          </w:rPr>
          <w:t>Kushan Dynasty</w:t>
        </w:r>
      </w:hyperlink>
      <w:r>
        <w:rPr>
          <w:sz w:val="20"/>
          <w:szCs w:val="20"/>
        </w:rPr>
        <w:t xml:space="preserve"> Source: Wikipedia</w:t>
      </w:r>
    </w:p>
    <w:p w14:paraId="001DEEFB" w14:textId="4A1C428A" w:rsidR="00C16D80" w:rsidRPr="00C16D80" w:rsidRDefault="00FC76B6" w:rsidP="00C16D80">
      <w:pPr>
        <w:spacing w:after="0"/>
        <w:rPr>
          <w:sz w:val="20"/>
          <w:szCs w:val="20"/>
        </w:rPr>
      </w:pPr>
      <w:hyperlink r:id="rId4" w:history="1">
        <w:r w:rsidRPr="00E96210">
          <w:rPr>
            <w:rStyle w:val="Hyperlink"/>
            <w:sz w:val="20"/>
            <w:szCs w:val="20"/>
          </w:rPr>
          <w:t>https://commons.wikimedia.org/wiki/File:Tushita_heaven_-_stone_relief_carving_-_pakistan.jpg</w:t>
        </w:r>
      </w:hyperlink>
      <w:r>
        <w:rPr>
          <w:sz w:val="20"/>
          <w:szCs w:val="20"/>
        </w:rPr>
        <w:t xml:space="preserve"> </w:t>
      </w:r>
    </w:p>
  </w:endnote>
  <w:endnote w:id="10">
    <w:p w14:paraId="63342A06" w14:textId="7AF82931" w:rsidR="00FD7F54" w:rsidRPr="00FD7F54" w:rsidRDefault="00FD7F54" w:rsidP="00BA5C7B">
      <w:pPr>
        <w:spacing w:after="0" w:line="240" w:lineRule="auto"/>
        <w:rPr>
          <w:rFonts w:eastAsia="Times New Roman" w:cstheme="minorHAnsi"/>
          <w:kern w:val="0"/>
          <w:lang w:eastAsia="en-AU"/>
          <w14:ligatures w14:val="none"/>
        </w:rPr>
      </w:pPr>
      <w:r>
        <w:rPr>
          <w:rStyle w:val="EndnoteReference"/>
        </w:rPr>
        <w:endnoteRef/>
      </w:r>
      <w:r>
        <w:t xml:space="preserve"> </w:t>
      </w:r>
      <w:r w:rsidRPr="00CC6EA2">
        <w:rPr>
          <w:rFonts w:cstheme="minorHAnsi"/>
        </w:rPr>
        <w:t>Ānanda Thera</w:t>
      </w:r>
      <w:r>
        <w:rPr>
          <w:rFonts w:cstheme="minorHAnsi"/>
        </w:rPr>
        <w:t xml:space="preserve"> was a cousin of the Buddha, he was called the Treasurer of the Dhamma</w:t>
      </w:r>
      <w:r w:rsidR="000532FB">
        <w:rPr>
          <w:rFonts w:cstheme="minorHAnsi"/>
        </w:rPr>
        <w:t>. H</w:t>
      </w:r>
      <w:r>
        <w:rPr>
          <w:rFonts w:cstheme="minorHAnsi"/>
        </w:rPr>
        <w:t xml:space="preserve">e was the </w:t>
      </w:r>
      <w:r w:rsidR="00966DF8">
        <w:rPr>
          <w:rFonts w:cstheme="minorHAnsi"/>
        </w:rPr>
        <w:t xml:space="preserve">Buddha’s </w:t>
      </w:r>
      <w:r>
        <w:rPr>
          <w:rFonts w:cstheme="minorHAnsi"/>
        </w:rPr>
        <w:t>chief attendant during the last 25 years of the Blessed One</w:t>
      </w:r>
      <w:r w:rsidR="00966DF8">
        <w:rPr>
          <w:rFonts w:cstheme="minorHAnsi"/>
        </w:rPr>
        <w:t>’s</w:t>
      </w:r>
      <w:r>
        <w:rPr>
          <w:rFonts w:cstheme="minorHAnsi"/>
        </w:rPr>
        <w:t xml:space="preserve"> life. For more information </w:t>
      </w:r>
      <w:r w:rsidRPr="00713D98">
        <w:rPr>
          <w:rFonts w:cstheme="minorHAnsi"/>
          <w:b/>
          <w:bCs/>
        </w:rPr>
        <w:t>see</w:t>
      </w:r>
      <w:r>
        <w:rPr>
          <w:rFonts w:cstheme="minorHAnsi"/>
        </w:rPr>
        <w:t xml:space="preserve">: ‘Great Disciples of the Buddha by Bhikkhu </w:t>
      </w:r>
      <w:hyperlink r:id="rId5" w:history="1">
        <w:r w:rsidRPr="00F41AA2">
          <w:rPr>
            <w:rStyle w:val="Hyperlink"/>
            <w:rFonts w:cstheme="minorHAnsi"/>
            <w:color w:val="auto"/>
            <w:u w:val="none"/>
          </w:rPr>
          <w:t>Nyanaponika</w:t>
        </w:r>
      </w:hyperlink>
      <w:r w:rsidRPr="00F41AA2">
        <w:rPr>
          <w:rFonts w:cstheme="minorHAnsi"/>
        </w:rPr>
        <w:t xml:space="preserve">  &amp; </w:t>
      </w:r>
      <w:hyperlink r:id="rId6" w:history="1">
        <w:r w:rsidRPr="00F41AA2">
          <w:rPr>
            <w:rStyle w:val="Hyperlink"/>
            <w:rFonts w:cstheme="minorHAnsi"/>
            <w:color w:val="auto"/>
            <w:u w:val="none"/>
          </w:rPr>
          <w:t>Hellmuth Hecker</w:t>
        </w:r>
      </w:hyperlink>
      <w:r>
        <w:rPr>
          <w:rFonts w:cstheme="minorHAnsi"/>
        </w:rPr>
        <w:t xml:space="preserve">, Wisdom publication &amp; </w:t>
      </w:r>
      <w:hyperlink r:id="rId7" w:tgtFrame="_blank" w:history="1">
        <w:r w:rsidRPr="00FA2952">
          <w:rPr>
            <w:rFonts w:eastAsia="Times New Roman" w:cstheme="minorHAnsi"/>
            <w:color w:val="1155CC"/>
            <w:kern w:val="0"/>
            <w:u w:val="single"/>
            <w:lang w:eastAsia="en-AU"/>
            <w14:ligatures w14:val="none"/>
          </w:rPr>
          <w:t>https://dahampada.github.io/</w:t>
        </w:r>
      </w:hyperlink>
      <w:r w:rsidRPr="00FA2952">
        <w:rPr>
          <w:rFonts w:eastAsia="Times New Roman" w:cstheme="minorHAnsi"/>
          <w:kern w:val="0"/>
          <w:lang w:eastAsia="en-AU"/>
          <w14:ligatures w14:val="none"/>
        </w:rPr>
        <w:t>.</w:t>
      </w:r>
    </w:p>
  </w:endnote>
  <w:endnote w:id="11">
    <w:p w14:paraId="052AA2C7" w14:textId="0583AFCE" w:rsidR="00D83F91" w:rsidRPr="00047C09" w:rsidRDefault="00D83F91" w:rsidP="00047C09">
      <w:pPr>
        <w:spacing w:after="0"/>
        <w:rPr>
          <w:rFonts w:ascii="Times New Roman" w:hAnsi="Times New Roman" w:cs="Times New Roman"/>
          <w:i/>
          <w:iCs/>
          <w:sz w:val="24"/>
          <w:szCs w:val="24"/>
        </w:rPr>
      </w:pPr>
      <w:r>
        <w:rPr>
          <w:rStyle w:val="EndnoteReference"/>
        </w:rPr>
        <w:endnoteRef/>
      </w:r>
      <w:r>
        <w:t xml:space="preserve"> </w:t>
      </w:r>
      <w:r w:rsidR="00EF46AE" w:rsidRPr="008932AC">
        <w:rPr>
          <w:rFonts w:cstheme="minorHAnsi"/>
        </w:rPr>
        <w:t xml:space="preserve"> </w:t>
      </w:r>
      <w:r w:rsidR="00047C09">
        <w:rPr>
          <w:rFonts w:cstheme="minorHAnsi"/>
        </w:rPr>
        <w:t xml:space="preserve">See: </w:t>
      </w:r>
      <w:r w:rsidR="00047C09" w:rsidRPr="00D46680">
        <w:rPr>
          <w:rFonts w:cstheme="minorHAnsi"/>
        </w:rPr>
        <w:t>MN</w:t>
      </w:r>
      <w:r w:rsidR="00047C09">
        <w:rPr>
          <w:rFonts w:cstheme="minorHAnsi"/>
        </w:rPr>
        <w:t>:</w:t>
      </w:r>
      <w:r w:rsidR="00047C09" w:rsidRPr="00D46680">
        <w:rPr>
          <w:rFonts w:cstheme="minorHAnsi"/>
        </w:rPr>
        <w:t>123</w:t>
      </w:r>
      <w:r w:rsidR="00047C09">
        <w:rPr>
          <w:rFonts w:cstheme="minorHAnsi"/>
        </w:rPr>
        <w:t xml:space="preserve"> * </w:t>
      </w:r>
      <w:r w:rsidR="00EF46AE" w:rsidRPr="008932AC">
        <w:rPr>
          <w:rFonts w:cstheme="minorHAnsi"/>
        </w:rPr>
        <w:t>A similar description is given in AN4:</w:t>
      </w:r>
      <w:r w:rsidR="00EF46AE" w:rsidRPr="008932AC">
        <w:rPr>
          <w:rFonts w:eastAsia="Times-Roman" w:cstheme="minorHAnsi"/>
          <w:color w:val="000000"/>
          <w:cs/>
        </w:rPr>
        <w:t xml:space="preserve"> 127</w:t>
      </w:r>
      <w:r w:rsidR="007205CA">
        <w:rPr>
          <w:rFonts w:eastAsia="Times-Roman" w:cstheme="minorHAnsi"/>
          <w:color w:val="000000"/>
        </w:rPr>
        <w:t xml:space="preserve"> </w:t>
      </w:r>
      <w:r w:rsidR="00326049">
        <w:rPr>
          <w:rFonts w:eastAsia="Times-Roman" w:cstheme="minorHAnsi"/>
          <w:color w:val="000000"/>
        </w:rPr>
        <w:t>: ‘</w:t>
      </w:r>
      <w:r w:rsidR="007B37F8">
        <w:rPr>
          <w:rFonts w:eastAsia="Times-Roman" w:cstheme="minorHAnsi"/>
          <w:color w:val="000000"/>
        </w:rPr>
        <w:t xml:space="preserve">when the </w:t>
      </w:r>
      <w:r w:rsidR="002D0805">
        <w:rPr>
          <w:rFonts w:eastAsia="Times-Roman" w:cstheme="minorHAnsi"/>
          <w:color w:val="000000"/>
        </w:rPr>
        <w:t>B</w:t>
      </w:r>
      <w:r w:rsidR="007B37F8">
        <w:rPr>
          <w:rFonts w:eastAsia="Times-Roman" w:cstheme="minorHAnsi"/>
          <w:color w:val="000000"/>
        </w:rPr>
        <w:t xml:space="preserve">odhisatta </w:t>
      </w:r>
      <w:r w:rsidR="005607EE">
        <w:rPr>
          <w:rFonts w:eastAsia="Times-Roman" w:cstheme="minorHAnsi"/>
          <w:color w:val="000000"/>
        </w:rPr>
        <w:t>enters his mother</w:t>
      </w:r>
      <w:r w:rsidR="0058144B">
        <w:rPr>
          <w:rFonts w:eastAsia="Times-Roman" w:cstheme="minorHAnsi"/>
          <w:color w:val="000000"/>
        </w:rPr>
        <w:t xml:space="preserve">’s womb </w:t>
      </w:r>
      <w:r w:rsidR="00E75CA6">
        <w:rPr>
          <w:rFonts w:eastAsia="Times-Roman" w:cstheme="minorHAnsi"/>
          <w:color w:val="000000"/>
        </w:rPr>
        <w:t xml:space="preserve">… </w:t>
      </w:r>
      <w:r w:rsidR="00E75CA6" w:rsidRPr="00E75CA6">
        <w:rPr>
          <w:rFonts w:cstheme="minorHAnsi"/>
        </w:rPr>
        <w:t>a measureless glorious radiance becomes manifest, surpassing the divine majesty of the devas</w:t>
      </w:r>
      <w:r w:rsidR="00326049">
        <w:rPr>
          <w:rFonts w:cstheme="minorHAnsi"/>
        </w:rPr>
        <w:t xml:space="preserve">’. </w:t>
      </w:r>
      <w:r w:rsidR="00E75CA6" w:rsidRPr="00E75CA6">
        <w:rPr>
          <w:rFonts w:eastAsia="Times-Roman" w:cstheme="minorHAnsi"/>
          <w:b/>
          <w:bCs/>
          <w:color w:val="000000"/>
        </w:rPr>
        <w:t xml:space="preserve"> </w:t>
      </w:r>
      <w:r w:rsidR="00EF46AE" w:rsidRPr="00A94720">
        <w:rPr>
          <w:rFonts w:eastAsia="Times-Roman" w:cstheme="minorHAnsi"/>
          <w:b/>
          <w:bCs/>
          <w:color w:val="000000"/>
        </w:rPr>
        <w:t>*</w:t>
      </w:r>
      <w:r w:rsidR="00EF46AE" w:rsidRPr="008932AC">
        <w:rPr>
          <w:rFonts w:eastAsia="Times-Roman" w:cstheme="minorHAnsi"/>
          <w:color w:val="000000"/>
        </w:rPr>
        <w:t xml:space="preserve"> Per Bhikkhu Bodhi: This refers to the Bodhisatta’s rebirth in the Tusita heaven, which followed his preceding human existence as Vessantara and preceded his birth in the human world as Siddhattha Gotama, </w:t>
      </w:r>
      <w:r w:rsidR="002F49F3" w:rsidRPr="00F95D03">
        <w:rPr>
          <w:rFonts w:eastAsia="Times-Roman" w:cstheme="minorHAnsi"/>
          <w:b/>
          <w:bCs/>
          <w:color w:val="000000"/>
        </w:rPr>
        <w:t>see</w:t>
      </w:r>
      <w:r w:rsidR="002F49F3">
        <w:rPr>
          <w:rFonts w:eastAsia="Times-Roman" w:cstheme="minorHAnsi"/>
          <w:color w:val="000000"/>
        </w:rPr>
        <w:t xml:space="preserve">: </w:t>
      </w:r>
      <w:r w:rsidR="00EF46AE" w:rsidRPr="008932AC">
        <w:rPr>
          <w:rFonts w:eastAsia="Times-Roman" w:cstheme="minorHAnsi"/>
          <w:color w:val="000000"/>
        </w:rPr>
        <w:t xml:space="preserve">AN: </w:t>
      </w:r>
      <w:r w:rsidR="002F49F3">
        <w:rPr>
          <w:rFonts w:eastAsia="Times-Roman" w:cstheme="minorHAnsi"/>
          <w:color w:val="000000"/>
        </w:rPr>
        <w:t>N</w:t>
      </w:r>
      <w:r w:rsidR="00EF46AE" w:rsidRPr="008932AC">
        <w:rPr>
          <w:rFonts w:eastAsia="Times-Roman" w:cstheme="minorHAnsi"/>
          <w:color w:val="000000"/>
        </w:rPr>
        <w:t xml:space="preserve">otes: 1161, p.1169 </w:t>
      </w:r>
      <w:r w:rsidR="00EF46AE" w:rsidRPr="00E93076">
        <w:rPr>
          <w:rFonts w:eastAsia="Times-Roman" w:cstheme="minorHAnsi"/>
          <w:b/>
          <w:bCs/>
          <w:color w:val="000000"/>
        </w:rPr>
        <w:t>*</w:t>
      </w:r>
      <w:r w:rsidR="007205CA">
        <w:rPr>
          <w:rFonts w:eastAsia="Times-Roman" w:cstheme="minorHAnsi"/>
          <w:b/>
          <w:bCs/>
          <w:color w:val="000000"/>
        </w:rPr>
        <w:t xml:space="preserve"> </w:t>
      </w:r>
      <w:r w:rsidR="007205CA" w:rsidRPr="007205CA">
        <w:rPr>
          <w:rFonts w:eastAsia="Times-Roman" w:cstheme="minorHAnsi"/>
          <w:color w:val="000000"/>
        </w:rPr>
        <w:t>“The</w:t>
      </w:r>
      <w:r w:rsidR="00EF46AE" w:rsidRPr="008932AC">
        <w:rPr>
          <w:rFonts w:eastAsia="Times-Roman" w:cstheme="minorHAnsi"/>
          <w:color w:val="000000"/>
        </w:rPr>
        <w:t xml:space="preserve"> last life of the Bodhisatta, before appearing in Tusita Heaven is described in Vessantara</w:t>
      </w:r>
      <w:r w:rsidR="00FD023F">
        <w:rPr>
          <w:rFonts w:eastAsia="Times-Roman" w:cstheme="minorHAnsi"/>
          <w:color w:val="000000"/>
        </w:rPr>
        <w:t xml:space="preserve"> </w:t>
      </w:r>
      <w:r w:rsidR="00EF46AE" w:rsidRPr="008932AC">
        <w:rPr>
          <w:rFonts w:eastAsia="Times-Roman" w:cstheme="minorHAnsi"/>
          <w:color w:val="000000"/>
        </w:rPr>
        <w:t>jātaka</w:t>
      </w:r>
      <w:r w:rsidR="00305D8C">
        <w:rPr>
          <w:rFonts w:eastAsia="Times-Roman" w:cstheme="minorHAnsi"/>
          <w:color w:val="000000"/>
        </w:rPr>
        <w:t xml:space="preserve">: see: </w:t>
      </w:r>
      <w:r w:rsidR="00EF46AE" w:rsidRPr="008932AC">
        <w:rPr>
          <w:rFonts w:eastAsia="Times-Roman" w:cstheme="minorHAnsi"/>
          <w:color w:val="000000"/>
        </w:rPr>
        <w:t>Jataka Tales.</w:t>
      </w:r>
    </w:p>
  </w:endnote>
  <w:endnote w:id="12">
    <w:p w14:paraId="4090709C" w14:textId="0F6C42FD" w:rsidR="00D250CF" w:rsidRPr="00766371" w:rsidRDefault="00D250CF" w:rsidP="00D250CF">
      <w:pPr>
        <w:spacing w:after="0"/>
        <w:rPr>
          <w:rFonts w:cstheme="minorHAnsi"/>
          <w:noProof/>
          <w:sz w:val="20"/>
          <w:szCs w:val="20"/>
        </w:rPr>
      </w:pPr>
      <w:r w:rsidRPr="00140E2A">
        <w:rPr>
          <w:rStyle w:val="EndnoteReference"/>
        </w:rPr>
        <w:endnoteRef/>
      </w:r>
      <w:r w:rsidRPr="00140E2A">
        <w:t xml:space="preserve"> </w:t>
      </w:r>
      <w:r>
        <w:t xml:space="preserve">It is stated that the Bodhisattva was conceived in the mother’s womb on the full moon of Asalha (Esla) ; for details of this event see: </w:t>
      </w:r>
      <w:r w:rsidR="00B63E7B">
        <w:t xml:space="preserve">Chapter 1: </w:t>
      </w:r>
      <w:r>
        <w:t xml:space="preserve">Mahamaya; Dream: </w:t>
      </w:r>
      <w:r>
        <w:rPr>
          <w:rFonts w:eastAsia="Calibri" w:cstheme="minorHAnsi"/>
        </w:rPr>
        <w:t>The Great Chronicles of Buddhas by Venerable Mingun Sayadaw.</w:t>
      </w:r>
    </w:p>
  </w:endnote>
  <w:endnote w:id="13">
    <w:p w14:paraId="6F5F6755" w14:textId="5B2319C7" w:rsidR="001A4671" w:rsidRPr="001A4671" w:rsidRDefault="001A4671" w:rsidP="001A4671">
      <w:pPr>
        <w:spacing w:after="0"/>
      </w:pPr>
      <w:r>
        <w:rPr>
          <w:rStyle w:val="EndnoteReference"/>
        </w:rPr>
        <w:endnoteRef/>
      </w:r>
      <w:r>
        <w:t xml:space="preserve"> </w:t>
      </w:r>
      <w:r w:rsidRPr="001A4671">
        <w:t>Schist - ca 2nd Century CE - Mardan - ACCN 3697-A23248 - Indian Museum - Kolkata 2016-03-06 1470. Autor: Biswarup Ganguly</w:t>
      </w:r>
    </w:p>
    <w:p w14:paraId="420D07E2" w14:textId="0B276F96" w:rsidR="001A4671" w:rsidRDefault="001A4671" w:rsidP="00B37CB1">
      <w:pPr>
        <w:spacing w:after="0"/>
      </w:pPr>
      <w:r>
        <w:t xml:space="preserve">Source: </w:t>
      </w:r>
      <w:hyperlink r:id="rId8" w:history="1">
        <w:r w:rsidR="006D3375" w:rsidRPr="00E96210">
          <w:rPr>
            <w:rStyle w:val="Hyperlink"/>
          </w:rPr>
          <w:t>https://searchcollection.asianart.org/objects/11222/the-conception-of-the-buddhatobe-in-queen-mayas-dream</w:t>
        </w:r>
      </w:hyperlink>
      <w:r w:rsidR="006D3375">
        <w:t xml:space="preserve"> </w:t>
      </w:r>
    </w:p>
  </w:endnote>
  <w:endnote w:id="14">
    <w:p w14:paraId="43C399E0" w14:textId="4F4D81D6" w:rsidR="00622D87" w:rsidRPr="00622D87" w:rsidRDefault="00622D87" w:rsidP="00622D87">
      <w:pPr>
        <w:spacing w:after="0"/>
        <w:rPr>
          <w:rFonts w:cstheme="minorHAnsi"/>
          <w:noProof/>
          <w:sz w:val="20"/>
          <w:szCs w:val="20"/>
        </w:rPr>
      </w:pPr>
      <w:r w:rsidRPr="00622D87">
        <w:rPr>
          <w:rStyle w:val="EndnoteReference"/>
        </w:rPr>
        <w:endnoteRef/>
      </w:r>
      <w:r w:rsidRPr="00622D87">
        <w:t xml:space="preserve"> </w:t>
      </w:r>
      <w:r>
        <w:t>Chapter 1:</w:t>
      </w:r>
      <w:r w:rsidR="00205F9C">
        <w:t xml:space="preserve"> </w:t>
      </w:r>
      <w:r>
        <w:rPr>
          <w:rFonts w:eastAsia="Calibri" w:cstheme="minorHAnsi"/>
        </w:rPr>
        <w:t>The Great Chronicles of Buddhas by Venerable Mingun Sayadaw.</w:t>
      </w:r>
    </w:p>
  </w:endnote>
  <w:endnote w:id="15">
    <w:p w14:paraId="675D857D" w14:textId="5E0C0627" w:rsidR="002F4425" w:rsidRPr="002F4425" w:rsidRDefault="002F4425">
      <w:pPr>
        <w:pStyle w:val="EndnoteText"/>
        <w:rPr>
          <w:sz w:val="22"/>
          <w:szCs w:val="22"/>
        </w:rPr>
      </w:pPr>
      <w:r w:rsidRPr="002F4425">
        <w:rPr>
          <w:rStyle w:val="EndnoteReference"/>
          <w:sz w:val="22"/>
          <w:szCs w:val="22"/>
        </w:rPr>
        <w:endnoteRef/>
      </w:r>
      <w:r w:rsidRPr="002F4425">
        <w:rPr>
          <w:sz w:val="22"/>
          <w:szCs w:val="22"/>
        </w:rPr>
        <w:t xml:space="preserve"> </w:t>
      </w:r>
      <w:r>
        <w:rPr>
          <w:sz w:val="22"/>
          <w:szCs w:val="22"/>
        </w:rPr>
        <w:t>MN:123.</w:t>
      </w:r>
    </w:p>
  </w:endnote>
  <w:endnote w:id="16">
    <w:p w14:paraId="2DD5303A" w14:textId="77777777" w:rsidR="003D5530" w:rsidRPr="002F4425" w:rsidRDefault="003D5530" w:rsidP="003D5530">
      <w:pPr>
        <w:pStyle w:val="EndnoteText"/>
        <w:rPr>
          <w:sz w:val="22"/>
          <w:szCs w:val="22"/>
        </w:rPr>
      </w:pPr>
      <w:r w:rsidRPr="002F4425">
        <w:rPr>
          <w:rStyle w:val="EndnoteReference"/>
          <w:sz w:val="22"/>
          <w:szCs w:val="22"/>
        </w:rPr>
        <w:endnoteRef/>
      </w:r>
      <w:r w:rsidRPr="002F4425">
        <w:rPr>
          <w:sz w:val="22"/>
          <w:szCs w:val="22"/>
        </w:rPr>
        <w:t xml:space="preserve"> </w:t>
      </w:r>
      <w:r>
        <w:rPr>
          <w:sz w:val="22"/>
          <w:szCs w:val="22"/>
        </w:rPr>
        <w:t>MN:123.</w:t>
      </w:r>
    </w:p>
  </w:endnote>
  <w:endnote w:id="17">
    <w:p w14:paraId="49A955E6" w14:textId="77777777" w:rsidR="00F6029E" w:rsidRPr="00F6029E" w:rsidRDefault="00F6029E" w:rsidP="00F6029E">
      <w:pPr>
        <w:spacing w:after="0"/>
      </w:pPr>
      <w:r>
        <w:rPr>
          <w:rStyle w:val="EndnoteReference"/>
        </w:rPr>
        <w:endnoteRef/>
      </w:r>
      <w:r>
        <w:t xml:space="preserve"> </w:t>
      </w:r>
      <w:r w:rsidRPr="00F6029E">
        <w:t>Kushan dynasty, late 2nd to early 3rd century CE. Freer Gallery of Art, Washington, D.C.</w:t>
      </w:r>
    </w:p>
    <w:p w14:paraId="46A6A831" w14:textId="69784037" w:rsidR="00F6029E" w:rsidRPr="00F6029E" w:rsidRDefault="00F6029E" w:rsidP="00F6029E">
      <w:pPr>
        <w:spacing w:after="0"/>
        <w:rPr>
          <w:lang w:val="en-US"/>
        </w:rPr>
      </w:pPr>
      <w:r w:rsidRPr="00F6029E">
        <w:t xml:space="preserve">Source: </w:t>
      </w:r>
      <w:hyperlink r:id="rId9" w:history="1">
        <w:r w:rsidR="00FC76B6" w:rsidRPr="00E96210">
          <w:rPr>
            <w:rStyle w:val="Hyperlink"/>
          </w:rPr>
          <w:t>https://commons.wikimedia.org/wiki/File:Four_Scenes_from_the_Life_of_the_Buddha_</w:t>
        </w:r>
      </w:hyperlink>
      <w:r w:rsidR="00FC76B6">
        <w:t xml:space="preserve"> </w:t>
      </w:r>
    </w:p>
  </w:endnote>
  <w:endnote w:id="18">
    <w:p w14:paraId="1A6468F7" w14:textId="77777777" w:rsidR="00BC4651" w:rsidRPr="003007B4" w:rsidRDefault="00BC4651" w:rsidP="00BC4651">
      <w:pPr>
        <w:spacing w:after="0" w:line="240" w:lineRule="auto"/>
        <w:rPr>
          <w:rFonts w:cstheme="minorHAnsi"/>
        </w:rPr>
      </w:pPr>
      <w:r w:rsidRPr="003007B4">
        <w:rPr>
          <w:rStyle w:val="EndnoteReference"/>
        </w:rPr>
        <w:endnoteRef/>
      </w:r>
      <w:r w:rsidRPr="003007B4">
        <w:t xml:space="preserve"> </w:t>
      </w:r>
      <w:r>
        <w:rPr>
          <w:rFonts w:cstheme="minorHAnsi"/>
        </w:rPr>
        <w:t>The</w:t>
      </w:r>
      <w:r w:rsidRPr="002F70A1">
        <w:rPr>
          <w:rFonts w:cstheme="minorHAnsi"/>
        </w:rPr>
        <w:t xml:space="preserve"> </w:t>
      </w:r>
      <w:r>
        <w:rPr>
          <w:rFonts w:cstheme="minorHAnsi"/>
        </w:rPr>
        <w:t xml:space="preserve">special events that occurred at the birth of Bodhisatta </w:t>
      </w:r>
      <w:r w:rsidRPr="002F70A1">
        <w:rPr>
          <w:rFonts w:cstheme="minorHAnsi"/>
        </w:rPr>
        <w:t>explains each as a foretoken of the Buddha’s later attainments. Thus, his standing with his feet (p</w:t>
      </w:r>
      <w:r>
        <w:rPr>
          <w:rFonts w:cstheme="minorHAnsi"/>
        </w:rPr>
        <w:t>ā</w:t>
      </w:r>
      <w:r w:rsidRPr="002F70A1">
        <w:rPr>
          <w:rFonts w:cstheme="minorHAnsi"/>
        </w:rPr>
        <w:t>da) firmly on the ground was a foretoken of his attaining the four bases for spiritual power (iddhip</w:t>
      </w:r>
      <w:r>
        <w:rPr>
          <w:rFonts w:cstheme="minorHAnsi"/>
        </w:rPr>
        <w:t>āda</w:t>
      </w:r>
      <w:r w:rsidRPr="002F70A1">
        <w:rPr>
          <w:rFonts w:cstheme="minorHAnsi"/>
        </w:rPr>
        <w:t>); his facing the north, of his going above and beyond the multitude; his seven steps, of his acquiring the seven enlightenment factors; the white parasol, of his acquiring the parasol of deliverance; his surveying the quarters, of his acquiring the unobstructed knowledge of omniscience; his uttering the words of the Leader of the Herd, of his setting in motion the irreversible Wheel of the Dhamma; his statement “This is my last birth,” of his passing away into the Nibbāna element</w:t>
      </w:r>
      <w:r>
        <w:rPr>
          <w:rFonts w:cstheme="minorHAnsi"/>
        </w:rPr>
        <w:t xml:space="preserve"> </w:t>
      </w:r>
      <w:r w:rsidRPr="002F70A1">
        <w:rPr>
          <w:rFonts w:cstheme="minorHAnsi"/>
        </w:rPr>
        <w:t>with no residue remaining</w:t>
      </w:r>
      <w:r>
        <w:rPr>
          <w:rFonts w:cstheme="minorHAnsi"/>
        </w:rPr>
        <w:t>”</w:t>
      </w:r>
      <w:r w:rsidRPr="002F70A1">
        <w:rPr>
          <w:rFonts w:cstheme="minorHAnsi"/>
        </w:rPr>
        <w:t xml:space="preserve"> </w:t>
      </w:r>
      <w:r>
        <w:rPr>
          <w:rFonts w:cstheme="minorHAnsi"/>
        </w:rPr>
        <w:t xml:space="preserve"> </w:t>
      </w:r>
      <w:r w:rsidRPr="000D021C">
        <w:rPr>
          <w:rFonts w:cstheme="minorHAnsi"/>
          <w:b/>
          <w:bCs/>
        </w:rPr>
        <w:t>see</w:t>
      </w:r>
      <w:r>
        <w:rPr>
          <w:rFonts w:cstheme="minorHAnsi"/>
        </w:rPr>
        <w:t xml:space="preserve">: MN: Notes: 1165, p.1169 * </w:t>
      </w:r>
      <w:r>
        <w:t xml:space="preserve">For more details of the story, see: The Bodhisatta’s Extraordinary Acts: </w:t>
      </w:r>
      <w:r>
        <w:rPr>
          <w:rFonts w:eastAsia="Calibri" w:cstheme="minorHAnsi"/>
        </w:rPr>
        <w:t>The Great Chronicles of Buddhas by Venerable Mingun Sayadaw</w:t>
      </w:r>
    </w:p>
  </w:endnote>
  <w:endnote w:id="19">
    <w:p w14:paraId="5D6BECEE" w14:textId="77777777" w:rsidR="00205F9C" w:rsidRPr="002767B3" w:rsidRDefault="00205F9C" w:rsidP="00205F9C">
      <w:pPr>
        <w:spacing w:after="0"/>
        <w:rPr>
          <w:rFonts w:cstheme="minorHAnsi"/>
        </w:rPr>
      </w:pPr>
      <w:r>
        <w:rPr>
          <w:rStyle w:val="EndnoteReference"/>
        </w:rPr>
        <w:endnoteRef/>
      </w:r>
      <w:r>
        <w:t xml:space="preserve"> </w:t>
      </w:r>
      <w:r>
        <w:rPr>
          <w:rFonts w:cstheme="minorHAnsi"/>
        </w:rPr>
        <w:t>Ibid.</w:t>
      </w:r>
    </w:p>
  </w:endnote>
  <w:endnote w:id="20">
    <w:p w14:paraId="4BDB2887" w14:textId="0DC57585" w:rsidR="00156819" w:rsidRPr="00FE572A" w:rsidRDefault="00156819">
      <w:pPr>
        <w:pStyle w:val="EndnoteText"/>
        <w:rPr>
          <w:sz w:val="22"/>
          <w:szCs w:val="22"/>
        </w:rPr>
      </w:pPr>
      <w:r>
        <w:rPr>
          <w:rStyle w:val="EndnoteReference"/>
        </w:rPr>
        <w:endnoteRef/>
      </w:r>
      <w:r>
        <w:t xml:space="preserve"> </w:t>
      </w:r>
      <w:r w:rsidRPr="008675E5">
        <w:rPr>
          <w:sz w:val="22"/>
          <w:szCs w:val="22"/>
        </w:rPr>
        <w:t xml:space="preserve">By </w:t>
      </w:r>
      <w:r w:rsidR="00FE572A" w:rsidRPr="008675E5">
        <w:rPr>
          <w:sz w:val="22"/>
          <w:szCs w:val="22"/>
          <w:lang w:val="en-US"/>
        </w:rPr>
        <w:t>Sri Lankan artist M. Sarlis</w:t>
      </w:r>
      <w:r w:rsidR="008675E5">
        <w:rPr>
          <w:sz w:val="22"/>
          <w:szCs w:val="22"/>
          <w:lang w:val="en-US"/>
        </w:rPr>
        <w:t>: Sri Lankan Temple Patings.</w:t>
      </w:r>
      <w:r w:rsidR="00FE572A" w:rsidRPr="008675E5">
        <w:rPr>
          <w:sz w:val="22"/>
          <w:szCs w:val="22"/>
          <w:lang w:val="en-US"/>
        </w:rPr>
        <w:t xml:space="preserve"> </w:t>
      </w:r>
      <w:r w:rsidR="00FE572A">
        <w:rPr>
          <w:lang w:val="en-US"/>
        </w:rPr>
        <w:t xml:space="preserve">* </w:t>
      </w:r>
      <w:r w:rsidRPr="00DC30BD">
        <w:rPr>
          <w:sz w:val="22"/>
          <w:szCs w:val="22"/>
        </w:rPr>
        <w:t xml:space="preserve">M. Sarlis was the pioneer Buddhist revivalist painter of Sri Lanka in the early 20th century. His unique style is admired by generations. </w:t>
      </w:r>
      <w:r>
        <w:rPr>
          <w:sz w:val="22"/>
          <w:szCs w:val="22"/>
        </w:rPr>
        <w:t xml:space="preserve">He was brilliant </w:t>
      </w:r>
      <w:r w:rsidRPr="004F7F72">
        <w:rPr>
          <w:sz w:val="22"/>
          <w:szCs w:val="22"/>
        </w:rPr>
        <w:t>sculptor, and as a muralist</w:t>
      </w:r>
      <w:r>
        <w:rPr>
          <w:sz w:val="22"/>
          <w:szCs w:val="22"/>
        </w:rPr>
        <w:t xml:space="preserve">: for more information see: </w:t>
      </w:r>
      <w:hyperlink r:id="rId10" w:history="1">
        <w:r w:rsidR="006D3375" w:rsidRPr="00E96210">
          <w:rPr>
            <w:rStyle w:val="Hyperlink"/>
            <w:sz w:val="22"/>
            <w:szCs w:val="22"/>
          </w:rPr>
          <w:t>https://archives.sundayobserver.lk/2010/10/10/mon17.asp</w:t>
        </w:r>
      </w:hyperlink>
      <w:r w:rsidR="006D3375">
        <w:rPr>
          <w:sz w:val="22"/>
          <w:szCs w:val="22"/>
        </w:rPr>
        <w:t xml:space="preserve"> </w:t>
      </w:r>
    </w:p>
  </w:endnote>
  <w:endnote w:id="21">
    <w:p w14:paraId="5CA56929" w14:textId="68F48CD2" w:rsidR="00003191" w:rsidRPr="00597270" w:rsidRDefault="00003191">
      <w:pPr>
        <w:pStyle w:val="EndnoteText"/>
        <w:rPr>
          <w:sz w:val="22"/>
          <w:szCs w:val="22"/>
        </w:rPr>
      </w:pPr>
      <w:r w:rsidRPr="007F2220">
        <w:rPr>
          <w:rStyle w:val="EndnoteReference"/>
          <w:sz w:val="22"/>
          <w:szCs w:val="22"/>
        </w:rPr>
        <w:endnoteRef/>
      </w:r>
      <w:r w:rsidRPr="007F2220">
        <w:rPr>
          <w:sz w:val="22"/>
          <w:szCs w:val="22"/>
        </w:rPr>
        <w:t xml:space="preserve"> </w:t>
      </w:r>
      <w:r w:rsidR="007F2220" w:rsidRPr="00962DC4">
        <w:rPr>
          <w:rFonts w:cs="Calibri"/>
          <w:color w:val="00000A"/>
          <w:sz w:val="22"/>
          <w:szCs w:val="22"/>
          <w:lang w:bidi="ar-SA"/>
        </w:rPr>
        <w:t>Aśvaghoṣa's Buddhacarita</w:t>
      </w:r>
      <w:r w:rsidR="00510D11">
        <w:rPr>
          <w:rFonts w:cs="Calibri"/>
          <w:color w:val="00000A"/>
          <w:sz w:val="22"/>
          <w:szCs w:val="22"/>
          <w:lang w:bidi="ar-SA"/>
        </w:rPr>
        <w:t xml:space="preserve"> is</w:t>
      </w:r>
      <w:r w:rsidR="008F526C">
        <w:rPr>
          <w:rFonts w:cs="Calibri"/>
          <w:color w:val="00000A"/>
          <w:sz w:val="22"/>
          <w:szCs w:val="22"/>
          <w:lang w:bidi="ar-SA"/>
        </w:rPr>
        <w:t xml:space="preserve"> </w:t>
      </w:r>
      <w:r w:rsidR="00510D11">
        <w:rPr>
          <w:rFonts w:cs="Calibri"/>
          <w:color w:val="00000A"/>
          <w:sz w:val="22"/>
          <w:szCs w:val="22"/>
          <w:lang w:bidi="ar-SA"/>
        </w:rPr>
        <w:t xml:space="preserve">a </w:t>
      </w:r>
      <w:r w:rsidR="00510D11" w:rsidRPr="00510D11">
        <w:rPr>
          <w:sz w:val="22"/>
          <w:szCs w:val="22"/>
        </w:rPr>
        <w:t>Sanskrit poem written in India on the legendary history of Buddha</w:t>
      </w:r>
      <w:r w:rsidR="00F70368">
        <w:rPr>
          <w:sz w:val="22"/>
          <w:szCs w:val="22"/>
        </w:rPr>
        <w:t xml:space="preserve">; he was </w:t>
      </w:r>
      <w:r w:rsidR="00BE3F54">
        <w:rPr>
          <w:sz w:val="22"/>
          <w:szCs w:val="22"/>
        </w:rPr>
        <w:t>the spiritual advisor to the</w:t>
      </w:r>
      <w:r w:rsidR="00CB1E6A">
        <w:rPr>
          <w:sz w:val="22"/>
          <w:szCs w:val="22"/>
        </w:rPr>
        <w:t xml:space="preserve"> Indian King, Kanishka, during </w:t>
      </w:r>
      <w:r w:rsidR="00AF0948">
        <w:rPr>
          <w:sz w:val="22"/>
          <w:szCs w:val="22"/>
        </w:rPr>
        <w:t>1</w:t>
      </w:r>
      <w:r w:rsidR="00AF0948" w:rsidRPr="00AF0948">
        <w:rPr>
          <w:sz w:val="22"/>
          <w:szCs w:val="22"/>
          <w:vertAlign w:val="superscript"/>
        </w:rPr>
        <w:t>st</w:t>
      </w:r>
      <w:r w:rsidR="00AF0948">
        <w:rPr>
          <w:sz w:val="22"/>
          <w:szCs w:val="22"/>
        </w:rPr>
        <w:t xml:space="preserve"> century</w:t>
      </w:r>
      <w:r w:rsidR="00597270">
        <w:rPr>
          <w:sz w:val="22"/>
          <w:szCs w:val="22"/>
        </w:rPr>
        <w:t xml:space="preserve">: </w:t>
      </w:r>
      <w:r w:rsidR="00A176E6">
        <w:rPr>
          <w:sz w:val="22"/>
          <w:szCs w:val="22"/>
        </w:rPr>
        <w:t xml:space="preserve">see: </w:t>
      </w:r>
      <w:r w:rsidR="00597270" w:rsidRPr="00597270">
        <w:rPr>
          <w:sz w:val="22"/>
          <w:szCs w:val="22"/>
        </w:rPr>
        <w:t>Translations of Aśvaghoṣa's Buddhacarita by Mike Cross</w:t>
      </w:r>
      <w:r w:rsidR="00597270">
        <w:rPr>
          <w:sz w:val="22"/>
          <w:szCs w:val="22"/>
        </w:rPr>
        <w:t>.</w:t>
      </w:r>
    </w:p>
  </w:endnote>
  <w:endnote w:id="22">
    <w:p w14:paraId="5EAD8E3A" w14:textId="77777777" w:rsidR="00757399" w:rsidRPr="00226F4C" w:rsidRDefault="00757399" w:rsidP="00757399">
      <w:pPr>
        <w:pStyle w:val="EndnoteText"/>
        <w:rPr>
          <w:lang w:val="en-US"/>
        </w:rPr>
      </w:pPr>
      <w:r>
        <w:rPr>
          <w:rStyle w:val="EndnoteReference"/>
        </w:rPr>
        <w:endnoteRef/>
      </w:r>
      <w:r>
        <w:t xml:space="preserve"> </w:t>
      </w:r>
      <w:r w:rsidRPr="006B0D6E">
        <w:rPr>
          <w:rFonts w:cstheme="minorHAnsi"/>
          <w:sz w:val="22"/>
          <w:szCs w:val="22"/>
        </w:rPr>
        <w:t>Sakka</w:t>
      </w:r>
      <w:r>
        <w:rPr>
          <w:rFonts w:cstheme="minorHAnsi"/>
          <w:sz w:val="22"/>
          <w:szCs w:val="22"/>
        </w:rPr>
        <w:t xml:space="preserve">, the ruler of the Tavatimsa Deva Realm, is a follower of the Buddha and becomes a stream-winner; for more information </w:t>
      </w:r>
      <w:r w:rsidRPr="00657BB1">
        <w:rPr>
          <w:rFonts w:cstheme="minorHAnsi"/>
          <w:b/>
          <w:bCs/>
          <w:sz w:val="22"/>
          <w:szCs w:val="22"/>
        </w:rPr>
        <w:t>see:</w:t>
      </w:r>
      <w:r>
        <w:rPr>
          <w:rFonts w:cstheme="minorHAnsi"/>
          <w:sz w:val="22"/>
          <w:szCs w:val="22"/>
        </w:rPr>
        <w:t xml:space="preserve"> SN:11. </w:t>
      </w:r>
    </w:p>
  </w:endnote>
  <w:endnote w:id="23">
    <w:p w14:paraId="185C0A00" w14:textId="7BDAEB19" w:rsidR="004E2578" w:rsidRPr="00E6002E" w:rsidRDefault="004E2578" w:rsidP="004E2578">
      <w:pPr>
        <w:pStyle w:val="EndnoteText"/>
        <w:rPr>
          <w:sz w:val="22"/>
          <w:szCs w:val="22"/>
        </w:rPr>
      </w:pPr>
      <w:r>
        <w:rPr>
          <w:rStyle w:val="EndnoteReference"/>
        </w:rPr>
        <w:endnoteRef/>
      </w:r>
      <w:r>
        <w:t xml:space="preserve"> </w:t>
      </w:r>
      <w:r w:rsidRPr="00E6002E">
        <w:rPr>
          <w:sz w:val="22"/>
          <w:szCs w:val="22"/>
        </w:rPr>
        <w:t>Asita or Kaladevala or Kanhasiri was a</w:t>
      </w:r>
      <w:r>
        <w:rPr>
          <w:sz w:val="22"/>
          <w:szCs w:val="22"/>
        </w:rPr>
        <w:t xml:space="preserve"> great </w:t>
      </w:r>
      <w:hyperlink r:id="rId11" w:tooltip="Asceticism" w:history="1">
        <w:r w:rsidRPr="00E6002E">
          <w:rPr>
            <w:rStyle w:val="Hyperlink"/>
            <w:color w:val="auto"/>
            <w:sz w:val="22"/>
            <w:szCs w:val="22"/>
            <w:u w:val="none"/>
          </w:rPr>
          <w:t>ascetic</w:t>
        </w:r>
      </w:hyperlink>
      <w:r w:rsidRPr="00E6002E">
        <w:rPr>
          <w:sz w:val="22"/>
          <w:szCs w:val="22"/>
        </w:rPr>
        <w:t> </w:t>
      </w:r>
      <w:r>
        <w:rPr>
          <w:sz w:val="22"/>
          <w:szCs w:val="22"/>
        </w:rPr>
        <w:t xml:space="preserve">who </w:t>
      </w:r>
      <w:r w:rsidRPr="00E6002E">
        <w:rPr>
          <w:sz w:val="22"/>
          <w:szCs w:val="22"/>
        </w:rPr>
        <w:t>live</w:t>
      </w:r>
      <w:r>
        <w:rPr>
          <w:sz w:val="22"/>
          <w:szCs w:val="22"/>
        </w:rPr>
        <w:t xml:space="preserve">d during the time of the birth of prince Siddhartha. </w:t>
      </w:r>
      <w:r w:rsidR="0013667C">
        <w:rPr>
          <w:sz w:val="22"/>
          <w:szCs w:val="22"/>
        </w:rPr>
        <w:t>For details see: Sn</w:t>
      </w:r>
      <w:r w:rsidR="001D47F7">
        <w:rPr>
          <w:sz w:val="22"/>
          <w:szCs w:val="22"/>
        </w:rPr>
        <w:t>p:3.11</w:t>
      </w:r>
      <w:r w:rsidR="00CF6FCE">
        <w:rPr>
          <w:sz w:val="22"/>
          <w:szCs w:val="22"/>
        </w:rPr>
        <w:t xml:space="preserve"> (</w:t>
      </w:r>
      <w:r w:rsidR="0013667C">
        <w:rPr>
          <w:sz w:val="22"/>
          <w:szCs w:val="22"/>
        </w:rPr>
        <w:t>Nalaka sutta</w:t>
      </w:r>
      <w:r w:rsidR="00CF6FCE">
        <w:rPr>
          <w:sz w:val="22"/>
          <w:szCs w:val="22"/>
        </w:rPr>
        <w:t xml:space="preserve">) </w:t>
      </w:r>
    </w:p>
  </w:endnote>
  <w:endnote w:id="24">
    <w:p w14:paraId="04FF1A6B" w14:textId="45AB3FFC" w:rsidR="009B09F0" w:rsidRPr="009B09F0" w:rsidRDefault="009B09F0">
      <w:pPr>
        <w:pStyle w:val="EndnoteText"/>
        <w:rPr>
          <w:sz w:val="22"/>
          <w:szCs w:val="22"/>
        </w:rPr>
      </w:pPr>
      <w:r w:rsidRPr="009B09F0">
        <w:rPr>
          <w:rStyle w:val="EndnoteReference"/>
          <w:sz w:val="22"/>
          <w:szCs w:val="22"/>
        </w:rPr>
        <w:endnoteRef/>
      </w:r>
      <w:r w:rsidRPr="009B09F0">
        <w:rPr>
          <w:sz w:val="22"/>
          <w:szCs w:val="22"/>
        </w:rPr>
        <w:t xml:space="preserve"> </w:t>
      </w:r>
      <w:r>
        <w:rPr>
          <w:sz w:val="22"/>
          <w:szCs w:val="22"/>
        </w:rPr>
        <w:t>Snp:3.11</w:t>
      </w:r>
      <w:r w:rsidR="00B614CA">
        <w:rPr>
          <w:sz w:val="22"/>
          <w:szCs w:val="22"/>
        </w:rPr>
        <w:t>.</w:t>
      </w:r>
    </w:p>
  </w:endnote>
  <w:endnote w:id="25">
    <w:p w14:paraId="19FBDA5C" w14:textId="43E2C7AE" w:rsidR="004115D1" w:rsidRPr="004115D1" w:rsidRDefault="004115D1" w:rsidP="004115D1">
      <w:pPr>
        <w:spacing w:after="0"/>
        <w:rPr>
          <w:rFonts w:cstheme="minorHAnsi"/>
          <w:lang w:val="en-US"/>
        </w:rPr>
      </w:pPr>
      <w:r>
        <w:rPr>
          <w:rStyle w:val="EndnoteReference"/>
        </w:rPr>
        <w:endnoteRef/>
      </w:r>
      <w:r>
        <w:t xml:space="preserve"> </w:t>
      </w:r>
      <w:r>
        <w:rPr>
          <w:rFonts w:cstheme="minorHAnsi"/>
          <w:lang w:val="en-US"/>
        </w:rPr>
        <w:t xml:space="preserve">Source: Budusarana, Sri Lankan News Paper:  </w:t>
      </w:r>
      <w:hyperlink r:id="rId12" w:history="1">
        <w:r w:rsidRPr="005B076E">
          <w:rPr>
            <w:rStyle w:val="Hyperlink"/>
            <w:rFonts w:cstheme="minorHAnsi"/>
            <w:lang w:val="en-US"/>
          </w:rPr>
          <w:t>https://budusarana.lk/</w:t>
        </w:r>
      </w:hyperlink>
    </w:p>
  </w:endnote>
  <w:endnote w:id="26">
    <w:p w14:paraId="09BDAED2" w14:textId="456947F0" w:rsidR="00B86841" w:rsidRPr="00476BB8" w:rsidRDefault="00B86841" w:rsidP="00B86841">
      <w:pPr>
        <w:spacing w:after="0"/>
        <w:rPr>
          <w:rFonts w:ascii="Times New Roman" w:hAnsi="Times New Roman" w:cs="Times New Roman"/>
          <w:sz w:val="24"/>
          <w:szCs w:val="24"/>
        </w:rPr>
      </w:pPr>
      <w:r>
        <w:rPr>
          <w:rStyle w:val="EndnoteReference"/>
        </w:rPr>
        <w:endnoteRef/>
      </w:r>
      <w:r>
        <w:rPr>
          <w:rFonts w:ascii="Times New Roman" w:hAnsi="Times New Roman" w:cs="Times New Roman"/>
          <w:i/>
          <w:iCs/>
          <w:sz w:val="24"/>
          <w:szCs w:val="24"/>
        </w:rPr>
        <w:t xml:space="preserve"> </w:t>
      </w:r>
      <w:r w:rsidR="00C51385">
        <w:rPr>
          <w:rFonts w:cstheme="minorHAnsi"/>
        </w:rPr>
        <w:t>Ibid.</w:t>
      </w:r>
    </w:p>
  </w:endnote>
  <w:endnote w:id="27">
    <w:p w14:paraId="711B8CDD" w14:textId="21389709" w:rsidR="00512ABD" w:rsidRPr="006E7E00" w:rsidRDefault="00512ABD" w:rsidP="00512ABD">
      <w:pPr>
        <w:spacing w:after="0"/>
        <w:rPr>
          <w:rFonts w:ascii="Times New Roman" w:hAnsi="Times New Roman" w:cs="Times New Roman"/>
          <w:sz w:val="24"/>
          <w:szCs w:val="24"/>
        </w:rPr>
      </w:pPr>
      <w:r>
        <w:rPr>
          <w:rStyle w:val="EndnoteReference"/>
        </w:rPr>
        <w:endnoteRef/>
      </w:r>
      <w:r>
        <w:t xml:space="preserve"> </w:t>
      </w:r>
      <w:r>
        <w:rPr>
          <w:rFonts w:cstheme="minorHAnsi"/>
        </w:rPr>
        <w:t xml:space="preserve"> </w:t>
      </w:r>
      <w:r w:rsidR="00615B4B">
        <w:rPr>
          <w:rFonts w:cstheme="minorHAnsi"/>
        </w:rPr>
        <w:t xml:space="preserve">Snp:3.1 </w:t>
      </w:r>
      <w:r>
        <w:rPr>
          <w:rFonts w:cstheme="minorHAnsi"/>
        </w:rPr>
        <w:t xml:space="preserve">* </w:t>
      </w:r>
      <w:r w:rsidRPr="00FE5647">
        <w:rPr>
          <w:rFonts w:cstheme="minorHAnsi"/>
        </w:rPr>
        <w:t>The encounter of Ascetic Siddhartha with King Bimbisara happened after the prince renounced his lay life, which will come later in this work.</w:t>
      </w:r>
      <w:r>
        <w:rPr>
          <w:rFonts w:cstheme="minorHAnsi"/>
        </w:rPr>
        <w:t xml:space="preserve"> </w:t>
      </w:r>
    </w:p>
  </w:endnote>
  <w:endnote w:id="28">
    <w:p w14:paraId="59FE4E27" w14:textId="38E93100" w:rsidR="00577FE5" w:rsidRPr="00577FE5" w:rsidRDefault="00577FE5">
      <w:pPr>
        <w:pStyle w:val="EndnoteText"/>
        <w:rPr>
          <w:sz w:val="22"/>
          <w:szCs w:val="22"/>
        </w:rPr>
      </w:pPr>
      <w:r w:rsidRPr="00577FE5">
        <w:rPr>
          <w:rStyle w:val="EndnoteReference"/>
          <w:sz w:val="22"/>
          <w:szCs w:val="22"/>
        </w:rPr>
        <w:endnoteRef/>
      </w:r>
      <w:r w:rsidRPr="00577FE5">
        <w:rPr>
          <w:sz w:val="22"/>
          <w:szCs w:val="22"/>
        </w:rPr>
        <w:t xml:space="preserve"> </w:t>
      </w:r>
      <w:r w:rsidR="003D3967">
        <w:rPr>
          <w:sz w:val="22"/>
          <w:szCs w:val="22"/>
        </w:rPr>
        <w:t>Snp:3.1</w:t>
      </w:r>
    </w:p>
  </w:endnote>
  <w:endnote w:id="29">
    <w:p w14:paraId="4B3EC12E" w14:textId="727496A9" w:rsidR="00A061F3" w:rsidRDefault="00A061F3" w:rsidP="00A061F3">
      <w:pPr>
        <w:spacing w:after="0"/>
      </w:pPr>
      <w:r>
        <w:rPr>
          <w:rStyle w:val="EndnoteReference"/>
        </w:rPr>
        <w:endnoteRef/>
      </w:r>
      <w:r>
        <w:t xml:space="preserve"> </w:t>
      </w:r>
      <w:r w:rsidRPr="00A061F3">
        <w:t>Source:</w:t>
      </w:r>
      <w:r>
        <w:rPr>
          <w:b/>
          <w:bCs/>
        </w:rPr>
        <w:t xml:space="preserve"> </w:t>
      </w:r>
      <w:r w:rsidRPr="002D47CC">
        <w:t>Buddhist India by</w:t>
      </w:r>
      <w:r w:rsidRPr="002D47CC">
        <w:rPr>
          <w:b/>
          <w:bCs/>
        </w:rPr>
        <w:t xml:space="preserve"> </w:t>
      </w:r>
      <w:r w:rsidRPr="002D47CC">
        <w:rPr>
          <w:rFonts w:cstheme="minorHAnsi"/>
        </w:rPr>
        <w:t>T. W. Rhys Davids.</w:t>
      </w:r>
    </w:p>
  </w:endnote>
  <w:endnote w:id="30">
    <w:p w14:paraId="5101077C" w14:textId="77777777" w:rsidR="00CB5A4B" w:rsidRPr="00533D64" w:rsidRDefault="00CB5A4B" w:rsidP="00CB5A4B">
      <w:pPr>
        <w:pStyle w:val="FootnoteText"/>
        <w:rPr>
          <w:sz w:val="22"/>
          <w:szCs w:val="22"/>
        </w:rPr>
      </w:pPr>
      <w:r w:rsidRPr="00533D64">
        <w:rPr>
          <w:rStyle w:val="EndnoteReference"/>
          <w:sz w:val="22"/>
          <w:szCs w:val="22"/>
        </w:rPr>
        <w:endnoteRef/>
      </w:r>
      <w:r w:rsidRPr="00533D64">
        <w:rPr>
          <w:sz w:val="22"/>
          <w:szCs w:val="22"/>
        </w:rPr>
        <w:t xml:space="preserve"> The </w:t>
      </w:r>
      <w:r w:rsidRPr="00533D64">
        <w:rPr>
          <w:b/>
          <w:bCs/>
          <w:sz w:val="22"/>
          <w:szCs w:val="22"/>
        </w:rPr>
        <w:t>Lumbini pillar inscription</w:t>
      </w:r>
      <w:r w:rsidRPr="00533D64">
        <w:rPr>
          <w:sz w:val="22"/>
          <w:szCs w:val="22"/>
        </w:rPr>
        <w:t>, also called the </w:t>
      </w:r>
      <w:r w:rsidRPr="00533D64">
        <w:rPr>
          <w:b/>
          <w:bCs/>
          <w:sz w:val="22"/>
          <w:szCs w:val="22"/>
        </w:rPr>
        <w:t>Paderia inscription</w:t>
      </w:r>
      <w:r w:rsidRPr="00533D64">
        <w:rPr>
          <w:sz w:val="22"/>
          <w:szCs w:val="22"/>
        </w:rPr>
        <w:t>, is an inscription in the ancient </w:t>
      </w:r>
      <w:hyperlink r:id="rId13" w:tooltip="Brahmi script" w:history="1">
        <w:r w:rsidRPr="00533D64">
          <w:rPr>
            <w:rStyle w:val="Hyperlink"/>
            <w:sz w:val="22"/>
            <w:szCs w:val="22"/>
          </w:rPr>
          <w:t>Brahmi script</w:t>
        </w:r>
      </w:hyperlink>
      <w:r w:rsidRPr="00533D64">
        <w:rPr>
          <w:sz w:val="22"/>
          <w:szCs w:val="22"/>
        </w:rPr>
        <w:t>, discovered in December 1896 on a </w:t>
      </w:r>
      <w:hyperlink r:id="rId14" w:tooltip="Pillars of Ashoka" w:history="1">
        <w:r w:rsidRPr="00533D64">
          <w:rPr>
            <w:rStyle w:val="Hyperlink"/>
            <w:sz w:val="22"/>
            <w:szCs w:val="22"/>
          </w:rPr>
          <w:t>pillar of Ashoka</w:t>
        </w:r>
      </w:hyperlink>
      <w:r w:rsidRPr="00533D64">
        <w:rPr>
          <w:sz w:val="22"/>
          <w:szCs w:val="22"/>
        </w:rPr>
        <w:t> in </w:t>
      </w:r>
      <w:hyperlink r:id="rId15" w:tooltip="Lumbini" w:history="1">
        <w:r w:rsidRPr="00533D64">
          <w:rPr>
            <w:rStyle w:val="Hyperlink"/>
            <w:sz w:val="22"/>
            <w:szCs w:val="22"/>
          </w:rPr>
          <w:t>Lumbini</w:t>
        </w:r>
      </w:hyperlink>
      <w:r w:rsidRPr="00533D64">
        <w:rPr>
          <w:sz w:val="22"/>
          <w:szCs w:val="22"/>
        </w:rPr>
        <w:t>, </w:t>
      </w:r>
      <w:hyperlink r:id="rId16" w:tooltip="Nepal" w:history="1">
        <w:r w:rsidRPr="00533D64">
          <w:rPr>
            <w:rStyle w:val="Hyperlink"/>
            <w:sz w:val="22"/>
            <w:szCs w:val="22"/>
          </w:rPr>
          <w:t>Nepal</w:t>
        </w:r>
      </w:hyperlink>
      <w:r w:rsidRPr="00533D64">
        <w:rPr>
          <w:sz w:val="22"/>
          <w:szCs w:val="22"/>
        </w:rPr>
        <w:t> by former </w:t>
      </w:r>
      <w:hyperlink r:id="rId17" w:tooltip="Chief of the Nepalese Army" w:history="1">
        <w:r w:rsidRPr="00533D64">
          <w:rPr>
            <w:rStyle w:val="Hyperlink"/>
            <w:sz w:val="22"/>
            <w:szCs w:val="22"/>
          </w:rPr>
          <w:t>Chief of the Nepalese Army</w:t>
        </w:r>
      </w:hyperlink>
      <w:r w:rsidRPr="00533D64">
        <w:rPr>
          <w:sz w:val="22"/>
          <w:szCs w:val="22"/>
        </w:rPr>
        <w:t> General </w:t>
      </w:r>
      <w:hyperlink r:id="rId18" w:tooltip="Khadga Shamsher Jang Bahadur Rana" w:history="1">
        <w:r w:rsidRPr="00533D64">
          <w:rPr>
            <w:rStyle w:val="Hyperlink"/>
            <w:sz w:val="22"/>
            <w:szCs w:val="22"/>
          </w:rPr>
          <w:t>Khadga Shamsher Jang Bahadur Rana</w:t>
        </w:r>
      </w:hyperlink>
      <w:r w:rsidRPr="00533D64">
        <w:rPr>
          <w:sz w:val="22"/>
          <w:szCs w:val="22"/>
        </w:rPr>
        <w:t> under the authority of Nepalese government and assisted by </w:t>
      </w:r>
      <w:hyperlink r:id="rId19" w:tooltip="Alois Anton Führer" w:history="1">
        <w:r w:rsidRPr="00533D64">
          <w:rPr>
            <w:rStyle w:val="Hyperlink"/>
            <w:sz w:val="22"/>
            <w:szCs w:val="22"/>
          </w:rPr>
          <w:t>Alois Anton Führer</w:t>
        </w:r>
      </w:hyperlink>
      <w:r w:rsidRPr="00533D64">
        <w:rPr>
          <w:sz w:val="22"/>
          <w:szCs w:val="22"/>
        </w:rPr>
        <w:t>…</w:t>
      </w:r>
      <w:r w:rsidRPr="00533D64">
        <w:rPr>
          <w:rFonts w:ascii="Arial" w:eastAsia="Times New Roman" w:hAnsi="Arial" w:cs="Arial"/>
          <w:color w:val="202122"/>
          <w:kern w:val="0"/>
          <w:sz w:val="22"/>
          <w:szCs w:val="22"/>
          <w:lang w:eastAsia="en-AU"/>
          <w14:ligatures w14:val="none"/>
        </w:rPr>
        <w:t xml:space="preserve"> </w:t>
      </w:r>
      <w:r w:rsidRPr="00533D64">
        <w:rPr>
          <w:sz w:val="22"/>
          <w:szCs w:val="22"/>
        </w:rPr>
        <w:t>Initially, only the top of the pillar was visible, with a Medieval inscription on it. The Nepalese authorities dug around the pillar, to find the ancient </w:t>
      </w:r>
      <w:hyperlink r:id="rId20" w:tooltip="Brahmi" w:history="1">
        <w:r w:rsidRPr="00533D64">
          <w:rPr>
            <w:rStyle w:val="Hyperlink"/>
            <w:sz w:val="22"/>
            <w:szCs w:val="22"/>
          </w:rPr>
          <w:t>Brahmi</w:t>
        </w:r>
      </w:hyperlink>
      <w:r w:rsidRPr="00533D64">
        <w:rPr>
          <w:rStyle w:val="Hyperlink"/>
          <w:sz w:val="22"/>
          <w:szCs w:val="22"/>
        </w:rPr>
        <w:t xml:space="preserve"> </w:t>
      </w:r>
      <w:r w:rsidRPr="00533D64">
        <w:rPr>
          <w:sz w:val="22"/>
          <w:szCs w:val="22"/>
        </w:rPr>
        <w:t xml:space="preserve">  inscription, which therefore had</w:t>
      </w:r>
    </w:p>
    <w:p w14:paraId="2F890D98" w14:textId="063A81D8" w:rsidR="00CB5A4B" w:rsidRPr="00533D64" w:rsidRDefault="00CB5A4B" w:rsidP="00CB5A4B">
      <w:pPr>
        <w:pStyle w:val="FootnoteText"/>
        <w:rPr>
          <w:sz w:val="22"/>
          <w:szCs w:val="22"/>
          <w:lang w:val="en-US"/>
        </w:rPr>
      </w:pPr>
      <w:r w:rsidRPr="00533D64">
        <w:rPr>
          <w:sz w:val="22"/>
          <w:szCs w:val="22"/>
        </w:rPr>
        <w:t xml:space="preserve">  remained underground, hidden from view. The Brahmi inscription on the pillar gives evidence that </w:t>
      </w:r>
      <w:hyperlink r:id="rId21" w:tooltip="Ashoka" w:history="1">
        <w:r w:rsidRPr="00533D64">
          <w:rPr>
            <w:rStyle w:val="Hyperlink"/>
            <w:sz w:val="22"/>
            <w:szCs w:val="22"/>
          </w:rPr>
          <w:t>Ashoka</w:t>
        </w:r>
      </w:hyperlink>
      <w:r w:rsidRPr="00533D64">
        <w:rPr>
          <w:sz w:val="22"/>
          <w:szCs w:val="22"/>
        </w:rPr>
        <w:t>, emperor of the </w:t>
      </w:r>
      <w:hyperlink r:id="rId22" w:tooltip="Maurya Empire" w:history="1">
        <w:r w:rsidRPr="00533D64">
          <w:rPr>
            <w:rStyle w:val="Hyperlink"/>
            <w:sz w:val="22"/>
            <w:szCs w:val="22"/>
          </w:rPr>
          <w:t>Maurya Empire</w:t>
        </w:r>
      </w:hyperlink>
      <w:r w:rsidRPr="00533D64">
        <w:rPr>
          <w:sz w:val="22"/>
          <w:szCs w:val="22"/>
        </w:rPr>
        <w:t>, visited the place in 3rd-century BCE and identified it as the birth-place of the Buddha :</w:t>
      </w:r>
      <w:r w:rsidRPr="00533D64">
        <w:rPr>
          <w:b/>
          <w:bCs/>
          <w:sz w:val="22"/>
          <w:szCs w:val="22"/>
        </w:rPr>
        <w:t>See:</w:t>
      </w:r>
      <w:r w:rsidRPr="00533D64">
        <w:rPr>
          <w:sz w:val="22"/>
          <w:szCs w:val="22"/>
        </w:rPr>
        <w:t xml:space="preserve">  Wikepedia. * The architectural remains at the Maya Devi Temple include a pillar constructed by Emperor Ashoka in 249 BC, which contains inscriptions testifying to its location as the birthplace of the Buddha. Additional excavated remains of Buddhist monasteries and stupas dated between the 3rd century BC and the 15th century AD provide evidence around how Lumbini has been an important Buddhist pilgrimage site for centuries. The </w:t>
      </w:r>
      <w:hyperlink r:id="rId23" w:tgtFrame="_blank" w:history="1">
        <w:r w:rsidRPr="00533D64">
          <w:rPr>
            <w:rStyle w:val="Hyperlink"/>
            <w:b/>
            <w:bCs/>
            <w:sz w:val="22"/>
            <w:szCs w:val="22"/>
          </w:rPr>
          <w:t>UNESCO website</w:t>
        </w:r>
      </w:hyperlink>
      <w:r w:rsidRPr="00533D64">
        <w:rPr>
          <w:sz w:val="22"/>
          <w:szCs w:val="22"/>
        </w:rPr>
        <w:t> calls Lumbini “one of the most holy and significant places for one of the world’s great religions” and visitors liken it to a “Mecca for Buddhists.” </w:t>
      </w:r>
      <w:r w:rsidRPr="00F8056C">
        <w:rPr>
          <w:b/>
          <w:bCs/>
          <w:sz w:val="22"/>
          <w:szCs w:val="22"/>
        </w:rPr>
        <w:t>see</w:t>
      </w:r>
      <w:r w:rsidRPr="00533D64">
        <w:rPr>
          <w:sz w:val="22"/>
          <w:szCs w:val="22"/>
        </w:rPr>
        <w:t>: WHS:</w:t>
      </w:r>
      <w:r w:rsidR="006D3375">
        <w:rPr>
          <w:sz w:val="22"/>
          <w:szCs w:val="22"/>
        </w:rPr>
        <w:t xml:space="preserve"> </w:t>
      </w:r>
      <w:hyperlink r:id="rId24" w:history="1">
        <w:r w:rsidR="006D3375" w:rsidRPr="00E96210">
          <w:rPr>
            <w:rStyle w:val="Hyperlink"/>
            <w:sz w:val="22"/>
            <w:szCs w:val="22"/>
          </w:rPr>
          <w:t>https://worldheritagesites.net/lumbini-birthplace-of-buddha/</w:t>
        </w:r>
      </w:hyperlink>
      <w:r w:rsidR="006D3375">
        <w:rPr>
          <w:sz w:val="22"/>
          <w:szCs w:val="22"/>
        </w:rPr>
        <w:t xml:space="preserve"> </w:t>
      </w:r>
    </w:p>
  </w:endnote>
  <w:endnote w:id="31">
    <w:p w14:paraId="2453859C" w14:textId="77777777" w:rsidR="00035029" w:rsidRPr="00746730" w:rsidRDefault="00035029" w:rsidP="00035029">
      <w:pPr>
        <w:pStyle w:val="EndnoteText"/>
        <w:rPr>
          <w:sz w:val="22"/>
          <w:szCs w:val="22"/>
          <w:lang w:val="en-US"/>
        </w:rPr>
      </w:pPr>
      <w:r w:rsidRPr="00746730">
        <w:rPr>
          <w:rStyle w:val="EndnoteReference"/>
          <w:sz w:val="22"/>
          <w:szCs w:val="22"/>
        </w:rPr>
        <w:endnoteRef/>
      </w:r>
      <w:r w:rsidRPr="00746730">
        <w:rPr>
          <w:sz w:val="22"/>
          <w:szCs w:val="22"/>
        </w:rPr>
        <w:t xml:space="preserve"> King Aśoka, the third monarch of the Mauryan dynasty in the third century B.C., was the first ruler of a unified India</w:t>
      </w:r>
      <w:r>
        <w:rPr>
          <w:sz w:val="22"/>
          <w:szCs w:val="22"/>
        </w:rPr>
        <w:t xml:space="preserve">. He was </w:t>
      </w:r>
      <w:r w:rsidRPr="00746730">
        <w:rPr>
          <w:sz w:val="22"/>
          <w:szCs w:val="22"/>
        </w:rPr>
        <w:t>one of the greatest political figures of all time</w:t>
      </w:r>
      <w:r w:rsidRPr="00746730">
        <w:rPr>
          <w:sz w:val="22"/>
          <w:szCs w:val="22"/>
          <w:lang w:val="en-US"/>
        </w:rPr>
        <w:t xml:space="preserve"> </w:t>
      </w:r>
      <w:r w:rsidRPr="00746730">
        <w:rPr>
          <w:b/>
          <w:bCs/>
          <w:sz w:val="22"/>
          <w:szCs w:val="22"/>
          <w:lang w:val="en-US"/>
        </w:rPr>
        <w:t>see</w:t>
      </w:r>
      <w:r w:rsidRPr="00746730">
        <w:rPr>
          <w:sz w:val="22"/>
          <w:szCs w:val="22"/>
          <w:lang w:val="en-US"/>
        </w:rPr>
        <w:t>: King Asoka and Buddhism: edited by Anuradha Seneviratna: PBS:1994</w:t>
      </w:r>
    </w:p>
  </w:endnote>
  <w:endnote w:id="32">
    <w:p w14:paraId="1A56CD21" w14:textId="77777777" w:rsidR="003267DB" w:rsidRPr="00533D64" w:rsidRDefault="003267DB" w:rsidP="003267DB">
      <w:pPr>
        <w:pStyle w:val="FootnoteText"/>
        <w:rPr>
          <w:sz w:val="22"/>
          <w:szCs w:val="22"/>
        </w:rPr>
      </w:pPr>
      <w:r w:rsidRPr="00533D64">
        <w:rPr>
          <w:rStyle w:val="EndnoteReference"/>
          <w:sz w:val="22"/>
          <w:szCs w:val="22"/>
        </w:rPr>
        <w:endnoteRef/>
      </w:r>
      <w:r w:rsidRPr="00533D64">
        <w:rPr>
          <w:sz w:val="22"/>
          <w:szCs w:val="22"/>
        </w:rPr>
        <w:t xml:space="preserve"> “There are, O monks, four places on earth which a believing householder's son or a believing householder's daughter should commemorate as long as they live. Which are those four? –here the Blessed  One has been born –here the Blessed One has attained the Sambodhi-enlightenment –here the Blessed One has turned the Wheel of the Dhamma”–here the Blessed  One has attained the ‘Mahaparinibb</w:t>
      </w:r>
      <w:r w:rsidRPr="00533D64">
        <w:rPr>
          <w:rFonts w:cstheme="minorHAnsi"/>
          <w:sz w:val="22"/>
          <w:szCs w:val="22"/>
        </w:rPr>
        <w:t>ā</w:t>
      </w:r>
      <w:r w:rsidRPr="00533D64">
        <w:rPr>
          <w:sz w:val="22"/>
          <w:szCs w:val="22"/>
        </w:rPr>
        <w:t>na’</w:t>
      </w:r>
      <w:r w:rsidRPr="00533D64">
        <w:rPr>
          <w:b/>
          <w:bCs/>
          <w:sz w:val="22"/>
          <w:szCs w:val="22"/>
        </w:rPr>
        <w:t>…: see:</w:t>
      </w:r>
      <w:r w:rsidRPr="00533D64">
        <w:rPr>
          <w:sz w:val="22"/>
          <w:szCs w:val="22"/>
        </w:rPr>
        <w:t xml:space="preserve"> DN:</w:t>
      </w:r>
      <w:r>
        <w:rPr>
          <w:sz w:val="22"/>
          <w:szCs w:val="22"/>
        </w:rPr>
        <w:t>16.</w:t>
      </w:r>
    </w:p>
  </w:endnote>
  <w:endnote w:id="33">
    <w:p w14:paraId="27AAC39F" w14:textId="4F1AB947" w:rsidR="003B3F9D" w:rsidRPr="003B3F9D" w:rsidRDefault="003B3F9D" w:rsidP="003B3F9D">
      <w:pPr>
        <w:spacing w:after="0"/>
        <w:rPr>
          <w:rFonts w:cstheme="minorHAnsi"/>
          <w:sz w:val="20"/>
          <w:szCs w:val="20"/>
          <w:lang w:val="en-GB"/>
        </w:rPr>
      </w:pPr>
      <w:r>
        <w:rPr>
          <w:rStyle w:val="EndnoteReference"/>
        </w:rPr>
        <w:endnoteRef/>
      </w:r>
      <w:r>
        <w:t xml:space="preserve"> </w:t>
      </w:r>
      <w:r w:rsidRPr="003B3F9D">
        <w:rPr>
          <w:rFonts w:cstheme="minorHAnsi"/>
          <w:lang w:val="en-GB"/>
        </w:rPr>
        <w:t>Source:</w:t>
      </w:r>
      <w:r w:rsidRPr="003761F2">
        <w:rPr>
          <w:rFonts w:cstheme="minorHAnsi"/>
          <w:b/>
          <w:bCs/>
          <w:lang w:val="en-GB"/>
        </w:rPr>
        <w:t xml:space="preserve"> </w:t>
      </w:r>
      <w:r w:rsidRPr="003761F2">
        <w:rPr>
          <w:rFonts w:cstheme="minorHAnsi"/>
          <w:lang w:val="en-GB"/>
        </w:rPr>
        <w:t>Wikipedia</w:t>
      </w:r>
      <w:r>
        <w:rPr>
          <w:rFonts w:cstheme="minorHAnsi"/>
          <w:lang w:val="en-GB"/>
        </w:rPr>
        <w:t xml:space="preserve">: </w:t>
      </w:r>
      <w:hyperlink r:id="rId25" w:history="1">
        <w:r w:rsidR="00AA428C" w:rsidRPr="00E96210">
          <w:rPr>
            <w:rStyle w:val="Hyperlink"/>
            <w:rFonts w:cstheme="minorHAnsi"/>
          </w:rPr>
          <w:t>https://en.wikipedia.org/wiki/Lumbini_pillar_inscription</w:t>
        </w:r>
      </w:hyperlink>
      <w:r w:rsidR="00467B38">
        <w:rPr>
          <w:rFonts w:cstheme="minorHAnsi"/>
        </w:rPr>
        <w:t xml:space="preserve">  </w:t>
      </w:r>
    </w:p>
  </w:endnote>
  <w:endnote w:id="34">
    <w:p w14:paraId="3E4FD373" w14:textId="4732E7DC" w:rsidR="001D77E6" w:rsidRPr="001D77E6" w:rsidRDefault="001D77E6" w:rsidP="001D77E6">
      <w:pPr>
        <w:spacing w:after="0"/>
        <w:rPr>
          <w:rFonts w:cstheme="minorHAnsi"/>
        </w:rPr>
      </w:pPr>
      <w:r>
        <w:rPr>
          <w:rStyle w:val="EndnoteReference"/>
        </w:rPr>
        <w:endnoteRef/>
      </w:r>
      <w:r>
        <w:t xml:space="preserve"> </w:t>
      </w:r>
      <w:r>
        <w:rPr>
          <w:rFonts w:cstheme="minorHAnsi"/>
        </w:rPr>
        <w:t xml:space="preserve">Source: </w:t>
      </w:r>
      <w:r w:rsidRPr="0078152E">
        <w:rPr>
          <w:rFonts w:cstheme="minorHAnsi"/>
        </w:rPr>
        <w:t>Wikipedia</w:t>
      </w:r>
      <w:r>
        <w:rPr>
          <w:rFonts w:cstheme="minorHAnsi"/>
        </w:rPr>
        <w:t>:</w:t>
      </w:r>
      <w:r w:rsidR="00467B38">
        <w:rPr>
          <w:rFonts w:cstheme="minorHAnsi"/>
        </w:rPr>
        <w:t xml:space="preserve"> </w:t>
      </w:r>
      <w:hyperlink r:id="rId26" w:history="1">
        <w:r w:rsidR="00467B38" w:rsidRPr="00E96210">
          <w:rPr>
            <w:rStyle w:val="Hyperlink"/>
            <w:rFonts w:cstheme="minorHAnsi"/>
          </w:rPr>
          <w:t>https://en.wikipedia.org/wiki/Lumbini_pillar_inscription</w:t>
        </w:r>
      </w:hyperlink>
      <w:r w:rsidR="00467B38">
        <w:rPr>
          <w:rFonts w:cstheme="minorHAnsi"/>
        </w:rPr>
        <w:t xml:space="preserve"> </w:t>
      </w:r>
      <w:r w:rsidR="006D3375">
        <w:rPr>
          <w:rFonts w:cstheme="minorHAnsi"/>
        </w:rPr>
        <w:t xml:space="preserve"> </w:t>
      </w:r>
    </w:p>
  </w:endnote>
  <w:endnote w:id="35">
    <w:p w14:paraId="2E29DF11" w14:textId="28125354" w:rsidR="00791985" w:rsidRPr="00791985" w:rsidRDefault="00791985" w:rsidP="00791985">
      <w:pPr>
        <w:spacing w:after="0"/>
        <w:rPr>
          <w:rFonts w:cstheme="minorHAnsi"/>
        </w:rPr>
      </w:pPr>
      <w:r>
        <w:rPr>
          <w:rStyle w:val="EndnoteReference"/>
        </w:rPr>
        <w:endnoteRef/>
      </w:r>
      <w:r>
        <w:t xml:space="preserve"> </w:t>
      </w:r>
      <w:r>
        <w:rPr>
          <w:rFonts w:cstheme="minorHAnsi"/>
        </w:rPr>
        <w:t xml:space="preserve">Source: </w:t>
      </w:r>
      <w:r w:rsidRPr="0078152E">
        <w:rPr>
          <w:rFonts w:cstheme="minorHAnsi"/>
        </w:rPr>
        <w:t>Wikipedia</w:t>
      </w:r>
      <w:r>
        <w:rPr>
          <w:rFonts w:cstheme="minorHAnsi"/>
        </w:rPr>
        <w:t xml:space="preserve">. </w:t>
      </w:r>
      <w:hyperlink r:id="rId27" w:history="1">
        <w:r w:rsidR="006D3375" w:rsidRPr="00E96210">
          <w:rPr>
            <w:rStyle w:val="Hyperlink"/>
            <w:rFonts w:cstheme="minorHAnsi"/>
          </w:rPr>
          <w:t>https://en.wikipedia.org/wiki/Lumbini</w:t>
        </w:r>
      </w:hyperlink>
      <w:r w:rsidR="006D3375">
        <w:rPr>
          <w:rFonts w:cstheme="minorHAnsi"/>
        </w:rPr>
        <w:t xml:space="preserve"> </w:t>
      </w:r>
    </w:p>
  </w:endnote>
  <w:endnote w:id="36">
    <w:p w14:paraId="319977CD" w14:textId="77777777" w:rsidR="00F62621" w:rsidRDefault="00F62621" w:rsidP="00F62621">
      <w:pPr>
        <w:spacing w:after="0"/>
        <w:rPr>
          <w:rFonts w:cstheme="minorHAnsi"/>
        </w:rPr>
      </w:pPr>
      <w:r w:rsidRPr="00533D64">
        <w:rPr>
          <w:rStyle w:val="EndnoteReference"/>
        </w:rPr>
        <w:endnoteRef/>
      </w:r>
      <w:r w:rsidRPr="00533D64">
        <w:t xml:space="preserve"> </w:t>
      </w:r>
      <w:r w:rsidRPr="00533D64">
        <w:rPr>
          <w:rFonts w:ascii="Times New Roman" w:hAnsi="Times New Roman" w:cs="Times New Roman"/>
          <w:b/>
          <w:bCs/>
        </w:rPr>
        <w:t xml:space="preserve"> </w:t>
      </w:r>
      <w:r w:rsidRPr="003B3F9D">
        <w:rPr>
          <w:rFonts w:cstheme="minorHAnsi"/>
        </w:rPr>
        <w:t>Faxian</w:t>
      </w:r>
      <w:r w:rsidRPr="00533D64">
        <w:rPr>
          <w:rFonts w:cstheme="minorHAnsi"/>
          <w:b/>
          <w:bCs/>
        </w:rPr>
        <w:t xml:space="preserve">, </w:t>
      </w:r>
      <w:r w:rsidRPr="00533D64">
        <w:rPr>
          <w:rFonts w:cstheme="minorHAnsi"/>
        </w:rPr>
        <w:t>was one of the first and perhap</w:t>
      </w:r>
      <w:r w:rsidRPr="009B61CB">
        <w:rPr>
          <w:rFonts w:cstheme="minorHAnsi"/>
        </w:rPr>
        <w:t xml:space="preserve">s the </w:t>
      </w:r>
      <w:r>
        <w:rPr>
          <w:rFonts w:cstheme="minorHAnsi"/>
        </w:rPr>
        <w:t>earliest</w:t>
      </w:r>
      <w:r w:rsidRPr="009B61CB">
        <w:rPr>
          <w:rFonts w:cstheme="minorHAnsi"/>
        </w:rPr>
        <w:t xml:space="preserve"> Chinese monk to travel to</w:t>
      </w:r>
      <w:r>
        <w:rPr>
          <w:rFonts w:cstheme="minorHAnsi"/>
        </w:rPr>
        <w:t xml:space="preserve"> </w:t>
      </w:r>
      <w:r w:rsidRPr="009B61CB">
        <w:rPr>
          <w:rFonts w:cstheme="minorHAnsi"/>
        </w:rPr>
        <w:t>India. … Faxian’s </w:t>
      </w:r>
    </w:p>
    <w:p w14:paraId="6795C7EA" w14:textId="77777777" w:rsidR="00F62621" w:rsidRPr="009B61CB" w:rsidRDefault="00F62621" w:rsidP="00F62621">
      <w:pPr>
        <w:spacing w:after="0"/>
        <w:rPr>
          <w:rFonts w:cstheme="minorHAnsi"/>
        </w:rPr>
      </w:pPr>
      <w:r w:rsidRPr="009B61CB">
        <w:rPr>
          <w:rFonts w:cstheme="minorHAnsi"/>
        </w:rPr>
        <w:t>‘</w:t>
      </w:r>
      <w:r w:rsidRPr="009B61CB">
        <w:rPr>
          <w:rFonts w:cstheme="minorHAnsi"/>
          <w:b/>
          <w:bCs/>
        </w:rPr>
        <w:t>A Record of the Buddhist Kingdoms’</w:t>
      </w:r>
      <w:r w:rsidRPr="00D41740">
        <w:t>(</w:t>
      </w:r>
      <w:r>
        <w:t xml:space="preserve">translated by James Legge); </w:t>
      </w:r>
      <w:r w:rsidRPr="009B61CB">
        <w:rPr>
          <w:rFonts w:cstheme="minorHAnsi"/>
        </w:rPr>
        <w:t>he describes the conception of the Buddha at Kapil</w:t>
      </w:r>
      <w:r>
        <w:rPr>
          <w:rFonts w:cstheme="minorHAnsi"/>
        </w:rPr>
        <w:t>avatthu</w:t>
      </w:r>
      <w:r w:rsidRPr="009B61CB">
        <w:rPr>
          <w:rFonts w:cstheme="minorHAnsi"/>
        </w:rPr>
        <w:t>, his birth in a garden in Lumbini, and the attainment of nibbāna at</w:t>
      </w:r>
      <w:r>
        <w:rPr>
          <w:rFonts w:cstheme="minorHAnsi"/>
        </w:rPr>
        <w:t xml:space="preserve"> </w:t>
      </w:r>
      <w:r w:rsidRPr="009B61CB">
        <w:rPr>
          <w:rFonts w:cstheme="minorHAnsi"/>
        </w:rPr>
        <w:t xml:space="preserve">Kuśinagara. </w:t>
      </w:r>
      <w:r>
        <w:rPr>
          <w:rFonts w:cstheme="minorHAnsi"/>
        </w:rPr>
        <w:t xml:space="preserve">* </w:t>
      </w:r>
      <w:r w:rsidRPr="009B61CB">
        <w:rPr>
          <w:rFonts w:cstheme="minorHAnsi"/>
        </w:rPr>
        <w:t xml:space="preserve">One of </w:t>
      </w:r>
      <w:r w:rsidRPr="009B61CB">
        <w:rPr>
          <w:rFonts w:cstheme="minorHAnsi"/>
          <w:b/>
          <w:bCs/>
        </w:rPr>
        <w:t>Xuanzang’</w:t>
      </w:r>
      <w:r w:rsidRPr="009B61CB">
        <w:rPr>
          <w:rFonts w:cstheme="minorHAnsi"/>
        </w:rPr>
        <w:t>s main reasons to undertake the arduous journey to</w:t>
      </w:r>
      <w:r>
        <w:rPr>
          <w:rFonts w:cstheme="minorHAnsi"/>
        </w:rPr>
        <w:t xml:space="preserve"> </w:t>
      </w:r>
      <w:r w:rsidRPr="009B61CB">
        <w:rPr>
          <w:rFonts w:cstheme="minorHAnsi"/>
        </w:rPr>
        <w:t>India was to visit its sacred Buddhist sites… Thus, ‘</w:t>
      </w:r>
      <w:r w:rsidRPr="009B61CB">
        <w:rPr>
          <w:rFonts w:cstheme="minorHAnsi"/>
          <w:b/>
          <w:bCs/>
        </w:rPr>
        <w:t>The Records of the Western Regions’</w:t>
      </w:r>
      <w:r w:rsidRPr="009B61CB">
        <w:rPr>
          <w:rFonts w:cstheme="minorHAnsi"/>
        </w:rPr>
        <w:t xml:space="preserve"> is a rich resource for historians, archaeologists, Buddhologists, and those interested in studying cross- cultural interactions in the premodern world: </w:t>
      </w:r>
      <w:r w:rsidRPr="009B61CB">
        <w:rPr>
          <w:rFonts w:cstheme="minorHAnsi"/>
          <w:b/>
          <w:bCs/>
        </w:rPr>
        <w:t xml:space="preserve">see: </w:t>
      </w:r>
      <w:r w:rsidRPr="009B61CB">
        <w:rPr>
          <w:rFonts w:cstheme="minorHAnsi"/>
        </w:rPr>
        <w:t>Association for Asian studies</w:t>
      </w:r>
      <w:r>
        <w:rPr>
          <w:rFonts w:cstheme="minorHAnsi"/>
        </w:rPr>
        <w:t xml:space="preserve"> </w:t>
      </w:r>
      <w:hyperlink r:id="rId28" w:history="1">
        <w:r w:rsidRPr="005B076E">
          <w:rPr>
            <w:rStyle w:val="Hyperlink"/>
          </w:rPr>
          <w:t>https://www.asianstudies.org/publications/</w:t>
        </w:r>
      </w:hyperlink>
    </w:p>
  </w:endnote>
  <w:endnote w:id="37">
    <w:p w14:paraId="38EF06F3" w14:textId="089317D3" w:rsidR="00791985" w:rsidRPr="00791985" w:rsidRDefault="00791985" w:rsidP="00BE043C">
      <w:pPr>
        <w:spacing w:after="0"/>
        <w:rPr>
          <w:rFonts w:cstheme="minorHAnsi"/>
          <w:color w:val="202122"/>
        </w:rPr>
      </w:pPr>
      <w:r>
        <w:rPr>
          <w:rStyle w:val="EndnoteReference"/>
        </w:rPr>
        <w:endnoteRef/>
      </w:r>
      <w:r>
        <w:t xml:space="preserve"> </w:t>
      </w:r>
      <w:r w:rsidR="00BE043C">
        <w:rPr>
          <w:rFonts w:cstheme="minorHAnsi"/>
        </w:rPr>
        <w:t xml:space="preserve">Source: </w:t>
      </w:r>
      <w:hyperlink r:id="rId29" w:history="1">
        <w:r w:rsidR="00BE043C" w:rsidRPr="00E96210">
          <w:rPr>
            <w:rStyle w:val="Hyperlink"/>
          </w:rPr>
          <w:t>https://en.wikipedia.org/wiki/Lumbini</w:t>
        </w:r>
      </w:hyperlink>
    </w:p>
  </w:endnote>
  <w:endnote w:id="38">
    <w:p w14:paraId="1F03A441" w14:textId="17256F14" w:rsidR="00FC5FD9" w:rsidRPr="00FC5FD9" w:rsidRDefault="00FC5FD9" w:rsidP="00FC5FD9">
      <w:pPr>
        <w:rPr>
          <w:rFonts w:cstheme="minorHAnsi"/>
        </w:rPr>
      </w:pPr>
      <w:r w:rsidRPr="00FC5FD9">
        <w:rPr>
          <w:rStyle w:val="EndnoteReference"/>
        </w:rPr>
        <w:endnoteRef/>
      </w:r>
      <w:r w:rsidRPr="00FC5FD9">
        <w:t xml:space="preserve"> </w:t>
      </w:r>
      <w:r>
        <w:rPr>
          <w:rFonts w:cstheme="minorHAnsi"/>
        </w:rPr>
        <w:t xml:space="preserve">Source: </w:t>
      </w:r>
      <w:hyperlink r:id="rId30" w:history="1">
        <w:r w:rsidR="003B3B15" w:rsidRPr="00E96210">
          <w:rPr>
            <w:rStyle w:val="Hyperlink"/>
          </w:rPr>
          <w:t>https://en.wikipedia.org/wiki/Lumbini</w:t>
        </w:r>
      </w:hyperlink>
      <w:r w:rsidR="003B3B15">
        <w:t xml:space="preserve"> </w:t>
      </w:r>
    </w:p>
  </w:endnote>
  <w:endnote w:id="39">
    <w:p w14:paraId="2BD4F7F6" w14:textId="0E059F7F" w:rsidR="004D5741" w:rsidRPr="005F1410" w:rsidRDefault="004D5741" w:rsidP="004D5741">
      <w:pPr>
        <w:pStyle w:val="Standard"/>
        <w:tabs>
          <w:tab w:val="left" w:pos="1920"/>
        </w:tabs>
        <w:spacing w:after="0"/>
        <w:rPr>
          <w:rFonts w:asciiTheme="minorHAnsi" w:hAnsiTheme="minorHAnsi" w:cstheme="minorHAnsi"/>
          <w:sz w:val="22"/>
          <w:szCs w:val="22"/>
          <w:lang w:val="en-AU"/>
        </w:rPr>
      </w:pPr>
      <w:r w:rsidRPr="005F1410">
        <w:rPr>
          <w:rStyle w:val="EndnoteReference"/>
          <w:sz w:val="22"/>
          <w:szCs w:val="22"/>
        </w:rPr>
        <w:endnoteRef/>
      </w:r>
      <w:r w:rsidRPr="005F1410">
        <w:rPr>
          <w:sz w:val="22"/>
          <w:szCs w:val="22"/>
        </w:rPr>
        <w:t xml:space="preserve"> </w:t>
      </w:r>
      <w:r w:rsidRPr="003D1185">
        <w:rPr>
          <w:rFonts w:asciiTheme="minorHAnsi" w:hAnsiTheme="minorHAnsi" w:cstheme="minorHAnsi"/>
          <w:sz w:val="22"/>
          <w:szCs w:val="22"/>
          <w:lang w:val="en-AU"/>
        </w:rPr>
        <w:t>SN:</w:t>
      </w:r>
      <w:r>
        <w:rPr>
          <w:rFonts w:asciiTheme="minorHAnsi" w:hAnsiTheme="minorHAnsi" w:cstheme="minorHAnsi"/>
          <w:sz w:val="22"/>
          <w:szCs w:val="22"/>
          <w:lang w:val="en-AU"/>
        </w:rPr>
        <w:t xml:space="preserve"> 21:112 (Mahakappina sutta).</w:t>
      </w:r>
    </w:p>
  </w:endnote>
  <w:endnote w:id="40">
    <w:p w14:paraId="3C195CC6" w14:textId="75AC95FA" w:rsidR="00F2515C" w:rsidRPr="0093349A" w:rsidRDefault="00F2515C" w:rsidP="00F2515C">
      <w:pPr>
        <w:pStyle w:val="Standard"/>
        <w:tabs>
          <w:tab w:val="left" w:pos="1920"/>
        </w:tabs>
        <w:spacing w:after="0"/>
        <w:rPr>
          <w:rFonts w:asciiTheme="minorHAnsi" w:hAnsiTheme="minorHAnsi" w:cstheme="minorHAnsi"/>
          <w:sz w:val="22"/>
          <w:szCs w:val="22"/>
          <w:lang w:val="en-AU"/>
        </w:rPr>
      </w:pPr>
      <w:r w:rsidRPr="0093349A">
        <w:rPr>
          <w:rStyle w:val="EndnoteReference"/>
          <w:sz w:val="22"/>
          <w:szCs w:val="22"/>
        </w:rPr>
        <w:endnoteRef/>
      </w:r>
      <w:r w:rsidRPr="0093349A">
        <w:rPr>
          <w:sz w:val="22"/>
          <w:szCs w:val="22"/>
        </w:rPr>
        <w:t xml:space="preserve"> </w:t>
      </w:r>
      <w:r>
        <w:rPr>
          <w:rFonts w:asciiTheme="minorHAnsi" w:hAnsiTheme="minorHAnsi" w:cstheme="minorHAnsi"/>
          <w:sz w:val="22"/>
          <w:szCs w:val="22"/>
          <w:lang w:val="en-AU"/>
        </w:rPr>
        <w:t>AN6:</w:t>
      </w:r>
      <w:r w:rsidRPr="005F194D">
        <w:rPr>
          <w:rFonts w:asciiTheme="minorHAnsi" w:hAnsiTheme="minorHAnsi" w:cstheme="minorHAnsi"/>
          <w:sz w:val="22"/>
          <w:szCs w:val="22"/>
          <w:lang w:val="en-AU"/>
        </w:rPr>
        <w:t xml:space="preserve">52 </w:t>
      </w:r>
      <w:r>
        <w:rPr>
          <w:rFonts w:asciiTheme="minorHAnsi" w:hAnsiTheme="minorHAnsi" w:cstheme="minorHAnsi"/>
          <w:sz w:val="22"/>
          <w:szCs w:val="22"/>
          <w:lang w:val="en-AU"/>
        </w:rPr>
        <w:t>(</w:t>
      </w:r>
      <w:r w:rsidRPr="005F194D">
        <w:rPr>
          <w:rFonts w:asciiTheme="minorHAnsi" w:hAnsiTheme="minorHAnsi" w:cstheme="minorHAnsi"/>
          <w:sz w:val="22"/>
          <w:szCs w:val="22"/>
          <w:lang w:val="en-AU"/>
        </w:rPr>
        <w:t>Khattiya</w:t>
      </w:r>
      <w:r>
        <w:rPr>
          <w:rFonts w:asciiTheme="minorHAnsi" w:hAnsiTheme="minorHAnsi" w:cstheme="minorHAnsi"/>
          <w:sz w:val="22"/>
          <w:szCs w:val="22"/>
          <w:lang w:val="en-AU"/>
        </w:rPr>
        <w:t xml:space="preserve"> sutta)</w:t>
      </w:r>
    </w:p>
  </w:endnote>
  <w:endnote w:id="41">
    <w:p w14:paraId="74AF4CBA" w14:textId="2CFFF19C" w:rsidR="007F1009" w:rsidRPr="007F1009" w:rsidRDefault="007F1009">
      <w:pPr>
        <w:pStyle w:val="EndnoteText"/>
        <w:rPr>
          <w:sz w:val="22"/>
          <w:szCs w:val="22"/>
        </w:rPr>
      </w:pPr>
      <w:r w:rsidRPr="007F1009">
        <w:rPr>
          <w:rStyle w:val="EndnoteReference"/>
          <w:sz w:val="22"/>
          <w:szCs w:val="22"/>
        </w:rPr>
        <w:endnoteRef/>
      </w:r>
      <w:r w:rsidRPr="007F1009">
        <w:rPr>
          <w:sz w:val="22"/>
          <w:szCs w:val="22"/>
        </w:rPr>
        <w:t xml:space="preserve"> </w:t>
      </w:r>
      <w:r>
        <w:rPr>
          <w:sz w:val="22"/>
          <w:szCs w:val="22"/>
        </w:rPr>
        <w:t>Map source: Google.</w:t>
      </w:r>
    </w:p>
  </w:endnote>
  <w:endnote w:id="42">
    <w:p w14:paraId="564D669D" w14:textId="110362EE" w:rsidR="003170F3" w:rsidRPr="00495CFE" w:rsidRDefault="003170F3" w:rsidP="003170F3">
      <w:pPr>
        <w:spacing w:after="0"/>
        <w:rPr>
          <w:rFonts w:cstheme="minorHAnsi"/>
        </w:rPr>
      </w:pPr>
      <w:r w:rsidRPr="00495CFE">
        <w:rPr>
          <w:rStyle w:val="EndnoteReference"/>
        </w:rPr>
        <w:endnoteRef/>
      </w:r>
      <w:r w:rsidRPr="00495CFE">
        <w:t xml:space="preserve"> </w:t>
      </w:r>
      <w:r>
        <w:rPr>
          <w:rFonts w:cstheme="minorHAnsi"/>
        </w:rPr>
        <w:t xml:space="preserve">SN:55:21 ( </w:t>
      </w:r>
      <w:r w:rsidRPr="0054283B">
        <w:rPr>
          <w:rFonts w:cstheme="minorHAnsi"/>
        </w:rPr>
        <w:t>Mahānāma sutta</w:t>
      </w:r>
      <w:r>
        <w:rPr>
          <w:rFonts w:cstheme="minorHAnsi"/>
        </w:rPr>
        <w:t>)</w:t>
      </w:r>
    </w:p>
  </w:endnote>
  <w:endnote w:id="43">
    <w:p w14:paraId="1E5C2B28" w14:textId="77777777" w:rsidR="0066283E" w:rsidRPr="00203F49" w:rsidRDefault="0066283E" w:rsidP="0066283E">
      <w:pPr>
        <w:pStyle w:val="EndnoteText"/>
        <w:rPr>
          <w:sz w:val="22"/>
          <w:szCs w:val="22"/>
        </w:rPr>
      </w:pPr>
      <w:r>
        <w:rPr>
          <w:rStyle w:val="EndnoteReference"/>
        </w:rPr>
        <w:endnoteRef/>
      </w:r>
      <w:r>
        <w:t xml:space="preserve">  </w:t>
      </w:r>
      <w:r w:rsidRPr="00203F49">
        <w:rPr>
          <w:sz w:val="22"/>
          <w:szCs w:val="22"/>
        </w:rPr>
        <w:t>Prince Viḍūḍabha, the heir to the throne, was begotten from another wife of Pasenadi, Vāsabhā-khattiyā, a Sakyan lady of mixed descent who was passed off to Pasenadi as a pure-bred Sakyan princess. Viḍūḍabha later usurped the throne and left his father to die in exile. When he learned that the Sakyans had deceived his father he massacred them and almost decimated the entire Saykan clan</w:t>
      </w:r>
      <w:r>
        <w:rPr>
          <w:sz w:val="22"/>
          <w:szCs w:val="22"/>
        </w:rPr>
        <w:t>, see: SN: Notes: 238, p.535.</w:t>
      </w:r>
    </w:p>
  </w:endnote>
  <w:endnote w:id="44">
    <w:p w14:paraId="38B5A607" w14:textId="4A014C64" w:rsidR="00ED4E68" w:rsidRPr="00DC063F" w:rsidRDefault="00ED4E68" w:rsidP="00DC063F">
      <w:pPr>
        <w:pStyle w:val="Standard"/>
        <w:tabs>
          <w:tab w:val="left" w:pos="2618"/>
        </w:tabs>
        <w:spacing w:after="0"/>
        <w:rPr>
          <w:sz w:val="22"/>
          <w:szCs w:val="22"/>
          <w:lang w:val="en-AU"/>
        </w:rPr>
      </w:pPr>
      <w:r>
        <w:rPr>
          <w:rStyle w:val="EndnoteReference"/>
        </w:rPr>
        <w:endnoteRef/>
      </w:r>
      <w:r>
        <w:t xml:space="preserve">  </w:t>
      </w:r>
      <w:r w:rsidRPr="0087555A">
        <w:rPr>
          <w:rFonts w:asciiTheme="minorHAnsi" w:hAnsiTheme="minorHAnsi" w:cstheme="minorHAnsi"/>
          <w:b/>
          <w:bCs/>
          <w:sz w:val="22"/>
          <w:szCs w:val="22"/>
        </w:rPr>
        <w:t xml:space="preserve">Notes: </w:t>
      </w:r>
      <w:r w:rsidRPr="0087555A">
        <w:rPr>
          <w:rFonts w:asciiTheme="minorHAnsi" w:hAnsiTheme="minorHAnsi" w:cstheme="minorHAnsi"/>
          <w:sz w:val="22"/>
          <w:szCs w:val="22"/>
        </w:rPr>
        <w:t xml:space="preserve">British landowner named William Claxton Peppe was clearing land at his estate in India near the </w:t>
      </w:r>
      <w:r w:rsidRPr="0087555A">
        <w:rPr>
          <w:rFonts w:asciiTheme="minorHAnsi" w:hAnsiTheme="minorHAnsi" w:cstheme="minorHAnsi"/>
          <w:b/>
          <w:bCs/>
          <w:sz w:val="22"/>
          <w:szCs w:val="22"/>
        </w:rPr>
        <w:t>village Piprahwa</w:t>
      </w:r>
      <w:r w:rsidRPr="0087555A">
        <w:rPr>
          <w:rFonts w:asciiTheme="minorHAnsi" w:hAnsiTheme="minorHAnsi" w:cstheme="minorHAnsi"/>
          <w:sz w:val="22"/>
          <w:szCs w:val="22"/>
        </w:rPr>
        <w:t xml:space="preserve"> and excavated a large mound of earth from which emerged a brick stupa. At a depth of 18 feet, he found a stone coffer containing jewels, bone fragments, ashes, and five small vases, one of which was inscribed with a line, in </w:t>
      </w:r>
      <w:hyperlink r:id="rId31" w:history="1">
        <w:r w:rsidRPr="0087555A">
          <w:rPr>
            <w:rStyle w:val="Hyperlink"/>
            <w:rFonts w:asciiTheme="minorHAnsi" w:hAnsiTheme="minorHAnsi" w:cstheme="minorHAnsi"/>
            <w:b/>
            <w:bCs/>
            <w:color w:val="auto"/>
            <w:sz w:val="22"/>
            <w:szCs w:val="22"/>
          </w:rPr>
          <w:t>Brahmi script</w:t>
        </w:r>
      </w:hyperlink>
      <w:r w:rsidRPr="0087555A">
        <w:rPr>
          <w:rFonts w:asciiTheme="minorHAnsi" w:hAnsiTheme="minorHAnsi" w:cstheme="minorHAnsi"/>
          <w:color w:val="auto"/>
          <w:sz w:val="22"/>
          <w:szCs w:val="22"/>
        </w:rPr>
        <w:t>,</w:t>
      </w:r>
      <w:r w:rsidRPr="0087555A">
        <w:rPr>
          <w:rFonts w:asciiTheme="minorHAnsi" w:hAnsiTheme="minorHAnsi" w:cstheme="minorHAnsi"/>
          <w:color w:val="auto"/>
          <w:sz w:val="22"/>
          <w:szCs w:val="22"/>
          <w:u w:val="single"/>
        </w:rPr>
        <w:t xml:space="preserve"> </w:t>
      </w:r>
      <w:r w:rsidRPr="0087555A">
        <w:rPr>
          <w:rFonts w:asciiTheme="minorHAnsi" w:hAnsiTheme="minorHAnsi" w:cstheme="minorHAnsi"/>
          <w:sz w:val="22"/>
          <w:szCs w:val="22"/>
        </w:rPr>
        <w:t>claiming to hold the remains of the Buddha…</w:t>
      </w:r>
      <w:r w:rsidRPr="0087555A">
        <w:rPr>
          <w:rFonts w:asciiTheme="minorHAnsi" w:hAnsiTheme="minorHAnsi" w:cstheme="minorHAnsi"/>
          <w:sz w:val="22"/>
          <w:szCs w:val="22"/>
          <w:lang w:val="en-AU"/>
        </w:rPr>
        <w:t>the inscription was authenticated… by the highly respected French orientalist Auguste Barth  and the vase acknowledged as containing the Buddha's remains. This find, along with the age and construction of the stupa and other artifacts on site, strongly suggested that Piprahwa was ancient Kapilav</w:t>
      </w:r>
      <w:r>
        <w:rPr>
          <w:rFonts w:asciiTheme="minorHAnsi" w:hAnsiTheme="minorHAnsi" w:cstheme="minorHAnsi"/>
          <w:sz w:val="22"/>
          <w:szCs w:val="22"/>
          <w:lang w:val="en-AU"/>
        </w:rPr>
        <w:t>atthu</w:t>
      </w:r>
      <w:r w:rsidRPr="0087555A">
        <w:rPr>
          <w:rFonts w:asciiTheme="minorHAnsi" w:hAnsiTheme="minorHAnsi" w:cstheme="minorHAnsi"/>
          <w:sz w:val="22"/>
          <w:szCs w:val="22"/>
          <w:lang w:val="en-AU"/>
        </w:rPr>
        <w:t xml:space="preserve">. </w:t>
      </w:r>
      <w:r w:rsidRPr="0087555A">
        <w:rPr>
          <w:rFonts w:asciiTheme="minorHAnsi" w:hAnsiTheme="minorHAnsi" w:cstheme="minorHAnsi"/>
          <w:b/>
          <w:bCs/>
          <w:sz w:val="22"/>
          <w:szCs w:val="22"/>
        </w:rPr>
        <w:t>At Tilaurakot</w:t>
      </w:r>
      <w:r w:rsidRPr="0087555A">
        <w:rPr>
          <w:rFonts w:asciiTheme="minorHAnsi" w:hAnsiTheme="minorHAnsi" w:cstheme="minorHAnsi"/>
          <w:sz w:val="22"/>
          <w:szCs w:val="22"/>
        </w:rPr>
        <w:t xml:space="preserve">, meanwhile, Mukherjee excavated a number of structures and unearthed sculptures relating to the Buddha, terracotta figurines etc.… </w:t>
      </w:r>
      <w:r w:rsidRPr="0087555A">
        <w:rPr>
          <w:rFonts w:asciiTheme="minorHAnsi" w:hAnsiTheme="minorHAnsi" w:cstheme="minorHAnsi"/>
          <w:sz w:val="22"/>
          <w:szCs w:val="22"/>
          <w:lang w:val="en-AU"/>
        </w:rPr>
        <w:t>the ruins of what appeared to have been a fort, living quarters, and a monastic structure, as well as two stupas associated with Suddhodana and Maya. He submitted the reports on his work to the proper authorities, claiming to have identified Kapilava</w:t>
      </w:r>
      <w:r>
        <w:rPr>
          <w:rFonts w:asciiTheme="minorHAnsi" w:hAnsiTheme="minorHAnsi" w:cstheme="minorHAnsi"/>
          <w:sz w:val="22"/>
          <w:szCs w:val="22"/>
          <w:lang w:val="en-AU"/>
        </w:rPr>
        <w:t>tthu</w:t>
      </w:r>
      <w:r w:rsidRPr="0087555A">
        <w:rPr>
          <w:rFonts w:asciiTheme="minorHAnsi" w:hAnsiTheme="minorHAnsi" w:cstheme="minorHAnsi"/>
          <w:sz w:val="22"/>
          <w:szCs w:val="22"/>
          <w:lang w:val="en-AU"/>
        </w:rPr>
        <w:t>, but Auguste Barth was not impressed, and his opinion carried more weight than Mukherjee's. Tilaurakot was not dismissed as the site of Kapilav</w:t>
      </w:r>
      <w:r>
        <w:rPr>
          <w:rFonts w:asciiTheme="minorHAnsi" w:hAnsiTheme="minorHAnsi" w:cstheme="minorHAnsi"/>
          <w:sz w:val="22"/>
          <w:szCs w:val="22"/>
          <w:lang w:val="en-AU"/>
        </w:rPr>
        <w:t xml:space="preserve">atthu </w:t>
      </w:r>
      <w:r w:rsidRPr="0087555A">
        <w:rPr>
          <w:rFonts w:asciiTheme="minorHAnsi" w:hAnsiTheme="minorHAnsi" w:cstheme="minorHAnsi"/>
          <w:sz w:val="22"/>
          <w:szCs w:val="22"/>
          <w:lang w:val="en-AU"/>
        </w:rPr>
        <w:t xml:space="preserve">but, owing to the finds at Piprahwa, was not confirmed.  </w:t>
      </w:r>
      <w:r w:rsidRPr="00BF265F">
        <w:rPr>
          <w:rFonts w:asciiTheme="minorHAnsi" w:hAnsiTheme="minorHAnsi" w:cstheme="minorHAnsi"/>
          <w:b/>
          <w:bCs/>
          <w:sz w:val="22"/>
          <w:szCs w:val="22"/>
          <w:lang w:val="en-AU"/>
        </w:rPr>
        <w:t>See</w:t>
      </w:r>
      <w:r>
        <w:rPr>
          <w:rFonts w:asciiTheme="minorHAnsi" w:hAnsiTheme="minorHAnsi" w:cstheme="minorHAnsi"/>
          <w:sz w:val="22"/>
          <w:szCs w:val="22"/>
          <w:lang w:val="en-AU"/>
        </w:rPr>
        <w:t xml:space="preserve">: </w:t>
      </w:r>
      <w:hyperlink r:id="rId32" w:history="1">
        <w:r w:rsidR="006D3375" w:rsidRPr="00E96210">
          <w:rPr>
            <w:rStyle w:val="Hyperlink"/>
            <w:rFonts w:asciiTheme="minorHAnsi" w:hAnsiTheme="minorHAnsi" w:cstheme="minorHAnsi"/>
            <w:sz w:val="22"/>
            <w:szCs w:val="22"/>
            <w:lang w:val="en-AU"/>
          </w:rPr>
          <w:t>https://www.worldhistory.org/Kapilavastu/</w:t>
        </w:r>
      </w:hyperlink>
      <w:r w:rsidR="006D3375">
        <w:rPr>
          <w:rFonts w:asciiTheme="minorHAnsi" w:hAnsiTheme="minorHAnsi" w:cstheme="minorHAnsi"/>
          <w:sz w:val="22"/>
          <w:szCs w:val="22"/>
          <w:lang w:val="en-AU"/>
        </w:rPr>
        <w:t xml:space="preserve"> </w:t>
      </w:r>
      <w:r w:rsidRPr="0087555A">
        <w:rPr>
          <w:rFonts w:asciiTheme="minorHAnsi" w:hAnsiTheme="minorHAnsi" w:cstheme="minorHAnsi"/>
          <w:sz w:val="22"/>
          <w:szCs w:val="22"/>
          <w:lang w:val="en-AU"/>
        </w:rPr>
        <w:t xml:space="preserve">                              </w:t>
      </w:r>
      <w:r>
        <w:rPr>
          <w:sz w:val="22"/>
          <w:szCs w:val="22"/>
          <w:lang w:val="en-AU"/>
        </w:rPr>
        <w:t xml:space="preserve">                                                                                                               </w:t>
      </w:r>
    </w:p>
  </w:endnote>
  <w:endnote w:id="45">
    <w:p w14:paraId="5423263A" w14:textId="161B16BE" w:rsidR="00DC063F" w:rsidRPr="00DC063F" w:rsidRDefault="00DC063F" w:rsidP="00DC063F">
      <w:pPr>
        <w:spacing w:after="0"/>
        <w:rPr>
          <w:rFonts w:cstheme="minorHAnsi"/>
        </w:rPr>
      </w:pPr>
      <w:r>
        <w:rPr>
          <w:rStyle w:val="EndnoteReference"/>
        </w:rPr>
        <w:endnoteRef/>
      </w:r>
      <w:r>
        <w:t xml:space="preserve">  </w:t>
      </w:r>
      <w:r>
        <w:rPr>
          <w:rFonts w:cstheme="minorHAnsi"/>
        </w:rPr>
        <w:t xml:space="preserve">Source: </w:t>
      </w:r>
      <w:hyperlink r:id="rId33" w:history="1">
        <w:r w:rsidR="006D3375" w:rsidRPr="00E96210">
          <w:rPr>
            <w:rStyle w:val="Hyperlink"/>
            <w:rFonts w:cstheme="minorHAnsi"/>
          </w:rPr>
          <w:t>https://en.wikipedia.org/wiki/Piprahwa</w:t>
        </w:r>
      </w:hyperlink>
      <w:r w:rsidR="006D3375">
        <w:rPr>
          <w:rFonts w:cstheme="minorHAnsi"/>
        </w:rPr>
        <w:t xml:space="preserve"> </w:t>
      </w:r>
      <w:r w:rsidRPr="00C96B73">
        <w:rPr>
          <w:rFonts w:cstheme="minorHAnsi"/>
        </w:rPr>
        <w:t xml:space="preserve"> </w:t>
      </w:r>
    </w:p>
  </w:endnote>
  <w:endnote w:id="46">
    <w:p w14:paraId="59005E66" w14:textId="238AA1F1" w:rsidR="00DC063F" w:rsidRPr="00DC063F" w:rsidRDefault="00DC063F">
      <w:pPr>
        <w:pStyle w:val="EndnoteText"/>
        <w:rPr>
          <w:sz w:val="22"/>
          <w:szCs w:val="22"/>
        </w:rPr>
      </w:pPr>
      <w:r>
        <w:rPr>
          <w:rStyle w:val="EndnoteReference"/>
        </w:rPr>
        <w:endnoteRef/>
      </w:r>
      <w:r>
        <w:t xml:space="preserve"> </w:t>
      </w:r>
      <w:r w:rsidR="006D3375">
        <w:rPr>
          <w:sz w:val="22"/>
          <w:szCs w:val="22"/>
        </w:rPr>
        <w:t xml:space="preserve">Source: </w:t>
      </w:r>
      <w:hyperlink r:id="rId34" w:history="1">
        <w:r w:rsidR="006D3375" w:rsidRPr="00E96210">
          <w:rPr>
            <w:rStyle w:val="Hyperlink"/>
            <w:sz w:val="22"/>
            <w:szCs w:val="22"/>
          </w:rPr>
          <w:t>https://en.wikipedia.org/wiki/Tilaurakot</w:t>
        </w:r>
      </w:hyperlink>
      <w:r w:rsidRPr="00DC063F">
        <w:rPr>
          <w:sz w:val="22"/>
          <w:szCs w:val="22"/>
        </w:rPr>
        <w:t>.</w:t>
      </w:r>
      <w:r w:rsidR="006D3375">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Yu Gothic"/>
    <w:charset w:val="00"/>
    <w:family w:val="auto"/>
    <w:pitch w:val="variable"/>
  </w:font>
  <w:font w:name="URWPalladioITU">
    <w:charset w:val="00"/>
    <w:family w:val="auto"/>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27C16D" w14:textId="77777777" w:rsidR="00967737" w:rsidRDefault="00967737" w:rsidP="00484B44">
      <w:pPr>
        <w:spacing w:after="0" w:line="240" w:lineRule="auto"/>
      </w:pPr>
      <w:r>
        <w:separator/>
      </w:r>
    </w:p>
  </w:footnote>
  <w:footnote w:type="continuationSeparator" w:id="0">
    <w:p w14:paraId="00A1111E" w14:textId="77777777" w:rsidR="00967737" w:rsidRDefault="00967737" w:rsidP="00484B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7738C"/>
    <w:multiLevelType w:val="multilevel"/>
    <w:tmpl w:val="1D407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7E5924"/>
    <w:multiLevelType w:val="multilevel"/>
    <w:tmpl w:val="1F16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755908">
    <w:abstractNumId w:val="1"/>
  </w:num>
  <w:num w:numId="2" w16cid:durableId="1033193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zMDYzMDcxtzRV0lEKTi0uzszPAykwrQUAymyuMiwAAAA="/>
  </w:docVars>
  <w:rsids>
    <w:rsidRoot w:val="00E5285D"/>
    <w:rsid w:val="00001266"/>
    <w:rsid w:val="00001482"/>
    <w:rsid w:val="0000286A"/>
    <w:rsid w:val="00002905"/>
    <w:rsid w:val="00003191"/>
    <w:rsid w:val="00004F66"/>
    <w:rsid w:val="00005351"/>
    <w:rsid w:val="000054BF"/>
    <w:rsid w:val="00006CCE"/>
    <w:rsid w:val="00010129"/>
    <w:rsid w:val="000102E1"/>
    <w:rsid w:val="000103B8"/>
    <w:rsid w:val="00011798"/>
    <w:rsid w:val="00011E3E"/>
    <w:rsid w:val="00012C73"/>
    <w:rsid w:val="00013643"/>
    <w:rsid w:val="00014598"/>
    <w:rsid w:val="00015235"/>
    <w:rsid w:val="000156A8"/>
    <w:rsid w:val="00015D80"/>
    <w:rsid w:val="00016BE9"/>
    <w:rsid w:val="00016E70"/>
    <w:rsid w:val="00023F60"/>
    <w:rsid w:val="000251A8"/>
    <w:rsid w:val="0002760D"/>
    <w:rsid w:val="000276DC"/>
    <w:rsid w:val="00030A01"/>
    <w:rsid w:val="0003221A"/>
    <w:rsid w:val="00032D3F"/>
    <w:rsid w:val="00033B10"/>
    <w:rsid w:val="00035029"/>
    <w:rsid w:val="000350E7"/>
    <w:rsid w:val="00037EE9"/>
    <w:rsid w:val="0004039B"/>
    <w:rsid w:val="00041A6F"/>
    <w:rsid w:val="000431C9"/>
    <w:rsid w:val="00043F88"/>
    <w:rsid w:val="000454D6"/>
    <w:rsid w:val="00046A52"/>
    <w:rsid w:val="00047C09"/>
    <w:rsid w:val="00050412"/>
    <w:rsid w:val="0005277F"/>
    <w:rsid w:val="000532FB"/>
    <w:rsid w:val="000539C0"/>
    <w:rsid w:val="00054548"/>
    <w:rsid w:val="00055225"/>
    <w:rsid w:val="000557A1"/>
    <w:rsid w:val="000568A4"/>
    <w:rsid w:val="0006000A"/>
    <w:rsid w:val="00060737"/>
    <w:rsid w:val="00061156"/>
    <w:rsid w:val="00061E84"/>
    <w:rsid w:val="00062DDA"/>
    <w:rsid w:val="000646D5"/>
    <w:rsid w:val="000668B4"/>
    <w:rsid w:val="00070595"/>
    <w:rsid w:val="00070FEF"/>
    <w:rsid w:val="00070FF1"/>
    <w:rsid w:val="000710EF"/>
    <w:rsid w:val="000722F1"/>
    <w:rsid w:val="000727EE"/>
    <w:rsid w:val="00072808"/>
    <w:rsid w:val="00072CA7"/>
    <w:rsid w:val="00072E00"/>
    <w:rsid w:val="0007383B"/>
    <w:rsid w:val="00074AFC"/>
    <w:rsid w:val="0007570A"/>
    <w:rsid w:val="00075831"/>
    <w:rsid w:val="00076F08"/>
    <w:rsid w:val="00082BE1"/>
    <w:rsid w:val="00084EA8"/>
    <w:rsid w:val="00087763"/>
    <w:rsid w:val="00091A0A"/>
    <w:rsid w:val="000936C1"/>
    <w:rsid w:val="000957D3"/>
    <w:rsid w:val="0009608D"/>
    <w:rsid w:val="000965A7"/>
    <w:rsid w:val="000A01D7"/>
    <w:rsid w:val="000A25A8"/>
    <w:rsid w:val="000A26E7"/>
    <w:rsid w:val="000A2B8C"/>
    <w:rsid w:val="000A3F0F"/>
    <w:rsid w:val="000A420F"/>
    <w:rsid w:val="000A4423"/>
    <w:rsid w:val="000A4DC3"/>
    <w:rsid w:val="000A50B3"/>
    <w:rsid w:val="000B018E"/>
    <w:rsid w:val="000B09E7"/>
    <w:rsid w:val="000B0D8A"/>
    <w:rsid w:val="000B4148"/>
    <w:rsid w:val="000B5EA8"/>
    <w:rsid w:val="000C2334"/>
    <w:rsid w:val="000C4F67"/>
    <w:rsid w:val="000C549D"/>
    <w:rsid w:val="000C6FEE"/>
    <w:rsid w:val="000C702E"/>
    <w:rsid w:val="000D021C"/>
    <w:rsid w:val="000D25E8"/>
    <w:rsid w:val="000D2A2E"/>
    <w:rsid w:val="000D4C6C"/>
    <w:rsid w:val="000D71AA"/>
    <w:rsid w:val="000D74E6"/>
    <w:rsid w:val="000E101C"/>
    <w:rsid w:val="000E1AC7"/>
    <w:rsid w:val="000E3A75"/>
    <w:rsid w:val="000E4CDA"/>
    <w:rsid w:val="000E4F75"/>
    <w:rsid w:val="000E5940"/>
    <w:rsid w:val="000E7779"/>
    <w:rsid w:val="000F1860"/>
    <w:rsid w:val="000F3519"/>
    <w:rsid w:val="000F5275"/>
    <w:rsid w:val="000F60F6"/>
    <w:rsid w:val="000F6552"/>
    <w:rsid w:val="000F7E51"/>
    <w:rsid w:val="00102F2C"/>
    <w:rsid w:val="00104125"/>
    <w:rsid w:val="0010514F"/>
    <w:rsid w:val="00105281"/>
    <w:rsid w:val="001072EA"/>
    <w:rsid w:val="001111D6"/>
    <w:rsid w:val="00111CED"/>
    <w:rsid w:val="00111FFE"/>
    <w:rsid w:val="00115C64"/>
    <w:rsid w:val="00115E81"/>
    <w:rsid w:val="00116BE1"/>
    <w:rsid w:val="001179CF"/>
    <w:rsid w:val="001205E2"/>
    <w:rsid w:val="0012137D"/>
    <w:rsid w:val="001221DF"/>
    <w:rsid w:val="0012235A"/>
    <w:rsid w:val="00122A23"/>
    <w:rsid w:val="001236EA"/>
    <w:rsid w:val="00125363"/>
    <w:rsid w:val="00126B7E"/>
    <w:rsid w:val="00135345"/>
    <w:rsid w:val="001359F1"/>
    <w:rsid w:val="00135EC3"/>
    <w:rsid w:val="0013667C"/>
    <w:rsid w:val="00140E2A"/>
    <w:rsid w:val="00141C3A"/>
    <w:rsid w:val="00142EAC"/>
    <w:rsid w:val="001472BA"/>
    <w:rsid w:val="00147417"/>
    <w:rsid w:val="001479B5"/>
    <w:rsid w:val="001510DB"/>
    <w:rsid w:val="00151DFA"/>
    <w:rsid w:val="0015243B"/>
    <w:rsid w:val="0015315D"/>
    <w:rsid w:val="001532D4"/>
    <w:rsid w:val="00153560"/>
    <w:rsid w:val="00153BA5"/>
    <w:rsid w:val="00156819"/>
    <w:rsid w:val="00161617"/>
    <w:rsid w:val="00162DD1"/>
    <w:rsid w:val="001652CA"/>
    <w:rsid w:val="00165E0D"/>
    <w:rsid w:val="001664F6"/>
    <w:rsid w:val="001665E3"/>
    <w:rsid w:val="001669C4"/>
    <w:rsid w:val="00167C2E"/>
    <w:rsid w:val="00171B97"/>
    <w:rsid w:val="00174344"/>
    <w:rsid w:val="001748AE"/>
    <w:rsid w:val="001753BE"/>
    <w:rsid w:val="00176FB3"/>
    <w:rsid w:val="00180DD4"/>
    <w:rsid w:val="00182405"/>
    <w:rsid w:val="001836A8"/>
    <w:rsid w:val="001842A6"/>
    <w:rsid w:val="001845D2"/>
    <w:rsid w:val="001855F4"/>
    <w:rsid w:val="0018634C"/>
    <w:rsid w:val="00192ABF"/>
    <w:rsid w:val="00194367"/>
    <w:rsid w:val="00195662"/>
    <w:rsid w:val="00196538"/>
    <w:rsid w:val="00197BA1"/>
    <w:rsid w:val="001A3CBA"/>
    <w:rsid w:val="001A3FCC"/>
    <w:rsid w:val="001A4671"/>
    <w:rsid w:val="001B12CF"/>
    <w:rsid w:val="001B2E6B"/>
    <w:rsid w:val="001B376F"/>
    <w:rsid w:val="001B60A8"/>
    <w:rsid w:val="001B6C09"/>
    <w:rsid w:val="001B7B02"/>
    <w:rsid w:val="001B7DDB"/>
    <w:rsid w:val="001C047E"/>
    <w:rsid w:val="001C06AD"/>
    <w:rsid w:val="001C1B87"/>
    <w:rsid w:val="001C34CE"/>
    <w:rsid w:val="001C357D"/>
    <w:rsid w:val="001C4FB3"/>
    <w:rsid w:val="001C4FFB"/>
    <w:rsid w:val="001C5A02"/>
    <w:rsid w:val="001C70E4"/>
    <w:rsid w:val="001D05EA"/>
    <w:rsid w:val="001D0AAF"/>
    <w:rsid w:val="001D18A7"/>
    <w:rsid w:val="001D1E0E"/>
    <w:rsid w:val="001D28F9"/>
    <w:rsid w:val="001D364E"/>
    <w:rsid w:val="001D47F7"/>
    <w:rsid w:val="001D77E6"/>
    <w:rsid w:val="001D7E30"/>
    <w:rsid w:val="001E0BB7"/>
    <w:rsid w:val="001E4987"/>
    <w:rsid w:val="001E7482"/>
    <w:rsid w:val="001E7B07"/>
    <w:rsid w:val="001F2307"/>
    <w:rsid w:val="001F5100"/>
    <w:rsid w:val="001F577E"/>
    <w:rsid w:val="001F5CA0"/>
    <w:rsid w:val="001F7527"/>
    <w:rsid w:val="002009F3"/>
    <w:rsid w:val="0020188E"/>
    <w:rsid w:val="00201DD3"/>
    <w:rsid w:val="00202188"/>
    <w:rsid w:val="00203321"/>
    <w:rsid w:val="00203AF8"/>
    <w:rsid w:val="00203F49"/>
    <w:rsid w:val="00205163"/>
    <w:rsid w:val="00205C23"/>
    <w:rsid w:val="00205F9C"/>
    <w:rsid w:val="002061E3"/>
    <w:rsid w:val="002063FD"/>
    <w:rsid w:val="00206532"/>
    <w:rsid w:val="00210E37"/>
    <w:rsid w:val="00211420"/>
    <w:rsid w:val="00211A56"/>
    <w:rsid w:val="00212C11"/>
    <w:rsid w:val="0021362E"/>
    <w:rsid w:val="00213DD4"/>
    <w:rsid w:val="002143E0"/>
    <w:rsid w:val="00220747"/>
    <w:rsid w:val="00221399"/>
    <w:rsid w:val="0022176D"/>
    <w:rsid w:val="00221F37"/>
    <w:rsid w:val="00222955"/>
    <w:rsid w:val="00222F77"/>
    <w:rsid w:val="002256E0"/>
    <w:rsid w:val="00225C0F"/>
    <w:rsid w:val="00226D07"/>
    <w:rsid w:val="00226F4C"/>
    <w:rsid w:val="00227771"/>
    <w:rsid w:val="00227BE1"/>
    <w:rsid w:val="002300C1"/>
    <w:rsid w:val="00235F66"/>
    <w:rsid w:val="00237C00"/>
    <w:rsid w:val="00237ECA"/>
    <w:rsid w:val="00237F58"/>
    <w:rsid w:val="0024040A"/>
    <w:rsid w:val="00241DEB"/>
    <w:rsid w:val="002444AA"/>
    <w:rsid w:val="00244B4A"/>
    <w:rsid w:val="002457F6"/>
    <w:rsid w:val="00245EDD"/>
    <w:rsid w:val="00247410"/>
    <w:rsid w:val="00250BC2"/>
    <w:rsid w:val="00250F58"/>
    <w:rsid w:val="00251320"/>
    <w:rsid w:val="00251414"/>
    <w:rsid w:val="0025151B"/>
    <w:rsid w:val="002534D1"/>
    <w:rsid w:val="00253ECB"/>
    <w:rsid w:val="0025491B"/>
    <w:rsid w:val="00256307"/>
    <w:rsid w:val="00256AD2"/>
    <w:rsid w:val="00257103"/>
    <w:rsid w:val="0025724A"/>
    <w:rsid w:val="00257BF5"/>
    <w:rsid w:val="00257E2D"/>
    <w:rsid w:val="00260245"/>
    <w:rsid w:val="002617AD"/>
    <w:rsid w:val="00261D74"/>
    <w:rsid w:val="00263064"/>
    <w:rsid w:val="00263580"/>
    <w:rsid w:val="002654C6"/>
    <w:rsid w:val="00266269"/>
    <w:rsid w:val="00266679"/>
    <w:rsid w:val="002667C6"/>
    <w:rsid w:val="00266D32"/>
    <w:rsid w:val="002672CA"/>
    <w:rsid w:val="002679D1"/>
    <w:rsid w:val="00267D7E"/>
    <w:rsid w:val="00270186"/>
    <w:rsid w:val="002721F7"/>
    <w:rsid w:val="0027221E"/>
    <w:rsid w:val="00275397"/>
    <w:rsid w:val="0027614A"/>
    <w:rsid w:val="002767B3"/>
    <w:rsid w:val="0027763F"/>
    <w:rsid w:val="00280924"/>
    <w:rsid w:val="00281B6B"/>
    <w:rsid w:val="00281D29"/>
    <w:rsid w:val="00283016"/>
    <w:rsid w:val="00283AC6"/>
    <w:rsid w:val="00283E79"/>
    <w:rsid w:val="002841AC"/>
    <w:rsid w:val="002847E3"/>
    <w:rsid w:val="00284A0C"/>
    <w:rsid w:val="00285212"/>
    <w:rsid w:val="00285430"/>
    <w:rsid w:val="0028610B"/>
    <w:rsid w:val="002876EA"/>
    <w:rsid w:val="00287707"/>
    <w:rsid w:val="002930F2"/>
    <w:rsid w:val="0029519F"/>
    <w:rsid w:val="00295970"/>
    <w:rsid w:val="00296240"/>
    <w:rsid w:val="00296B1C"/>
    <w:rsid w:val="002A1D4A"/>
    <w:rsid w:val="002A3A18"/>
    <w:rsid w:val="002A45A4"/>
    <w:rsid w:val="002A4DE4"/>
    <w:rsid w:val="002A515B"/>
    <w:rsid w:val="002A6C28"/>
    <w:rsid w:val="002B0481"/>
    <w:rsid w:val="002B0B6C"/>
    <w:rsid w:val="002B1497"/>
    <w:rsid w:val="002B2763"/>
    <w:rsid w:val="002B3E59"/>
    <w:rsid w:val="002B6477"/>
    <w:rsid w:val="002B6E09"/>
    <w:rsid w:val="002C131F"/>
    <w:rsid w:val="002C4896"/>
    <w:rsid w:val="002C6592"/>
    <w:rsid w:val="002D045C"/>
    <w:rsid w:val="002D0805"/>
    <w:rsid w:val="002D1535"/>
    <w:rsid w:val="002D1D87"/>
    <w:rsid w:val="002D47CC"/>
    <w:rsid w:val="002D4D70"/>
    <w:rsid w:val="002D69AC"/>
    <w:rsid w:val="002D7610"/>
    <w:rsid w:val="002D7E73"/>
    <w:rsid w:val="002E1254"/>
    <w:rsid w:val="002E1DC1"/>
    <w:rsid w:val="002E6C5D"/>
    <w:rsid w:val="002E798C"/>
    <w:rsid w:val="002F1259"/>
    <w:rsid w:val="002F3CE6"/>
    <w:rsid w:val="002F4094"/>
    <w:rsid w:val="002F4425"/>
    <w:rsid w:val="002F4700"/>
    <w:rsid w:val="002F49F3"/>
    <w:rsid w:val="002F5C43"/>
    <w:rsid w:val="002F70A1"/>
    <w:rsid w:val="003007B4"/>
    <w:rsid w:val="00300B70"/>
    <w:rsid w:val="0030339B"/>
    <w:rsid w:val="0030534F"/>
    <w:rsid w:val="00305D8C"/>
    <w:rsid w:val="00306AD0"/>
    <w:rsid w:val="00306C06"/>
    <w:rsid w:val="003101DF"/>
    <w:rsid w:val="00310B6C"/>
    <w:rsid w:val="00310CEB"/>
    <w:rsid w:val="0031269D"/>
    <w:rsid w:val="00313648"/>
    <w:rsid w:val="00313A20"/>
    <w:rsid w:val="003140FC"/>
    <w:rsid w:val="00315A3A"/>
    <w:rsid w:val="003170F3"/>
    <w:rsid w:val="00317BA2"/>
    <w:rsid w:val="00322831"/>
    <w:rsid w:val="00323D0D"/>
    <w:rsid w:val="00323E60"/>
    <w:rsid w:val="0032438E"/>
    <w:rsid w:val="00324453"/>
    <w:rsid w:val="00324455"/>
    <w:rsid w:val="00326049"/>
    <w:rsid w:val="003267DB"/>
    <w:rsid w:val="00327976"/>
    <w:rsid w:val="00330413"/>
    <w:rsid w:val="00333ACA"/>
    <w:rsid w:val="0033491A"/>
    <w:rsid w:val="003351B2"/>
    <w:rsid w:val="00336FAA"/>
    <w:rsid w:val="003405CB"/>
    <w:rsid w:val="003406C4"/>
    <w:rsid w:val="00340C62"/>
    <w:rsid w:val="003415A3"/>
    <w:rsid w:val="00342951"/>
    <w:rsid w:val="00343909"/>
    <w:rsid w:val="003449A9"/>
    <w:rsid w:val="003453B1"/>
    <w:rsid w:val="00345E19"/>
    <w:rsid w:val="00346096"/>
    <w:rsid w:val="003461D3"/>
    <w:rsid w:val="0034743B"/>
    <w:rsid w:val="00347CCE"/>
    <w:rsid w:val="00352502"/>
    <w:rsid w:val="003539C6"/>
    <w:rsid w:val="00354467"/>
    <w:rsid w:val="00354DAD"/>
    <w:rsid w:val="003557B5"/>
    <w:rsid w:val="003559EB"/>
    <w:rsid w:val="00356016"/>
    <w:rsid w:val="003611AF"/>
    <w:rsid w:val="0036150A"/>
    <w:rsid w:val="00364B69"/>
    <w:rsid w:val="00365B39"/>
    <w:rsid w:val="003668CA"/>
    <w:rsid w:val="00367C3B"/>
    <w:rsid w:val="00370DCF"/>
    <w:rsid w:val="00372C7F"/>
    <w:rsid w:val="00374D6A"/>
    <w:rsid w:val="003761F2"/>
    <w:rsid w:val="00377654"/>
    <w:rsid w:val="00377EF4"/>
    <w:rsid w:val="00377F3E"/>
    <w:rsid w:val="003805A2"/>
    <w:rsid w:val="00382DAC"/>
    <w:rsid w:val="0038325E"/>
    <w:rsid w:val="003846DB"/>
    <w:rsid w:val="00385629"/>
    <w:rsid w:val="0038620D"/>
    <w:rsid w:val="003871D3"/>
    <w:rsid w:val="0039175F"/>
    <w:rsid w:val="00392FD8"/>
    <w:rsid w:val="00394F13"/>
    <w:rsid w:val="0039570B"/>
    <w:rsid w:val="003972E6"/>
    <w:rsid w:val="003975A8"/>
    <w:rsid w:val="00397B60"/>
    <w:rsid w:val="003A16CB"/>
    <w:rsid w:val="003A19F5"/>
    <w:rsid w:val="003A52CA"/>
    <w:rsid w:val="003A5DEF"/>
    <w:rsid w:val="003A6CDA"/>
    <w:rsid w:val="003B0825"/>
    <w:rsid w:val="003B0AAA"/>
    <w:rsid w:val="003B0B7D"/>
    <w:rsid w:val="003B157F"/>
    <w:rsid w:val="003B197F"/>
    <w:rsid w:val="003B3B15"/>
    <w:rsid w:val="003B3F9D"/>
    <w:rsid w:val="003B533A"/>
    <w:rsid w:val="003B539E"/>
    <w:rsid w:val="003B5833"/>
    <w:rsid w:val="003C1D69"/>
    <w:rsid w:val="003C3A81"/>
    <w:rsid w:val="003C5A0F"/>
    <w:rsid w:val="003D0AA3"/>
    <w:rsid w:val="003D0B51"/>
    <w:rsid w:val="003D1185"/>
    <w:rsid w:val="003D2D27"/>
    <w:rsid w:val="003D3967"/>
    <w:rsid w:val="003D5364"/>
    <w:rsid w:val="003D5530"/>
    <w:rsid w:val="003D7884"/>
    <w:rsid w:val="003E1725"/>
    <w:rsid w:val="003E2796"/>
    <w:rsid w:val="003E2D58"/>
    <w:rsid w:val="003E3CC0"/>
    <w:rsid w:val="003E4582"/>
    <w:rsid w:val="003E4A1F"/>
    <w:rsid w:val="003E4C47"/>
    <w:rsid w:val="003E4EFE"/>
    <w:rsid w:val="003E7632"/>
    <w:rsid w:val="003E7D4F"/>
    <w:rsid w:val="003F1DA8"/>
    <w:rsid w:val="003F26C7"/>
    <w:rsid w:val="003F6018"/>
    <w:rsid w:val="003F62EE"/>
    <w:rsid w:val="003F6873"/>
    <w:rsid w:val="00401541"/>
    <w:rsid w:val="00402DBA"/>
    <w:rsid w:val="004060D4"/>
    <w:rsid w:val="004066AB"/>
    <w:rsid w:val="00407750"/>
    <w:rsid w:val="004115D1"/>
    <w:rsid w:val="00411FAF"/>
    <w:rsid w:val="00414153"/>
    <w:rsid w:val="00415425"/>
    <w:rsid w:val="00416586"/>
    <w:rsid w:val="004238B9"/>
    <w:rsid w:val="0042602A"/>
    <w:rsid w:val="00426DEF"/>
    <w:rsid w:val="00430A39"/>
    <w:rsid w:val="00431E92"/>
    <w:rsid w:val="00435500"/>
    <w:rsid w:val="00435BBE"/>
    <w:rsid w:val="004367C0"/>
    <w:rsid w:val="004370FA"/>
    <w:rsid w:val="004408E4"/>
    <w:rsid w:val="00440AB3"/>
    <w:rsid w:val="0044175F"/>
    <w:rsid w:val="00443D03"/>
    <w:rsid w:val="00445E25"/>
    <w:rsid w:val="0044695A"/>
    <w:rsid w:val="00446BC7"/>
    <w:rsid w:val="00447EC8"/>
    <w:rsid w:val="0045780F"/>
    <w:rsid w:val="004608E3"/>
    <w:rsid w:val="00460AA5"/>
    <w:rsid w:val="00461CB8"/>
    <w:rsid w:val="00462F75"/>
    <w:rsid w:val="00464165"/>
    <w:rsid w:val="0046442B"/>
    <w:rsid w:val="00465811"/>
    <w:rsid w:val="004658D1"/>
    <w:rsid w:val="00465BEF"/>
    <w:rsid w:val="00466834"/>
    <w:rsid w:val="00467B38"/>
    <w:rsid w:val="00470E8F"/>
    <w:rsid w:val="004748D0"/>
    <w:rsid w:val="00475728"/>
    <w:rsid w:val="00476BB8"/>
    <w:rsid w:val="00476E03"/>
    <w:rsid w:val="004818D7"/>
    <w:rsid w:val="00482DE8"/>
    <w:rsid w:val="00483599"/>
    <w:rsid w:val="0048359B"/>
    <w:rsid w:val="004836E1"/>
    <w:rsid w:val="00484B44"/>
    <w:rsid w:val="0048549F"/>
    <w:rsid w:val="00486502"/>
    <w:rsid w:val="004872A3"/>
    <w:rsid w:val="00487570"/>
    <w:rsid w:val="00487E54"/>
    <w:rsid w:val="004901AF"/>
    <w:rsid w:val="0049183B"/>
    <w:rsid w:val="00495CFE"/>
    <w:rsid w:val="00495D48"/>
    <w:rsid w:val="00496576"/>
    <w:rsid w:val="004972AA"/>
    <w:rsid w:val="00497782"/>
    <w:rsid w:val="004A0C4F"/>
    <w:rsid w:val="004A2C8D"/>
    <w:rsid w:val="004A3EFC"/>
    <w:rsid w:val="004A6466"/>
    <w:rsid w:val="004A69A2"/>
    <w:rsid w:val="004B0008"/>
    <w:rsid w:val="004B01E1"/>
    <w:rsid w:val="004B2BB3"/>
    <w:rsid w:val="004B4425"/>
    <w:rsid w:val="004B4687"/>
    <w:rsid w:val="004B4860"/>
    <w:rsid w:val="004B6B40"/>
    <w:rsid w:val="004B7228"/>
    <w:rsid w:val="004B7862"/>
    <w:rsid w:val="004B7ADA"/>
    <w:rsid w:val="004C46F1"/>
    <w:rsid w:val="004C4F5F"/>
    <w:rsid w:val="004C4F91"/>
    <w:rsid w:val="004C6237"/>
    <w:rsid w:val="004D084B"/>
    <w:rsid w:val="004D2EB1"/>
    <w:rsid w:val="004D3299"/>
    <w:rsid w:val="004D47DA"/>
    <w:rsid w:val="004D53C9"/>
    <w:rsid w:val="004D5741"/>
    <w:rsid w:val="004D74DC"/>
    <w:rsid w:val="004E0317"/>
    <w:rsid w:val="004E15C0"/>
    <w:rsid w:val="004E2578"/>
    <w:rsid w:val="004E2651"/>
    <w:rsid w:val="004E2E53"/>
    <w:rsid w:val="004E4074"/>
    <w:rsid w:val="004E446F"/>
    <w:rsid w:val="004E45D9"/>
    <w:rsid w:val="004E7B3D"/>
    <w:rsid w:val="004F0CA9"/>
    <w:rsid w:val="004F178F"/>
    <w:rsid w:val="004F1F50"/>
    <w:rsid w:val="004F24CD"/>
    <w:rsid w:val="004F253F"/>
    <w:rsid w:val="004F2C7F"/>
    <w:rsid w:val="004F59B9"/>
    <w:rsid w:val="004F5FDC"/>
    <w:rsid w:val="004F631C"/>
    <w:rsid w:val="004F64DA"/>
    <w:rsid w:val="004F7DC0"/>
    <w:rsid w:val="004F7F72"/>
    <w:rsid w:val="004F7FB5"/>
    <w:rsid w:val="00500C7A"/>
    <w:rsid w:val="00503F43"/>
    <w:rsid w:val="00504EC0"/>
    <w:rsid w:val="005053AB"/>
    <w:rsid w:val="00506680"/>
    <w:rsid w:val="00507C2E"/>
    <w:rsid w:val="0051075E"/>
    <w:rsid w:val="00510D11"/>
    <w:rsid w:val="00510D67"/>
    <w:rsid w:val="005112E5"/>
    <w:rsid w:val="0051179D"/>
    <w:rsid w:val="00511965"/>
    <w:rsid w:val="00512ABD"/>
    <w:rsid w:val="005130B1"/>
    <w:rsid w:val="00513456"/>
    <w:rsid w:val="00516780"/>
    <w:rsid w:val="00516EE8"/>
    <w:rsid w:val="00517081"/>
    <w:rsid w:val="00517640"/>
    <w:rsid w:val="00521E5C"/>
    <w:rsid w:val="00523165"/>
    <w:rsid w:val="00524518"/>
    <w:rsid w:val="00527815"/>
    <w:rsid w:val="0053069E"/>
    <w:rsid w:val="00530A63"/>
    <w:rsid w:val="005313A3"/>
    <w:rsid w:val="005319DF"/>
    <w:rsid w:val="00533946"/>
    <w:rsid w:val="00533D64"/>
    <w:rsid w:val="00534141"/>
    <w:rsid w:val="00535522"/>
    <w:rsid w:val="00535671"/>
    <w:rsid w:val="0053793D"/>
    <w:rsid w:val="00537A90"/>
    <w:rsid w:val="00540A80"/>
    <w:rsid w:val="0054283B"/>
    <w:rsid w:val="005431B4"/>
    <w:rsid w:val="005437DB"/>
    <w:rsid w:val="00545C4D"/>
    <w:rsid w:val="00547913"/>
    <w:rsid w:val="005479CD"/>
    <w:rsid w:val="00550CA9"/>
    <w:rsid w:val="00551E0A"/>
    <w:rsid w:val="00552DFB"/>
    <w:rsid w:val="0055446F"/>
    <w:rsid w:val="005547AF"/>
    <w:rsid w:val="00554B16"/>
    <w:rsid w:val="00556FE8"/>
    <w:rsid w:val="0055738A"/>
    <w:rsid w:val="00557E1C"/>
    <w:rsid w:val="00560007"/>
    <w:rsid w:val="005605DD"/>
    <w:rsid w:val="005607EE"/>
    <w:rsid w:val="00560FFD"/>
    <w:rsid w:val="005644CE"/>
    <w:rsid w:val="00567050"/>
    <w:rsid w:val="005721C6"/>
    <w:rsid w:val="00572532"/>
    <w:rsid w:val="005735E6"/>
    <w:rsid w:val="0057395C"/>
    <w:rsid w:val="005741D8"/>
    <w:rsid w:val="00574DE7"/>
    <w:rsid w:val="005750E8"/>
    <w:rsid w:val="00575251"/>
    <w:rsid w:val="00576580"/>
    <w:rsid w:val="00576BEF"/>
    <w:rsid w:val="00577105"/>
    <w:rsid w:val="00577238"/>
    <w:rsid w:val="005773BE"/>
    <w:rsid w:val="00577FE5"/>
    <w:rsid w:val="00580383"/>
    <w:rsid w:val="0058080B"/>
    <w:rsid w:val="005809B9"/>
    <w:rsid w:val="00580D9E"/>
    <w:rsid w:val="0058144B"/>
    <w:rsid w:val="00581ABB"/>
    <w:rsid w:val="0058203C"/>
    <w:rsid w:val="005829F0"/>
    <w:rsid w:val="00582A1C"/>
    <w:rsid w:val="00592A6C"/>
    <w:rsid w:val="005938C4"/>
    <w:rsid w:val="00596767"/>
    <w:rsid w:val="005967CC"/>
    <w:rsid w:val="00596CD1"/>
    <w:rsid w:val="00596F03"/>
    <w:rsid w:val="00597040"/>
    <w:rsid w:val="00597270"/>
    <w:rsid w:val="005975B0"/>
    <w:rsid w:val="005A2314"/>
    <w:rsid w:val="005A2D70"/>
    <w:rsid w:val="005A5B56"/>
    <w:rsid w:val="005B0ABF"/>
    <w:rsid w:val="005B0C7F"/>
    <w:rsid w:val="005B2102"/>
    <w:rsid w:val="005B2269"/>
    <w:rsid w:val="005B239C"/>
    <w:rsid w:val="005B3422"/>
    <w:rsid w:val="005B4F14"/>
    <w:rsid w:val="005B7642"/>
    <w:rsid w:val="005C0256"/>
    <w:rsid w:val="005C064E"/>
    <w:rsid w:val="005C218A"/>
    <w:rsid w:val="005C4F59"/>
    <w:rsid w:val="005C54DC"/>
    <w:rsid w:val="005C590B"/>
    <w:rsid w:val="005C7A53"/>
    <w:rsid w:val="005C7CB7"/>
    <w:rsid w:val="005D05A9"/>
    <w:rsid w:val="005D0EEA"/>
    <w:rsid w:val="005D129C"/>
    <w:rsid w:val="005D1C50"/>
    <w:rsid w:val="005D2B4E"/>
    <w:rsid w:val="005D4483"/>
    <w:rsid w:val="005E280F"/>
    <w:rsid w:val="005E2FF3"/>
    <w:rsid w:val="005E3BCA"/>
    <w:rsid w:val="005E41EF"/>
    <w:rsid w:val="005E4271"/>
    <w:rsid w:val="005E5CC6"/>
    <w:rsid w:val="005E6C46"/>
    <w:rsid w:val="005F1410"/>
    <w:rsid w:val="005F194D"/>
    <w:rsid w:val="005F3144"/>
    <w:rsid w:val="005F3650"/>
    <w:rsid w:val="005F3E3E"/>
    <w:rsid w:val="005F400F"/>
    <w:rsid w:val="005F4181"/>
    <w:rsid w:val="005F494C"/>
    <w:rsid w:val="005F4BDA"/>
    <w:rsid w:val="005F5A2E"/>
    <w:rsid w:val="00600315"/>
    <w:rsid w:val="006012E9"/>
    <w:rsid w:val="00601628"/>
    <w:rsid w:val="006017C3"/>
    <w:rsid w:val="00603AA8"/>
    <w:rsid w:val="0060736D"/>
    <w:rsid w:val="00610A4F"/>
    <w:rsid w:val="006110AA"/>
    <w:rsid w:val="0061408C"/>
    <w:rsid w:val="00615B4B"/>
    <w:rsid w:val="006202E9"/>
    <w:rsid w:val="00620EB0"/>
    <w:rsid w:val="006229EA"/>
    <w:rsid w:val="00622D87"/>
    <w:rsid w:val="00623859"/>
    <w:rsid w:val="006257E3"/>
    <w:rsid w:val="006258D7"/>
    <w:rsid w:val="00625B4C"/>
    <w:rsid w:val="006263CC"/>
    <w:rsid w:val="00626530"/>
    <w:rsid w:val="00627FD9"/>
    <w:rsid w:val="0063006C"/>
    <w:rsid w:val="006311B3"/>
    <w:rsid w:val="00633D91"/>
    <w:rsid w:val="00635988"/>
    <w:rsid w:val="00636281"/>
    <w:rsid w:val="006364D4"/>
    <w:rsid w:val="006373A0"/>
    <w:rsid w:val="00637D74"/>
    <w:rsid w:val="0064098F"/>
    <w:rsid w:val="00642EBA"/>
    <w:rsid w:val="00644149"/>
    <w:rsid w:val="00644A53"/>
    <w:rsid w:val="00646D98"/>
    <w:rsid w:val="00647B00"/>
    <w:rsid w:val="00650FCA"/>
    <w:rsid w:val="006514CA"/>
    <w:rsid w:val="00651923"/>
    <w:rsid w:val="00651AF6"/>
    <w:rsid w:val="006523A0"/>
    <w:rsid w:val="0065447C"/>
    <w:rsid w:val="00655487"/>
    <w:rsid w:val="0065551A"/>
    <w:rsid w:val="00657BB1"/>
    <w:rsid w:val="00660DA5"/>
    <w:rsid w:val="00660F08"/>
    <w:rsid w:val="0066283E"/>
    <w:rsid w:val="00663EB9"/>
    <w:rsid w:val="00663F00"/>
    <w:rsid w:val="0066461C"/>
    <w:rsid w:val="006651A2"/>
    <w:rsid w:val="006658AE"/>
    <w:rsid w:val="00667607"/>
    <w:rsid w:val="00667DE7"/>
    <w:rsid w:val="00670A1D"/>
    <w:rsid w:val="006748C3"/>
    <w:rsid w:val="00677098"/>
    <w:rsid w:val="006815A2"/>
    <w:rsid w:val="00681B19"/>
    <w:rsid w:val="006824DC"/>
    <w:rsid w:val="0068306D"/>
    <w:rsid w:val="00685556"/>
    <w:rsid w:val="006855C7"/>
    <w:rsid w:val="006856FB"/>
    <w:rsid w:val="00685D26"/>
    <w:rsid w:val="0068629A"/>
    <w:rsid w:val="00686BC8"/>
    <w:rsid w:val="006870C9"/>
    <w:rsid w:val="00691D72"/>
    <w:rsid w:val="006924FA"/>
    <w:rsid w:val="00693E36"/>
    <w:rsid w:val="00695B65"/>
    <w:rsid w:val="00695D5F"/>
    <w:rsid w:val="00696265"/>
    <w:rsid w:val="006A0CF2"/>
    <w:rsid w:val="006A1C46"/>
    <w:rsid w:val="006A235C"/>
    <w:rsid w:val="006A2B04"/>
    <w:rsid w:val="006A3151"/>
    <w:rsid w:val="006A5310"/>
    <w:rsid w:val="006B0BC3"/>
    <w:rsid w:val="006B14F5"/>
    <w:rsid w:val="006B28D3"/>
    <w:rsid w:val="006B2A62"/>
    <w:rsid w:val="006B54D0"/>
    <w:rsid w:val="006B5B6B"/>
    <w:rsid w:val="006B6167"/>
    <w:rsid w:val="006B6489"/>
    <w:rsid w:val="006B7ACB"/>
    <w:rsid w:val="006C6969"/>
    <w:rsid w:val="006C78C7"/>
    <w:rsid w:val="006D1257"/>
    <w:rsid w:val="006D13B7"/>
    <w:rsid w:val="006D1E44"/>
    <w:rsid w:val="006D3375"/>
    <w:rsid w:val="006D370F"/>
    <w:rsid w:val="006D6EEE"/>
    <w:rsid w:val="006E0FD5"/>
    <w:rsid w:val="006E253E"/>
    <w:rsid w:val="006E2B17"/>
    <w:rsid w:val="006E3A8A"/>
    <w:rsid w:val="006E4BE8"/>
    <w:rsid w:val="006E4D7D"/>
    <w:rsid w:val="006E4F11"/>
    <w:rsid w:val="006E5620"/>
    <w:rsid w:val="006E5AA9"/>
    <w:rsid w:val="006E681B"/>
    <w:rsid w:val="006E6953"/>
    <w:rsid w:val="006E7717"/>
    <w:rsid w:val="006E7B37"/>
    <w:rsid w:val="006E7E00"/>
    <w:rsid w:val="006F0AF8"/>
    <w:rsid w:val="006F20A3"/>
    <w:rsid w:val="006F4FE2"/>
    <w:rsid w:val="006F6B8B"/>
    <w:rsid w:val="00700EE9"/>
    <w:rsid w:val="00702C7C"/>
    <w:rsid w:val="00703C91"/>
    <w:rsid w:val="00704789"/>
    <w:rsid w:val="00704DDC"/>
    <w:rsid w:val="00705A7D"/>
    <w:rsid w:val="007070AE"/>
    <w:rsid w:val="00707C6F"/>
    <w:rsid w:val="007114A4"/>
    <w:rsid w:val="0071271D"/>
    <w:rsid w:val="0071291B"/>
    <w:rsid w:val="00712C4B"/>
    <w:rsid w:val="00713D98"/>
    <w:rsid w:val="0071604A"/>
    <w:rsid w:val="00716715"/>
    <w:rsid w:val="007205CA"/>
    <w:rsid w:val="00721F66"/>
    <w:rsid w:val="00723A49"/>
    <w:rsid w:val="007255D8"/>
    <w:rsid w:val="0072585D"/>
    <w:rsid w:val="00727919"/>
    <w:rsid w:val="00727DB6"/>
    <w:rsid w:val="00731538"/>
    <w:rsid w:val="00732D5B"/>
    <w:rsid w:val="0073354B"/>
    <w:rsid w:val="00734FAD"/>
    <w:rsid w:val="0073725D"/>
    <w:rsid w:val="0073730D"/>
    <w:rsid w:val="00737B94"/>
    <w:rsid w:val="00737F22"/>
    <w:rsid w:val="00741AF1"/>
    <w:rsid w:val="00742612"/>
    <w:rsid w:val="00744AF7"/>
    <w:rsid w:val="00745601"/>
    <w:rsid w:val="00746730"/>
    <w:rsid w:val="00747CE3"/>
    <w:rsid w:val="00750B0F"/>
    <w:rsid w:val="00751312"/>
    <w:rsid w:val="007513B2"/>
    <w:rsid w:val="00751D36"/>
    <w:rsid w:val="00751E08"/>
    <w:rsid w:val="0075238C"/>
    <w:rsid w:val="00752B5E"/>
    <w:rsid w:val="00752F40"/>
    <w:rsid w:val="00754A91"/>
    <w:rsid w:val="00756392"/>
    <w:rsid w:val="007564ED"/>
    <w:rsid w:val="00757399"/>
    <w:rsid w:val="00757623"/>
    <w:rsid w:val="00760335"/>
    <w:rsid w:val="00763E60"/>
    <w:rsid w:val="00764011"/>
    <w:rsid w:val="00764217"/>
    <w:rsid w:val="00765095"/>
    <w:rsid w:val="0076563C"/>
    <w:rsid w:val="007660AA"/>
    <w:rsid w:val="0076611C"/>
    <w:rsid w:val="00766371"/>
    <w:rsid w:val="0076684D"/>
    <w:rsid w:val="00766E4E"/>
    <w:rsid w:val="007673AD"/>
    <w:rsid w:val="00767BC6"/>
    <w:rsid w:val="00770179"/>
    <w:rsid w:val="00773F0E"/>
    <w:rsid w:val="00774E29"/>
    <w:rsid w:val="0078152E"/>
    <w:rsid w:val="0078182B"/>
    <w:rsid w:val="0078415B"/>
    <w:rsid w:val="00784B79"/>
    <w:rsid w:val="00785646"/>
    <w:rsid w:val="007862BC"/>
    <w:rsid w:val="00791985"/>
    <w:rsid w:val="00791EE7"/>
    <w:rsid w:val="00792795"/>
    <w:rsid w:val="00794B20"/>
    <w:rsid w:val="00794D95"/>
    <w:rsid w:val="00796839"/>
    <w:rsid w:val="00797139"/>
    <w:rsid w:val="0079763F"/>
    <w:rsid w:val="007A085E"/>
    <w:rsid w:val="007A1160"/>
    <w:rsid w:val="007A1BF1"/>
    <w:rsid w:val="007A1ED8"/>
    <w:rsid w:val="007A277A"/>
    <w:rsid w:val="007A39F3"/>
    <w:rsid w:val="007A51C4"/>
    <w:rsid w:val="007A5FB7"/>
    <w:rsid w:val="007A7FC2"/>
    <w:rsid w:val="007B0934"/>
    <w:rsid w:val="007B0C2B"/>
    <w:rsid w:val="007B1C78"/>
    <w:rsid w:val="007B336F"/>
    <w:rsid w:val="007B37F8"/>
    <w:rsid w:val="007B4879"/>
    <w:rsid w:val="007B5FBD"/>
    <w:rsid w:val="007B63FF"/>
    <w:rsid w:val="007B6CD2"/>
    <w:rsid w:val="007C02D0"/>
    <w:rsid w:val="007C09A5"/>
    <w:rsid w:val="007C70A6"/>
    <w:rsid w:val="007C7F6F"/>
    <w:rsid w:val="007D176C"/>
    <w:rsid w:val="007D2749"/>
    <w:rsid w:val="007D2841"/>
    <w:rsid w:val="007D4CAD"/>
    <w:rsid w:val="007D6A93"/>
    <w:rsid w:val="007D7581"/>
    <w:rsid w:val="007E0342"/>
    <w:rsid w:val="007E1D94"/>
    <w:rsid w:val="007E2020"/>
    <w:rsid w:val="007E28D7"/>
    <w:rsid w:val="007E3CB1"/>
    <w:rsid w:val="007E7A0B"/>
    <w:rsid w:val="007E7B04"/>
    <w:rsid w:val="007F0659"/>
    <w:rsid w:val="007F0CE8"/>
    <w:rsid w:val="007F1009"/>
    <w:rsid w:val="007F2220"/>
    <w:rsid w:val="007F3577"/>
    <w:rsid w:val="007F3B17"/>
    <w:rsid w:val="007F3B84"/>
    <w:rsid w:val="008013A1"/>
    <w:rsid w:val="008026F9"/>
    <w:rsid w:val="00802E97"/>
    <w:rsid w:val="00805500"/>
    <w:rsid w:val="0081052A"/>
    <w:rsid w:val="00813A00"/>
    <w:rsid w:val="00815815"/>
    <w:rsid w:val="00816562"/>
    <w:rsid w:val="008178E6"/>
    <w:rsid w:val="00820408"/>
    <w:rsid w:val="008207C2"/>
    <w:rsid w:val="00824883"/>
    <w:rsid w:val="00827958"/>
    <w:rsid w:val="00830564"/>
    <w:rsid w:val="008315E7"/>
    <w:rsid w:val="00832DC8"/>
    <w:rsid w:val="008400F5"/>
    <w:rsid w:val="008406C5"/>
    <w:rsid w:val="00840805"/>
    <w:rsid w:val="0084090E"/>
    <w:rsid w:val="0084119E"/>
    <w:rsid w:val="00842769"/>
    <w:rsid w:val="008429F5"/>
    <w:rsid w:val="00842E60"/>
    <w:rsid w:val="0084343E"/>
    <w:rsid w:val="00845FA6"/>
    <w:rsid w:val="0084744A"/>
    <w:rsid w:val="00852BE1"/>
    <w:rsid w:val="00852F35"/>
    <w:rsid w:val="00856E81"/>
    <w:rsid w:val="00857782"/>
    <w:rsid w:val="00860C82"/>
    <w:rsid w:val="00861FAF"/>
    <w:rsid w:val="00863C58"/>
    <w:rsid w:val="008675E5"/>
    <w:rsid w:val="00870B3C"/>
    <w:rsid w:val="00871D9D"/>
    <w:rsid w:val="0087257E"/>
    <w:rsid w:val="008729C9"/>
    <w:rsid w:val="00874618"/>
    <w:rsid w:val="0087555A"/>
    <w:rsid w:val="00876315"/>
    <w:rsid w:val="00876690"/>
    <w:rsid w:val="00877365"/>
    <w:rsid w:val="008809F1"/>
    <w:rsid w:val="00880AA5"/>
    <w:rsid w:val="00882F9E"/>
    <w:rsid w:val="008859E4"/>
    <w:rsid w:val="00886224"/>
    <w:rsid w:val="008904C7"/>
    <w:rsid w:val="00894964"/>
    <w:rsid w:val="00895D02"/>
    <w:rsid w:val="00896C22"/>
    <w:rsid w:val="00897E23"/>
    <w:rsid w:val="00897E34"/>
    <w:rsid w:val="008A06A1"/>
    <w:rsid w:val="008A06DE"/>
    <w:rsid w:val="008A2FF3"/>
    <w:rsid w:val="008A3640"/>
    <w:rsid w:val="008A4D28"/>
    <w:rsid w:val="008A6B3A"/>
    <w:rsid w:val="008B079D"/>
    <w:rsid w:val="008B4791"/>
    <w:rsid w:val="008B4AAD"/>
    <w:rsid w:val="008B570D"/>
    <w:rsid w:val="008B5E41"/>
    <w:rsid w:val="008C0223"/>
    <w:rsid w:val="008C0975"/>
    <w:rsid w:val="008C0B23"/>
    <w:rsid w:val="008C1156"/>
    <w:rsid w:val="008C133E"/>
    <w:rsid w:val="008C1CAA"/>
    <w:rsid w:val="008C2394"/>
    <w:rsid w:val="008C3A49"/>
    <w:rsid w:val="008C477D"/>
    <w:rsid w:val="008C5725"/>
    <w:rsid w:val="008C6DBB"/>
    <w:rsid w:val="008C7399"/>
    <w:rsid w:val="008C76CF"/>
    <w:rsid w:val="008C7A3C"/>
    <w:rsid w:val="008D0413"/>
    <w:rsid w:val="008D1113"/>
    <w:rsid w:val="008D208B"/>
    <w:rsid w:val="008D23BA"/>
    <w:rsid w:val="008D302A"/>
    <w:rsid w:val="008D520A"/>
    <w:rsid w:val="008D52FB"/>
    <w:rsid w:val="008D54AB"/>
    <w:rsid w:val="008D6750"/>
    <w:rsid w:val="008D6DB1"/>
    <w:rsid w:val="008E13AB"/>
    <w:rsid w:val="008E3E55"/>
    <w:rsid w:val="008E57B6"/>
    <w:rsid w:val="008E6474"/>
    <w:rsid w:val="008F0EAD"/>
    <w:rsid w:val="008F2A59"/>
    <w:rsid w:val="008F3402"/>
    <w:rsid w:val="008F3A90"/>
    <w:rsid w:val="008F526C"/>
    <w:rsid w:val="00900C25"/>
    <w:rsid w:val="0090179A"/>
    <w:rsid w:val="009021E5"/>
    <w:rsid w:val="009034C9"/>
    <w:rsid w:val="0090355D"/>
    <w:rsid w:val="00903C16"/>
    <w:rsid w:val="009042C9"/>
    <w:rsid w:val="00904C29"/>
    <w:rsid w:val="00905771"/>
    <w:rsid w:val="009100D5"/>
    <w:rsid w:val="00911617"/>
    <w:rsid w:val="00911F40"/>
    <w:rsid w:val="009162E1"/>
    <w:rsid w:val="0092108E"/>
    <w:rsid w:val="0092248D"/>
    <w:rsid w:val="00923842"/>
    <w:rsid w:val="00923B98"/>
    <w:rsid w:val="00923FA1"/>
    <w:rsid w:val="00924B23"/>
    <w:rsid w:val="00924DF3"/>
    <w:rsid w:val="009267A1"/>
    <w:rsid w:val="00926E50"/>
    <w:rsid w:val="0092709C"/>
    <w:rsid w:val="00927307"/>
    <w:rsid w:val="00927BB4"/>
    <w:rsid w:val="00930836"/>
    <w:rsid w:val="009316BA"/>
    <w:rsid w:val="009318D2"/>
    <w:rsid w:val="00931914"/>
    <w:rsid w:val="0093212B"/>
    <w:rsid w:val="00933119"/>
    <w:rsid w:val="0093349A"/>
    <w:rsid w:val="00934300"/>
    <w:rsid w:val="009346B0"/>
    <w:rsid w:val="009351B4"/>
    <w:rsid w:val="00935521"/>
    <w:rsid w:val="00935FDC"/>
    <w:rsid w:val="009368D6"/>
    <w:rsid w:val="00937C22"/>
    <w:rsid w:val="00943546"/>
    <w:rsid w:val="009437A4"/>
    <w:rsid w:val="00943B15"/>
    <w:rsid w:val="0094460F"/>
    <w:rsid w:val="00944BF3"/>
    <w:rsid w:val="00945DEF"/>
    <w:rsid w:val="00947A07"/>
    <w:rsid w:val="00947B54"/>
    <w:rsid w:val="00950249"/>
    <w:rsid w:val="009503D1"/>
    <w:rsid w:val="00950DB8"/>
    <w:rsid w:val="009511C7"/>
    <w:rsid w:val="00951D92"/>
    <w:rsid w:val="0095304D"/>
    <w:rsid w:val="009534FC"/>
    <w:rsid w:val="00954180"/>
    <w:rsid w:val="00956066"/>
    <w:rsid w:val="0095668F"/>
    <w:rsid w:val="0095673D"/>
    <w:rsid w:val="00957AB9"/>
    <w:rsid w:val="00961F35"/>
    <w:rsid w:val="00965439"/>
    <w:rsid w:val="00966DF8"/>
    <w:rsid w:val="0096719A"/>
    <w:rsid w:val="00967737"/>
    <w:rsid w:val="009732D7"/>
    <w:rsid w:val="00975C0A"/>
    <w:rsid w:val="00981356"/>
    <w:rsid w:val="0098245A"/>
    <w:rsid w:val="00982D4A"/>
    <w:rsid w:val="009875C2"/>
    <w:rsid w:val="00987E10"/>
    <w:rsid w:val="00991963"/>
    <w:rsid w:val="00992D02"/>
    <w:rsid w:val="00993C03"/>
    <w:rsid w:val="00994C09"/>
    <w:rsid w:val="009A31A2"/>
    <w:rsid w:val="009A3F24"/>
    <w:rsid w:val="009A4421"/>
    <w:rsid w:val="009A4CA5"/>
    <w:rsid w:val="009A696D"/>
    <w:rsid w:val="009B09F0"/>
    <w:rsid w:val="009B0BAC"/>
    <w:rsid w:val="009B2ED8"/>
    <w:rsid w:val="009B3653"/>
    <w:rsid w:val="009B4985"/>
    <w:rsid w:val="009B4C8B"/>
    <w:rsid w:val="009B61CB"/>
    <w:rsid w:val="009B6D9E"/>
    <w:rsid w:val="009B717E"/>
    <w:rsid w:val="009B7FDB"/>
    <w:rsid w:val="009C056A"/>
    <w:rsid w:val="009C1120"/>
    <w:rsid w:val="009C1464"/>
    <w:rsid w:val="009C1C15"/>
    <w:rsid w:val="009C2918"/>
    <w:rsid w:val="009C4FF0"/>
    <w:rsid w:val="009C7073"/>
    <w:rsid w:val="009C7DFF"/>
    <w:rsid w:val="009D2798"/>
    <w:rsid w:val="009D4B86"/>
    <w:rsid w:val="009D593E"/>
    <w:rsid w:val="009D69D1"/>
    <w:rsid w:val="009E141D"/>
    <w:rsid w:val="009E2372"/>
    <w:rsid w:val="009E35A3"/>
    <w:rsid w:val="009E60A7"/>
    <w:rsid w:val="009E61A7"/>
    <w:rsid w:val="009F0539"/>
    <w:rsid w:val="009F0E21"/>
    <w:rsid w:val="009F0EFC"/>
    <w:rsid w:val="009F1B96"/>
    <w:rsid w:val="009F2D2E"/>
    <w:rsid w:val="009F543D"/>
    <w:rsid w:val="009F56AF"/>
    <w:rsid w:val="009F72C9"/>
    <w:rsid w:val="00A01036"/>
    <w:rsid w:val="00A029E7"/>
    <w:rsid w:val="00A03175"/>
    <w:rsid w:val="00A03C78"/>
    <w:rsid w:val="00A03DE0"/>
    <w:rsid w:val="00A061F3"/>
    <w:rsid w:val="00A06361"/>
    <w:rsid w:val="00A100F6"/>
    <w:rsid w:val="00A1110C"/>
    <w:rsid w:val="00A13015"/>
    <w:rsid w:val="00A14082"/>
    <w:rsid w:val="00A143CA"/>
    <w:rsid w:val="00A144E7"/>
    <w:rsid w:val="00A150C5"/>
    <w:rsid w:val="00A173A7"/>
    <w:rsid w:val="00A176E6"/>
    <w:rsid w:val="00A17E2C"/>
    <w:rsid w:val="00A2170C"/>
    <w:rsid w:val="00A220C1"/>
    <w:rsid w:val="00A25209"/>
    <w:rsid w:val="00A2688D"/>
    <w:rsid w:val="00A27C5C"/>
    <w:rsid w:val="00A3053E"/>
    <w:rsid w:val="00A30A4E"/>
    <w:rsid w:val="00A3273D"/>
    <w:rsid w:val="00A33C85"/>
    <w:rsid w:val="00A342D0"/>
    <w:rsid w:val="00A35D95"/>
    <w:rsid w:val="00A409EC"/>
    <w:rsid w:val="00A40E28"/>
    <w:rsid w:val="00A43902"/>
    <w:rsid w:val="00A43A7E"/>
    <w:rsid w:val="00A45E6E"/>
    <w:rsid w:val="00A4647A"/>
    <w:rsid w:val="00A47733"/>
    <w:rsid w:val="00A50ACB"/>
    <w:rsid w:val="00A52373"/>
    <w:rsid w:val="00A52706"/>
    <w:rsid w:val="00A53084"/>
    <w:rsid w:val="00A55B62"/>
    <w:rsid w:val="00A578E2"/>
    <w:rsid w:val="00A610A3"/>
    <w:rsid w:val="00A6246B"/>
    <w:rsid w:val="00A63BD0"/>
    <w:rsid w:val="00A65407"/>
    <w:rsid w:val="00A65485"/>
    <w:rsid w:val="00A6634D"/>
    <w:rsid w:val="00A66444"/>
    <w:rsid w:val="00A667E2"/>
    <w:rsid w:val="00A66E75"/>
    <w:rsid w:val="00A71013"/>
    <w:rsid w:val="00A72CE6"/>
    <w:rsid w:val="00A72E8B"/>
    <w:rsid w:val="00A74046"/>
    <w:rsid w:val="00A7777E"/>
    <w:rsid w:val="00A80DBE"/>
    <w:rsid w:val="00A82306"/>
    <w:rsid w:val="00A846B7"/>
    <w:rsid w:val="00A862EF"/>
    <w:rsid w:val="00A90B0F"/>
    <w:rsid w:val="00A92292"/>
    <w:rsid w:val="00A93FF1"/>
    <w:rsid w:val="00A94150"/>
    <w:rsid w:val="00A94759"/>
    <w:rsid w:val="00A94772"/>
    <w:rsid w:val="00A95194"/>
    <w:rsid w:val="00AA078E"/>
    <w:rsid w:val="00AA0B41"/>
    <w:rsid w:val="00AA1238"/>
    <w:rsid w:val="00AA1A05"/>
    <w:rsid w:val="00AA1D29"/>
    <w:rsid w:val="00AA3CBE"/>
    <w:rsid w:val="00AA428C"/>
    <w:rsid w:val="00AA6FBF"/>
    <w:rsid w:val="00AB0ED4"/>
    <w:rsid w:val="00AB105C"/>
    <w:rsid w:val="00AB27AF"/>
    <w:rsid w:val="00AB32B5"/>
    <w:rsid w:val="00AB445E"/>
    <w:rsid w:val="00AB56EB"/>
    <w:rsid w:val="00AC00D7"/>
    <w:rsid w:val="00AC2EFE"/>
    <w:rsid w:val="00AC3F52"/>
    <w:rsid w:val="00AC5F63"/>
    <w:rsid w:val="00AC6C44"/>
    <w:rsid w:val="00AC75CD"/>
    <w:rsid w:val="00AD0463"/>
    <w:rsid w:val="00AD105C"/>
    <w:rsid w:val="00AD12B1"/>
    <w:rsid w:val="00AD157E"/>
    <w:rsid w:val="00AD2A6E"/>
    <w:rsid w:val="00AD304A"/>
    <w:rsid w:val="00AD6E9E"/>
    <w:rsid w:val="00AD7285"/>
    <w:rsid w:val="00AD7909"/>
    <w:rsid w:val="00AE024F"/>
    <w:rsid w:val="00AE2175"/>
    <w:rsid w:val="00AF04CB"/>
    <w:rsid w:val="00AF0948"/>
    <w:rsid w:val="00AF0B05"/>
    <w:rsid w:val="00AF238B"/>
    <w:rsid w:val="00AF3581"/>
    <w:rsid w:val="00AF35DF"/>
    <w:rsid w:val="00AF6A04"/>
    <w:rsid w:val="00AF73CE"/>
    <w:rsid w:val="00AF76C4"/>
    <w:rsid w:val="00AF7FFB"/>
    <w:rsid w:val="00B01A6B"/>
    <w:rsid w:val="00B033A3"/>
    <w:rsid w:val="00B03AAC"/>
    <w:rsid w:val="00B05909"/>
    <w:rsid w:val="00B05E23"/>
    <w:rsid w:val="00B06957"/>
    <w:rsid w:val="00B10253"/>
    <w:rsid w:val="00B1093F"/>
    <w:rsid w:val="00B1279B"/>
    <w:rsid w:val="00B136C5"/>
    <w:rsid w:val="00B146E0"/>
    <w:rsid w:val="00B14B2C"/>
    <w:rsid w:val="00B151B6"/>
    <w:rsid w:val="00B17720"/>
    <w:rsid w:val="00B21811"/>
    <w:rsid w:val="00B23D1B"/>
    <w:rsid w:val="00B25782"/>
    <w:rsid w:val="00B312DF"/>
    <w:rsid w:val="00B31AAC"/>
    <w:rsid w:val="00B328DF"/>
    <w:rsid w:val="00B32E89"/>
    <w:rsid w:val="00B33899"/>
    <w:rsid w:val="00B347B2"/>
    <w:rsid w:val="00B36852"/>
    <w:rsid w:val="00B37CB1"/>
    <w:rsid w:val="00B40F74"/>
    <w:rsid w:val="00B413D3"/>
    <w:rsid w:val="00B41C74"/>
    <w:rsid w:val="00B501C2"/>
    <w:rsid w:val="00B53BEC"/>
    <w:rsid w:val="00B54BC5"/>
    <w:rsid w:val="00B55488"/>
    <w:rsid w:val="00B57DFF"/>
    <w:rsid w:val="00B60161"/>
    <w:rsid w:val="00B610E9"/>
    <w:rsid w:val="00B614CA"/>
    <w:rsid w:val="00B61F1E"/>
    <w:rsid w:val="00B63B77"/>
    <w:rsid w:val="00B63E7B"/>
    <w:rsid w:val="00B641DD"/>
    <w:rsid w:val="00B64352"/>
    <w:rsid w:val="00B646E4"/>
    <w:rsid w:val="00B647AE"/>
    <w:rsid w:val="00B66787"/>
    <w:rsid w:val="00B66BD8"/>
    <w:rsid w:val="00B67708"/>
    <w:rsid w:val="00B67EE1"/>
    <w:rsid w:val="00B71214"/>
    <w:rsid w:val="00B74252"/>
    <w:rsid w:val="00B74493"/>
    <w:rsid w:val="00B83BDA"/>
    <w:rsid w:val="00B85C03"/>
    <w:rsid w:val="00B86841"/>
    <w:rsid w:val="00B938D1"/>
    <w:rsid w:val="00B95C9E"/>
    <w:rsid w:val="00B95D98"/>
    <w:rsid w:val="00B972BF"/>
    <w:rsid w:val="00BA0175"/>
    <w:rsid w:val="00BA081E"/>
    <w:rsid w:val="00BA170D"/>
    <w:rsid w:val="00BA3C9E"/>
    <w:rsid w:val="00BA5C7B"/>
    <w:rsid w:val="00BA5EFA"/>
    <w:rsid w:val="00BA698B"/>
    <w:rsid w:val="00BB035C"/>
    <w:rsid w:val="00BB0BFE"/>
    <w:rsid w:val="00BB2E90"/>
    <w:rsid w:val="00BB3E93"/>
    <w:rsid w:val="00BB6D10"/>
    <w:rsid w:val="00BB7672"/>
    <w:rsid w:val="00BC2311"/>
    <w:rsid w:val="00BC268A"/>
    <w:rsid w:val="00BC4651"/>
    <w:rsid w:val="00BC7835"/>
    <w:rsid w:val="00BC7A0C"/>
    <w:rsid w:val="00BD1392"/>
    <w:rsid w:val="00BD4370"/>
    <w:rsid w:val="00BD5EF7"/>
    <w:rsid w:val="00BD60D3"/>
    <w:rsid w:val="00BD7E97"/>
    <w:rsid w:val="00BD7F48"/>
    <w:rsid w:val="00BE043C"/>
    <w:rsid w:val="00BE314B"/>
    <w:rsid w:val="00BE3AB9"/>
    <w:rsid w:val="00BE3F54"/>
    <w:rsid w:val="00BE518A"/>
    <w:rsid w:val="00BE62C6"/>
    <w:rsid w:val="00BE6326"/>
    <w:rsid w:val="00BE6E57"/>
    <w:rsid w:val="00BF1E8C"/>
    <w:rsid w:val="00BF2000"/>
    <w:rsid w:val="00BF2471"/>
    <w:rsid w:val="00BF265F"/>
    <w:rsid w:val="00BF322A"/>
    <w:rsid w:val="00BF3AEB"/>
    <w:rsid w:val="00BF65AA"/>
    <w:rsid w:val="00C00A79"/>
    <w:rsid w:val="00C05620"/>
    <w:rsid w:val="00C06799"/>
    <w:rsid w:val="00C11C11"/>
    <w:rsid w:val="00C1385B"/>
    <w:rsid w:val="00C142A0"/>
    <w:rsid w:val="00C160F8"/>
    <w:rsid w:val="00C16307"/>
    <w:rsid w:val="00C16D80"/>
    <w:rsid w:val="00C20E98"/>
    <w:rsid w:val="00C2340A"/>
    <w:rsid w:val="00C23676"/>
    <w:rsid w:val="00C23F1E"/>
    <w:rsid w:val="00C2578E"/>
    <w:rsid w:val="00C25CE8"/>
    <w:rsid w:val="00C25E61"/>
    <w:rsid w:val="00C34C8C"/>
    <w:rsid w:val="00C35D1F"/>
    <w:rsid w:val="00C37327"/>
    <w:rsid w:val="00C40199"/>
    <w:rsid w:val="00C40FFF"/>
    <w:rsid w:val="00C42243"/>
    <w:rsid w:val="00C443E7"/>
    <w:rsid w:val="00C4671E"/>
    <w:rsid w:val="00C472DA"/>
    <w:rsid w:val="00C50369"/>
    <w:rsid w:val="00C50CEA"/>
    <w:rsid w:val="00C51385"/>
    <w:rsid w:val="00C5192D"/>
    <w:rsid w:val="00C51C2B"/>
    <w:rsid w:val="00C5290C"/>
    <w:rsid w:val="00C52EC3"/>
    <w:rsid w:val="00C54369"/>
    <w:rsid w:val="00C57BFC"/>
    <w:rsid w:val="00C60D27"/>
    <w:rsid w:val="00C61D38"/>
    <w:rsid w:val="00C62260"/>
    <w:rsid w:val="00C63FBB"/>
    <w:rsid w:val="00C647FA"/>
    <w:rsid w:val="00C64E79"/>
    <w:rsid w:val="00C65540"/>
    <w:rsid w:val="00C65FA4"/>
    <w:rsid w:val="00C72C0F"/>
    <w:rsid w:val="00C74D3A"/>
    <w:rsid w:val="00C758B5"/>
    <w:rsid w:val="00C768C5"/>
    <w:rsid w:val="00C77AC7"/>
    <w:rsid w:val="00C81D62"/>
    <w:rsid w:val="00C8519D"/>
    <w:rsid w:val="00C85C85"/>
    <w:rsid w:val="00C865C3"/>
    <w:rsid w:val="00C869A5"/>
    <w:rsid w:val="00C87D72"/>
    <w:rsid w:val="00C90037"/>
    <w:rsid w:val="00C915C7"/>
    <w:rsid w:val="00C92DB8"/>
    <w:rsid w:val="00C92EB4"/>
    <w:rsid w:val="00C94314"/>
    <w:rsid w:val="00C9492B"/>
    <w:rsid w:val="00C94C1F"/>
    <w:rsid w:val="00C95D59"/>
    <w:rsid w:val="00C96F85"/>
    <w:rsid w:val="00C9716E"/>
    <w:rsid w:val="00CA11A3"/>
    <w:rsid w:val="00CA29F9"/>
    <w:rsid w:val="00CA2B14"/>
    <w:rsid w:val="00CA3378"/>
    <w:rsid w:val="00CA7B48"/>
    <w:rsid w:val="00CB0E60"/>
    <w:rsid w:val="00CB12F4"/>
    <w:rsid w:val="00CB1E6A"/>
    <w:rsid w:val="00CB414D"/>
    <w:rsid w:val="00CB56DB"/>
    <w:rsid w:val="00CB5A4B"/>
    <w:rsid w:val="00CB671F"/>
    <w:rsid w:val="00CB794B"/>
    <w:rsid w:val="00CB7B36"/>
    <w:rsid w:val="00CC08C9"/>
    <w:rsid w:val="00CC0B70"/>
    <w:rsid w:val="00CC0D09"/>
    <w:rsid w:val="00CC3415"/>
    <w:rsid w:val="00CC3471"/>
    <w:rsid w:val="00CC37BB"/>
    <w:rsid w:val="00CC464E"/>
    <w:rsid w:val="00CC47BE"/>
    <w:rsid w:val="00CC5DB6"/>
    <w:rsid w:val="00CC648E"/>
    <w:rsid w:val="00CC6607"/>
    <w:rsid w:val="00CD2C9E"/>
    <w:rsid w:val="00CD3647"/>
    <w:rsid w:val="00CD4014"/>
    <w:rsid w:val="00CD4052"/>
    <w:rsid w:val="00CD419E"/>
    <w:rsid w:val="00CD5AE1"/>
    <w:rsid w:val="00CE32CB"/>
    <w:rsid w:val="00CE3B04"/>
    <w:rsid w:val="00CE3E3A"/>
    <w:rsid w:val="00CE4278"/>
    <w:rsid w:val="00CE44BC"/>
    <w:rsid w:val="00CE50B1"/>
    <w:rsid w:val="00CE5493"/>
    <w:rsid w:val="00CE640B"/>
    <w:rsid w:val="00CE696A"/>
    <w:rsid w:val="00CF03CD"/>
    <w:rsid w:val="00CF17CA"/>
    <w:rsid w:val="00CF1E2B"/>
    <w:rsid w:val="00CF3C31"/>
    <w:rsid w:val="00CF4D4F"/>
    <w:rsid w:val="00CF6FCE"/>
    <w:rsid w:val="00CF781A"/>
    <w:rsid w:val="00D0047C"/>
    <w:rsid w:val="00D0197A"/>
    <w:rsid w:val="00D04B91"/>
    <w:rsid w:val="00D04E9E"/>
    <w:rsid w:val="00D05F1E"/>
    <w:rsid w:val="00D05F61"/>
    <w:rsid w:val="00D06E21"/>
    <w:rsid w:val="00D07046"/>
    <w:rsid w:val="00D103F0"/>
    <w:rsid w:val="00D11819"/>
    <w:rsid w:val="00D125F1"/>
    <w:rsid w:val="00D12A0E"/>
    <w:rsid w:val="00D1471B"/>
    <w:rsid w:val="00D150C4"/>
    <w:rsid w:val="00D15F14"/>
    <w:rsid w:val="00D162C0"/>
    <w:rsid w:val="00D1643B"/>
    <w:rsid w:val="00D16B80"/>
    <w:rsid w:val="00D1705E"/>
    <w:rsid w:val="00D176B7"/>
    <w:rsid w:val="00D20216"/>
    <w:rsid w:val="00D225A9"/>
    <w:rsid w:val="00D2265B"/>
    <w:rsid w:val="00D234AC"/>
    <w:rsid w:val="00D24854"/>
    <w:rsid w:val="00D24F69"/>
    <w:rsid w:val="00D250CF"/>
    <w:rsid w:val="00D25111"/>
    <w:rsid w:val="00D26160"/>
    <w:rsid w:val="00D2667E"/>
    <w:rsid w:val="00D26A77"/>
    <w:rsid w:val="00D2736B"/>
    <w:rsid w:val="00D3047A"/>
    <w:rsid w:val="00D334CF"/>
    <w:rsid w:val="00D347D9"/>
    <w:rsid w:val="00D3527D"/>
    <w:rsid w:val="00D3555E"/>
    <w:rsid w:val="00D3678D"/>
    <w:rsid w:val="00D375D9"/>
    <w:rsid w:val="00D37C70"/>
    <w:rsid w:val="00D418C0"/>
    <w:rsid w:val="00D4417B"/>
    <w:rsid w:val="00D46680"/>
    <w:rsid w:val="00D52CFB"/>
    <w:rsid w:val="00D542A2"/>
    <w:rsid w:val="00D560C0"/>
    <w:rsid w:val="00D56D8D"/>
    <w:rsid w:val="00D62257"/>
    <w:rsid w:val="00D63B20"/>
    <w:rsid w:val="00D657A3"/>
    <w:rsid w:val="00D66C85"/>
    <w:rsid w:val="00D66CCB"/>
    <w:rsid w:val="00D7404D"/>
    <w:rsid w:val="00D756EA"/>
    <w:rsid w:val="00D80109"/>
    <w:rsid w:val="00D80E24"/>
    <w:rsid w:val="00D81967"/>
    <w:rsid w:val="00D81D45"/>
    <w:rsid w:val="00D83F91"/>
    <w:rsid w:val="00D851BD"/>
    <w:rsid w:val="00D85DC3"/>
    <w:rsid w:val="00D86904"/>
    <w:rsid w:val="00D87DED"/>
    <w:rsid w:val="00D87F50"/>
    <w:rsid w:val="00D900A4"/>
    <w:rsid w:val="00D9318D"/>
    <w:rsid w:val="00DA07B2"/>
    <w:rsid w:val="00DA303D"/>
    <w:rsid w:val="00DA3A1C"/>
    <w:rsid w:val="00DA4293"/>
    <w:rsid w:val="00DA4568"/>
    <w:rsid w:val="00DB11DA"/>
    <w:rsid w:val="00DB1C88"/>
    <w:rsid w:val="00DB2178"/>
    <w:rsid w:val="00DB29EE"/>
    <w:rsid w:val="00DB2BDB"/>
    <w:rsid w:val="00DB365B"/>
    <w:rsid w:val="00DB6816"/>
    <w:rsid w:val="00DB77EB"/>
    <w:rsid w:val="00DC063F"/>
    <w:rsid w:val="00DC134C"/>
    <w:rsid w:val="00DC213F"/>
    <w:rsid w:val="00DC2201"/>
    <w:rsid w:val="00DC238A"/>
    <w:rsid w:val="00DC30BD"/>
    <w:rsid w:val="00DC3FBD"/>
    <w:rsid w:val="00DC4E58"/>
    <w:rsid w:val="00DC59A6"/>
    <w:rsid w:val="00DC5FAB"/>
    <w:rsid w:val="00DC781C"/>
    <w:rsid w:val="00DD02C9"/>
    <w:rsid w:val="00DD14E9"/>
    <w:rsid w:val="00DD197D"/>
    <w:rsid w:val="00DD2C36"/>
    <w:rsid w:val="00DD63AB"/>
    <w:rsid w:val="00DD6771"/>
    <w:rsid w:val="00DD6C68"/>
    <w:rsid w:val="00DD6E52"/>
    <w:rsid w:val="00DE0472"/>
    <w:rsid w:val="00DE0724"/>
    <w:rsid w:val="00DE0BD6"/>
    <w:rsid w:val="00DE4F31"/>
    <w:rsid w:val="00DE51E0"/>
    <w:rsid w:val="00DE546B"/>
    <w:rsid w:val="00DE5C5E"/>
    <w:rsid w:val="00DE5EA4"/>
    <w:rsid w:val="00DF0453"/>
    <w:rsid w:val="00DF077C"/>
    <w:rsid w:val="00DF0F05"/>
    <w:rsid w:val="00DF240D"/>
    <w:rsid w:val="00DF3007"/>
    <w:rsid w:val="00DF3756"/>
    <w:rsid w:val="00DF4308"/>
    <w:rsid w:val="00DF59DA"/>
    <w:rsid w:val="00DF625F"/>
    <w:rsid w:val="00E03B31"/>
    <w:rsid w:val="00E0461F"/>
    <w:rsid w:val="00E063CA"/>
    <w:rsid w:val="00E1119A"/>
    <w:rsid w:val="00E112CC"/>
    <w:rsid w:val="00E11B31"/>
    <w:rsid w:val="00E13551"/>
    <w:rsid w:val="00E13E2C"/>
    <w:rsid w:val="00E1426D"/>
    <w:rsid w:val="00E1767B"/>
    <w:rsid w:val="00E206CD"/>
    <w:rsid w:val="00E22175"/>
    <w:rsid w:val="00E225EC"/>
    <w:rsid w:val="00E23057"/>
    <w:rsid w:val="00E24628"/>
    <w:rsid w:val="00E24B44"/>
    <w:rsid w:val="00E25322"/>
    <w:rsid w:val="00E25FF9"/>
    <w:rsid w:val="00E27F97"/>
    <w:rsid w:val="00E30AA6"/>
    <w:rsid w:val="00E32B06"/>
    <w:rsid w:val="00E32E1C"/>
    <w:rsid w:val="00E339FB"/>
    <w:rsid w:val="00E34269"/>
    <w:rsid w:val="00E346A5"/>
    <w:rsid w:val="00E375EE"/>
    <w:rsid w:val="00E41AED"/>
    <w:rsid w:val="00E42D34"/>
    <w:rsid w:val="00E43090"/>
    <w:rsid w:val="00E43579"/>
    <w:rsid w:val="00E43B69"/>
    <w:rsid w:val="00E4706F"/>
    <w:rsid w:val="00E470E3"/>
    <w:rsid w:val="00E47CB6"/>
    <w:rsid w:val="00E502F4"/>
    <w:rsid w:val="00E519EB"/>
    <w:rsid w:val="00E51C8D"/>
    <w:rsid w:val="00E523CC"/>
    <w:rsid w:val="00E526F4"/>
    <w:rsid w:val="00E5285D"/>
    <w:rsid w:val="00E54509"/>
    <w:rsid w:val="00E5454A"/>
    <w:rsid w:val="00E5601B"/>
    <w:rsid w:val="00E57618"/>
    <w:rsid w:val="00E6002E"/>
    <w:rsid w:val="00E62263"/>
    <w:rsid w:val="00E631C0"/>
    <w:rsid w:val="00E635D4"/>
    <w:rsid w:val="00E638D6"/>
    <w:rsid w:val="00E63A99"/>
    <w:rsid w:val="00E64BE1"/>
    <w:rsid w:val="00E6637A"/>
    <w:rsid w:val="00E66D3B"/>
    <w:rsid w:val="00E67137"/>
    <w:rsid w:val="00E70F3A"/>
    <w:rsid w:val="00E72ED7"/>
    <w:rsid w:val="00E73660"/>
    <w:rsid w:val="00E75062"/>
    <w:rsid w:val="00E75A91"/>
    <w:rsid w:val="00E75CA6"/>
    <w:rsid w:val="00E76B40"/>
    <w:rsid w:val="00E80D4C"/>
    <w:rsid w:val="00E82041"/>
    <w:rsid w:val="00E831C8"/>
    <w:rsid w:val="00E8372A"/>
    <w:rsid w:val="00E840AA"/>
    <w:rsid w:val="00E85683"/>
    <w:rsid w:val="00E86BEE"/>
    <w:rsid w:val="00E87378"/>
    <w:rsid w:val="00E913EA"/>
    <w:rsid w:val="00E9229A"/>
    <w:rsid w:val="00E9248D"/>
    <w:rsid w:val="00E92B49"/>
    <w:rsid w:val="00E92C84"/>
    <w:rsid w:val="00E92E69"/>
    <w:rsid w:val="00E96038"/>
    <w:rsid w:val="00E964A0"/>
    <w:rsid w:val="00E967B8"/>
    <w:rsid w:val="00E96A17"/>
    <w:rsid w:val="00E96CCA"/>
    <w:rsid w:val="00E974AD"/>
    <w:rsid w:val="00EA29B1"/>
    <w:rsid w:val="00EA5EA3"/>
    <w:rsid w:val="00EA7BAA"/>
    <w:rsid w:val="00EB0CA9"/>
    <w:rsid w:val="00EB2675"/>
    <w:rsid w:val="00EB612B"/>
    <w:rsid w:val="00EB67C5"/>
    <w:rsid w:val="00EC0116"/>
    <w:rsid w:val="00EC03CF"/>
    <w:rsid w:val="00EC189C"/>
    <w:rsid w:val="00EC1DC1"/>
    <w:rsid w:val="00EC2AB4"/>
    <w:rsid w:val="00EC385B"/>
    <w:rsid w:val="00EC3D52"/>
    <w:rsid w:val="00EC3FFF"/>
    <w:rsid w:val="00EC73DD"/>
    <w:rsid w:val="00ED07D4"/>
    <w:rsid w:val="00ED4C4B"/>
    <w:rsid w:val="00ED4E68"/>
    <w:rsid w:val="00ED6E0C"/>
    <w:rsid w:val="00ED72F9"/>
    <w:rsid w:val="00ED7C90"/>
    <w:rsid w:val="00EE1A3E"/>
    <w:rsid w:val="00EE1E8E"/>
    <w:rsid w:val="00EE293C"/>
    <w:rsid w:val="00EE3FA5"/>
    <w:rsid w:val="00EE4D0A"/>
    <w:rsid w:val="00EE4E49"/>
    <w:rsid w:val="00EE58A2"/>
    <w:rsid w:val="00EE682E"/>
    <w:rsid w:val="00EE6F4A"/>
    <w:rsid w:val="00EF206A"/>
    <w:rsid w:val="00EF20A1"/>
    <w:rsid w:val="00EF3406"/>
    <w:rsid w:val="00EF46AE"/>
    <w:rsid w:val="00EF53B0"/>
    <w:rsid w:val="00EF5F7F"/>
    <w:rsid w:val="00EF7AAA"/>
    <w:rsid w:val="00F00C6E"/>
    <w:rsid w:val="00F00EF0"/>
    <w:rsid w:val="00F00FCE"/>
    <w:rsid w:val="00F03751"/>
    <w:rsid w:val="00F048B9"/>
    <w:rsid w:val="00F07B72"/>
    <w:rsid w:val="00F07D18"/>
    <w:rsid w:val="00F07F39"/>
    <w:rsid w:val="00F150F1"/>
    <w:rsid w:val="00F15DA9"/>
    <w:rsid w:val="00F16A6E"/>
    <w:rsid w:val="00F174D3"/>
    <w:rsid w:val="00F17FF5"/>
    <w:rsid w:val="00F2021A"/>
    <w:rsid w:val="00F20C11"/>
    <w:rsid w:val="00F211B7"/>
    <w:rsid w:val="00F21588"/>
    <w:rsid w:val="00F218CB"/>
    <w:rsid w:val="00F21E1C"/>
    <w:rsid w:val="00F2244B"/>
    <w:rsid w:val="00F22A79"/>
    <w:rsid w:val="00F2515C"/>
    <w:rsid w:val="00F25160"/>
    <w:rsid w:val="00F25A59"/>
    <w:rsid w:val="00F26D0E"/>
    <w:rsid w:val="00F2726C"/>
    <w:rsid w:val="00F36639"/>
    <w:rsid w:val="00F379E3"/>
    <w:rsid w:val="00F37BFB"/>
    <w:rsid w:val="00F37D58"/>
    <w:rsid w:val="00F410FA"/>
    <w:rsid w:val="00F41388"/>
    <w:rsid w:val="00F41DF3"/>
    <w:rsid w:val="00F42053"/>
    <w:rsid w:val="00F426E6"/>
    <w:rsid w:val="00F44DD2"/>
    <w:rsid w:val="00F450CA"/>
    <w:rsid w:val="00F455F3"/>
    <w:rsid w:val="00F46C70"/>
    <w:rsid w:val="00F471F9"/>
    <w:rsid w:val="00F47E04"/>
    <w:rsid w:val="00F51426"/>
    <w:rsid w:val="00F53266"/>
    <w:rsid w:val="00F53AA2"/>
    <w:rsid w:val="00F53AE7"/>
    <w:rsid w:val="00F55C40"/>
    <w:rsid w:val="00F6029E"/>
    <w:rsid w:val="00F60835"/>
    <w:rsid w:val="00F6118B"/>
    <w:rsid w:val="00F619AE"/>
    <w:rsid w:val="00F62621"/>
    <w:rsid w:val="00F631FC"/>
    <w:rsid w:val="00F63F7E"/>
    <w:rsid w:val="00F65C70"/>
    <w:rsid w:val="00F70368"/>
    <w:rsid w:val="00F75AC1"/>
    <w:rsid w:val="00F8056C"/>
    <w:rsid w:val="00F80985"/>
    <w:rsid w:val="00F8209A"/>
    <w:rsid w:val="00F831F7"/>
    <w:rsid w:val="00F834DC"/>
    <w:rsid w:val="00F84E00"/>
    <w:rsid w:val="00F85A91"/>
    <w:rsid w:val="00F85E7C"/>
    <w:rsid w:val="00F85F87"/>
    <w:rsid w:val="00F8714A"/>
    <w:rsid w:val="00F87421"/>
    <w:rsid w:val="00F87B71"/>
    <w:rsid w:val="00F9099F"/>
    <w:rsid w:val="00F93DBE"/>
    <w:rsid w:val="00F94559"/>
    <w:rsid w:val="00F95D03"/>
    <w:rsid w:val="00F97353"/>
    <w:rsid w:val="00F97B66"/>
    <w:rsid w:val="00FA2065"/>
    <w:rsid w:val="00FA2B47"/>
    <w:rsid w:val="00FA68CC"/>
    <w:rsid w:val="00FA7461"/>
    <w:rsid w:val="00FB0B02"/>
    <w:rsid w:val="00FB0EAD"/>
    <w:rsid w:val="00FB1B5C"/>
    <w:rsid w:val="00FB30CC"/>
    <w:rsid w:val="00FB33DC"/>
    <w:rsid w:val="00FB3B3E"/>
    <w:rsid w:val="00FB514A"/>
    <w:rsid w:val="00FB59E4"/>
    <w:rsid w:val="00FC008B"/>
    <w:rsid w:val="00FC01B5"/>
    <w:rsid w:val="00FC1445"/>
    <w:rsid w:val="00FC1CD7"/>
    <w:rsid w:val="00FC53A9"/>
    <w:rsid w:val="00FC5FD9"/>
    <w:rsid w:val="00FC65B9"/>
    <w:rsid w:val="00FC6767"/>
    <w:rsid w:val="00FC76B6"/>
    <w:rsid w:val="00FC7CAE"/>
    <w:rsid w:val="00FD023F"/>
    <w:rsid w:val="00FD2E33"/>
    <w:rsid w:val="00FD4094"/>
    <w:rsid w:val="00FD4477"/>
    <w:rsid w:val="00FD478D"/>
    <w:rsid w:val="00FD54D2"/>
    <w:rsid w:val="00FD5926"/>
    <w:rsid w:val="00FD64E4"/>
    <w:rsid w:val="00FD7F54"/>
    <w:rsid w:val="00FE5647"/>
    <w:rsid w:val="00FE572A"/>
    <w:rsid w:val="00FF0567"/>
    <w:rsid w:val="00FF1AD9"/>
    <w:rsid w:val="00FF1C36"/>
    <w:rsid w:val="00FF31FA"/>
    <w:rsid w:val="00FF753C"/>
    <w:rsid w:val="00FF7F8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BBBF2"/>
  <w15:chartTrackingRefBased/>
  <w15:docId w15:val="{1CF4C945-871D-4F86-9077-9F22CA6D0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2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55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173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8C3A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84B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4B44"/>
    <w:rPr>
      <w:sz w:val="20"/>
      <w:szCs w:val="20"/>
    </w:rPr>
  </w:style>
  <w:style w:type="character" w:styleId="EndnoteReference">
    <w:name w:val="endnote reference"/>
    <w:basedOn w:val="DefaultParagraphFont"/>
    <w:uiPriority w:val="99"/>
    <w:semiHidden/>
    <w:unhideWhenUsed/>
    <w:rsid w:val="00484B44"/>
    <w:rPr>
      <w:vertAlign w:val="superscript"/>
    </w:rPr>
  </w:style>
  <w:style w:type="character" w:styleId="Hyperlink">
    <w:name w:val="Hyperlink"/>
    <w:basedOn w:val="DefaultParagraphFont"/>
    <w:uiPriority w:val="99"/>
    <w:unhideWhenUsed/>
    <w:rsid w:val="00530A63"/>
    <w:rPr>
      <w:color w:val="0563C1" w:themeColor="hyperlink"/>
      <w:u w:val="single"/>
    </w:rPr>
  </w:style>
  <w:style w:type="paragraph" w:customStyle="1" w:styleId="Standard">
    <w:name w:val="Standard"/>
    <w:rsid w:val="003D5364"/>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FootnoteText">
    <w:name w:val="footnote text"/>
    <w:basedOn w:val="Normal"/>
    <w:link w:val="FootnoteTextChar"/>
    <w:uiPriority w:val="99"/>
    <w:unhideWhenUsed/>
    <w:rsid w:val="00F174D3"/>
    <w:pPr>
      <w:spacing w:after="0" w:line="240" w:lineRule="auto"/>
    </w:pPr>
    <w:rPr>
      <w:sz w:val="20"/>
      <w:szCs w:val="20"/>
    </w:rPr>
  </w:style>
  <w:style w:type="character" w:customStyle="1" w:styleId="FootnoteTextChar">
    <w:name w:val="Footnote Text Char"/>
    <w:basedOn w:val="DefaultParagraphFont"/>
    <w:link w:val="FootnoteText"/>
    <w:uiPriority w:val="99"/>
    <w:rsid w:val="00F174D3"/>
    <w:rPr>
      <w:sz w:val="20"/>
      <w:szCs w:val="20"/>
    </w:rPr>
  </w:style>
  <w:style w:type="character" w:styleId="UnresolvedMention">
    <w:name w:val="Unresolved Mention"/>
    <w:basedOn w:val="DefaultParagraphFont"/>
    <w:uiPriority w:val="99"/>
    <w:semiHidden/>
    <w:unhideWhenUsed/>
    <w:rsid w:val="0027614A"/>
    <w:rPr>
      <w:color w:val="605E5C"/>
      <w:shd w:val="clear" w:color="auto" w:fill="E1DFDD"/>
    </w:rPr>
  </w:style>
  <w:style w:type="paragraph" w:styleId="HTMLPreformatted">
    <w:name w:val="HTML Preformatted"/>
    <w:basedOn w:val="Normal"/>
    <w:link w:val="HTMLPreformattedChar"/>
    <w:uiPriority w:val="99"/>
    <w:semiHidden/>
    <w:unhideWhenUsed/>
    <w:rsid w:val="008A2FF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A2FF3"/>
    <w:rPr>
      <w:rFonts w:ascii="Consolas" w:hAnsi="Consolas"/>
      <w:sz w:val="20"/>
      <w:szCs w:val="20"/>
    </w:rPr>
  </w:style>
  <w:style w:type="character" w:styleId="FootnoteReference">
    <w:name w:val="footnote reference"/>
    <w:basedOn w:val="DefaultParagraphFont"/>
    <w:uiPriority w:val="99"/>
    <w:semiHidden/>
    <w:unhideWhenUsed/>
    <w:rsid w:val="00C768C5"/>
    <w:rPr>
      <w:vertAlign w:val="superscript"/>
    </w:rPr>
  </w:style>
  <w:style w:type="paragraph" w:styleId="Title">
    <w:name w:val="Title"/>
    <w:basedOn w:val="Normal"/>
    <w:next w:val="Normal"/>
    <w:link w:val="TitleChar"/>
    <w:uiPriority w:val="10"/>
    <w:qFormat/>
    <w:rsid w:val="002841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1A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E1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1725"/>
  </w:style>
  <w:style w:type="paragraph" w:styleId="Footer">
    <w:name w:val="footer"/>
    <w:basedOn w:val="Normal"/>
    <w:link w:val="FooterChar"/>
    <w:uiPriority w:val="99"/>
    <w:unhideWhenUsed/>
    <w:rsid w:val="003E1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1725"/>
  </w:style>
  <w:style w:type="character" w:styleId="FollowedHyperlink">
    <w:name w:val="FollowedHyperlink"/>
    <w:basedOn w:val="DefaultParagraphFont"/>
    <w:uiPriority w:val="99"/>
    <w:semiHidden/>
    <w:unhideWhenUsed/>
    <w:rsid w:val="006373A0"/>
    <w:rPr>
      <w:color w:val="954F72" w:themeColor="followedHyperlink"/>
      <w:u w:val="single"/>
    </w:rPr>
  </w:style>
  <w:style w:type="character" w:customStyle="1" w:styleId="Heading1Char">
    <w:name w:val="Heading 1 Char"/>
    <w:basedOn w:val="DefaultParagraphFont"/>
    <w:link w:val="Heading1"/>
    <w:uiPriority w:val="9"/>
    <w:rsid w:val="0068629A"/>
    <w:rPr>
      <w:rFonts w:asciiTheme="majorHAnsi" w:eastAsiaTheme="majorEastAsia" w:hAnsiTheme="majorHAnsi" w:cstheme="majorBidi"/>
      <w:color w:val="2F5496" w:themeColor="accent1" w:themeShade="BF"/>
      <w:sz w:val="32"/>
      <w:szCs w:val="32"/>
    </w:rPr>
  </w:style>
  <w:style w:type="character" w:customStyle="1" w:styleId="Heading6Char">
    <w:name w:val="Heading 6 Char"/>
    <w:basedOn w:val="DefaultParagraphFont"/>
    <w:link w:val="Heading6"/>
    <w:uiPriority w:val="9"/>
    <w:semiHidden/>
    <w:rsid w:val="008C3A49"/>
    <w:rPr>
      <w:rFonts w:asciiTheme="majorHAnsi" w:eastAsiaTheme="majorEastAsia" w:hAnsiTheme="majorHAnsi" w:cstheme="majorBidi"/>
      <w:color w:val="1F3763" w:themeColor="accent1" w:themeShade="7F"/>
    </w:rPr>
  </w:style>
  <w:style w:type="character" w:customStyle="1" w:styleId="Heading3Char">
    <w:name w:val="Heading 3 Char"/>
    <w:basedOn w:val="DefaultParagraphFont"/>
    <w:link w:val="Heading3"/>
    <w:uiPriority w:val="9"/>
    <w:rsid w:val="00A173A7"/>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68555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69581">
      <w:bodyDiv w:val="1"/>
      <w:marLeft w:val="0"/>
      <w:marRight w:val="0"/>
      <w:marTop w:val="0"/>
      <w:marBottom w:val="0"/>
      <w:divBdr>
        <w:top w:val="none" w:sz="0" w:space="0" w:color="auto"/>
        <w:left w:val="none" w:sz="0" w:space="0" w:color="auto"/>
        <w:bottom w:val="none" w:sz="0" w:space="0" w:color="auto"/>
        <w:right w:val="none" w:sz="0" w:space="0" w:color="auto"/>
      </w:divBdr>
      <w:divsChild>
        <w:div w:id="697001291">
          <w:blockQuote w:val="1"/>
          <w:marLeft w:val="720"/>
          <w:marRight w:val="720"/>
          <w:marTop w:val="100"/>
          <w:marBottom w:val="100"/>
          <w:divBdr>
            <w:top w:val="none" w:sz="0" w:space="0" w:color="auto"/>
            <w:left w:val="none" w:sz="0" w:space="0" w:color="auto"/>
            <w:bottom w:val="none" w:sz="0" w:space="0" w:color="auto"/>
            <w:right w:val="none" w:sz="0" w:space="0" w:color="auto"/>
          </w:divBdr>
        </w:div>
        <w:div w:id="1281642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117105">
      <w:bodyDiv w:val="1"/>
      <w:marLeft w:val="0"/>
      <w:marRight w:val="0"/>
      <w:marTop w:val="0"/>
      <w:marBottom w:val="0"/>
      <w:divBdr>
        <w:top w:val="none" w:sz="0" w:space="0" w:color="auto"/>
        <w:left w:val="none" w:sz="0" w:space="0" w:color="auto"/>
        <w:bottom w:val="none" w:sz="0" w:space="0" w:color="auto"/>
        <w:right w:val="none" w:sz="0" w:space="0" w:color="auto"/>
      </w:divBdr>
      <w:divsChild>
        <w:div w:id="18048995">
          <w:blockQuote w:val="1"/>
          <w:marLeft w:val="720"/>
          <w:marRight w:val="720"/>
          <w:marTop w:val="100"/>
          <w:marBottom w:val="100"/>
          <w:divBdr>
            <w:top w:val="none" w:sz="0" w:space="0" w:color="auto"/>
            <w:left w:val="none" w:sz="0" w:space="0" w:color="auto"/>
            <w:bottom w:val="none" w:sz="0" w:space="0" w:color="auto"/>
            <w:right w:val="none" w:sz="0" w:space="0" w:color="auto"/>
          </w:divBdr>
        </w:div>
        <w:div w:id="2543615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7496827">
      <w:bodyDiv w:val="1"/>
      <w:marLeft w:val="0"/>
      <w:marRight w:val="0"/>
      <w:marTop w:val="0"/>
      <w:marBottom w:val="0"/>
      <w:divBdr>
        <w:top w:val="none" w:sz="0" w:space="0" w:color="auto"/>
        <w:left w:val="none" w:sz="0" w:space="0" w:color="auto"/>
        <w:bottom w:val="none" w:sz="0" w:space="0" w:color="auto"/>
        <w:right w:val="none" w:sz="0" w:space="0" w:color="auto"/>
      </w:divBdr>
      <w:divsChild>
        <w:div w:id="38436136">
          <w:blockQuote w:val="1"/>
          <w:marLeft w:val="720"/>
          <w:marRight w:val="720"/>
          <w:marTop w:val="100"/>
          <w:marBottom w:val="100"/>
          <w:divBdr>
            <w:top w:val="none" w:sz="0" w:space="0" w:color="auto"/>
            <w:left w:val="none" w:sz="0" w:space="0" w:color="auto"/>
            <w:bottom w:val="none" w:sz="0" w:space="0" w:color="auto"/>
            <w:right w:val="none" w:sz="0" w:space="0" w:color="auto"/>
          </w:divBdr>
        </w:div>
        <w:div w:id="16038766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7652975">
      <w:bodyDiv w:val="1"/>
      <w:marLeft w:val="0"/>
      <w:marRight w:val="0"/>
      <w:marTop w:val="0"/>
      <w:marBottom w:val="0"/>
      <w:divBdr>
        <w:top w:val="none" w:sz="0" w:space="0" w:color="auto"/>
        <w:left w:val="none" w:sz="0" w:space="0" w:color="auto"/>
        <w:bottom w:val="none" w:sz="0" w:space="0" w:color="auto"/>
        <w:right w:val="none" w:sz="0" w:space="0" w:color="auto"/>
      </w:divBdr>
    </w:div>
    <w:div w:id="419523262">
      <w:bodyDiv w:val="1"/>
      <w:marLeft w:val="0"/>
      <w:marRight w:val="0"/>
      <w:marTop w:val="0"/>
      <w:marBottom w:val="0"/>
      <w:divBdr>
        <w:top w:val="none" w:sz="0" w:space="0" w:color="auto"/>
        <w:left w:val="none" w:sz="0" w:space="0" w:color="auto"/>
        <w:bottom w:val="none" w:sz="0" w:space="0" w:color="auto"/>
        <w:right w:val="none" w:sz="0" w:space="0" w:color="auto"/>
      </w:divBdr>
    </w:div>
    <w:div w:id="444081686">
      <w:bodyDiv w:val="1"/>
      <w:marLeft w:val="0"/>
      <w:marRight w:val="0"/>
      <w:marTop w:val="0"/>
      <w:marBottom w:val="0"/>
      <w:divBdr>
        <w:top w:val="none" w:sz="0" w:space="0" w:color="auto"/>
        <w:left w:val="none" w:sz="0" w:space="0" w:color="auto"/>
        <w:bottom w:val="none" w:sz="0" w:space="0" w:color="auto"/>
        <w:right w:val="none" w:sz="0" w:space="0" w:color="auto"/>
      </w:divBdr>
    </w:div>
    <w:div w:id="451944370">
      <w:bodyDiv w:val="1"/>
      <w:marLeft w:val="0"/>
      <w:marRight w:val="0"/>
      <w:marTop w:val="0"/>
      <w:marBottom w:val="0"/>
      <w:divBdr>
        <w:top w:val="none" w:sz="0" w:space="0" w:color="auto"/>
        <w:left w:val="none" w:sz="0" w:space="0" w:color="auto"/>
        <w:bottom w:val="none" w:sz="0" w:space="0" w:color="auto"/>
        <w:right w:val="none" w:sz="0" w:space="0" w:color="auto"/>
      </w:divBdr>
      <w:divsChild>
        <w:div w:id="3568591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309639">
      <w:bodyDiv w:val="1"/>
      <w:marLeft w:val="0"/>
      <w:marRight w:val="0"/>
      <w:marTop w:val="0"/>
      <w:marBottom w:val="0"/>
      <w:divBdr>
        <w:top w:val="none" w:sz="0" w:space="0" w:color="auto"/>
        <w:left w:val="none" w:sz="0" w:space="0" w:color="auto"/>
        <w:bottom w:val="none" w:sz="0" w:space="0" w:color="auto"/>
        <w:right w:val="none" w:sz="0" w:space="0" w:color="auto"/>
      </w:divBdr>
    </w:div>
    <w:div w:id="660743208">
      <w:bodyDiv w:val="1"/>
      <w:marLeft w:val="0"/>
      <w:marRight w:val="0"/>
      <w:marTop w:val="0"/>
      <w:marBottom w:val="0"/>
      <w:divBdr>
        <w:top w:val="none" w:sz="0" w:space="0" w:color="auto"/>
        <w:left w:val="none" w:sz="0" w:space="0" w:color="auto"/>
        <w:bottom w:val="none" w:sz="0" w:space="0" w:color="auto"/>
        <w:right w:val="none" w:sz="0" w:space="0" w:color="auto"/>
      </w:divBdr>
    </w:div>
    <w:div w:id="824396422">
      <w:bodyDiv w:val="1"/>
      <w:marLeft w:val="0"/>
      <w:marRight w:val="0"/>
      <w:marTop w:val="0"/>
      <w:marBottom w:val="0"/>
      <w:divBdr>
        <w:top w:val="none" w:sz="0" w:space="0" w:color="auto"/>
        <w:left w:val="none" w:sz="0" w:space="0" w:color="auto"/>
        <w:bottom w:val="none" w:sz="0" w:space="0" w:color="auto"/>
        <w:right w:val="none" w:sz="0" w:space="0" w:color="auto"/>
      </w:divBdr>
      <w:divsChild>
        <w:div w:id="987519884">
          <w:marLeft w:val="0"/>
          <w:marRight w:val="0"/>
          <w:marTop w:val="0"/>
          <w:marBottom w:val="0"/>
          <w:divBdr>
            <w:top w:val="none" w:sz="0" w:space="0" w:color="auto"/>
            <w:left w:val="none" w:sz="0" w:space="0" w:color="auto"/>
            <w:bottom w:val="none" w:sz="0" w:space="0" w:color="auto"/>
            <w:right w:val="none" w:sz="0" w:space="0" w:color="auto"/>
          </w:divBdr>
          <w:divsChild>
            <w:div w:id="924805539">
              <w:marLeft w:val="0"/>
              <w:marRight w:val="0"/>
              <w:marTop w:val="0"/>
              <w:marBottom w:val="0"/>
              <w:divBdr>
                <w:top w:val="none" w:sz="0" w:space="0" w:color="auto"/>
                <w:left w:val="none" w:sz="0" w:space="0" w:color="auto"/>
                <w:bottom w:val="none" w:sz="0" w:space="0" w:color="auto"/>
                <w:right w:val="none" w:sz="0" w:space="0" w:color="auto"/>
              </w:divBdr>
              <w:divsChild>
                <w:div w:id="841818526">
                  <w:marLeft w:val="0"/>
                  <w:marRight w:val="0"/>
                  <w:marTop w:val="0"/>
                  <w:marBottom w:val="0"/>
                  <w:divBdr>
                    <w:top w:val="none" w:sz="0" w:space="0" w:color="auto"/>
                    <w:left w:val="none" w:sz="0" w:space="0" w:color="auto"/>
                    <w:bottom w:val="none" w:sz="0" w:space="0" w:color="auto"/>
                    <w:right w:val="none" w:sz="0" w:space="0" w:color="auto"/>
                  </w:divBdr>
                  <w:divsChild>
                    <w:div w:id="891624234">
                      <w:marLeft w:val="0"/>
                      <w:marRight w:val="0"/>
                      <w:marTop w:val="0"/>
                      <w:marBottom w:val="0"/>
                      <w:divBdr>
                        <w:top w:val="none" w:sz="0" w:space="0" w:color="auto"/>
                        <w:left w:val="none" w:sz="0" w:space="0" w:color="auto"/>
                        <w:bottom w:val="none" w:sz="0" w:space="0" w:color="auto"/>
                        <w:right w:val="none" w:sz="0" w:space="0" w:color="auto"/>
                      </w:divBdr>
                      <w:divsChild>
                        <w:div w:id="279412586">
                          <w:marLeft w:val="0"/>
                          <w:marRight w:val="0"/>
                          <w:marTop w:val="0"/>
                          <w:marBottom w:val="0"/>
                          <w:divBdr>
                            <w:top w:val="none" w:sz="0" w:space="0" w:color="auto"/>
                            <w:left w:val="none" w:sz="0" w:space="0" w:color="auto"/>
                            <w:bottom w:val="none" w:sz="0" w:space="0" w:color="auto"/>
                            <w:right w:val="none" w:sz="0" w:space="0" w:color="auto"/>
                          </w:divBdr>
                          <w:divsChild>
                            <w:div w:id="1936093042">
                              <w:marLeft w:val="0"/>
                              <w:marRight w:val="0"/>
                              <w:marTop w:val="0"/>
                              <w:marBottom w:val="0"/>
                              <w:divBdr>
                                <w:top w:val="none" w:sz="0" w:space="0" w:color="auto"/>
                                <w:left w:val="none" w:sz="0" w:space="0" w:color="auto"/>
                                <w:bottom w:val="none" w:sz="0" w:space="0" w:color="auto"/>
                                <w:right w:val="none" w:sz="0" w:space="0" w:color="auto"/>
                              </w:divBdr>
                              <w:divsChild>
                                <w:div w:id="718475665">
                                  <w:marLeft w:val="0"/>
                                  <w:marRight w:val="0"/>
                                  <w:marTop w:val="0"/>
                                  <w:marBottom w:val="0"/>
                                  <w:divBdr>
                                    <w:top w:val="none" w:sz="0" w:space="0" w:color="auto"/>
                                    <w:left w:val="none" w:sz="0" w:space="0" w:color="auto"/>
                                    <w:bottom w:val="none" w:sz="0" w:space="0" w:color="auto"/>
                                    <w:right w:val="none" w:sz="0" w:space="0" w:color="auto"/>
                                  </w:divBdr>
                                  <w:divsChild>
                                    <w:div w:id="113726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413875">
          <w:marLeft w:val="0"/>
          <w:marRight w:val="0"/>
          <w:marTop w:val="0"/>
          <w:marBottom w:val="0"/>
          <w:divBdr>
            <w:top w:val="none" w:sz="0" w:space="0" w:color="auto"/>
            <w:left w:val="none" w:sz="0" w:space="0" w:color="auto"/>
            <w:bottom w:val="none" w:sz="0" w:space="0" w:color="auto"/>
            <w:right w:val="none" w:sz="0" w:space="0" w:color="auto"/>
          </w:divBdr>
          <w:divsChild>
            <w:div w:id="37248300">
              <w:marLeft w:val="0"/>
              <w:marRight w:val="0"/>
              <w:marTop w:val="0"/>
              <w:marBottom w:val="0"/>
              <w:divBdr>
                <w:top w:val="none" w:sz="0" w:space="0" w:color="auto"/>
                <w:left w:val="none" w:sz="0" w:space="0" w:color="auto"/>
                <w:bottom w:val="none" w:sz="0" w:space="0" w:color="auto"/>
                <w:right w:val="none" w:sz="0" w:space="0" w:color="auto"/>
              </w:divBdr>
              <w:divsChild>
                <w:div w:id="388458386">
                  <w:marLeft w:val="0"/>
                  <w:marRight w:val="0"/>
                  <w:marTop w:val="0"/>
                  <w:marBottom w:val="0"/>
                  <w:divBdr>
                    <w:top w:val="none" w:sz="0" w:space="0" w:color="auto"/>
                    <w:left w:val="none" w:sz="0" w:space="0" w:color="auto"/>
                    <w:bottom w:val="none" w:sz="0" w:space="0" w:color="auto"/>
                    <w:right w:val="none" w:sz="0" w:space="0" w:color="auto"/>
                  </w:divBdr>
                  <w:divsChild>
                    <w:div w:id="1204098083">
                      <w:marLeft w:val="0"/>
                      <w:marRight w:val="0"/>
                      <w:marTop w:val="0"/>
                      <w:marBottom w:val="0"/>
                      <w:divBdr>
                        <w:top w:val="none" w:sz="0" w:space="0" w:color="auto"/>
                        <w:left w:val="none" w:sz="0" w:space="0" w:color="auto"/>
                        <w:bottom w:val="none" w:sz="0" w:space="0" w:color="auto"/>
                        <w:right w:val="none" w:sz="0" w:space="0" w:color="auto"/>
                      </w:divBdr>
                      <w:divsChild>
                        <w:div w:id="1823304486">
                          <w:marLeft w:val="0"/>
                          <w:marRight w:val="0"/>
                          <w:marTop w:val="0"/>
                          <w:marBottom w:val="0"/>
                          <w:divBdr>
                            <w:top w:val="none" w:sz="0" w:space="0" w:color="auto"/>
                            <w:left w:val="none" w:sz="0" w:space="0" w:color="auto"/>
                            <w:bottom w:val="none" w:sz="0" w:space="0" w:color="auto"/>
                            <w:right w:val="none" w:sz="0" w:space="0" w:color="auto"/>
                          </w:divBdr>
                          <w:divsChild>
                            <w:div w:id="642390331">
                              <w:marLeft w:val="0"/>
                              <w:marRight w:val="0"/>
                              <w:marTop w:val="0"/>
                              <w:marBottom w:val="0"/>
                              <w:divBdr>
                                <w:top w:val="none" w:sz="0" w:space="0" w:color="auto"/>
                                <w:left w:val="none" w:sz="0" w:space="0" w:color="auto"/>
                                <w:bottom w:val="none" w:sz="0" w:space="0" w:color="auto"/>
                                <w:right w:val="none" w:sz="0" w:space="0" w:color="auto"/>
                              </w:divBdr>
                              <w:divsChild>
                                <w:div w:id="509494308">
                                  <w:marLeft w:val="0"/>
                                  <w:marRight w:val="0"/>
                                  <w:marTop w:val="0"/>
                                  <w:marBottom w:val="0"/>
                                  <w:divBdr>
                                    <w:top w:val="none" w:sz="0" w:space="0" w:color="auto"/>
                                    <w:left w:val="none" w:sz="0" w:space="0" w:color="auto"/>
                                    <w:bottom w:val="none" w:sz="0" w:space="0" w:color="auto"/>
                                    <w:right w:val="none" w:sz="0" w:space="0" w:color="auto"/>
                                  </w:divBdr>
                                  <w:divsChild>
                                    <w:div w:id="449514471">
                                      <w:marLeft w:val="0"/>
                                      <w:marRight w:val="0"/>
                                      <w:marTop w:val="0"/>
                                      <w:marBottom w:val="0"/>
                                      <w:divBdr>
                                        <w:top w:val="none" w:sz="0" w:space="0" w:color="auto"/>
                                        <w:left w:val="none" w:sz="0" w:space="0" w:color="auto"/>
                                        <w:bottom w:val="none" w:sz="0" w:space="0" w:color="auto"/>
                                        <w:right w:val="none" w:sz="0" w:space="0" w:color="auto"/>
                                      </w:divBdr>
                                      <w:divsChild>
                                        <w:div w:id="109898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1433677">
      <w:bodyDiv w:val="1"/>
      <w:marLeft w:val="0"/>
      <w:marRight w:val="0"/>
      <w:marTop w:val="0"/>
      <w:marBottom w:val="0"/>
      <w:divBdr>
        <w:top w:val="none" w:sz="0" w:space="0" w:color="auto"/>
        <w:left w:val="none" w:sz="0" w:space="0" w:color="auto"/>
        <w:bottom w:val="none" w:sz="0" w:space="0" w:color="auto"/>
        <w:right w:val="none" w:sz="0" w:space="0" w:color="auto"/>
      </w:divBdr>
      <w:divsChild>
        <w:div w:id="1115248537">
          <w:marLeft w:val="0"/>
          <w:marRight w:val="0"/>
          <w:marTop w:val="0"/>
          <w:marBottom w:val="0"/>
          <w:divBdr>
            <w:top w:val="none" w:sz="0" w:space="0" w:color="auto"/>
            <w:left w:val="none" w:sz="0" w:space="0" w:color="auto"/>
            <w:bottom w:val="none" w:sz="0" w:space="0" w:color="auto"/>
            <w:right w:val="none" w:sz="0" w:space="0" w:color="auto"/>
          </w:divBdr>
          <w:divsChild>
            <w:div w:id="1217426067">
              <w:marLeft w:val="0"/>
              <w:marRight w:val="0"/>
              <w:marTop w:val="100"/>
              <w:marBottom w:val="0"/>
              <w:divBdr>
                <w:top w:val="none" w:sz="0" w:space="0" w:color="auto"/>
                <w:left w:val="none" w:sz="0" w:space="0" w:color="auto"/>
                <w:bottom w:val="none" w:sz="0" w:space="0" w:color="auto"/>
                <w:right w:val="none" w:sz="0" w:space="0" w:color="auto"/>
              </w:divBdr>
              <w:divsChild>
                <w:div w:id="245573930">
                  <w:marLeft w:val="0"/>
                  <w:marRight w:val="0"/>
                  <w:marTop w:val="0"/>
                  <w:marBottom w:val="0"/>
                  <w:divBdr>
                    <w:top w:val="none" w:sz="0" w:space="0" w:color="auto"/>
                    <w:left w:val="none" w:sz="0" w:space="0" w:color="auto"/>
                    <w:bottom w:val="none" w:sz="0" w:space="0" w:color="auto"/>
                    <w:right w:val="none" w:sz="0" w:space="0" w:color="auto"/>
                  </w:divBdr>
                </w:div>
              </w:divsChild>
            </w:div>
            <w:div w:id="2055887079">
              <w:marLeft w:val="0"/>
              <w:marRight w:val="0"/>
              <w:marTop w:val="0"/>
              <w:marBottom w:val="0"/>
              <w:divBdr>
                <w:top w:val="none" w:sz="0" w:space="0" w:color="auto"/>
                <w:left w:val="none" w:sz="0" w:space="0" w:color="auto"/>
                <w:bottom w:val="none" w:sz="0" w:space="0" w:color="auto"/>
                <w:right w:val="none" w:sz="0" w:space="0" w:color="auto"/>
              </w:divBdr>
              <w:divsChild>
                <w:div w:id="78053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6873">
          <w:marLeft w:val="0"/>
          <w:marRight w:val="0"/>
          <w:marTop w:val="0"/>
          <w:marBottom w:val="0"/>
          <w:divBdr>
            <w:top w:val="none" w:sz="0" w:space="0" w:color="auto"/>
            <w:left w:val="none" w:sz="0" w:space="0" w:color="auto"/>
            <w:bottom w:val="none" w:sz="0" w:space="0" w:color="auto"/>
            <w:right w:val="none" w:sz="0" w:space="0" w:color="auto"/>
          </w:divBdr>
          <w:divsChild>
            <w:div w:id="172649996">
              <w:marLeft w:val="0"/>
              <w:marRight w:val="0"/>
              <w:marTop w:val="0"/>
              <w:marBottom w:val="0"/>
              <w:divBdr>
                <w:top w:val="none" w:sz="0" w:space="0" w:color="auto"/>
                <w:left w:val="none" w:sz="0" w:space="0" w:color="auto"/>
                <w:bottom w:val="none" w:sz="0" w:space="0" w:color="auto"/>
                <w:right w:val="none" w:sz="0" w:space="0" w:color="auto"/>
              </w:divBdr>
              <w:divsChild>
                <w:div w:id="96487339">
                  <w:marLeft w:val="0"/>
                  <w:marRight w:val="0"/>
                  <w:marTop w:val="0"/>
                  <w:marBottom w:val="0"/>
                  <w:divBdr>
                    <w:top w:val="none" w:sz="0" w:space="0" w:color="auto"/>
                    <w:left w:val="none" w:sz="0" w:space="0" w:color="auto"/>
                    <w:bottom w:val="none" w:sz="0" w:space="0" w:color="auto"/>
                    <w:right w:val="none" w:sz="0" w:space="0" w:color="auto"/>
                  </w:divBdr>
                  <w:divsChild>
                    <w:div w:id="73393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135377">
      <w:bodyDiv w:val="1"/>
      <w:marLeft w:val="0"/>
      <w:marRight w:val="0"/>
      <w:marTop w:val="0"/>
      <w:marBottom w:val="0"/>
      <w:divBdr>
        <w:top w:val="none" w:sz="0" w:space="0" w:color="auto"/>
        <w:left w:val="none" w:sz="0" w:space="0" w:color="auto"/>
        <w:bottom w:val="none" w:sz="0" w:space="0" w:color="auto"/>
        <w:right w:val="none" w:sz="0" w:space="0" w:color="auto"/>
      </w:divBdr>
    </w:div>
    <w:div w:id="874197627">
      <w:bodyDiv w:val="1"/>
      <w:marLeft w:val="0"/>
      <w:marRight w:val="0"/>
      <w:marTop w:val="0"/>
      <w:marBottom w:val="0"/>
      <w:divBdr>
        <w:top w:val="none" w:sz="0" w:space="0" w:color="auto"/>
        <w:left w:val="none" w:sz="0" w:space="0" w:color="auto"/>
        <w:bottom w:val="none" w:sz="0" w:space="0" w:color="auto"/>
        <w:right w:val="none" w:sz="0" w:space="0" w:color="auto"/>
      </w:divBdr>
    </w:div>
    <w:div w:id="915169647">
      <w:bodyDiv w:val="1"/>
      <w:marLeft w:val="0"/>
      <w:marRight w:val="0"/>
      <w:marTop w:val="0"/>
      <w:marBottom w:val="0"/>
      <w:divBdr>
        <w:top w:val="none" w:sz="0" w:space="0" w:color="auto"/>
        <w:left w:val="none" w:sz="0" w:space="0" w:color="auto"/>
        <w:bottom w:val="none" w:sz="0" w:space="0" w:color="auto"/>
        <w:right w:val="none" w:sz="0" w:space="0" w:color="auto"/>
      </w:divBdr>
      <w:divsChild>
        <w:div w:id="4125109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0941634">
      <w:bodyDiv w:val="1"/>
      <w:marLeft w:val="0"/>
      <w:marRight w:val="0"/>
      <w:marTop w:val="0"/>
      <w:marBottom w:val="0"/>
      <w:divBdr>
        <w:top w:val="none" w:sz="0" w:space="0" w:color="auto"/>
        <w:left w:val="none" w:sz="0" w:space="0" w:color="auto"/>
        <w:bottom w:val="none" w:sz="0" w:space="0" w:color="auto"/>
        <w:right w:val="none" w:sz="0" w:space="0" w:color="auto"/>
      </w:divBdr>
    </w:div>
    <w:div w:id="971136015">
      <w:bodyDiv w:val="1"/>
      <w:marLeft w:val="0"/>
      <w:marRight w:val="0"/>
      <w:marTop w:val="0"/>
      <w:marBottom w:val="0"/>
      <w:divBdr>
        <w:top w:val="none" w:sz="0" w:space="0" w:color="auto"/>
        <w:left w:val="none" w:sz="0" w:space="0" w:color="auto"/>
        <w:bottom w:val="none" w:sz="0" w:space="0" w:color="auto"/>
        <w:right w:val="none" w:sz="0" w:space="0" w:color="auto"/>
      </w:divBdr>
    </w:div>
    <w:div w:id="976570819">
      <w:bodyDiv w:val="1"/>
      <w:marLeft w:val="0"/>
      <w:marRight w:val="0"/>
      <w:marTop w:val="0"/>
      <w:marBottom w:val="0"/>
      <w:divBdr>
        <w:top w:val="none" w:sz="0" w:space="0" w:color="auto"/>
        <w:left w:val="none" w:sz="0" w:space="0" w:color="auto"/>
        <w:bottom w:val="none" w:sz="0" w:space="0" w:color="auto"/>
        <w:right w:val="none" w:sz="0" w:space="0" w:color="auto"/>
      </w:divBdr>
      <w:divsChild>
        <w:div w:id="701564016">
          <w:blockQuote w:val="1"/>
          <w:marLeft w:val="720"/>
          <w:marRight w:val="720"/>
          <w:marTop w:val="100"/>
          <w:marBottom w:val="100"/>
          <w:divBdr>
            <w:top w:val="none" w:sz="0" w:space="0" w:color="auto"/>
            <w:left w:val="none" w:sz="0" w:space="0" w:color="auto"/>
            <w:bottom w:val="none" w:sz="0" w:space="0" w:color="auto"/>
            <w:right w:val="none" w:sz="0" w:space="0" w:color="auto"/>
          </w:divBdr>
        </w:div>
        <w:div w:id="962493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5091298">
      <w:bodyDiv w:val="1"/>
      <w:marLeft w:val="0"/>
      <w:marRight w:val="0"/>
      <w:marTop w:val="0"/>
      <w:marBottom w:val="0"/>
      <w:divBdr>
        <w:top w:val="none" w:sz="0" w:space="0" w:color="auto"/>
        <w:left w:val="none" w:sz="0" w:space="0" w:color="auto"/>
        <w:bottom w:val="none" w:sz="0" w:space="0" w:color="auto"/>
        <w:right w:val="none" w:sz="0" w:space="0" w:color="auto"/>
      </w:divBdr>
    </w:div>
    <w:div w:id="1007097697">
      <w:bodyDiv w:val="1"/>
      <w:marLeft w:val="0"/>
      <w:marRight w:val="0"/>
      <w:marTop w:val="0"/>
      <w:marBottom w:val="0"/>
      <w:divBdr>
        <w:top w:val="none" w:sz="0" w:space="0" w:color="auto"/>
        <w:left w:val="none" w:sz="0" w:space="0" w:color="auto"/>
        <w:bottom w:val="none" w:sz="0" w:space="0" w:color="auto"/>
        <w:right w:val="none" w:sz="0" w:space="0" w:color="auto"/>
      </w:divBdr>
    </w:div>
    <w:div w:id="1081104467">
      <w:bodyDiv w:val="1"/>
      <w:marLeft w:val="0"/>
      <w:marRight w:val="0"/>
      <w:marTop w:val="0"/>
      <w:marBottom w:val="0"/>
      <w:divBdr>
        <w:top w:val="none" w:sz="0" w:space="0" w:color="auto"/>
        <w:left w:val="none" w:sz="0" w:space="0" w:color="auto"/>
        <w:bottom w:val="none" w:sz="0" w:space="0" w:color="auto"/>
        <w:right w:val="none" w:sz="0" w:space="0" w:color="auto"/>
      </w:divBdr>
    </w:div>
    <w:div w:id="1157844517">
      <w:bodyDiv w:val="1"/>
      <w:marLeft w:val="0"/>
      <w:marRight w:val="0"/>
      <w:marTop w:val="0"/>
      <w:marBottom w:val="0"/>
      <w:divBdr>
        <w:top w:val="none" w:sz="0" w:space="0" w:color="auto"/>
        <w:left w:val="none" w:sz="0" w:space="0" w:color="auto"/>
        <w:bottom w:val="none" w:sz="0" w:space="0" w:color="auto"/>
        <w:right w:val="none" w:sz="0" w:space="0" w:color="auto"/>
      </w:divBdr>
    </w:div>
    <w:div w:id="1166675695">
      <w:bodyDiv w:val="1"/>
      <w:marLeft w:val="0"/>
      <w:marRight w:val="0"/>
      <w:marTop w:val="0"/>
      <w:marBottom w:val="0"/>
      <w:divBdr>
        <w:top w:val="none" w:sz="0" w:space="0" w:color="auto"/>
        <w:left w:val="none" w:sz="0" w:space="0" w:color="auto"/>
        <w:bottom w:val="none" w:sz="0" w:space="0" w:color="auto"/>
        <w:right w:val="none" w:sz="0" w:space="0" w:color="auto"/>
      </w:divBdr>
    </w:div>
    <w:div w:id="1170676413">
      <w:bodyDiv w:val="1"/>
      <w:marLeft w:val="0"/>
      <w:marRight w:val="0"/>
      <w:marTop w:val="0"/>
      <w:marBottom w:val="0"/>
      <w:divBdr>
        <w:top w:val="none" w:sz="0" w:space="0" w:color="auto"/>
        <w:left w:val="none" w:sz="0" w:space="0" w:color="auto"/>
        <w:bottom w:val="none" w:sz="0" w:space="0" w:color="auto"/>
        <w:right w:val="none" w:sz="0" w:space="0" w:color="auto"/>
      </w:divBdr>
    </w:div>
    <w:div w:id="1206941601">
      <w:bodyDiv w:val="1"/>
      <w:marLeft w:val="0"/>
      <w:marRight w:val="0"/>
      <w:marTop w:val="0"/>
      <w:marBottom w:val="0"/>
      <w:divBdr>
        <w:top w:val="none" w:sz="0" w:space="0" w:color="auto"/>
        <w:left w:val="none" w:sz="0" w:space="0" w:color="auto"/>
        <w:bottom w:val="none" w:sz="0" w:space="0" w:color="auto"/>
        <w:right w:val="none" w:sz="0" w:space="0" w:color="auto"/>
      </w:divBdr>
    </w:div>
    <w:div w:id="1209761641">
      <w:bodyDiv w:val="1"/>
      <w:marLeft w:val="0"/>
      <w:marRight w:val="0"/>
      <w:marTop w:val="0"/>
      <w:marBottom w:val="0"/>
      <w:divBdr>
        <w:top w:val="none" w:sz="0" w:space="0" w:color="auto"/>
        <w:left w:val="none" w:sz="0" w:space="0" w:color="auto"/>
        <w:bottom w:val="none" w:sz="0" w:space="0" w:color="auto"/>
        <w:right w:val="none" w:sz="0" w:space="0" w:color="auto"/>
      </w:divBdr>
    </w:div>
    <w:div w:id="1257640580">
      <w:bodyDiv w:val="1"/>
      <w:marLeft w:val="0"/>
      <w:marRight w:val="0"/>
      <w:marTop w:val="0"/>
      <w:marBottom w:val="0"/>
      <w:divBdr>
        <w:top w:val="none" w:sz="0" w:space="0" w:color="auto"/>
        <w:left w:val="none" w:sz="0" w:space="0" w:color="auto"/>
        <w:bottom w:val="none" w:sz="0" w:space="0" w:color="auto"/>
        <w:right w:val="none" w:sz="0" w:space="0" w:color="auto"/>
      </w:divBdr>
    </w:div>
    <w:div w:id="1277709702">
      <w:bodyDiv w:val="1"/>
      <w:marLeft w:val="0"/>
      <w:marRight w:val="0"/>
      <w:marTop w:val="0"/>
      <w:marBottom w:val="0"/>
      <w:divBdr>
        <w:top w:val="none" w:sz="0" w:space="0" w:color="auto"/>
        <w:left w:val="none" w:sz="0" w:space="0" w:color="auto"/>
        <w:bottom w:val="none" w:sz="0" w:space="0" w:color="auto"/>
        <w:right w:val="none" w:sz="0" w:space="0" w:color="auto"/>
      </w:divBdr>
    </w:div>
    <w:div w:id="1337346209">
      <w:bodyDiv w:val="1"/>
      <w:marLeft w:val="0"/>
      <w:marRight w:val="0"/>
      <w:marTop w:val="0"/>
      <w:marBottom w:val="0"/>
      <w:divBdr>
        <w:top w:val="none" w:sz="0" w:space="0" w:color="auto"/>
        <w:left w:val="none" w:sz="0" w:space="0" w:color="auto"/>
        <w:bottom w:val="none" w:sz="0" w:space="0" w:color="auto"/>
        <w:right w:val="none" w:sz="0" w:space="0" w:color="auto"/>
      </w:divBdr>
    </w:div>
    <w:div w:id="1344747742">
      <w:bodyDiv w:val="1"/>
      <w:marLeft w:val="0"/>
      <w:marRight w:val="0"/>
      <w:marTop w:val="0"/>
      <w:marBottom w:val="0"/>
      <w:divBdr>
        <w:top w:val="none" w:sz="0" w:space="0" w:color="auto"/>
        <w:left w:val="none" w:sz="0" w:space="0" w:color="auto"/>
        <w:bottom w:val="none" w:sz="0" w:space="0" w:color="auto"/>
        <w:right w:val="none" w:sz="0" w:space="0" w:color="auto"/>
      </w:divBdr>
    </w:div>
    <w:div w:id="1388988150">
      <w:bodyDiv w:val="1"/>
      <w:marLeft w:val="0"/>
      <w:marRight w:val="0"/>
      <w:marTop w:val="0"/>
      <w:marBottom w:val="0"/>
      <w:divBdr>
        <w:top w:val="none" w:sz="0" w:space="0" w:color="auto"/>
        <w:left w:val="none" w:sz="0" w:space="0" w:color="auto"/>
        <w:bottom w:val="none" w:sz="0" w:space="0" w:color="auto"/>
        <w:right w:val="none" w:sz="0" w:space="0" w:color="auto"/>
      </w:divBdr>
    </w:div>
    <w:div w:id="1391464200">
      <w:bodyDiv w:val="1"/>
      <w:marLeft w:val="0"/>
      <w:marRight w:val="0"/>
      <w:marTop w:val="0"/>
      <w:marBottom w:val="0"/>
      <w:divBdr>
        <w:top w:val="none" w:sz="0" w:space="0" w:color="auto"/>
        <w:left w:val="none" w:sz="0" w:space="0" w:color="auto"/>
        <w:bottom w:val="none" w:sz="0" w:space="0" w:color="auto"/>
        <w:right w:val="none" w:sz="0" w:space="0" w:color="auto"/>
      </w:divBdr>
      <w:divsChild>
        <w:div w:id="177590343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389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0976658">
      <w:bodyDiv w:val="1"/>
      <w:marLeft w:val="0"/>
      <w:marRight w:val="0"/>
      <w:marTop w:val="0"/>
      <w:marBottom w:val="0"/>
      <w:divBdr>
        <w:top w:val="none" w:sz="0" w:space="0" w:color="auto"/>
        <w:left w:val="none" w:sz="0" w:space="0" w:color="auto"/>
        <w:bottom w:val="none" w:sz="0" w:space="0" w:color="auto"/>
        <w:right w:val="none" w:sz="0" w:space="0" w:color="auto"/>
      </w:divBdr>
    </w:div>
    <w:div w:id="1495730372">
      <w:bodyDiv w:val="1"/>
      <w:marLeft w:val="0"/>
      <w:marRight w:val="0"/>
      <w:marTop w:val="0"/>
      <w:marBottom w:val="0"/>
      <w:divBdr>
        <w:top w:val="none" w:sz="0" w:space="0" w:color="auto"/>
        <w:left w:val="none" w:sz="0" w:space="0" w:color="auto"/>
        <w:bottom w:val="none" w:sz="0" w:space="0" w:color="auto"/>
        <w:right w:val="none" w:sz="0" w:space="0" w:color="auto"/>
      </w:divBdr>
      <w:divsChild>
        <w:div w:id="1058820951">
          <w:marLeft w:val="0"/>
          <w:marRight w:val="0"/>
          <w:marTop w:val="0"/>
          <w:marBottom w:val="0"/>
          <w:divBdr>
            <w:top w:val="none" w:sz="0" w:space="0" w:color="auto"/>
            <w:left w:val="none" w:sz="0" w:space="0" w:color="auto"/>
            <w:bottom w:val="none" w:sz="0" w:space="0" w:color="auto"/>
            <w:right w:val="none" w:sz="0" w:space="0" w:color="auto"/>
          </w:divBdr>
          <w:divsChild>
            <w:div w:id="305477904">
              <w:marLeft w:val="0"/>
              <w:marRight w:val="0"/>
              <w:marTop w:val="0"/>
              <w:marBottom w:val="0"/>
              <w:divBdr>
                <w:top w:val="none" w:sz="0" w:space="0" w:color="auto"/>
                <w:left w:val="none" w:sz="0" w:space="0" w:color="auto"/>
                <w:bottom w:val="none" w:sz="0" w:space="0" w:color="auto"/>
                <w:right w:val="none" w:sz="0" w:space="0" w:color="auto"/>
              </w:divBdr>
              <w:divsChild>
                <w:div w:id="654456803">
                  <w:marLeft w:val="0"/>
                  <w:marRight w:val="0"/>
                  <w:marTop w:val="0"/>
                  <w:marBottom w:val="0"/>
                  <w:divBdr>
                    <w:top w:val="none" w:sz="0" w:space="0" w:color="auto"/>
                    <w:left w:val="none" w:sz="0" w:space="0" w:color="auto"/>
                    <w:bottom w:val="none" w:sz="0" w:space="0" w:color="auto"/>
                    <w:right w:val="none" w:sz="0" w:space="0" w:color="auto"/>
                  </w:divBdr>
                  <w:divsChild>
                    <w:div w:id="1210801346">
                      <w:marLeft w:val="0"/>
                      <w:marRight w:val="0"/>
                      <w:marTop w:val="0"/>
                      <w:marBottom w:val="0"/>
                      <w:divBdr>
                        <w:top w:val="none" w:sz="0" w:space="0" w:color="auto"/>
                        <w:left w:val="none" w:sz="0" w:space="0" w:color="auto"/>
                        <w:bottom w:val="none" w:sz="0" w:space="0" w:color="auto"/>
                        <w:right w:val="none" w:sz="0" w:space="0" w:color="auto"/>
                      </w:divBdr>
                      <w:divsChild>
                        <w:div w:id="1233782740">
                          <w:marLeft w:val="0"/>
                          <w:marRight w:val="0"/>
                          <w:marTop w:val="0"/>
                          <w:marBottom w:val="0"/>
                          <w:divBdr>
                            <w:top w:val="none" w:sz="0" w:space="0" w:color="auto"/>
                            <w:left w:val="none" w:sz="0" w:space="0" w:color="auto"/>
                            <w:bottom w:val="none" w:sz="0" w:space="0" w:color="auto"/>
                            <w:right w:val="none" w:sz="0" w:space="0" w:color="auto"/>
                          </w:divBdr>
                          <w:divsChild>
                            <w:div w:id="1291477374">
                              <w:marLeft w:val="0"/>
                              <w:marRight w:val="0"/>
                              <w:marTop w:val="0"/>
                              <w:marBottom w:val="0"/>
                              <w:divBdr>
                                <w:top w:val="none" w:sz="0" w:space="0" w:color="auto"/>
                                <w:left w:val="none" w:sz="0" w:space="0" w:color="auto"/>
                                <w:bottom w:val="none" w:sz="0" w:space="0" w:color="auto"/>
                                <w:right w:val="none" w:sz="0" w:space="0" w:color="auto"/>
                              </w:divBdr>
                              <w:divsChild>
                                <w:div w:id="1571236065">
                                  <w:marLeft w:val="0"/>
                                  <w:marRight w:val="0"/>
                                  <w:marTop w:val="0"/>
                                  <w:marBottom w:val="0"/>
                                  <w:divBdr>
                                    <w:top w:val="none" w:sz="0" w:space="0" w:color="auto"/>
                                    <w:left w:val="none" w:sz="0" w:space="0" w:color="auto"/>
                                    <w:bottom w:val="none" w:sz="0" w:space="0" w:color="auto"/>
                                    <w:right w:val="none" w:sz="0" w:space="0" w:color="auto"/>
                                  </w:divBdr>
                                  <w:divsChild>
                                    <w:div w:id="65164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616898">
          <w:marLeft w:val="0"/>
          <w:marRight w:val="0"/>
          <w:marTop w:val="0"/>
          <w:marBottom w:val="0"/>
          <w:divBdr>
            <w:top w:val="none" w:sz="0" w:space="0" w:color="auto"/>
            <w:left w:val="none" w:sz="0" w:space="0" w:color="auto"/>
            <w:bottom w:val="none" w:sz="0" w:space="0" w:color="auto"/>
            <w:right w:val="none" w:sz="0" w:space="0" w:color="auto"/>
          </w:divBdr>
          <w:divsChild>
            <w:div w:id="1382439308">
              <w:marLeft w:val="0"/>
              <w:marRight w:val="0"/>
              <w:marTop w:val="0"/>
              <w:marBottom w:val="0"/>
              <w:divBdr>
                <w:top w:val="none" w:sz="0" w:space="0" w:color="auto"/>
                <w:left w:val="none" w:sz="0" w:space="0" w:color="auto"/>
                <w:bottom w:val="none" w:sz="0" w:space="0" w:color="auto"/>
                <w:right w:val="none" w:sz="0" w:space="0" w:color="auto"/>
              </w:divBdr>
              <w:divsChild>
                <w:div w:id="834222960">
                  <w:marLeft w:val="0"/>
                  <w:marRight w:val="0"/>
                  <w:marTop w:val="0"/>
                  <w:marBottom w:val="0"/>
                  <w:divBdr>
                    <w:top w:val="none" w:sz="0" w:space="0" w:color="auto"/>
                    <w:left w:val="none" w:sz="0" w:space="0" w:color="auto"/>
                    <w:bottom w:val="none" w:sz="0" w:space="0" w:color="auto"/>
                    <w:right w:val="none" w:sz="0" w:space="0" w:color="auto"/>
                  </w:divBdr>
                  <w:divsChild>
                    <w:div w:id="382409010">
                      <w:marLeft w:val="0"/>
                      <w:marRight w:val="0"/>
                      <w:marTop w:val="0"/>
                      <w:marBottom w:val="0"/>
                      <w:divBdr>
                        <w:top w:val="none" w:sz="0" w:space="0" w:color="auto"/>
                        <w:left w:val="none" w:sz="0" w:space="0" w:color="auto"/>
                        <w:bottom w:val="none" w:sz="0" w:space="0" w:color="auto"/>
                        <w:right w:val="none" w:sz="0" w:space="0" w:color="auto"/>
                      </w:divBdr>
                      <w:divsChild>
                        <w:div w:id="1974476993">
                          <w:marLeft w:val="0"/>
                          <w:marRight w:val="0"/>
                          <w:marTop w:val="0"/>
                          <w:marBottom w:val="0"/>
                          <w:divBdr>
                            <w:top w:val="none" w:sz="0" w:space="0" w:color="auto"/>
                            <w:left w:val="none" w:sz="0" w:space="0" w:color="auto"/>
                            <w:bottom w:val="none" w:sz="0" w:space="0" w:color="auto"/>
                            <w:right w:val="none" w:sz="0" w:space="0" w:color="auto"/>
                          </w:divBdr>
                          <w:divsChild>
                            <w:div w:id="1224103571">
                              <w:marLeft w:val="0"/>
                              <w:marRight w:val="0"/>
                              <w:marTop w:val="0"/>
                              <w:marBottom w:val="0"/>
                              <w:divBdr>
                                <w:top w:val="none" w:sz="0" w:space="0" w:color="auto"/>
                                <w:left w:val="none" w:sz="0" w:space="0" w:color="auto"/>
                                <w:bottom w:val="none" w:sz="0" w:space="0" w:color="auto"/>
                                <w:right w:val="none" w:sz="0" w:space="0" w:color="auto"/>
                              </w:divBdr>
                              <w:divsChild>
                                <w:div w:id="756512421">
                                  <w:marLeft w:val="0"/>
                                  <w:marRight w:val="0"/>
                                  <w:marTop w:val="0"/>
                                  <w:marBottom w:val="0"/>
                                  <w:divBdr>
                                    <w:top w:val="none" w:sz="0" w:space="0" w:color="auto"/>
                                    <w:left w:val="none" w:sz="0" w:space="0" w:color="auto"/>
                                    <w:bottom w:val="none" w:sz="0" w:space="0" w:color="auto"/>
                                    <w:right w:val="none" w:sz="0" w:space="0" w:color="auto"/>
                                  </w:divBdr>
                                  <w:divsChild>
                                    <w:div w:id="1383602579">
                                      <w:marLeft w:val="0"/>
                                      <w:marRight w:val="0"/>
                                      <w:marTop w:val="0"/>
                                      <w:marBottom w:val="0"/>
                                      <w:divBdr>
                                        <w:top w:val="none" w:sz="0" w:space="0" w:color="auto"/>
                                        <w:left w:val="none" w:sz="0" w:space="0" w:color="auto"/>
                                        <w:bottom w:val="none" w:sz="0" w:space="0" w:color="auto"/>
                                        <w:right w:val="none" w:sz="0" w:space="0" w:color="auto"/>
                                      </w:divBdr>
                                      <w:divsChild>
                                        <w:div w:id="4911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6721059">
      <w:bodyDiv w:val="1"/>
      <w:marLeft w:val="0"/>
      <w:marRight w:val="0"/>
      <w:marTop w:val="0"/>
      <w:marBottom w:val="0"/>
      <w:divBdr>
        <w:top w:val="none" w:sz="0" w:space="0" w:color="auto"/>
        <w:left w:val="none" w:sz="0" w:space="0" w:color="auto"/>
        <w:bottom w:val="none" w:sz="0" w:space="0" w:color="auto"/>
        <w:right w:val="none" w:sz="0" w:space="0" w:color="auto"/>
      </w:divBdr>
      <w:divsChild>
        <w:div w:id="14092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7581340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9683842">
      <w:bodyDiv w:val="1"/>
      <w:marLeft w:val="0"/>
      <w:marRight w:val="0"/>
      <w:marTop w:val="0"/>
      <w:marBottom w:val="0"/>
      <w:divBdr>
        <w:top w:val="none" w:sz="0" w:space="0" w:color="auto"/>
        <w:left w:val="none" w:sz="0" w:space="0" w:color="auto"/>
        <w:bottom w:val="none" w:sz="0" w:space="0" w:color="auto"/>
        <w:right w:val="none" w:sz="0" w:space="0" w:color="auto"/>
      </w:divBdr>
    </w:div>
    <w:div w:id="1577281291">
      <w:bodyDiv w:val="1"/>
      <w:marLeft w:val="0"/>
      <w:marRight w:val="0"/>
      <w:marTop w:val="0"/>
      <w:marBottom w:val="0"/>
      <w:divBdr>
        <w:top w:val="none" w:sz="0" w:space="0" w:color="auto"/>
        <w:left w:val="none" w:sz="0" w:space="0" w:color="auto"/>
        <w:bottom w:val="none" w:sz="0" w:space="0" w:color="auto"/>
        <w:right w:val="none" w:sz="0" w:space="0" w:color="auto"/>
      </w:divBdr>
      <w:divsChild>
        <w:div w:id="107895966">
          <w:marLeft w:val="0"/>
          <w:marRight w:val="0"/>
          <w:marTop w:val="0"/>
          <w:marBottom w:val="0"/>
          <w:divBdr>
            <w:top w:val="none" w:sz="0" w:space="0" w:color="auto"/>
            <w:left w:val="none" w:sz="0" w:space="0" w:color="auto"/>
            <w:bottom w:val="none" w:sz="0" w:space="0" w:color="auto"/>
            <w:right w:val="none" w:sz="0" w:space="0" w:color="auto"/>
          </w:divBdr>
          <w:divsChild>
            <w:div w:id="1832477348">
              <w:marLeft w:val="0"/>
              <w:marRight w:val="0"/>
              <w:marTop w:val="100"/>
              <w:marBottom w:val="0"/>
              <w:divBdr>
                <w:top w:val="none" w:sz="0" w:space="0" w:color="auto"/>
                <w:left w:val="none" w:sz="0" w:space="0" w:color="auto"/>
                <w:bottom w:val="none" w:sz="0" w:space="0" w:color="auto"/>
                <w:right w:val="none" w:sz="0" w:space="0" w:color="auto"/>
              </w:divBdr>
              <w:divsChild>
                <w:div w:id="883105260">
                  <w:marLeft w:val="0"/>
                  <w:marRight w:val="0"/>
                  <w:marTop w:val="0"/>
                  <w:marBottom w:val="0"/>
                  <w:divBdr>
                    <w:top w:val="none" w:sz="0" w:space="0" w:color="auto"/>
                    <w:left w:val="none" w:sz="0" w:space="0" w:color="auto"/>
                    <w:bottom w:val="none" w:sz="0" w:space="0" w:color="auto"/>
                    <w:right w:val="none" w:sz="0" w:space="0" w:color="auto"/>
                  </w:divBdr>
                </w:div>
              </w:divsChild>
            </w:div>
            <w:div w:id="2028093842">
              <w:marLeft w:val="0"/>
              <w:marRight w:val="0"/>
              <w:marTop w:val="0"/>
              <w:marBottom w:val="0"/>
              <w:divBdr>
                <w:top w:val="none" w:sz="0" w:space="0" w:color="auto"/>
                <w:left w:val="none" w:sz="0" w:space="0" w:color="auto"/>
                <w:bottom w:val="none" w:sz="0" w:space="0" w:color="auto"/>
                <w:right w:val="none" w:sz="0" w:space="0" w:color="auto"/>
              </w:divBdr>
              <w:divsChild>
                <w:div w:id="154848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54098">
          <w:marLeft w:val="0"/>
          <w:marRight w:val="0"/>
          <w:marTop w:val="0"/>
          <w:marBottom w:val="0"/>
          <w:divBdr>
            <w:top w:val="none" w:sz="0" w:space="0" w:color="auto"/>
            <w:left w:val="none" w:sz="0" w:space="0" w:color="auto"/>
            <w:bottom w:val="none" w:sz="0" w:space="0" w:color="auto"/>
            <w:right w:val="none" w:sz="0" w:space="0" w:color="auto"/>
          </w:divBdr>
          <w:divsChild>
            <w:div w:id="1079640958">
              <w:marLeft w:val="0"/>
              <w:marRight w:val="0"/>
              <w:marTop w:val="0"/>
              <w:marBottom w:val="0"/>
              <w:divBdr>
                <w:top w:val="none" w:sz="0" w:space="0" w:color="auto"/>
                <w:left w:val="none" w:sz="0" w:space="0" w:color="auto"/>
                <w:bottom w:val="none" w:sz="0" w:space="0" w:color="auto"/>
                <w:right w:val="none" w:sz="0" w:space="0" w:color="auto"/>
              </w:divBdr>
              <w:divsChild>
                <w:div w:id="34351445">
                  <w:marLeft w:val="0"/>
                  <w:marRight w:val="0"/>
                  <w:marTop w:val="0"/>
                  <w:marBottom w:val="0"/>
                  <w:divBdr>
                    <w:top w:val="none" w:sz="0" w:space="0" w:color="auto"/>
                    <w:left w:val="none" w:sz="0" w:space="0" w:color="auto"/>
                    <w:bottom w:val="none" w:sz="0" w:space="0" w:color="auto"/>
                    <w:right w:val="none" w:sz="0" w:space="0" w:color="auto"/>
                  </w:divBdr>
                  <w:divsChild>
                    <w:div w:id="128565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906140">
      <w:bodyDiv w:val="1"/>
      <w:marLeft w:val="0"/>
      <w:marRight w:val="0"/>
      <w:marTop w:val="0"/>
      <w:marBottom w:val="0"/>
      <w:divBdr>
        <w:top w:val="none" w:sz="0" w:space="0" w:color="auto"/>
        <w:left w:val="none" w:sz="0" w:space="0" w:color="auto"/>
        <w:bottom w:val="none" w:sz="0" w:space="0" w:color="auto"/>
        <w:right w:val="none" w:sz="0" w:space="0" w:color="auto"/>
      </w:divBdr>
    </w:div>
    <w:div w:id="1635527694">
      <w:bodyDiv w:val="1"/>
      <w:marLeft w:val="0"/>
      <w:marRight w:val="0"/>
      <w:marTop w:val="0"/>
      <w:marBottom w:val="0"/>
      <w:divBdr>
        <w:top w:val="none" w:sz="0" w:space="0" w:color="auto"/>
        <w:left w:val="none" w:sz="0" w:space="0" w:color="auto"/>
        <w:bottom w:val="none" w:sz="0" w:space="0" w:color="auto"/>
        <w:right w:val="none" w:sz="0" w:space="0" w:color="auto"/>
      </w:divBdr>
    </w:div>
    <w:div w:id="1694114099">
      <w:bodyDiv w:val="1"/>
      <w:marLeft w:val="0"/>
      <w:marRight w:val="0"/>
      <w:marTop w:val="0"/>
      <w:marBottom w:val="0"/>
      <w:divBdr>
        <w:top w:val="none" w:sz="0" w:space="0" w:color="auto"/>
        <w:left w:val="none" w:sz="0" w:space="0" w:color="auto"/>
        <w:bottom w:val="none" w:sz="0" w:space="0" w:color="auto"/>
        <w:right w:val="none" w:sz="0" w:space="0" w:color="auto"/>
      </w:divBdr>
      <w:divsChild>
        <w:div w:id="334187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2827318">
      <w:bodyDiv w:val="1"/>
      <w:marLeft w:val="0"/>
      <w:marRight w:val="0"/>
      <w:marTop w:val="0"/>
      <w:marBottom w:val="0"/>
      <w:divBdr>
        <w:top w:val="none" w:sz="0" w:space="0" w:color="auto"/>
        <w:left w:val="none" w:sz="0" w:space="0" w:color="auto"/>
        <w:bottom w:val="none" w:sz="0" w:space="0" w:color="auto"/>
        <w:right w:val="none" w:sz="0" w:space="0" w:color="auto"/>
      </w:divBdr>
      <w:divsChild>
        <w:div w:id="12338516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444790">
      <w:bodyDiv w:val="1"/>
      <w:marLeft w:val="0"/>
      <w:marRight w:val="0"/>
      <w:marTop w:val="0"/>
      <w:marBottom w:val="0"/>
      <w:divBdr>
        <w:top w:val="none" w:sz="0" w:space="0" w:color="auto"/>
        <w:left w:val="none" w:sz="0" w:space="0" w:color="auto"/>
        <w:bottom w:val="none" w:sz="0" w:space="0" w:color="auto"/>
        <w:right w:val="none" w:sz="0" w:space="0" w:color="auto"/>
      </w:divBdr>
      <w:divsChild>
        <w:div w:id="3908105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6536746">
      <w:bodyDiv w:val="1"/>
      <w:marLeft w:val="0"/>
      <w:marRight w:val="0"/>
      <w:marTop w:val="0"/>
      <w:marBottom w:val="0"/>
      <w:divBdr>
        <w:top w:val="none" w:sz="0" w:space="0" w:color="auto"/>
        <w:left w:val="none" w:sz="0" w:space="0" w:color="auto"/>
        <w:bottom w:val="none" w:sz="0" w:space="0" w:color="auto"/>
        <w:right w:val="none" w:sz="0" w:space="0" w:color="auto"/>
      </w:divBdr>
    </w:div>
    <w:div w:id="1785617890">
      <w:bodyDiv w:val="1"/>
      <w:marLeft w:val="0"/>
      <w:marRight w:val="0"/>
      <w:marTop w:val="0"/>
      <w:marBottom w:val="0"/>
      <w:divBdr>
        <w:top w:val="none" w:sz="0" w:space="0" w:color="auto"/>
        <w:left w:val="none" w:sz="0" w:space="0" w:color="auto"/>
        <w:bottom w:val="none" w:sz="0" w:space="0" w:color="auto"/>
        <w:right w:val="none" w:sz="0" w:space="0" w:color="auto"/>
      </w:divBdr>
    </w:div>
    <w:div w:id="1792628874">
      <w:bodyDiv w:val="1"/>
      <w:marLeft w:val="0"/>
      <w:marRight w:val="0"/>
      <w:marTop w:val="0"/>
      <w:marBottom w:val="0"/>
      <w:divBdr>
        <w:top w:val="none" w:sz="0" w:space="0" w:color="auto"/>
        <w:left w:val="none" w:sz="0" w:space="0" w:color="auto"/>
        <w:bottom w:val="none" w:sz="0" w:space="0" w:color="auto"/>
        <w:right w:val="none" w:sz="0" w:space="0" w:color="auto"/>
      </w:divBdr>
    </w:div>
    <w:div w:id="1882741930">
      <w:bodyDiv w:val="1"/>
      <w:marLeft w:val="0"/>
      <w:marRight w:val="0"/>
      <w:marTop w:val="0"/>
      <w:marBottom w:val="0"/>
      <w:divBdr>
        <w:top w:val="none" w:sz="0" w:space="0" w:color="auto"/>
        <w:left w:val="none" w:sz="0" w:space="0" w:color="auto"/>
        <w:bottom w:val="none" w:sz="0" w:space="0" w:color="auto"/>
        <w:right w:val="none" w:sz="0" w:space="0" w:color="auto"/>
      </w:divBdr>
      <w:divsChild>
        <w:div w:id="4044074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87418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864623">
      <w:bodyDiv w:val="1"/>
      <w:marLeft w:val="0"/>
      <w:marRight w:val="0"/>
      <w:marTop w:val="0"/>
      <w:marBottom w:val="0"/>
      <w:divBdr>
        <w:top w:val="none" w:sz="0" w:space="0" w:color="auto"/>
        <w:left w:val="none" w:sz="0" w:space="0" w:color="auto"/>
        <w:bottom w:val="none" w:sz="0" w:space="0" w:color="auto"/>
        <w:right w:val="none" w:sz="0" w:space="0" w:color="auto"/>
      </w:divBdr>
      <w:divsChild>
        <w:div w:id="496310690">
          <w:marLeft w:val="0"/>
          <w:marRight w:val="0"/>
          <w:marTop w:val="0"/>
          <w:marBottom w:val="0"/>
          <w:divBdr>
            <w:top w:val="none" w:sz="0" w:space="0" w:color="auto"/>
            <w:left w:val="none" w:sz="0" w:space="0" w:color="auto"/>
            <w:bottom w:val="none" w:sz="0" w:space="0" w:color="auto"/>
            <w:right w:val="none" w:sz="0" w:space="0" w:color="auto"/>
          </w:divBdr>
          <w:divsChild>
            <w:div w:id="887836588">
              <w:marLeft w:val="0"/>
              <w:marRight w:val="0"/>
              <w:marTop w:val="0"/>
              <w:marBottom w:val="0"/>
              <w:divBdr>
                <w:top w:val="none" w:sz="0" w:space="0" w:color="auto"/>
                <w:left w:val="none" w:sz="0" w:space="0" w:color="auto"/>
                <w:bottom w:val="none" w:sz="0" w:space="0" w:color="auto"/>
                <w:right w:val="none" w:sz="0" w:space="0" w:color="auto"/>
              </w:divBdr>
              <w:divsChild>
                <w:div w:id="915555678">
                  <w:marLeft w:val="0"/>
                  <w:marRight w:val="0"/>
                  <w:marTop w:val="0"/>
                  <w:marBottom w:val="0"/>
                  <w:divBdr>
                    <w:top w:val="none" w:sz="0" w:space="0" w:color="auto"/>
                    <w:left w:val="none" w:sz="0" w:space="0" w:color="auto"/>
                    <w:bottom w:val="none" w:sz="0" w:space="0" w:color="auto"/>
                    <w:right w:val="none" w:sz="0" w:space="0" w:color="auto"/>
                  </w:divBdr>
                  <w:divsChild>
                    <w:div w:id="1322201623">
                      <w:marLeft w:val="0"/>
                      <w:marRight w:val="0"/>
                      <w:marTop w:val="0"/>
                      <w:marBottom w:val="0"/>
                      <w:divBdr>
                        <w:top w:val="none" w:sz="0" w:space="0" w:color="auto"/>
                        <w:left w:val="none" w:sz="0" w:space="0" w:color="auto"/>
                        <w:bottom w:val="none" w:sz="0" w:space="0" w:color="auto"/>
                        <w:right w:val="none" w:sz="0" w:space="0" w:color="auto"/>
                      </w:divBdr>
                      <w:divsChild>
                        <w:div w:id="540634368">
                          <w:marLeft w:val="0"/>
                          <w:marRight w:val="0"/>
                          <w:marTop w:val="0"/>
                          <w:marBottom w:val="0"/>
                          <w:divBdr>
                            <w:top w:val="none" w:sz="0" w:space="0" w:color="auto"/>
                            <w:left w:val="none" w:sz="0" w:space="0" w:color="auto"/>
                            <w:bottom w:val="none" w:sz="0" w:space="0" w:color="auto"/>
                            <w:right w:val="none" w:sz="0" w:space="0" w:color="auto"/>
                          </w:divBdr>
                          <w:divsChild>
                            <w:div w:id="835808948">
                              <w:marLeft w:val="0"/>
                              <w:marRight w:val="0"/>
                              <w:marTop w:val="0"/>
                              <w:marBottom w:val="0"/>
                              <w:divBdr>
                                <w:top w:val="none" w:sz="0" w:space="0" w:color="auto"/>
                                <w:left w:val="none" w:sz="0" w:space="0" w:color="auto"/>
                                <w:bottom w:val="none" w:sz="0" w:space="0" w:color="auto"/>
                                <w:right w:val="none" w:sz="0" w:space="0" w:color="auto"/>
                              </w:divBdr>
                              <w:divsChild>
                                <w:div w:id="2126926214">
                                  <w:marLeft w:val="0"/>
                                  <w:marRight w:val="0"/>
                                  <w:marTop w:val="0"/>
                                  <w:marBottom w:val="0"/>
                                  <w:divBdr>
                                    <w:top w:val="none" w:sz="0" w:space="0" w:color="auto"/>
                                    <w:left w:val="none" w:sz="0" w:space="0" w:color="auto"/>
                                    <w:bottom w:val="none" w:sz="0" w:space="0" w:color="auto"/>
                                    <w:right w:val="none" w:sz="0" w:space="0" w:color="auto"/>
                                  </w:divBdr>
                                  <w:divsChild>
                                    <w:div w:id="171246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0014473">
          <w:marLeft w:val="0"/>
          <w:marRight w:val="0"/>
          <w:marTop w:val="0"/>
          <w:marBottom w:val="0"/>
          <w:divBdr>
            <w:top w:val="none" w:sz="0" w:space="0" w:color="auto"/>
            <w:left w:val="none" w:sz="0" w:space="0" w:color="auto"/>
            <w:bottom w:val="none" w:sz="0" w:space="0" w:color="auto"/>
            <w:right w:val="none" w:sz="0" w:space="0" w:color="auto"/>
          </w:divBdr>
          <w:divsChild>
            <w:div w:id="1456558774">
              <w:marLeft w:val="0"/>
              <w:marRight w:val="0"/>
              <w:marTop w:val="0"/>
              <w:marBottom w:val="0"/>
              <w:divBdr>
                <w:top w:val="none" w:sz="0" w:space="0" w:color="auto"/>
                <w:left w:val="none" w:sz="0" w:space="0" w:color="auto"/>
                <w:bottom w:val="none" w:sz="0" w:space="0" w:color="auto"/>
                <w:right w:val="none" w:sz="0" w:space="0" w:color="auto"/>
              </w:divBdr>
              <w:divsChild>
                <w:div w:id="118962552">
                  <w:marLeft w:val="0"/>
                  <w:marRight w:val="0"/>
                  <w:marTop w:val="0"/>
                  <w:marBottom w:val="0"/>
                  <w:divBdr>
                    <w:top w:val="none" w:sz="0" w:space="0" w:color="auto"/>
                    <w:left w:val="none" w:sz="0" w:space="0" w:color="auto"/>
                    <w:bottom w:val="none" w:sz="0" w:space="0" w:color="auto"/>
                    <w:right w:val="none" w:sz="0" w:space="0" w:color="auto"/>
                  </w:divBdr>
                  <w:divsChild>
                    <w:div w:id="455374947">
                      <w:marLeft w:val="0"/>
                      <w:marRight w:val="0"/>
                      <w:marTop w:val="0"/>
                      <w:marBottom w:val="0"/>
                      <w:divBdr>
                        <w:top w:val="none" w:sz="0" w:space="0" w:color="auto"/>
                        <w:left w:val="none" w:sz="0" w:space="0" w:color="auto"/>
                        <w:bottom w:val="none" w:sz="0" w:space="0" w:color="auto"/>
                        <w:right w:val="none" w:sz="0" w:space="0" w:color="auto"/>
                      </w:divBdr>
                      <w:divsChild>
                        <w:div w:id="925000061">
                          <w:marLeft w:val="0"/>
                          <w:marRight w:val="0"/>
                          <w:marTop w:val="0"/>
                          <w:marBottom w:val="0"/>
                          <w:divBdr>
                            <w:top w:val="none" w:sz="0" w:space="0" w:color="auto"/>
                            <w:left w:val="none" w:sz="0" w:space="0" w:color="auto"/>
                            <w:bottom w:val="none" w:sz="0" w:space="0" w:color="auto"/>
                            <w:right w:val="none" w:sz="0" w:space="0" w:color="auto"/>
                          </w:divBdr>
                          <w:divsChild>
                            <w:div w:id="1019700242">
                              <w:marLeft w:val="0"/>
                              <w:marRight w:val="0"/>
                              <w:marTop w:val="0"/>
                              <w:marBottom w:val="0"/>
                              <w:divBdr>
                                <w:top w:val="none" w:sz="0" w:space="0" w:color="auto"/>
                                <w:left w:val="none" w:sz="0" w:space="0" w:color="auto"/>
                                <w:bottom w:val="none" w:sz="0" w:space="0" w:color="auto"/>
                                <w:right w:val="none" w:sz="0" w:space="0" w:color="auto"/>
                              </w:divBdr>
                              <w:divsChild>
                                <w:div w:id="2061248036">
                                  <w:marLeft w:val="0"/>
                                  <w:marRight w:val="0"/>
                                  <w:marTop w:val="0"/>
                                  <w:marBottom w:val="0"/>
                                  <w:divBdr>
                                    <w:top w:val="none" w:sz="0" w:space="0" w:color="auto"/>
                                    <w:left w:val="none" w:sz="0" w:space="0" w:color="auto"/>
                                    <w:bottom w:val="none" w:sz="0" w:space="0" w:color="auto"/>
                                    <w:right w:val="none" w:sz="0" w:space="0" w:color="auto"/>
                                  </w:divBdr>
                                  <w:divsChild>
                                    <w:div w:id="1774324613">
                                      <w:marLeft w:val="0"/>
                                      <w:marRight w:val="0"/>
                                      <w:marTop w:val="0"/>
                                      <w:marBottom w:val="0"/>
                                      <w:divBdr>
                                        <w:top w:val="none" w:sz="0" w:space="0" w:color="auto"/>
                                        <w:left w:val="none" w:sz="0" w:space="0" w:color="auto"/>
                                        <w:bottom w:val="none" w:sz="0" w:space="0" w:color="auto"/>
                                        <w:right w:val="none" w:sz="0" w:space="0" w:color="auto"/>
                                      </w:divBdr>
                                      <w:divsChild>
                                        <w:div w:id="123759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0801645">
      <w:bodyDiv w:val="1"/>
      <w:marLeft w:val="0"/>
      <w:marRight w:val="0"/>
      <w:marTop w:val="0"/>
      <w:marBottom w:val="0"/>
      <w:divBdr>
        <w:top w:val="none" w:sz="0" w:space="0" w:color="auto"/>
        <w:left w:val="none" w:sz="0" w:space="0" w:color="auto"/>
        <w:bottom w:val="none" w:sz="0" w:space="0" w:color="auto"/>
        <w:right w:val="none" w:sz="0" w:space="0" w:color="auto"/>
      </w:divBdr>
      <w:divsChild>
        <w:div w:id="55574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7635734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4941778">
      <w:bodyDiv w:val="1"/>
      <w:marLeft w:val="0"/>
      <w:marRight w:val="0"/>
      <w:marTop w:val="0"/>
      <w:marBottom w:val="0"/>
      <w:divBdr>
        <w:top w:val="none" w:sz="0" w:space="0" w:color="auto"/>
        <w:left w:val="none" w:sz="0" w:space="0" w:color="auto"/>
        <w:bottom w:val="none" w:sz="0" w:space="0" w:color="auto"/>
        <w:right w:val="none" w:sz="0" w:space="0" w:color="auto"/>
      </w:divBdr>
      <w:divsChild>
        <w:div w:id="77094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7244838">
      <w:bodyDiv w:val="1"/>
      <w:marLeft w:val="0"/>
      <w:marRight w:val="0"/>
      <w:marTop w:val="0"/>
      <w:marBottom w:val="0"/>
      <w:divBdr>
        <w:top w:val="none" w:sz="0" w:space="0" w:color="auto"/>
        <w:left w:val="none" w:sz="0" w:space="0" w:color="auto"/>
        <w:bottom w:val="none" w:sz="0" w:space="0" w:color="auto"/>
        <w:right w:val="none" w:sz="0" w:space="0" w:color="auto"/>
      </w:divBdr>
    </w:div>
    <w:div w:id="2033796385">
      <w:bodyDiv w:val="1"/>
      <w:marLeft w:val="0"/>
      <w:marRight w:val="0"/>
      <w:marTop w:val="0"/>
      <w:marBottom w:val="0"/>
      <w:divBdr>
        <w:top w:val="none" w:sz="0" w:space="0" w:color="auto"/>
        <w:left w:val="none" w:sz="0" w:space="0" w:color="auto"/>
        <w:bottom w:val="none" w:sz="0" w:space="0" w:color="auto"/>
        <w:right w:val="none" w:sz="0" w:space="0" w:color="auto"/>
      </w:divBdr>
      <w:divsChild>
        <w:div w:id="6556916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6639358">
      <w:bodyDiv w:val="1"/>
      <w:marLeft w:val="0"/>
      <w:marRight w:val="0"/>
      <w:marTop w:val="0"/>
      <w:marBottom w:val="0"/>
      <w:divBdr>
        <w:top w:val="none" w:sz="0" w:space="0" w:color="auto"/>
        <w:left w:val="none" w:sz="0" w:space="0" w:color="auto"/>
        <w:bottom w:val="none" w:sz="0" w:space="0" w:color="auto"/>
        <w:right w:val="none" w:sz="0" w:space="0" w:color="auto"/>
      </w:divBdr>
      <w:divsChild>
        <w:div w:id="1950577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089769">
      <w:bodyDiv w:val="1"/>
      <w:marLeft w:val="0"/>
      <w:marRight w:val="0"/>
      <w:marTop w:val="0"/>
      <w:marBottom w:val="0"/>
      <w:divBdr>
        <w:top w:val="none" w:sz="0" w:space="0" w:color="auto"/>
        <w:left w:val="none" w:sz="0" w:space="0" w:color="auto"/>
        <w:bottom w:val="none" w:sz="0" w:space="0" w:color="auto"/>
        <w:right w:val="none" w:sz="0" w:space="0" w:color="auto"/>
      </w:divBdr>
      <w:divsChild>
        <w:div w:id="1631982282">
          <w:marLeft w:val="0"/>
          <w:marRight w:val="0"/>
          <w:marTop w:val="0"/>
          <w:marBottom w:val="0"/>
          <w:divBdr>
            <w:top w:val="none" w:sz="0" w:space="0" w:color="auto"/>
            <w:left w:val="none" w:sz="0" w:space="0" w:color="auto"/>
            <w:bottom w:val="none" w:sz="0" w:space="0" w:color="auto"/>
            <w:right w:val="none" w:sz="0" w:space="0" w:color="auto"/>
          </w:divBdr>
          <w:divsChild>
            <w:div w:id="1120608841">
              <w:marLeft w:val="0"/>
              <w:marRight w:val="0"/>
              <w:marTop w:val="0"/>
              <w:marBottom w:val="0"/>
              <w:divBdr>
                <w:top w:val="none" w:sz="0" w:space="0" w:color="auto"/>
                <w:left w:val="none" w:sz="0" w:space="0" w:color="auto"/>
                <w:bottom w:val="none" w:sz="0" w:space="0" w:color="auto"/>
                <w:right w:val="none" w:sz="0" w:space="0" w:color="auto"/>
              </w:divBdr>
              <w:divsChild>
                <w:div w:id="555973322">
                  <w:marLeft w:val="0"/>
                  <w:marRight w:val="0"/>
                  <w:marTop w:val="0"/>
                  <w:marBottom w:val="0"/>
                  <w:divBdr>
                    <w:top w:val="none" w:sz="0" w:space="0" w:color="auto"/>
                    <w:left w:val="none" w:sz="0" w:space="0" w:color="auto"/>
                    <w:bottom w:val="none" w:sz="0" w:space="0" w:color="auto"/>
                    <w:right w:val="none" w:sz="0" w:space="0" w:color="auto"/>
                  </w:divBdr>
                  <w:divsChild>
                    <w:div w:id="1118184094">
                      <w:marLeft w:val="0"/>
                      <w:marRight w:val="0"/>
                      <w:marTop w:val="0"/>
                      <w:marBottom w:val="0"/>
                      <w:divBdr>
                        <w:top w:val="none" w:sz="0" w:space="0" w:color="auto"/>
                        <w:left w:val="none" w:sz="0" w:space="0" w:color="auto"/>
                        <w:bottom w:val="none" w:sz="0" w:space="0" w:color="auto"/>
                        <w:right w:val="none" w:sz="0" w:space="0" w:color="auto"/>
                      </w:divBdr>
                      <w:divsChild>
                        <w:div w:id="521094694">
                          <w:marLeft w:val="0"/>
                          <w:marRight w:val="0"/>
                          <w:marTop w:val="0"/>
                          <w:marBottom w:val="0"/>
                          <w:divBdr>
                            <w:top w:val="none" w:sz="0" w:space="0" w:color="auto"/>
                            <w:left w:val="none" w:sz="0" w:space="0" w:color="auto"/>
                            <w:bottom w:val="none" w:sz="0" w:space="0" w:color="auto"/>
                            <w:right w:val="none" w:sz="0" w:space="0" w:color="auto"/>
                          </w:divBdr>
                          <w:divsChild>
                            <w:div w:id="2079400226">
                              <w:marLeft w:val="0"/>
                              <w:marRight w:val="0"/>
                              <w:marTop w:val="0"/>
                              <w:marBottom w:val="0"/>
                              <w:divBdr>
                                <w:top w:val="none" w:sz="0" w:space="0" w:color="auto"/>
                                <w:left w:val="none" w:sz="0" w:space="0" w:color="auto"/>
                                <w:bottom w:val="none" w:sz="0" w:space="0" w:color="auto"/>
                                <w:right w:val="none" w:sz="0" w:space="0" w:color="auto"/>
                              </w:divBdr>
                              <w:divsChild>
                                <w:div w:id="2113279601">
                                  <w:marLeft w:val="0"/>
                                  <w:marRight w:val="0"/>
                                  <w:marTop w:val="0"/>
                                  <w:marBottom w:val="0"/>
                                  <w:divBdr>
                                    <w:top w:val="none" w:sz="0" w:space="0" w:color="auto"/>
                                    <w:left w:val="none" w:sz="0" w:space="0" w:color="auto"/>
                                    <w:bottom w:val="none" w:sz="0" w:space="0" w:color="auto"/>
                                    <w:right w:val="none" w:sz="0" w:space="0" w:color="auto"/>
                                  </w:divBdr>
                                  <w:divsChild>
                                    <w:div w:id="1270511217">
                                      <w:marLeft w:val="0"/>
                                      <w:marRight w:val="0"/>
                                      <w:marTop w:val="0"/>
                                      <w:marBottom w:val="0"/>
                                      <w:divBdr>
                                        <w:top w:val="none" w:sz="0" w:space="0" w:color="auto"/>
                                        <w:left w:val="none" w:sz="0" w:space="0" w:color="auto"/>
                                        <w:bottom w:val="none" w:sz="0" w:space="0" w:color="auto"/>
                                        <w:right w:val="none" w:sz="0" w:space="0" w:color="auto"/>
                                      </w:divBdr>
                                      <w:divsChild>
                                        <w:div w:id="5758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840957">
          <w:marLeft w:val="0"/>
          <w:marRight w:val="0"/>
          <w:marTop w:val="0"/>
          <w:marBottom w:val="0"/>
          <w:divBdr>
            <w:top w:val="none" w:sz="0" w:space="0" w:color="auto"/>
            <w:left w:val="none" w:sz="0" w:space="0" w:color="auto"/>
            <w:bottom w:val="none" w:sz="0" w:space="0" w:color="auto"/>
            <w:right w:val="none" w:sz="0" w:space="0" w:color="auto"/>
          </w:divBdr>
          <w:divsChild>
            <w:div w:id="1545605321">
              <w:marLeft w:val="0"/>
              <w:marRight w:val="0"/>
              <w:marTop w:val="0"/>
              <w:marBottom w:val="0"/>
              <w:divBdr>
                <w:top w:val="none" w:sz="0" w:space="0" w:color="auto"/>
                <w:left w:val="none" w:sz="0" w:space="0" w:color="auto"/>
                <w:bottom w:val="none" w:sz="0" w:space="0" w:color="auto"/>
                <w:right w:val="none" w:sz="0" w:space="0" w:color="auto"/>
              </w:divBdr>
              <w:divsChild>
                <w:div w:id="308284950">
                  <w:marLeft w:val="0"/>
                  <w:marRight w:val="0"/>
                  <w:marTop w:val="0"/>
                  <w:marBottom w:val="0"/>
                  <w:divBdr>
                    <w:top w:val="none" w:sz="0" w:space="0" w:color="auto"/>
                    <w:left w:val="none" w:sz="0" w:space="0" w:color="auto"/>
                    <w:bottom w:val="none" w:sz="0" w:space="0" w:color="auto"/>
                    <w:right w:val="none" w:sz="0" w:space="0" w:color="auto"/>
                  </w:divBdr>
                  <w:divsChild>
                    <w:div w:id="1784348989">
                      <w:marLeft w:val="0"/>
                      <w:marRight w:val="0"/>
                      <w:marTop w:val="0"/>
                      <w:marBottom w:val="0"/>
                      <w:divBdr>
                        <w:top w:val="none" w:sz="0" w:space="0" w:color="auto"/>
                        <w:left w:val="none" w:sz="0" w:space="0" w:color="auto"/>
                        <w:bottom w:val="none" w:sz="0" w:space="0" w:color="auto"/>
                        <w:right w:val="none" w:sz="0" w:space="0" w:color="auto"/>
                      </w:divBdr>
                      <w:divsChild>
                        <w:div w:id="1989167145">
                          <w:marLeft w:val="0"/>
                          <w:marRight w:val="0"/>
                          <w:marTop w:val="0"/>
                          <w:marBottom w:val="0"/>
                          <w:divBdr>
                            <w:top w:val="none" w:sz="0" w:space="0" w:color="auto"/>
                            <w:left w:val="none" w:sz="0" w:space="0" w:color="auto"/>
                            <w:bottom w:val="none" w:sz="0" w:space="0" w:color="auto"/>
                            <w:right w:val="none" w:sz="0" w:space="0" w:color="auto"/>
                          </w:divBdr>
                          <w:divsChild>
                            <w:div w:id="1914898699">
                              <w:marLeft w:val="0"/>
                              <w:marRight w:val="0"/>
                              <w:marTop w:val="0"/>
                              <w:marBottom w:val="0"/>
                              <w:divBdr>
                                <w:top w:val="none" w:sz="0" w:space="0" w:color="auto"/>
                                <w:left w:val="none" w:sz="0" w:space="0" w:color="auto"/>
                                <w:bottom w:val="none" w:sz="0" w:space="0" w:color="auto"/>
                                <w:right w:val="none" w:sz="0" w:space="0" w:color="auto"/>
                              </w:divBdr>
                              <w:divsChild>
                                <w:div w:id="780225611">
                                  <w:marLeft w:val="0"/>
                                  <w:marRight w:val="0"/>
                                  <w:marTop w:val="0"/>
                                  <w:marBottom w:val="0"/>
                                  <w:divBdr>
                                    <w:top w:val="none" w:sz="0" w:space="0" w:color="auto"/>
                                    <w:left w:val="none" w:sz="0" w:space="0" w:color="auto"/>
                                    <w:bottom w:val="none" w:sz="0" w:space="0" w:color="auto"/>
                                    <w:right w:val="none" w:sz="0" w:space="0" w:color="auto"/>
                                  </w:divBdr>
                                  <w:divsChild>
                                    <w:div w:id="167263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en.wikipedia.org/wiki/Buddha_Shakyamuni" TargetMode="External"/><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en.wikipedia.org/wiki/Lumbini"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fontTable" Target="fontTable.xml"/></Relationships>
</file>

<file path=word/_rels/endnotes.xml.rels><?xml version="1.0" encoding="UTF-8" standalone="yes"?>
<Relationships xmlns="http://schemas.openxmlformats.org/package/2006/relationships"><Relationship Id="rId13" Type="http://schemas.openxmlformats.org/officeDocument/2006/relationships/hyperlink" Target="https://en.wikipedia.org/wiki/Brahmi_script" TargetMode="External"/><Relationship Id="rId18" Type="http://schemas.openxmlformats.org/officeDocument/2006/relationships/hyperlink" Target="https://en.wikipedia.org/wiki/Khadga_Shamsher_Jang_Bahadur_Rana" TargetMode="External"/><Relationship Id="rId26" Type="http://schemas.openxmlformats.org/officeDocument/2006/relationships/hyperlink" Target="https://en.wikipedia.org/wiki/Lumbini_pillar_inscription" TargetMode="External"/><Relationship Id="rId3" Type="http://schemas.openxmlformats.org/officeDocument/2006/relationships/hyperlink" Target="https://en.wikipedia.org/wiki/Kushan_Dynasty" TargetMode="External"/><Relationship Id="rId21" Type="http://schemas.openxmlformats.org/officeDocument/2006/relationships/hyperlink" Target="https://en.wikipedia.org/wiki/Ashoka" TargetMode="External"/><Relationship Id="rId34" Type="http://schemas.openxmlformats.org/officeDocument/2006/relationships/hyperlink" Target="https://en.wikipedia.org/wiki/Tilaurakot" TargetMode="External"/><Relationship Id="rId7" Type="http://schemas.openxmlformats.org/officeDocument/2006/relationships/hyperlink" Target="https://dahampada.github.io/" TargetMode="External"/><Relationship Id="rId12" Type="http://schemas.openxmlformats.org/officeDocument/2006/relationships/hyperlink" Target="https://budusarana.lk/" TargetMode="External"/><Relationship Id="rId17" Type="http://schemas.openxmlformats.org/officeDocument/2006/relationships/hyperlink" Target="https://en.wikipedia.org/wiki/Chief_of_the_Nepalese_Army" TargetMode="External"/><Relationship Id="rId25" Type="http://schemas.openxmlformats.org/officeDocument/2006/relationships/hyperlink" Target="https://en.wikipedia.org/wiki/Lumbini_pillar_inscription" TargetMode="External"/><Relationship Id="rId33" Type="http://schemas.openxmlformats.org/officeDocument/2006/relationships/hyperlink" Target="https://en.wikipedia.org/wiki/Piprahwa" TargetMode="External"/><Relationship Id="rId2" Type="http://schemas.openxmlformats.org/officeDocument/2006/relationships/hyperlink" Target="https://suttacentral.net/" TargetMode="External"/><Relationship Id="rId16" Type="http://schemas.openxmlformats.org/officeDocument/2006/relationships/hyperlink" Target="https://en.wikipedia.org/wiki/Nepal" TargetMode="External"/><Relationship Id="rId20" Type="http://schemas.openxmlformats.org/officeDocument/2006/relationships/hyperlink" Target="https://en.wikipedia.org/wiki/Brahmi" TargetMode="External"/><Relationship Id="rId29" Type="http://schemas.openxmlformats.org/officeDocument/2006/relationships/hyperlink" Target="https://en.wikipedia.org/wiki/Lumbini" TargetMode="External"/><Relationship Id="rId1" Type="http://schemas.openxmlformats.org/officeDocument/2006/relationships/hyperlink" Target="https://en.wikipedia.org/wiki/The_Buddha" TargetMode="External"/><Relationship Id="rId6" Type="http://schemas.openxmlformats.org/officeDocument/2006/relationships/hyperlink" Target="https://www.amazon.com.au/s/ref=dp_byline_sr_ebooks_2?ie=UTF8&amp;field-author=Hellmuth+Hecker&amp;text=Hellmuth+Hecker&amp;sort=relevancerank&amp;search-alias=digital-text" TargetMode="External"/><Relationship Id="rId11" Type="http://schemas.openxmlformats.org/officeDocument/2006/relationships/hyperlink" Target="https://en.wikipedia.org/wiki/Asceticism" TargetMode="External"/><Relationship Id="rId24" Type="http://schemas.openxmlformats.org/officeDocument/2006/relationships/hyperlink" Target="https://worldheritagesites.net/lumbini-birthplace-of-buddha/" TargetMode="External"/><Relationship Id="rId32" Type="http://schemas.openxmlformats.org/officeDocument/2006/relationships/hyperlink" Target="https://www.worldhistory.org/Kapilavastu/" TargetMode="External"/><Relationship Id="rId5" Type="http://schemas.openxmlformats.org/officeDocument/2006/relationships/hyperlink" Target="https://www.amazon.com.au/Nyanaponika/e/B001HPZUT8/ref=dp_byline_cont_ebooks_1" TargetMode="External"/><Relationship Id="rId15" Type="http://schemas.openxmlformats.org/officeDocument/2006/relationships/hyperlink" Target="https://en.wikipedia.org/wiki/Lumbini" TargetMode="External"/><Relationship Id="rId23" Type="http://schemas.openxmlformats.org/officeDocument/2006/relationships/hyperlink" Target="https://whc.unesco.org/en/list/666" TargetMode="External"/><Relationship Id="rId28" Type="http://schemas.openxmlformats.org/officeDocument/2006/relationships/hyperlink" Target="https://www.asianstudies.org/publications/" TargetMode="External"/><Relationship Id="rId10" Type="http://schemas.openxmlformats.org/officeDocument/2006/relationships/hyperlink" Target="https://archives.sundayobserver.lk/2010/10/10/mon17.asp" TargetMode="External"/><Relationship Id="rId19" Type="http://schemas.openxmlformats.org/officeDocument/2006/relationships/hyperlink" Target="https://en.wikipedia.org/wiki/Alois_Anton_F%C3%BChrer" TargetMode="External"/><Relationship Id="rId31" Type="http://schemas.openxmlformats.org/officeDocument/2006/relationships/hyperlink" Target="https://www.worldhistory.org/Brahmi_Script/" TargetMode="External"/><Relationship Id="rId4" Type="http://schemas.openxmlformats.org/officeDocument/2006/relationships/hyperlink" Target="https://commons.wikimedia.org/wiki/File:Tushita_heaven_-_stone_relief_carving_-_pakistan.jpg" TargetMode="External"/><Relationship Id="rId9" Type="http://schemas.openxmlformats.org/officeDocument/2006/relationships/hyperlink" Target="https://commons.wikimedia.org/wiki/File:Four_Scenes_from_the_Life_of_the_Buddha_" TargetMode="External"/><Relationship Id="rId14" Type="http://schemas.openxmlformats.org/officeDocument/2006/relationships/hyperlink" Target="https://en.wikipedia.org/wiki/Pillars_of_Ashoka" TargetMode="External"/><Relationship Id="rId22" Type="http://schemas.openxmlformats.org/officeDocument/2006/relationships/hyperlink" Target="https://en.wikipedia.org/wiki/Maurya_Empire" TargetMode="External"/><Relationship Id="rId27" Type="http://schemas.openxmlformats.org/officeDocument/2006/relationships/hyperlink" Target="https://en.wikipedia.org/wiki/Lumbini" TargetMode="External"/><Relationship Id="rId30" Type="http://schemas.openxmlformats.org/officeDocument/2006/relationships/hyperlink" Target="https://en.wikipedia.org/wiki/Lumbini" TargetMode="External"/><Relationship Id="rId8" Type="http://schemas.openxmlformats.org/officeDocument/2006/relationships/hyperlink" Target="https://searchcollection.asianart.org/objects/11222/the-conception-of-the-buddhatobe-in-queen-mayas-dre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A2179-BD13-4F20-B6B7-2B928CF8E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5</TotalTime>
  <Pages>18</Pages>
  <Words>4324</Words>
  <Characters>21491</Characters>
  <Application>Microsoft Office Word</Application>
  <DocSecurity>0</DocSecurity>
  <Lines>499</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9</cp:revision>
  <cp:lastPrinted>2025-03-19T14:20:00Z</cp:lastPrinted>
  <dcterms:created xsi:type="dcterms:W3CDTF">2024-10-30T04:05:00Z</dcterms:created>
  <dcterms:modified xsi:type="dcterms:W3CDTF">2025-05-1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16ef80a4bbe32e8c579bc8da8a94636fbbe6df684b054ea439a1e71499fc1b</vt:lpwstr>
  </property>
</Properties>
</file>